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18.jp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064867604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59E21913" w14:textId="5020FC65" w:rsidR="00601B7C" w:rsidRDefault="0037357C">
          <w:r>
            <w:rPr>
              <w:noProof/>
            </w:rPr>
            <w:drawing>
              <wp:anchor distT="0" distB="0" distL="114300" distR="114300" simplePos="0" relativeHeight="251652096" behindDoc="0" locked="0" layoutInCell="1" allowOverlap="1" wp14:anchorId="383461C9" wp14:editId="72376F1F">
                <wp:simplePos x="0" y="0"/>
                <wp:positionH relativeFrom="column">
                  <wp:posOffset>-456565</wp:posOffset>
                </wp:positionH>
                <wp:positionV relativeFrom="paragraph">
                  <wp:posOffset>-457200</wp:posOffset>
                </wp:positionV>
                <wp:extent cx="7543800" cy="10670474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OVER2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43800" cy="1067047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799B34A" w14:textId="53A77E31" w:rsidR="00601B7C" w:rsidRDefault="0037357C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56192" behindDoc="0" locked="0" layoutInCell="1" allowOverlap="1" wp14:anchorId="0FBCD66B" wp14:editId="5ACEA574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6357620</wp:posOffset>
                    </wp:positionV>
                    <wp:extent cx="4579620" cy="316992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579620" cy="31699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703E6F6" w14:textId="0BC01E8C" w:rsidR="00A20E6E" w:rsidRPr="00601B7C" w:rsidRDefault="00A20E6E" w:rsidP="00091713">
                                <w:pPr>
                                  <w:spacing w:line="312" w:lineRule="auto"/>
                                  <w:rPr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>
                                  <w:rPr>
                                    <w:sz w:val="56"/>
                                    <w:szCs w:val="56"/>
                                    <w:lang w:val="en-US"/>
                                  </w:rPr>
                                  <w:t>Anatomy</w:t>
                                </w:r>
                              </w:p>
                              <w:p w14:paraId="5675BD14" w14:textId="1A7007BC" w:rsidR="00A20E6E" w:rsidRPr="00C20FC7" w:rsidRDefault="00A20E6E" w:rsidP="00601B7C">
                                <w:pPr>
                                  <w:spacing w:line="312" w:lineRule="auto"/>
                                  <w:rPr>
                                    <w:sz w:val="52"/>
                                    <w:szCs w:val="52"/>
                                    <w:lang w:val="en-US"/>
                                  </w:rPr>
                                </w:pPr>
                                <w:r w:rsidRPr="00C20FC7">
                                  <w:rPr>
                                    <w:sz w:val="52"/>
                                    <w:szCs w:val="52"/>
                                  </w:rPr>
                                  <w:t>Joints of the Lower Limb</w:t>
                                </w:r>
                                <w:r>
                                  <w:rPr>
                                    <w:sz w:val="52"/>
                                    <w:szCs w:val="52"/>
                                  </w:rPr>
                                  <w:t>/part</w:t>
                                </w:r>
                                <w:r w:rsidRPr="00C20FC7">
                                  <w:rPr>
                                    <w:sz w:val="52"/>
                                    <w:szCs w:val="52"/>
                                  </w:rPr>
                                  <w:t> I</w:t>
                                </w:r>
                              </w:p>
                              <w:p w14:paraId="73F1B4F7" w14:textId="384EA7AF" w:rsidR="00A20E6E" w:rsidRPr="00601B7C" w:rsidRDefault="00A20E6E" w:rsidP="00601B7C">
                                <w:pPr>
                                  <w:spacing w:line="312" w:lineRule="auto"/>
                                  <w:rPr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>
                                  <w:rPr>
                                    <w:sz w:val="56"/>
                                    <w:szCs w:val="56"/>
                                    <w:lang w:val="en-US"/>
                                  </w:rPr>
                                  <w:t>25/9</w:t>
                                </w:r>
                              </w:p>
                              <w:p w14:paraId="120201A1" w14:textId="1E0F4FE7" w:rsidR="00A20E6E" w:rsidRDefault="00A20E6E" w:rsidP="00601B7C">
                                <w:pPr>
                                  <w:spacing w:line="312" w:lineRule="auto"/>
                                  <w:rPr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56"/>
                                    <w:szCs w:val="56"/>
                                    <w:lang w:val="en-US"/>
                                  </w:rPr>
                                  <w:t>Rashed</w:t>
                                </w:r>
                                <w:proofErr w:type="spellEnd"/>
                                <w:r>
                                  <w:rPr>
                                    <w:sz w:val="56"/>
                                    <w:szCs w:val="56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56"/>
                                    <w:szCs w:val="56"/>
                                    <w:lang w:val="en-US"/>
                                  </w:rPr>
                                  <w:t>Arabiyat</w:t>
                                </w:r>
                                <w:proofErr w:type="spellEnd"/>
                              </w:p>
                              <w:p w14:paraId="4C790CDC" w14:textId="0CC5823B" w:rsidR="00A20E6E" w:rsidRPr="00601B7C" w:rsidRDefault="00A20E6E" w:rsidP="00601B7C">
                                <w:pPr>
                                  <w:spacing w:line="312" w:lineRule="auto"/>
                                  <w:rPr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>
                                  <w:rPr>
                                    <w:sz w:val="56"/>
                                    <w:szCs w:val="56"/>
                                    <w:lang w:val="en-US"/>
                                  </w:rPr>
                                  <w:t xml:space="preserve">Mahmoud </w:t>
                                </w:r>
                                <w:proofErr w:type="spellStart"/>
                                <w:r>
                                  <w:rPr>
                                    <w:sz w:val="56"/>
                                    <w:szCs w:val="56"/>
                                    <w:lang w:val="en-US"/>
                                  </w:rPr>
                                  <w:t>Fraihat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FBCD66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309.4pt;margin-top:500.6pt;width:360.6pt;height:249.6pt;z-index:2516561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" filled="f" stroked="f">
                    <v:textbox>
                      <w:txbxContent>
                        <w:p w14:paraId="1703E6F6" w14:textId="0BC01E8C" w:rsidR="00A20E6E" w:rsidRPr="00601B7C" w:rsidRDefault="00A20E6E" w:rsidP="00091713">
                          <w:pPr>
                            <w:spacing w:line="312" w:lineRule="auto"/>
                            <w:rPr>
                              <w:sz w:val="56"/>
                              <w:szCs w:val="56"/>
                              <w:lang w:val="en-US"/>
                            </w:rPr>
                          </w:pPr>
                          <w:r>
                            <w:rPr>
                              <w:sz w:val="56"/>
                              <w:szCs w:val="56"/>
                              <w:lang w:val="en-US"/>
                            </w:rPr>
                            <w:t>Anatomy</w:t>
                          </w:r>
                        </w:p>
                        <w:p w14:paraId="5675BD14" w14:textId="1A7007BC" w:rsidR="00A20E6E" w:rsidRPr="00C20FC7" w:rsidRDefault="00A20E6E" w:rsidP="00601B7C">
                          <w:pPr>
                            <w:spacing w:line="312" w:lineRule="auto"/>
                            <w:rPr>
                              <w:sz w:val="52"/>
                              <w:szCs w:val="52"/>
                              <w:lang w:val="en-US"/>
                            </w:rPr>
                          </w:pPr>
                          <w:r w:rsidRPr="00C20FC7">
                            <w:rPr>
                              <w:sz w:val="52"/>
                              <w:szCs w:val="52"/>
                            </w:rPr>
                            <w:t>Joints of the Lower Limb</w:t>
                          </w:r>
                          <w:r>
                            <w:rPr>
                              <w:sz w:val="52"/>
                              <w:szCs w:val="52"/>
                            </w:rPr>
                            <w:t>/part</w:t>
                          </w:r>
                          <w:r w:rsidRPr="00C20FC7">
                            <w:rPr>
                              <w:sz w:val="52"/>
                              <w:szCs w:val="52"/>
                            </w:rPr>
                            <w:t> I</w:t>
                          </w:r>
                        </w:p>
                        <w:p w14:paraId="73F1B4F7" w14:textId="384EA7AF" w:rsidR="00A20E6E" w:rsidRPr="00601B7C" w:rsidRDefault="00A20E6E" w:rsidP="00601B7C">
                          <w:pPr>
                            <w:spacing w:line="312" w:lineRule="auto"/>
                            <w:rPr>
                              <w:sz w:val="56"/>
                              <w:szCs w:val="56"/>
                              <w:lang w:val="en-US"/>
                            </w:rPr>
                          </w:pPr>
                          <w:r>
                            <w:rPr>
                              <w:sz w:val="56"/>
                              <w:szCs w:val="56"/>
                              <w:lang w:val="en-US"/>
                            </w:rPr>
                            <w:t>25/9</w:t>
                          </w:r>
                        </w:p>
                        <w:p w14:paraId="120201A1" w14:textId="1E0F4FE7" w:rsidR="00A20E6E" w:rsidRDefault="00A20E6E" w:rsidP="00601B7C">
                          <w:pPr>
                            <w:spacing w:line="312" w:lineRule="auto"/>
                            <w:rPr>
                              <w:sz w:val="56"/>
                              <w:szCs w:val="56"/>
                              <w:lang w:val="en-US"/>
                            </w:rPr>
                          </w:pPr>
                          <w:proofErr w:type="spellStart"/>
                          <w:r>
                            <w:rPr>
                              <w:sz w:val="56"/>
                              <w:szCs w:val="56"/>
                              <w:lang w:val="en-US"/>
                            </w:rPr>
                            <w:t>Rashed</w:t>
                          </w:r>
                          <w:proofErr w:type="spellEnd"/>
                          <w:r>
                            <w:rPr>
                              <w:sz w:val="56"/>
                              <w:szCs w:val="56"/>
                              <w:lang w:val="en-US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56"/>
                              <w:szCs w:val="56"/>
                              <w:lang w:val="en-US"/>
                            </w:rPr>
                            <w:t>Arabiyat</w:t>
                          </w:r>
                          <w:proofErr w:type="spellEnd"/>
                        </w:p>
                        <w:p w14:paraId="4C790CDC" w14:textId="0CC5823B" w:rsidR="00A20E6E" w:rsidRPr="00601B7C" w:rsidRDefault="00A20E6E" w:rsidP="00601B7C">
                          <w:pPr>
                            <w:spacing w:line="312" w:lineRule="auto"/>
                            <w:rPr>
                              <w:sz w:val="56"/>
                              <w:szCs w:val="56"/>
                              <w:lang w:val="en-US"/>
                            </w:rPr>
                          </w:pPr>
                          <w:r>
                            <w:rPr>
                              <w:sz w:val="56"/>
                              <w:szCs w:val="56"/>
                              <w:lang w:val="en-US"/>
                            </w:rPr>
                            <w:t xml:space="preserve">Mahmoud </w:t>
                          </w:r>
                          <w:proofErr w:type="spellStart"/>
                          <w:r>
                            <w:rPr>
                              <w:sz w:val="56"/>
                              <w:szCs w:val="56"/>
                              <w:lang w:val="en-US"/>
                            </w:rPr>
                            <w:t>Fraihat</w:t>
                          </w:r>
                          <w:proofErr w:type="spellEnd"/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601B7C">
            <w:rPr>
              <w:noProof/>
            </w:rPr>
            <w:br w:type="page"/>
          </w:r>
        </w:p>
      </w:sdtContent>
    </w:sdt>
    <w:p w14:paraId="69B6C07A" w14:textId="0288AFD3" w:rsidR="009F7100" w:rsidRPr="00C20FC7" w:rsidRDefault="009F7100" w:rsidP="00C20FC7">
      <w:pPr>
        <w:pStyle w:val="Heading1"/>
        <w:rPr>
          <w:b/>
          <w:bCs/>
          <w:sz w:val="52"/>
          <w:szCs w:val="52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 xml:space="preserve"> </w:t>
      </w:r>
      <w:r w:rsidR="00C20FC7" w:rsidRPr="00C20FC7">
        <w:rPr>
          <w:sz w:val="52"/>
          <w:szCs w:val="52"/>
        </w:rPr>
        <w:t>Sacroiliac Joint:</w:t>
      </w:r>
      <w:r w:rsidR="00C20FC7" w:rsidRPr="00C20FC7">
        <w:rPr>
          <w:noProof/>
        </w:rPr>
        <w:t xml:space="preserve"> </w:t>
      </w:r>
    </w:p>
    <w:p w14:paraId="759BACCE" w14:textId="3A7DA8FD" w:rsidR="00605CF5" w:rsidRDefault="00605CF5" w:rsidP="00E002ED">
      <w:pPr>
        <w:rPr>
          <w:sz w:val="36"/>
          <w:szCs w:val="36"/>
        </w:rPr>
      </w:pPr>
    </w:p>
    <w:p w14:paraId="09398EE1" w14:textId="01C8C143" w:rsidR="00605CF5" w:rsidRPr="00085F01" w:rsidRDefault="00085F01" w:rsidP="00E002ED">
      <w:pPr>
        <w:rPr>
          <w:sz w:val="28"/>
          <w:szCs w:val="28"/>
        </w:rPr>
      </w:pPr>
      <w:r w:rsidRPr="00085F01">
        <w:rPr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0" wp14:anchorId="100DECDA" wp14:editId="0DE8F6FA">
            <wp:simplePos x="0" y="0"/>
            <wp:positionH relativeFrom="page">
              <wp:posOffset>4008120</wp:posOffset>
            </wp:positionH>
            <wp:positionV relativeFrom="paragraph">
              <wp:posOffset>9525</wp:posOffset>
            </wp:positionV>
            <wp:extent cx="3140710" cy="2948940"/>
            <wp:effectExtent l="0" t="0" r="2540" b="3810"/>
            <wp:wrapSquare wrapText="bothSides"/>
            <wp:docPr id="74" name="Picture 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4071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5CF5" w:rsidRPr="00085F01">
        <w:rPr>
          <w:sz w:val="28"/>
          <w:szCs w:val="28"/>
        </w:rPr>
        <w:t>• Auricular surfaces of the sacrum and the iliac bone</w:t>
      </w:r>
    </w:p>
    <w:p w14:paraId="073D1752" w14:textId="6887D15C" w:rsidR="00085F01" w:rsidRPr="00085F01" w:rsidRDefault="00605CF5" w:rsidP="00E002ED">
      <w:pPr>
        <w:rPr>
          <w:sz w:val="28"/>
          <w:szCs w:val="28"/>
        </w:rPr>
      </w:pPr>
      <w:r w:rsidRPr="00085F01">
        <w:rPr>
          <w:sz w:val="28"/>
          <w:szCs w:val="28"/>
        </w:rPr>
        <w:t>• No movement; transmit body</w:t>
      </w:r>
    </w:p>
    <w:p w14:paraId="5A04F8C2" w14:textId="62DC981C" w:rsidR="00605CF5" w:rsidRPr="00085F01" w:rsidRDefault="00085F01" w:rsidP="00E002ED">
      <w:pPr>
        <w:rPr>
          <w:sz w:val="28"/>
          <w:szCs w:val="28"/>
        </w:rPr>
      </w:pPr>
      <w:r w:rsidRPr="00085F01">
        <w:rPr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0" wp14:anchorId="29EDEBED" wp14:editId="14D2F38F">
            <wp:simplePos x="0" y="0"/>
            <wp:positionH relativeFrom="margin">
              <wp:posOffset>290830</wp:posOffset>
            </wp:positionH>
            <wp:positionV relativeFrom="page">
              <wp:posOffset>3482340</wp:posOffset>
            </wp:positionV>
            <wp:extent cx="6461760" cy="3261360"/>
            <wp:effectExtent l="0" t="0" r="0" b="0"/>
            <wp:wrapSquare wrapText="bothSides"/>
            <wp:docPr id="76" name="Picture 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6176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5CF5" w:rsidRPr="00085F01">
        <w:rPr>
          <w:sz w:val="28"/>
          <w:szCs w:val="28"/>
        </w:rPr>
        <w:t xml:space="preserve"> weight from</w:t>
      </w:r>
      <w:r w:rsidR="00517D0C">
        <w:rPr>
          <w:sz w:val="28"/>
          <w:szCs w:val="28"/>
        </w:rPr>
        <w:t xml:space="preserve"> the </w:t>
      </w:r>
      <w:r w:rsidR="00605CF5" w:rsidRPr="00085F01">
        <w:rPr>
          <w:sz w:val="28"/>
          <w:szCs w:val="28"/>
        </w:rPr>
        <w:t>vertebral column to pelvis</w:t>
      </w:r>
    </w:p>
    <w:p w14:paraId="1BC1CDD5" w14:textId="11D15362" w:rsidR="00085F01" w:rsidRPr="00085F01" w:rsidRDefault="00605CF5" w:rsidP="00E002ED">
      <w:pPr>
        <w:rPr>
          <w:sz w:val="28"/>
          <w:szCs w:val="28"/>
        </w:rPr>
      </w:pPr>
      <w:r w:rsidRPr="00085F01">
        <w:rPr>
          <w:sz w:val="28"/>
          <w:szCs w:val="28"/>
        </w:rPr>
        <w:t xml:space="preserve">• In elderly people synovial cavity </w:t>
      </w:r>
    </w:p>
    <w:p w14:paraId="04F963BF" w14:textId="47AA7FED" w:rsidR="00605CF5" w:rsidRPr="00085F01" w:rsidRDefault="00605CF5" w:rsidP="00E002ED">
      <w:pPr>
        <w:rPr>
          <w:sz w:val="28"/>
          <w:szCs w:val="28"/>
        </w:rPr>
      </w:pPr>
      <w:r w:rsidRPr="00085F01">
        <w:rPr>
          <w:sz w:val="28"/>
          <w:szCs w:val="28"/>
        </w:rPr>
        <w:t>disappear and becomes fibrous joint</w:t>
      </w:r>
    </w:p>
    <w:p w14:paraId="25A2B6FE" w14:textId="62583B03" w:rsidR="00605CF5" w:rsidRPr="00085F01" w:rsidRDefault="00605CF5" w:rsidP="00E002ED">
      <w:pPr>
        <w:rPr>
          <w:sz w:val="28"/>
          <w:szCs w:val="28"/>
        </w:rPr>
      </w:pPr>
      <w:r w:rsidRPr="00085F01">
        <w:rPr>
          <w:sz w:val="28"/>
          <w:szCs w:val="28"/>
        </w:rPr>
        <w:t>• Nerve supply: sacral spinal nerves</w:t>
      </w:r>
    </w:p>
    <w:p w14:paraId="179BD161" w14:textId="5658DA3E" w:rsidR="00605CF5" w:rsidRPr="00605CF5" w:rsidRDefault="004539B8" w:rsidP="00E002ED">
      <w:pPr>
        <w:rPr>
          <w:sz w:val="36"/>
          <w:szCs w:val="36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AAE3A9C" wp14:editId="705D2A97">
                <wp:simplePos x="0" y="0"/>
                <wp:positionH relativeFrom="column">
                  <wp:posOffset>45720</wp:posOffset>
                </wp:positionH>
                <wp:positionV relativeFrom="paragraph">
                  <wp:posOffset>4919980</wp:posOffset>
                </wp:positionV>
                <wp:extent cx="320040" cy="140970"/>
                <wp:effectExtent l="0" t="19050" r="41910" b="3048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" cy="14097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55C0B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3.6pt;margin-top:387.4pt;width:25.2pt;height:11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" adj="16843" fillcolor="#4f81bd [3204]" strokecolor="#243f60 [1604]" strokeweight="2pt"/>
            </w:pict>
          </mc:Fallback>
        </mc:AlternateContent>
      </w:r>
      <w:r w:rsidR="00517D0C" w:rsidRPr="00085F01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6FF0E97" wp14:editId="4B444370">
                <wp:simplePos x="0" y="0"/>
                <wp:positionH relativeFrom="margin">
                  <wp:align>left</wp:align>
                </wp:positionH>
                <wp:positionV relativeFrom="paragraph">
                  <wp:posOffset>3714750</wp:posOffset>
                </wp:positionV>
                <wp:extent cx="6789420" cy="2552700"/>
                <wp:effectExtent l="0" t="0" r="17780" b="127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9420" cy="25527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FFFFFF">
                                <a:shade val="30000"/>
                                <a:satMod val="115000"/>
                              </a:srgbClr>
                            </a:gs>
                            <a:gs pos="0">
                              <a:srgbClr val="FFFFFF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FFFFFF">
                                <a:shade val="100000"/>
                                <a:satMod val="115000"/>
                              </a:srgb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91237" w14:textId="606259B4" w:rsidR="00A20E6E" w:rsidRPr="00517D0C" w:rsidRDefault="00A20E6E" w:rsidP="00085F0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17D0C">
                              <w:rPr>
                                <w:sz w:val="28"/>
                                <w:szCs w:val="28"/>
                                <w:lang w:val="en-US"/>
                              </w:rPr>
                              <w:t>Sacroiliac joint is between sacrum and ilium of hip bone.</w:t>
                            </w:r>
                          </w:p>
                          <w:p w14:paraId="5D1DDCB6" w14:textId="63165EDB" w:rsidR="00A20E6E" w:rsidRPr="00517D0C" w:rsidRDefault="00A20E6E" w:rsidP="00085F0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17D0C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The participating parts of ilium are Auricular surface and </w:t>
                            </w:r>
                            <w:proofErr w:type="spellStart"/>
                            <w:r w:rsidRPr="00517D0C">
                              <w:rPr>
                                <w:sz w:val="28"/>
                                <w:szCs w:val="28"/>
                                <w:lang w:val="en-US"/>
                              </w:rPr>
                              <w:t>tuberosities</w:t>
                            </w:r>
                            <w:proofErr w:type="spellEnd"/>
                            <w:r w:rsidRPr="00517D0C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(with </w:t>
                            </w:r>
                            <w:proofErr w:type="spellStart"/>
                            <w:r w:rsidRPr="00517D0C">
                              <w:rPr>
                                <w:sz w:val="28"/>
                                <w:szCs w:val="28"/>
                                <w:lang w:val="en-US"/>
                              </w:rPr>
                              <w:t>rouphness</w:t>
                            </w:r>
                            <w:proofErr w:type="spellEnd"/>
                            <w:r w:rsidRPr="00517D0C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medially).</w:t>
                            </w:r>
                          </w:p>
                          <w:p w14:paraId="11CF10FB" w14:textId="182425AF" w:rsidR="00A20E6E" w:rsidRDefault="00A20E6E" w:rsidP="00085F0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8"/>
                                <w:szCs w:val="28"/>
                                <w:highlight w:val="yellow"/>
                                <w:lang w:val="en-US"/>
                              </w:rPr>
                            </w:pPr>
                            <w:r w:rsidRPr="00517D0C">
                              <w:rPr>
                                <w:sz w:val="28"/>
                                <w:szCs w:val="28"/>
                                <w:highlight w:val="yellow"/>
                                <w:lang w:val="en-US"/>
                              </w:rPr>
                              <w:t>Sacroiliac joint is mixed joint (synovial and fibrous)</w:t>
                            </w:r>
                          </w:p>
                          <w:p w14:paraId="5BA765B5" w14:textId="77777777" w:rsidR="00F64FA4" w:rsidRDefault="00F64FA4" w:rsidP="00F64F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17D0C">
                              <w:rPr>
                                <w:sz w:val="28"/>
                                <w:szCs w:val="28"/>
                                <w:lang w:val="en-US"/>
                              </w:rPr>
                              <w:t>Auricular surface is the synovial part (plane joint).</w:t>
                            </w:r>
                          </w:p>
                          <w:p w14:paraId="3FB8F7F8" w14:textId="29BF0733" w:rsidR="00F83F15" w:rsidRPr="00F64FA4" w:rsidRDefault="00F64FA4" w:rsidP="00F64F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B34A5">
                              <w:rPr>
                                <w:sz w:val="28"/>
                                <w:szCs w:val="28"/>
                              </w:rPr>
                              <w:t>The interosseous sacroiliac ligament</w:t>
                            </w:r>
                            <w:r w:rsidRPr="00FC10A8">
                              <w:rPr>
                                <w:sz w:val="28"/>
                                <w:szCs w:val="28"/>
                              </w:rPr>
                              <w:t xml:space="preserve"> (between  </w:t>
                            </w:r>
                            <w:proofErr w:type="spellStart"/>
                            <w:r w:rsidRPr="00FC10A8">
                              <w:rPr>
                                <w:sz w:val="28"/>
                                <w:szCs w:val="28"/>
                              </w:rPr>
                              <w:t>tuberosities</w:t>
                            </w:r>
                            <w:proofErr w:type="spellEnd"/>
                            <w:r w:rsidRPr="00FC10A8">
                              <w:rPr>
                                <w:sz w:val="28"/>
                                <w:szCs w:val="28"/>
                              </w:rPr>
                              <w:t> of sacrum and iliac bone)</w:t>
                            </w:r>
                            <w:r w:rsidR="00A20E6E" w:rsidRPr="00F64FA4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  </w:t>
                            </w:r>
                          </w:p>
                          <w:p w14:paraId="649CE6F2" w14:textId="7B41EAE0" w:rsidR="00A20E6E" w:rsidRPr="00BA4439" w:rsidRDefault="00A20E6E" w:rsidP="00517D0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17D0C">
                              <w:rPr>
                                <w:sz w:val="28"/>
                                <w:szCs w:val="28"/>
                                <w:lang w:val="en-US"/>
                              </w:rPr>
                              <w:t>Because of presence o</w:t>
                            </w:r>
                            <w:r w:rsidR="001B6CAB">
                              <w:rPr>
                                <w:sz w:val="28"/>
                                <w:szCs w:val="28"/>
                                <w:lang w:val="en-US"/>
                              </w:rPr>
                              <w:t>f</w:t>
                            </w:r>
                            <w:r w:rsidR="00A3665E" w:rsidRPr="00A3665E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The interosseous sacroiliac ligament</w:t>
                            </w:r>
                            <w:r w:rsidR="00A3665E">
                              <w:rPr>
                                <w:sz w:val="28"/>
                                <w:szCs w:val="28"/>
                                <w:lang w:val="en-US"/>
                              </w:rPr>
                              <w:t>,</w:t>
                            </w:r>
                            <w:r w:rsidR="001B6CAB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517D0C">
                              <w:rPr>
                                <w:sz w:val="28"/>
                                <w:szCs w:val="28"/>
                              </w:rPr>
                              <w:t xml:space="preserve">the sacroiliac joint is </w:t>
                            </w:r>
                            <w:r w:rsidRPr="00517D0C">
                              <w:rPr>
                                <w:sz w:val="28"/>
                                <w:szCs w:val="28"/>
                                <w:highlight w:val="yellow"/>
                              </w:rPr>
                              <w:t>immobile joint</w:t>
                            </w:r>
                            <w:r w:rsidRPr="00517D0C">
                              <w:rPr>
                                <w:sz w:val="28"/>
                                <w:szCs w:val="28"/>
                              </w:rPr>
                              <w:t xml:space="preserve"> (with some exceptions like in </w:t>
                            </w:r>
                            <w:proofErr w:type="spellStart"/>
                            <w:r w:rsidRPr="00517D0C">
                              <w:rPr>
                                <w:sz w:val="28"/>
                                <w:szCs w:val="28"/>
                              </w:rPr>
                              <w:t>delivary</w:t>
                            </w:r>
                            <w:proofErr w:type="spellEnd"/>
                            <w:r w:rsidRPr="00517D0C">
                              <w:rPr>
                                <w:sz w:val="28"/>
                                <w:szCs w:val="28"/>
                              </w:rPr>
                              <w:t xml:space="preserve"> under effect of </w:t>
                            </w:r>
                            <w:proofErr w:type="spellStart"/>
                            <w:r w:rsidRPr="00517D0C">
                              <w:rPr>
                                <w:sz w:val="28"/>
                                <w:szCs w:val="28"/>
                              </w:rPr>
                              <w:t>hormons</w:t>
                            </w:r>
                            <w:proofErr w:type="spellEnd"/>
                            <w:r w:rsidRPr="00517D0C">
                              <w:rPr>
                                <w:sz w:val="28"/>
                                <w:szCs w:val="28"/>
                              </w:rPr>
                              <w:t>).</w:t>
                            </w:r>
                          </w:p>
                          <w:p w14:paraId="2ADC9E98" w14:textId="66281D3D" w:rsidR="00BA4439" w:rsidRPr="00517D0C" w:rsidRDefault="00464EE3" w:rsidP="00517D0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With time, even the synovial part will become </w:t>
                            </w:r>
                            <w:r w:rsidR="00F73511">
                              <w:rPr>
                                <w:sz w:val="28"/>
                                <w:szCs w:val="28"/>
                              </w:rPr>
                              <w:t>fibrous part.</w:t>
                            </w:r>
                          </w:p>
                          <w:p w14:paraId="720D8E68" w14:textId="1EEA7AAE" w:rsidR="00A20E6E" w:rsidRPr="004539B8" w:rsidRDefault="00A20E6E" w:rsidP="004539B8">
                            <w:pPr>
                              <w:ind w:left="360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15E165D6" w14:textId="77777777" w:rsidR="00A20E6E" w:rsidRPr="00517D0C" w:rsidRDefault="00A20E6E" w:rsidP="00517D0C">
                            <w:pPr>
                              <w:pStyle w:val="ListParagraph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FF0E97" id="_x0000_s1027" type="#_x0000_t202" style="position:absolute;margin-left:0;margin-top:292.5pt;width:534.6pt;height:201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" fillcolor="#959595">
                <v:fill rotate="t" focusposition="1" focussize="" colors="0 #959595;0 #d6d6d6;1 white" focus="100%" type="gradientRadial"/>
                <v:textbox>
                  <w:txbxContent>
                    <w:p w14:paraId="5C191237" w14:textId="606259B4" w:rsidR="00A20E6E" w:rsidRPr="00517D0C" w:rsidRDefault="00A20E6E" w:rsidP="00085F0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517D0C">
                        <w:rPr>
                          <w:sz w:val="28"/>
                          <w:szCs w:val="28"/>
                          <w:lang w:val="en-US"/>
                        </w:rPr>
                        <w:t>Sacroiliac joint is between sacrum and ilium of hip bone.</w:t>
                      </w:r>
                    </w:p>
                    <w:p w14:paraId="5D1DDCB6" w14:textId="63165EDB" w:rsidR="00A20E6E" w:rsidRPr="00517D0C" w:rsidRDefault="00A20E6E" w:rsidP="00085F0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517D0C">
                        <w:rPr>
                          <w:sz w:val="28"/>
                          <w:szCs w:val="28"/>
                          <w:lang w:val="en-US"/>
                        </w:rPr>
                        <w:t xml:space="preserve">The participating parts of ilium are Auricular surface and </w:t>
                      </w:r>
                      <w:proofErr w:type="spellStart"/>
                      <w:r w:rsidRPr="00517D0C">
                        <w:rPr>
                          <w:sz w:val="28"/>
                          <w:szCs w:val="28"/>
                          <w:lang w:val="en-US"/>
                        </w:rPr>
                        <w:t>tuberosities</w:t>
                      </w:r>
                      <w:proofErr w:type="spellEnd"/>
                      <w:r w:rsidRPr="00517D0C">
                        <w:rPr>
                          <w:sz w:val="28"/>
                          <w:szCs w:val="28"/>
                          <w:lang w:val="en-US"/>
                        </w:rPr>
                        <w:t xml:space="preserve">(with </w:t>
                      </w:r>
                      <w:proofErr w:type="spellStart"/>
                      <w:r w:rsidRPr="00517D0C">
                        <w:rPr>
                          <w:sz w:val="28"/>
                          <w:szCs w:val="28"/>
                          <w:lang w:val="en-US"/>
                        </w:rPr>
                        <w:t>rouphness</w:t>
                      </w:r>
                      <w:proofErr w:type="spellEnd"/>
                      <w:r w:rsidRPr="00517D0C">
                        <w:rPr>
                          <w:sz w:val="28"/>
                          <w:szCs w:val="28"/>
                          <w:lang w:val="en-US"/>
                        </w:rPr>
                        <w:t xml:space="preserve"> medially).</w:t>
                      </w:r>
                    </w:p>
                    <w:p w14:paraId="11CF10FB" w14:textId="182425AF" w:rsidR="00A20E6E" w:rsidRDefault="00A20E6E" w:rsidP="00085F0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8"/>
                          <w:szCs w:val="28"/>
                          <w:highlight w:val="yellow"/>
                          <w:lang w:val="en-US"/>
                        </w:rPr>
                      </w:pPr>
                      <w:r w:rsidRPr="00517D0C">
                        <w:rPr>
                          <w:sz w:val="28"/>
                          <w:szCs w:val="28"/>
                          <w:highlight w:val="yellow"/>
                          <w:lang w:val="en-US"/>
                        </w:rPr>
                        <w:t>Sacroiliac joint is mixed joint (synovial and fibrous)</w:t>
                      </w:r>
                    </w:p>
                    <w:p w14:paraId="5BA765B5" w14:textId="77777777" w:rsidR="00F64FA4" w:rsidRDefault="00F64FA4" w:rsidP="00F64FA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517D0C">
                        <w:rPr>
                          <w:sz w:val="28"/>
                          <w:szCs w:val="28"/>
                          <w:lang w:val="en-US"/>
                        </w:rPr>
                        <w:t>Auricular surface is the synovial part (plane joint).</w:t>
                      </w:r>
                    </w:p>
                    <w:p w14:paraId="3FB8F7F8" w14:textId="29BF0733" w:rsidR="00F83F15" w:rsidRPr="00F64FA4" w:rsidRDefault="00F64FA4" w:rsidP="00F64FA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BB34A5">
                        <w:rPr>
                          <w:sz w:val="28"/>
                          <w:szCs w:val="28"/>
                        </w:rPr>
                        <w:t>The interosseous sacroiliac ligament</w:t>
                      </w:r>
                      <w:r w:rsidRPr="00FC10A8">
                        <w:rPr>
                          <w:sz w:val="28"/>
                          <w:szCs w:val="28"/>
                        </w:rPr>
                        <w:t xml:space="preserve"> (between  </w:t>
                      </w:r>
                      <w:proofErr w:type="spellStart"/>
                      <w:r w:rsidRPr="00FC10A8">
                        <w:rPr>
                          <w:sz w:val="28"/>
                          <w:szCs w:val="28"/>
                        </w:rPr>
                        <w:t>tuberosities</w:t>
                      </w:r>
                      <w:proofErr w:type="spellEnd"/>
                      <w:r w:rsidRPr="00FC10A8">
                        <w:rPr>
                          <w:sz w:val="28"/>
                          <w:szCs w:val="28"/>
                        </w:rPr>
                        <w:t> of sacrum and iliac bone)</w:t>
                      </w:r>
                      <w:r w:rsidR="00A20E6E" w:rsidRPr="00F64FA4">
                        <w:rPr>
                          <w:sz w:val="28"/>
                          <w:szCs w:val="28"/>
                          <w:lang w:val="en-US"/>
                        </w:rPr>
                        <w:t xml:space="preserve">   </w:t>
                      </w:r>
                    </w:p>
                    <w:p w14:paraId="649CE6F2" w14:textId="7B41EAE0" w:rsidR="00A20E6E" w:rsidRPr="00BA4439" w:rsidRDefault="00A20E6E" w:rsidP="00517D0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517D0C">
                        <w:rPr>
                          <w:sz w:val="28"/>
                          <w:szCs w:val="28"/>
                          <w:lang w:val="en-US"/>
                        </w:rPr>
                        <w:t>Because of presence o</w:t>
                      </w:r>
                      <w:r w:rsidR="001B6CAB">
                        <w:rPr>
                          <w:sz w:val="28"/>
                          <w:szCs w:val="28"/>
                          <w:lang w:val="en-US"/>
                        </w:rPr>
                        <w:t>f</w:t>
                      </w:r>
                      <w:r w:rsidR="00A3665E" w:rsidRPr="00A3665E">
                        <w:rPr>
                          <w:sz w:val="28"/>
                          <w:szCs w:val="28"/>
                          <w:lang w:val="en-US"/>
                        </w:rPr>
                        <w:t xml:space="preserve"> The interosseous sacroiliac ligament</w:t>
                      </w:r>
                      <w:r w:rsidR="00A3665E">
                        <w:rPr>
                          <w:sz w:val="28"/>
                          <w:szCs w:val="28"/>
                          <w:lang w:val="en-US"/>
                        </w:rPr>
                        <w:t>,</w:t>
                      </w:r>
                      <w:r w:rsidR="001B6CAB">
                        <w:rPr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517D0C">
                        <w:rPr>
                          <w:sz w:val="28"/>
                          <w:szCs w:val="28"/>
                        </w:rPr>
                        <w:t xml:space="preserve">the sacroiliac joint is </w:t>
                      </w:r>
                      <w:r w:rsidRPr="00517D0C">
                        <w:rPr>
                          <w:sz w:val="28"/>
                          <w:szCs w:val="28"/>
                          <w:highlight w:val="yellow"/>
                        </w:rPr>
                        <w:t>immobile joint</w:t>
                      </w:r>
                      <w:r w:rsidRPr="00517D0C">
                        <w:rPr>
                          <w:sz w:val="28"/>
                          <w:szCs w:val="28"/>
                        </w:rPr>
                        <w:t xml:space="preserve"> (with some exceptions like in </w:t>
                      </w:r>
                      <w:proofErr w:type="spellStart"/>
                      <w:r w:rsidRPr="00517D0C">
                        <w:rPr>
                          <w:sz w:val="28"/>
                          <w:szCs w:val="28"/>
                        </w:rPr>
                        <w:t>delivary</w:t>
                      </w:r>
                      <w:proofErr w:type="spellEnd"/>
                      <w:r w:rsidRPr="00517D0C">
                        <w:rPr>
                          <w:sz w:val="28"/>
                          <w:szCs w:val="28"/>
                        </w:rPr>
                        <w:t xml:space="preserve"> under effect of </w:t>
                      </w:r>
                      <w:proofErr w:type="spellStart"/>
                      <w:r w:rsidRPr="00517D0C">
                        <w:rPr>
                          <w:sz w:val="28"/>
                          <w:szCs w:val="28"/>
                        </w:rPr>
                        <w:t>hormons</w:t>
                      </w:r>
                      <w:proofErr w:type="spellEnd"/>
                      <w:r w:rsidRPr="00517D0C">
                        <w:rPr>
                          <w:sz w:val="28"/>
                          <w:szCs w:val="28"/>
                        </w:rPr>
                        <w:t>).</w:t>
                      </w:r>
                    </w:p>
                    <w:p w14:paraId="2ADC9E98" w14:textId="66281D3D" w:rsidR="00BA4439" w:rsidRPr="00517D0C" w:rsidRDefault="00464EE3" w:rsidP="00517D0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With time, even the synovial part will become </w:t>
                      </w:r>
                      <w:r w:rsidR="00F73511">
                        <w:rPr>
                          <w:sz w:val="28"/>
                          <w:szCs w:val="28"/>
                        </w:rPr>
                        <w:t>fibrous part.</w:t>
                      </w:r>
                    </w:p>
                    <w:p w14:paraId="720D8E68" w14:textId="1EEA7AAE" w:rsidR="00A20E6E" w:rsidRPr="004539B8" w:rsidRDefault="00A20E6E" w:rsidP="004539B8">
                      <w:pPr>
                        <w:ind w:left="360"/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15E165D6" w14:textId="77777777" w:rsidR="00A20E6E" w:rsidRPr="00517D0C" w:rsidRDefault="00A20E6E" w:rsidP="00517D0C">
                      <w:pPr>
                        <w:pStyle w:val="ListParagraph"/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911324A" w14:textId="404E97D9" w:rsidR="00517D0C" w:rsidRPr="006139D4" w:rsidRDefault="00517D0C" w:rsidP="006139D4">
      <w:pPr>
        <w:pStyle w:val="Heading1"/>
        <w:numPr>
          <w:ilvl w:val="0"/>
          <w:numId w:val="8"/>
        </w:numPr>
        <w:rPr>
          <w:color w:val="1F497D" w:themeColor="text2"/>
          <w:sz w:val="40"/>
          <w:szCs w:val="40"/>
        </w:rPr>
      </w:pPr>
      <w:r w:rsidRPr="00517D0C">
        <w:rPr>
          <w:color w:val="1F497D" w:themeColor="text2"/>
          <w:sz w:val="40"/>
          <w:szCs w:val="40"/>
        </w:rPr>
        <w:lastRenderedPageBreak/>
        <w:t xml:space="preserve">Associated ligaments </w:t>
      </w:r>
      <w:r>
        <w:rPr>
          <w:color w:val="1F497D" w:themeColor="text2"/>
          <w:sz w:val="40"/>
          <w:szCs w:val="40"/>
        </w:rPr>
        <w:t xml:space="preserve"> </w:t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6B6520E2" wp14:editId="4CECB4C6">
            <wp:simplePos x="0" y="0"/>
            <wp:positionH relativeFrom="margin">
              <wp:posOffset>3757930</wp:posOffset>
            </wp:positionH>
            <wp:positionV relativeFrom="paragraph">
              <wp:posOffset>163830</wp:posOffset>
            </wp:positionV>
            <wp:extent cx="2854960" cy="2392680"/>
            <wp:effectExtent l="0" t="0" r="2540" b="7620"/>
            <wp:wrapNone/>
            <wp:docPr id="97" name="Picture 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496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6004AD" w14:textId="39B6586D" w:rsidR="00517D0C" w:rsidRPr="00517D0C" w:rsidRDefault="00517D0C" w:rsidP="00517D0C">
      <w:pPr>
        <w:pStyle w:val="Heading1"/>
        <w:rPr>
          <w:color w:val="auto"/>
          <w:sz w:val="28"/>
          <w:szCs w:val="28"/>
        </w:rPr>
      </w:pPr>
      <w:r w:rsidRPr="00517D0C">
        <w:rPr>
          <w:color w:val="auto"/>
          <w:sz w:val="28"/>
          <w:szCs w:val="28"/>
        </w:rPr>
        <w:t xml:space="preserve">• Posterior sacroiliac ligament </w:t>
      </w:r>
    </w:p>
    <w:p w14:paraId="2ABA3102" w14:textId="557E064D" w:rsidR="00517D0C" w:rsidRDefault="00517D0C" w:rsidP="00517D0C">
      <w:pPr>
        <w:pStyle w:val="Heading1"/>
        <w:rPr>
          <w:color w:val="auto"/>
          <w:sz w:val="28"/>
          <w:szCs w:val="28"/>
        </w:rPr>
      </w:pPr>
      <w:r w:rsidRPr="00517D0C">
        <w:rPr>
          <w:color w:val="auto"/>
          <w:sz w:val="28"/>
          <w:szCs w:val="28"/>
        </w:rPr>
        <w:t>•Interosseous sacroiliac ligament</w:t>
      </w:r>
    </w:p>
    <w:p w14:paraId="51FCABA6" w14:textId="03280A9B" w:rsidR="00517D0C" w:rsidRPr="00517D0C" w:rsidRDefault="00517D0C" w:rsidP="00517D0C">
      <w:pPr>
        <w:pStyle w:val="Heading1"/>
        <w:rPr>
          <w:color w:val="auto"/>
          <w:sz w:val="28"/>
          <w:szCs w:val="28"/>
        </w:rPr>
      </w:pPr>
      <w:r w:rsidRPr="00517D0C">
        <w:rPr>
          <w:color w:val="auto"/>
          <w:sz w:val="28"/>
          <w:szCs w:val="28"/>
        </w:rPr>
        <w:t> (between tuberosities of sacrum and iliac bone)</w:t>
      </w:r>
    </w:p>
    <w:p w14:paraId="3AB044EA" w14:textId="67C986D8" w:rsidR="00517D0C" w:rsidRDefault="00517D0C" w:rsidP="00517D0C">
      <w:pPr>
        <w:pStyle w:val="Heading1"/>
        <w:rPr>
          <w:color w:val="auto"/>
          <w:sz w:val="28"/>
          <w:szCs w:val="28"/>
        </w:rPr>
      </w:pPr>
      <w:r w:rsidRPr="00517D0C">
        <w:rPr>
          <w:color w:val="auto"/>
          <w:sz w:val="28"/>
          <w:szCs w:val="28"/>
        </w:rPr>
        <w:t>• Anterior sacroiliac ligament</w:t>
      </w:r>
      <w:r>
        <w:rPr>
          <w:color w:val="auto"/>
          <w:sz w:val="28"/>
          <w:szCs w:val="28"/>
        </w:rPr>
        <w:t>.</w:t>
      </w:r>
    </w:p>
    <w:p w14:paraId="07DFBF8E" w14:textId="0E720508" w:rsidR="00517D0C" w:rsidRDefault="004048E3" w:rsidP="00517D0C">
      <w:pPr>
        <w:pStyle w:val="Heading1"/>
        <w:rPr>
          <w:color w:val="auto"/>
          <w:sz w:val="28"/>
          <w:szCs w:val="28"/>
        </w:rPr>
      </w:pPr>
      <w:r w:rsidRPr="00085F01">
        <w:rPr>
          <w:noProof/>
          <w:sz w:val="28"/>
          <w:szCs w:val="28"/>
        </w:rPr>
        <w:drawing>
          <wp:anchor distT="0" distB="0" distL="114300" distR="114300" simplePos="0" relativeHeight="251721728" behindDoc="0" locked="0" layoutInCell="1" allowOverlap="0" wp14:anchorId="3BA3FD6C" wp14:editId="427F99DF">
            <wp:simplePos x="0" y="0"/>
            <wp:positionH relativeFrom="margin">
              <wp:posOffset>20320</wp:posOffset>
            </wp:positionH>
            <wp:positionV relativeFrom="page">
              <wp:posOffset>2974975</wp:posOffset>
            </wp:positionV>
            <wp:extent cx="6697980" cy="3022600"/>
            <wp:effectExtent l="0" t="0" r="0" b="0"/>
            <wp:wrapSquare wrapText="bothSides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9798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332BD3" w14:textId="13501017" w:rsidR="006139D4" w:rsidRPr="006139D4" w:rsidRDefault="006139D4" w:rsidP="006139D4">
      <w:pPr>
        <w:pStyle w:val="Heading1"/>
        <w:rPr>
          <w:color w:val="auto"/>
          <w:sz w:val="28"/>
          <w:szCs w:val="28"/>
        </w:rPr>
      </w:pPr>
    </w:p>
    <w:p w14:paraId="608ECD20" w14:textId="6197C310" w:rsidR="004539B8" w:rsidRPr="004539B8" w:rsidRDefault="004539B8" w:rsidP="00805AFD">
      <w:pPr>
        <w:pStyle w:val="Heading1"/>
      </w:pPr>
      <w:r w:rsidRPr="004539B8">
        <w:t>• Accessory ligaments</w:t>
      </w:r>
      <w:r>
        <w:t xml:space="preserve">                                                       </w:t>
      </w:r>
    </w:p>
    <w:p w14:paraId="05BD9050" w14:textId="1CCBAE5B" w:rsidR="004539B8" w:rsidRPr="004539B8" w:rsidRDefault="004539B8" w:rsidP="009E3D10">
      <w:pPr>
        <w:pStyle w:val="Heading1"/>
        <w:numPr>
          <w:ilvl w:val="0"/>
          <w:numId w:val="21"/>
        </w:numPr>
        <w:rPr>
          <w:color w:val="auto"/>
          <w:sz w:val="36"/>
          <w:szCs w:val="36"/>
        </w:rPr>
      </w:pPr>
      <w:proofErr w:type="spellStart"/>
      <w:r w:rsidRPr="004539B8">
        <w:rPr>
          <w:color w:val="auto"/>
          <w:sz w:val="36"/>
          <w:szCs w:val="36"/>
        </w:rPr>
        <w:t>Sacrotuberous</w:t>
      </w:r>
      <w:proofErr w:type="spellEnd"/>
      <w:r w:rsidRPr="004539B8">
        <w:rPr>
          <w:color w:val="auto"/>
          <w:sz w:val="36"/>
          <w:szCs w:val="36"/>
        </w:rPr>
        <w:t xml:space="preserve"> ligament  </w:t>
      </w:r>
      <w:r w:rsidR="00725F6A">
        <w:rPr>
          <w:color w:val="auto"/>
          <w:sz w:val="36"/>
          <w:szCs w:val="36"/>
        </w:rPr>
        <w:t>:</w:t>
      </w:r>
      <w:r w:rsidR="0041081B">
        <w:rPr>
          <w:color w:val="auto"/>
          <w:sz w:val="36"/>
          <w:szCs w:val="36"/>
        </w:rPr>
        <w:t>(b/w sacrum and ischial tubercle)</w:t>
      </w:r>
      <w:r w:rsidRPr="004539B8">
        <w:rPr>
          <w:color w:val="auto"/>
          <w:sz w:val="36"/>
          <w:szCs w:val="36"/>
        </w:rPr>
        <w:t>  </w:t>
      </w:r>
    </w:p>
    <w:p w14:paraId="0D86D324" w14:textId="01860F89" w:rsidR="004539B8" w:rsidRPr="0041081B" w:rsidRDefault="00805AFD" w:rsidP="004539B8">
      <w:pPr>
        <w:pStyle w:val="Heading1"/>
        <w:rPr>
          <w:color w:val="auto"/>
          <w:sz w:val="28"/>
          <w:szCs w:val="28"/>
        </w:rPr>
      </w:pPr>
      <w:r>
        <w:rPr>
          <w:noProof/>
          <w:color w:val="auto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2A378C50" wp14:editId="41C3B29C">
                <wp:simplePos x="0" y="0"/>
                <wp:positionH relativeFrom="column">
                  <wp:posOffset>3677920</wp:posOffset>
                </wp:positionH>
                <wp:positionV relativeFrom="paragraph">
                  <wp:posOffset>225425</wp:posOffset>
                </wp:positionV>
                <wp:extent cx="2987040" cy="1186815"/>
                <wp:effectExtent l="0" t="0" r="10160" b="6985"/>
                <wp:wrapThrough wrapText="bothSides">
                  <wp:wrapPolygon edited="0">
                    <wp:start x="0" y="0"/>
                    <wp:lineTo x="0" y="21496"/>
                    <wp:lineTo x="21582" y="21496"/>
                    <wp:lineTo x="21582" y="0"/>
                    <wp:lineTo x="0" y="0"/>
                  </wp:wrapPolygon>
                </wp:wrapThrough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7040" cy="118681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11F553" w14:textId="6A683D68" w:rsidR="003F01DF" w:rsidRDefault="003F01DF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01DF">
                              <w:rPr>
                                <w:sz w:val="24"/>
                                <w:szCs w:val="24"/>
                                <w:lang w:val="en-US"/>
                              </w:rPr>
                              <w:t>ischial spine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297EFC">
                              <w:rPr>
                                <w:sz w:val="24"/>
                                <w:szCs w:val="24"/>
                                <w:lang w:val="en-US"/>
                              </w:rPr>
                              <w:t>separates between lesser and greater sciatic not</w:t>
                            </w:r>
                            <w:r w:rsidR="00EC7008">
                              <w:rPr>
                                <w:sz w:val="24"/>
                                <w:szCs w:val="24"/>
                                <w:lang w:val="en-US"/>
                              </w:rPr>
                              <w:t>ch.</w:t>
                            </w:r>
                          </w:p>
                          <w:p w14:paraId="3B62E296" w14:textId="42649E19" w:rsidR="00A20E6E" w:rsidRPr="004A6A67" w:rsidRDefault="00A20E6E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4A6A67">
                              <w:rPr>
                                <w:sz w:val="24"/>
                                <w:szCs w:val="24"/>
                                <w:lang w:val="en-US"/>
                              </w:rPr>
                              <w:t>Because the presence of these ligaments and its connection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with sacrum</w:t>
                            </w:r>
                            <w:r w:rsidRPr="004A6A67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; the greater and lesser </w:t>
                            </w:r>
                            <w:r w:rsidRPr="004A6A67">
                              <w:rPr>
                                <w:sz w:val="24"/>
                                <w:szCs w:val="24"/>
                              </w:rPr>
                              <w:t>sciatic 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notches</w:t>
                            </w:r>
                            <w:r w:rsidRPr="004A6A67">
                              <w:rPr>
                                <w:sz w:val="24"/>
                                <w:szCs w:val="24"/>
                              </w:rPr>
                              <w:t xml:space="preserve"> become foramen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4A6A67">
                              <w:rPr>
                                <w:sz w:val="24"/>
                                <w:szCs w:val="24"/>
                              </w:rPr>
                              <w:t xml:space="preserve"> .</w:t>
                            </w:r>
                          </w:p>
                          <w:p w14:paraId="2234CB97" w14:textId="77777777" w:rsidR="00CF67C0" w:rsidRDefault="00CF67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78C50" id="Text Box 15" o:spid="_x0000_s1028" type="#_x0000_t202" style="position:absolute;margin-left:289.6pt;margin-top:17.75pt;width:235.2pt;height:93.4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" fillcolor="#dbe5f1 [660]" strokeweight=".5pt">
                <v:textbox>
                  <w:txbxContent>
                    <w:p w14:paraId="2911F553" w14:textId="6A683D68" w:rsidR="003F01DF" w:rsidRDefault="003F01DF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F01DF">
                        <w:rPr>
                          <w:sz w:val="24"/>
                          <w:szCs w:val="24"/>
                          <w:lang w:val="en-US"/>
                        </w:rPr>
                        <w:t>ischial spine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297EFC">
                        <w:rPr>
                          <w:sz w:val="24"/>
                          <w:szCs w:val="24"/>
                          <w:lang w:val="en-US"/>
                        </w:rPr>
                        <w:t>separates between lesser and greater sciatic not</w:t>
                      </w:r>
                      <w:r w:rsidR="00EC7008">
                        <w:rPr>
                          <w:sz w:val="24"/>
                          <w:szCs w:val="24"/>
                          <w:lang w:val="en-US"/>
                        </w:rPr>
                        <w:t>ch.</w:t>
                      </w:r>
                    </w:p>
                    <w:p w14:paraId="3B62E296" w14:textId="42649E19" w:rsidR="00A20E6E" w:rsidRPr="004A6A67" w:rsidRDefault="00A20E6E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4A6A67">
                        <w:rPr>
                          <w:sz w:val="24"/>
                          <w:szCs w:val="24"/>
                          <w:lang w:val="en-US"/>
                        </w:rPr>
                        <w:t>Because the presence of these ligaments and its connection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with sacrum</w:t>
                      </w:r>
                      <w:r w:rsidRPr="004A6A67">
                        <w:rPr>
                          <w:sz w:val="24"/>
                          <w:szCs w:val="24"/>
                          <w:lang w:val="en-US"/>
                        </w:rPr>
                        <w:t xml:space="preserve"> ; the greater and lesser </w:t>
                      </w:r>
                      <w:r w:rsidRPr="004A6A67">
                        <w:rPr>
                          <w:sz w:val="24"/>
                          <w:szCs w:val="24"/>
                        </w:rPr>
                        <w:t>sciatic </w:t>
                      </w:r>
                      <w:r>
                        <w:rPr>
                          <w:sz w:val="24"/>
                          <w:szCs w:val="24"/>
                        </w:rPr>
                        <w:t>notches</w:t>
                      </w:r>
                      <w:r w:rsidRPr="004A6A67">
                        <w:rPr>
                          <w:sz w:val="24"/>
                          <w:szCs w:val="24"/>
                        </w:rPr>
                        <w:t xml:space="preserve"> become foramen</w:t>
                      </w:r>
                      <w:r>
                        <w:rPr>
                          <w:sz w:val="24"/>
                          <w:szCs w:val="24"/>
                        </w:rPr>
                        <w:t>s</w:t>
                      </w:r>
                      <w:r w:rsidRPr="004A6A67">
                        <w:rPr>
                          <w:sz w:val="24"/>
                          <w:szCs w:val="24"/>
                        </w:rPr>
                        <w:t xml:space="preserve"> .</w:t>
                      </w:r>
                    </w:p>
                    <w:p w14:paraId="2234CB97" w14:textId="77777777" w:rsidR="00CF67C0" w:rsidRDefault="00CF67C0"/>
                  </w:txbxContent>
                </v:textbox>
                <w10:wrap type="through"/>
              </v:shape>
            </w:pict>
          </mc:Fallback>
        </mc:AlternateContent>
      </w:r>
      <w:r w:rsidR="0041081B">
        <w:rPr>
          <w:noProof/>
          <w:color w:val="auto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5787D7" wp14:editId="36700269">
                <wp:simplePos x="0" y="0"/>
                <wp:positionH relativeFrom="column">
                  <wp:posOffset>22860</wp:posOffset>
                </wp:positionH>
                <wp:positionV relativeFrom="paragraph">
                  <wp:posOffset>321310</wp:posOffset>
                </wp:positionV>
                <wp:extent cx="266700" cy="45719"/>
                <wp:effectExtent l="0" t="19050" r="38100" b="31115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038545" id="Arrow: Right 10" o:spid="_x0000_s1026" type="#_x0000_t13" style="position:absolute;margin-left:1.8pt;margin-top:25.3pt;width:21pt;height: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" adj="19749" fillcolor="#4f81bd [3204]" strokecolor="#243f60 [1604]" strokeweight="2pt"/>
            </w:pict>
          </mc:Fallback>
        </mc:AlternateContent>
      </w:r>
      <w:r w:rsidR="004539B8" w:rsidRPr="004539B8">
        <w:rPr>
          <w:color w:val="auto"/>
          <w:sz w:val="36"/>
          <w:szCs w:val="36"/>
        </w:rPr>
        <w:t xml:space="preserve">   </w:t>
      </w:r>
      <w:r w:rsidR="0041081B">
        <w:rPr>
          <w:color w:val="auto"/>
          <w:sz w:val="28"/>
          <w:szCs w:val="28"/>
        </w:rPr>
        <w:t xml:space="preserve">       </w:t>
      </w:r>
      <w:r w:rsidR="004539B8" w:rsidRPr="0041081B">
        <w:rPr>
          <w:color w:val="auto"/>
          <w:sz w:val="28"/>
          <w:szCs w:val="28"/>
        </w:rPr>
        <w:t xml:space="preserve">Greater sciatic foramen </w:t>
      </w:r>
    </w:p>
    <w:p w14:paraId="381AE2E9" w14:textId="4716ED9E" w:rsidR="004539B8" w:rsidRPr="004539B8" w:rsidRDefault="004539B8" w:rsidP="009E3D10">
      <w:pPr>
        <w:pStyle w:val="Heading1"/>
        <w:numPr>
          <w:ilvl w:val="0"/>
          <w:numId w:val="21"/>
        </w:numPr>
        <w:rPr>
          <w:color w:val="auto"/>
          <w:sz w:val="36"/>
          <w:szCs w:val="36"/>
        </w:rPr>
      </w:pPr>
      <w:proofErr w:type="spellStart"/>
      <w:r w:rsidRPr="004539B8">
        <w:rPr>
          <w:color w:val="auto"/>
          <w:sz w:val="36"/>
          <w:szCs w:val="36"/>
        </w:rPr>
        <w:t>Sacrospinous</w:t>
      </w:r>
      <w:proofErr w:type="spellEnd"/>
      <w:r w:rsidRPr="004539B8">
        <w:rPr>
          <w:color w:val="auto"/>
          <w:sz w:val="36"/>
          <w:szCs w:val="36"/>
        </w:rPr>
        <w:t> ligament  </w:t>
      </w:r>
      <w:r w:rsidR="00725F6A">
        <w:rPr>
          <w:color w:val="auto"/>
          <w:sz w:val="36"/>
          <w:szCs w:val="36"/>
        </w:rPr>
        <w:t>:</w:t>
      </w:r>
      <w:r w:rsidRPr="004539B8">
        <w:rPr>
          <w:color w:val="auto"/>
          <w:sz w:val="36"/>
          <w:szCs w:val="36"/>
        </w:rPr>
        <w:t> </w:t>
      </w:r>
      <w:r w:rsidR="0041081B">
        <w:rPr>
          <w:color w:val="auto"/>
          <w:sz w:val="36"/>
          <w:szCs w:val="36"/>
        </w:rPr>
        <w:t xml:space="preserve">(b/w sacrum and ischial </w:t>
      </w:r>
      <w:r w:rsidR="00725F6A">
        <w:rPr>
          <w:color w:val="auto"/>
          <w:sz w:val="36"/>
          <w:szCs w:val="36"/>
        </w:rPr>
        <w:t>spine</w:t>
      </w:r>
      <w:r w:rsidR="0041081B">
        <w:rPr>
          <w:color w:val="auto"/>
          <w:sz w:val="36"/>
          <w:szCs w:val="36"/>
        </w:rPr>
        <w:t>)</w:t>
      </w:r>
      <w:r w:rsidR="0041081B" w:rsidRPr="004539B8">
        <w:rPr>
          <w:color w:val="auto"/>
          <w:sz w:val="36"/>
          <w:szCs w:val="36"/>
        </w:rPr>
        <w:t>  </w:t>
      </w:r>
      <w:r w:rsidRPr="004539B8">
        <w:rPr>
          <w:color w:val="auto"/>
          <w:sz w:val="36"/>
          <w:szCs w:val="36"/>
        </w:rPr>
        <w:t>  </w:t>
      </w:r>
    </w:p>
    <w:p w14:paraId="2FCA6F23" w14:textId="26CA8F1F" w:rsidR="004539B8" w:rsidRDefault="0041081B" w:rsidP="004539B8">
      <w:pPr>
        <w:pStyle w:val="Heading1"/>
        <w:rPr>
          <w:color w:val="auto"/>
          <w:sz w:val="28"/>
          <w:szCs w:val="28"/>
        </w:rPr>
      </w:pPr>
      <w:r>
        <w:rPr>
          <w:noProof/>
          <w:color w:val="auto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2EFE69D" wp14:editId="704B901D">
                <wp:simplePos x="0" y="0"/>
                <wp:positionH relativeFrom="column">
                  <wp:posOffset>53340</wp:posOffset>
                </wp:positionH>
                <wp:positionV relativeFrom="paragraph">
                  <wp:posOffset>276226</wp:posOffset>
                </wp:positionV>
                <wp:extent cx="243840" cy="45719"/>
                <wp:effectExtent l="0" t="19050" r="41910" b="31115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5EAC59" id="Arrow: Right 11" o:spid="_x0000_s1026" type="#_x0000_t13" style="position:absolute;margin-left:4.2pt;margin-top:21.75pt;width:19.2pt;height:3.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" adj="19575" fillcolor="#4f81bd [3204]" strokecolor="#243f60 [1604]" strokeweight="2pt"/>
            </w:pict>
          </mc:Fallback>
        </mc:AlternateContent>
      </w:r>
      <w:r w:rsidR="004539B8" w:rsidRPr="004539B8">
        <w:rPr>
          <w:color w:val="auto"/>
          <w:sz w:val="36"/>
          <w:szCs w:val="36"/>
        </w:rPr>
        <w:t>   </w:t>
      </w:r>
      <w:r>
        <w:rPr>
          <w:color w:val="auto"/>
          <w:sz w:val="36"/>
          <w:szCs w:val="36"/>
        </w:rPr>
        <w:t xml:space="preserve">   </w:t>
      </w:r>
      <w:r w:rsidR="004539B8" w:rsidRPr="004539B8">
        <w:rPr>
          <w:color w:val="auto"/>
          <w:sz w:val="36"/>
          <w:szCs w:val="36"/>
        </w:rPr>
        <w:t xml:space="preserve">  </w:t>
      </w:r>
      <w:r w:rsidR="004539B8" w:rsidRPr="0041081B">
        <w:rPr>
          <w:color w:val="auto"/>
          <w:sz w:val="28"/>
          <w:szCs w:val="28"/>
        </w:rPr>
        <w:t>Lesser sciatic foramen</w:t>
      </w:r>
    </w:p>
    <w:p w14:paraId="43E1540E" w14:textId="4E5A6F81" w:rsidR="00A317CD" w:rsidRPr="00A317CD" w:rsidRDefault="00A317CD" w:rsidP="00A317CD">
      <w:r>
        <w:t xml:space="preserve">( *** </w:t>
      </w:r>
      <w:r w:rsidR="00712DE8">
        <w:t xml:space="preserve">in the internet, both of these </w:t>
      </w:r>
      <w:proofErr w:type="spellStart"/>
      <w:r w:rsidR="00712DE8">
        <w:t>foramens</w:t>
      </w:r>
      <w:proofErr w:type="spellEnd"/>
      <w:r w:rsidR="00712DE8">
        <w:t xml:space="preserve"> associated with both ligament not </w:t>
      </w:r>
      <w:r w:rsidR="00921F54">
        <w:t>only one of them</w:t>
      </w:r>
      <w:r w:rsidR="00712DE8">
        <w:t>)</w:t>
      </w:r>
    </w:p>
    <w:p w14:paraId="13E38C42" w14:textId="6310AB07" w:rsidR="00517D0C" w:rsidRDefault="004539B8" w:rsidP="009E3D10">
      <w:pPr>
        <w:pStyle w:val="Heading1"/>
        <w:numPr>
          <w:ilvl w:val="0"/>
          <w:numId w:val="21"/>
        </w:numPr>
        <w:rPr>
          <w:color w:val="auto"/>
          <w:sz w:val="36"/>
          <w:szCs w:val="36"/>
        </w:rPr>
      </w:pPr>
      <w:proofErr w:type="spellStart"/>
      <w:r w:rsidRPr="004539B8">
        <w:rPr>
          <w:color w:val="auto"/>
          <w:sz w:val="36"/>
          <w:szCs w:val="36"/>
        </w:rPr>
        <w:t>Iliolumbar</w:t>
      </w:r>
      <w:proofErr w:type="spellEnd"/>
      <w:r w:rsidRPr="004539B8">
        <w:rPr>
          <w:color w:val="auto"/>
          <w:sz w:val="36"/>
          <w:szCs w:val="36"/>
        </w:rPr>
        <w:t> ligament</w:t>
      </w:r>
      <w:r w:rsidR="002E462E">
        <w:rPr>
          <w:color w:val="auto"/>
          <w:sz w:val="36"/>
          <w:szCs w:val="36"/>
        </w:rPr>
        <w:t xml:space="preserve">: between the </w:t>
      </w:r>
      <w:r w:rsidR="00684F5B">
        <w:rPr>
          <w:color w:val="auto"/>
          <w:sz w:val="36"/>
          <w:szCs w:val="36"/>
        </w:rPr>
        <w:t xml:space="preserve">lower lumber </w:t>
      </w:r>
      <w:r w:rsidR="003A05F9">
        <w:rPr>
          <w:color w:val="auto"/>
          <w:sz w:val="36"/>
          <w:szCs w:val="36"/>
        </w:rPr>
        <w:t>vertebrae (5</w:t>
      </w:r>
      <w:r w:rsidR="003A05F9" w:rsidRPr="003A05F9">
        <w:rPr>
          <w:color w:val="auto"/>
          <w:sz w:val="36"/>
          <w:szCs w:val="36"/>
          <w:vertAlign w:val="superscript"/>
        </w:rPr>
        <w:t>th</w:t>
      </w:r>
      <w:r w:rsidR="003A05F9">
        <w:rPr>
          <w:color w:val="auto"/>
          <w:sz w:val="36"/>
          <w:szCs w:val="36"/>
        </w:rPr>
        <w:t xml:space="preserve">) and </w:t>
      </w:r>
      <w:r w:rsidR="00385201">
        <w:rPr>
          <w:color w:val="auto"/>
          <w:sz w:val="36"/>
          <w:szCs w:val="36"/>
        </w:rPr>
        <w:t>ilium w</w:t>
      </w:r>
      <w:r w:rsidR="004E419A">
        <w:rPr>
          <w:color w:val="auto"/>
          <w:sz w:val="36"/>
          <w:szCs w:val="36"/>
        </w:rPr>
        <w:t>hich gives extra support to the joint.</w:t>
      </w:r>
    </w:p>
    <w:p w14:paraId="117E2801" w14:textId="77777777" w:rsidR="005C2ACD" w:rsidRPr="005C2ACD" w:rsidRDefault="005C2ACD" w:rsidP="005C2ACD"/>
    <w:p w14:paraId="2F55BCA8" w14:textId="77777777" w:rsidR="006139D4" w:rsidRPr="006139D4" w:rsidRDefault="006139D4" w:rsidP="006139D4"/>
    <w:p w14:paraId="5F52856A" w14:textId="0AEE4869" w:rsidR="00725F6A" w:rsidRPr="00A812C5" w:rsidRDefault="00A812C5" w:rsidP="00725F6A">
      <w:pPr>
        <w:rPr>
          <w:b/>
          <w:bCs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60C3F4A" wp14:editId="50C564D0">
                <wp:simplePos x="0" y="0"/>
                <wp:positionH relativeFrom="margin">
                  <wp:align>center</wp:align>
                </wp:positionH>
                <wp:positionV relativeFrom="paragraph">
                  <wp:posOffset>45720</wp:posOffset>
                </wp:positionV>
                <wp:extent cx="6701790" cy="1461770"/>
                <wp:effectExtent l="50800" t="25400" r="67310" b="7493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1790" cy="1462206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936BD1" w14:textId="23EE1D46" w:rsidR="00A20E6E" w:rsidRDefault="00A20E6E" w:rsidP="0063227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pelvis diaphragm(floor) separate the true pelvis from perineum</w:t>
                            </w:r>
                            <w:r w:rsidR="00B3745E"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which is outside the pelvis</w:t>
                            </w:r>
                            <w:r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.</w:t>
                            </w:r>
                          </w:p>
                          <w:p w14:paraId="0C87C104" w14:textId="7C8AFBAA" w:rsidR="00A20E6E" w:rsidRPr="00A812C5" w:rsidRDefault="00A20E6E" w:rsidP="00A812C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 greater sciatic foramen is the outlet of the pelvis.</w:t>
                            </w:r>
                          </w:p>
                          <w:p w14:paraId="43802A6A" w14:textId="641E81A2" w:rsidR="00A20E6E" w:rsidRDefault="00641A55" w:rsidP="0063227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We can go from </w:t>
                            </w:r>
                            <w:r w:rsidR="00A20E6E"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elvis</w:t>
                            </w:r>
                            <w:r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to</w:t>
                            </w:r>
                            <w:r w:rsidR="00A20E6E"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gluteal region throw the greater sciatic foramen</w:t>
                            </w:r>
                          </w:p>
                          <w:p w14:paraId="4AB46E5F" w14:textId="4D837D5A" w:rsidR="00A20E6E" w:rsidRPr="00632272" w:rsidRDefault="00641A55" w:rsidP="0063227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We can go from </w:t>
                            </w:r>
                            <w:r w:rsidR="00A20E6E"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luteal regio</w:t>
                            </w:r>
                            <w:r w:rsidR="00FE29F8"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n to </w:t>
                            </w:r>
                            <w:r w:rsidR="00A20E6E">
                              <w:rPr>
                                <w:color w:val="4F81BD" w:themeColor="accent1"/>
                                <w:sz w:val="28"/>
                                <w:szCs w:val="28"/>
                                <w:lang w:val="en-US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erineum throw lesser sciatic forame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C3F4A" id="Text Box 16" o:spid="_x0000_s1029" type="#_x0000_t202" style="position:absolute;margin-left:0;margin-top:3.6pt;width:527.7pt;height:115.1pt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" fillcolor="#a5d5e2 [1624]" strokecolor="#40a7c2 [3048]">
                <v:fill color2="#e4f2f6 [504]" rotate="t" angle="180" colors="0 #9eeaff;22938f #bbefff;1 #e4f9ff" focus="100%" type="gradient"/>
                <v:shadow on="t" color="black" opacity="24903f" origin=",.5" offset="0,.55556mm"/>
                <v:textbox>
                  <w:txbxContent>
                    <w:p w14:paraId="46936BD1" w14:textId="23EE1D46" w:rsidR="00A20E6E" w:rsidRDefault="00A20E6E" w:rsidP="0063227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pelvis diaphragm(floor) separate the true pelvis from perineum</w:t>
                      </w:r>
                      <w:r w:rsidR="00B3745E"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which is outside the pelvis</w:t>
                      </w:r>
                      <w:r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.</w:t>
                      </w:r>
                    </w:p>
                    <w:p w14:paraId="0C87C104" w14:textId="7C8AFBAA" w:rsidR="00A20E6E" w:rsidRPr="00A812C5" w:rsidRDefault="00A20E6E" w:rsidP="00A812C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 greater sciatic foramen is the outlet of the pelvis.</w:t>
                      </w:r>
                    </w:p>
                    <w:p w14:paraId="43802A6A" w14:textId="641E81A2" w:rsidR="00A20E6E" w:rsidRDefault="00641A55" w:rsidP="0063227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We can go from </w:t>
                      </w:r>
                      <w:r w:rsidR="00A20E6E"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elvis</w:t>
                      </w:r>
                      <w:r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to</w:t>
                      </w:r>
                      <w:r w:rsidR="00A20E6E"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gluteal region throw the greater sciatic foramen</w:t>
                      </w:r>
                    </w:p>
                    <w:p w14:paraId="4AB46E5F" w14:textId="4D837D5A" w:rsidR="00A20E6E" w:rsidRPr="00632272" w:rsidRDefault="00641A55" w:rsidP="0063227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We can go from </w:t>
                      </w:r>
                      <w:r w:rsidR="00A20E6E"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luteal regio</w:t>
                      </w:r>
                      <w:r w:rsidR="00FE29F8"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n to </w:t>
                      </w:r>
                      <w:r w:rsidR="00A20E6E">
                        <w:rPr>
                          <w:color w:val="4F81BD" w:themeColor="accent1"/>
                          <w:sz w:val="28"/>
                          <w:szCs w:val="28"/>
                          <w:lang w:val="en-US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perineum throw lesser sciatic foramen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7A1E0B" w14:textId="28DB94F5" w:rsidR="00517D0C" w:rsidRDefault="00517D0C" w:rsidP="00517D0C">
      <w:pPr>
        <w:pStyle w:val="Heading1"/>
        <w:rPr>
          <w:color w:val="auto"/>
          <w:sz w:val="28"/>
          <w:szCs w:val="28"/>
        </w:rPr>
      </w:pPr>
    </w:p>
    <w:p w14:paraId="403247CC" w14:textId="0954AFD9" w:rsidR="00517D0C" w:rsidRDefault="00517D0C" w:rsidP="00517D0C">
      <w:pPr>
        <w:pStyle w:val="Heading1"/>
        <w:rPr>
          <w:color w:val="auto"/>
          <w:sz w:val="28"/>
          <w:szCs w:val="28"/>
        </w:rPr>
      </w:pPr>
    </w:p>
    <w:p w14:paraId="2DAA1F3D" w14:textId="0CD285F6" w:rsidR="00A812C5" w:rsidRDefault="00A812C5" w:rsidP="00517D0C">
      <w:pPr>
        <w:pStyle w:val="Heading1"/>
        <w:rPr>
          <w:rFonts w:asciiTheme="minorHAnsi" w:eastAsiaTheme="minorEastAsia" w:hAnsiTheme="minorHAnsi" w:cstheme="minorBidi"/>
          <w:noProof/>
          <w:color w:val="auto"/>
          <w:sz w:val="36"/>
          <w:szCs w:val="36"/>
        </w:rPr>
      </w:pPr>
    </w:p>
    <w:p w14:paraId="512315EB" w14:textId="38946A48" w:rsidR="00A812C5" w:rsidRPr="00ED4A32" w:rsidRDefault="00A812C5" w:rsidP="00ED4A32">
      <w:pPr>
        <w:pStyle w:val="Heading1"/>
        <w:rPr>
          <w:rFonts w:asciiTheme="minorHAnsi" w:eastAsiaTheme="minorEastAsia" w:hAnsiTheme="minorHAnsi" w:cstheme="minorBidi"/>
          <w:noProof/>
          <w:color w:val="auto"/>
          <w:sz w:val="52"/>
          <w:szCs w:val="52"/>
        </w:rPr>
      </w:pPr>
      <w:r w:rsidRPr="00A812C5">
        <w:rPr>
          <w:sz w:val="52"/>
          <w:szCs w:val="52"/>
        </w:rPr>
        <w:t>Hip Joint</w:t>
      </w:r>
      <w:r>
        <w:rPr>
          <w:sz w:val="52"/>
          <w:szCs w:val="52"/>
        </w:rPr>
        <w:t xml:space="preserve">:                                        </w:t>
      </w:r>
    </w:p>
    <w:p w14:paraId="60BABF53" w14:textId="502F98E2" w:rsidR="00664A57" w:rsidRDefault="00664A57" w:rsidP="0070637B">
      <w:pPr>
        <w:rPr>
          <w:sz w:val="24"/>
          <w:szCs w:val="24"/>
        </w:rPr>
      </w:pPr>
    </w:p>
    <w:p w14:paraId="613A5D7E" w14:textId="400CD275" w:rsidR="00FE5733" w:rsidRPr="005716A5" w:rsidRDefault="00A812C5" w:rsidP="0070637B">
      <w:pPr>
        <w:rPr>
          <w:sz w:val="32"/>
          <w:szCs w:val="32"/>
        </w:rPr>
      </w:pPr>
      <w:r w:rsidRPr="005716A5">
        <w:rPr>
          <w:sz w:val="32"/>
          <w:szCs w:val="32"/>
        </w:rPr>
        <w:t>•</w:t>
      </w:r>
      <w:r w:rsidR="00685C3D">
        <w:rPr>
          <w:sz w:val="32"/>
          <w:szCs w:val="32"/>
        </w:rPr>
        <w:t xml:space="preserve"> </w:t>
      </w:r>
      <w:r w:rsidRPr="005716A5">
        <w:rPr>
          <w:sz w:val="32"/>
          <w:szCs w:val="32"/>
        </w:rPr>
        <w:t>The participating parts</w:t>
      </w:r>
      <w:r w:rsidR="00664A57" w:rsidRPr="005716A5">
        <w:rPr>
          <w:sz w:val="32"/>
          <w:szCs w:val="32"/>
        </w:rPr>
        <w:t>:</w:t>
      </w:r>
      <w:r w:rsidRPr="005716A5">
        <w:rPr>
          <w:sz w:val="32"/>
          <w:szCs w:val="32"/>
        </w:rPr>
        <w:t xml:space="preserve"> </w:t>
      </w:r>
    </w:p>
    <w:p w14:paraId="5DA85BF4" w14:textId="77777777" w:rsidR="00E47179" w:rsidRDefault="00FE5733" w:rsidP="005D776B">
      <w:pPr>
        <w:rPr>
          <w:sz w:val="32"/>
          <w:szCs w:val="32"/>
        </w:rPr>
      </w:pPr>
      <w:r w:rsidRPr="005716A5">
        <w:rPr>
          <w:sz w:val="32"/>
          <w:szCs w:val="32"/>
        </w:rPr>
        <w:t xml:space="preserve">- </w:t>
      </w:r>
      <w:r w:rsidR="00A812C5" w:rsidRPr="005716A5">
        <w:rPr>
          <w:sz w:val="32"/>
          <w:szCs w:val="32"/>
        </w:rPr>
        <w:t>head of the femur and the  acetabulum</w:t>
      </w:r>
    </w:p>
    <w:p w14:paraId="63900DE6" w14:textId="2B0799E9" w:rsidR="00A812C5" w:rsidRPr="005716A5" w:rsidRDefault="00A812C5" w:rsidP="005D776B">
      <w:pPr>
        <w:rPr>
          <w:sz w:val="32"/>
          <w:szCs w:val="32"/>
        </w:rPr>
      </w:pPr>
      <w:r w:rsidRPr="005716A5">
        <w:rPr>
          <w:sz w:val="32"/>
          <w:szCs w:val="32"/>
        </w:rPr>
        <w:t xml:space="preserve"> • Type</w:t>
      </w:r>
      <w:r w:rsidR="00664A57" w:rsidRPr="005716A5">
        <w:rPr>
          <w:sz w:val="32"/>
          <w:szCs w:val="32"/>
        </w:rPr>
        <w:t xml:space="preserve">: </w:t>
      </w:r>
      <w:r w:rsidRPr="005716A5">
        <w:rPr>
          <w:sz w:val="32"/>
          <w:szCs w:val="32"/>
        </w:rPr>
        <w:t>Ball and socket joint</w:t>
      </w:r>
    </w:p>
    <w:p w14:paraId="6F0B1E5C" w14:textId="1E976301" w:rsidR="00A812C5" w:rsidRPr="005716A5" w:rsidRDefault="00A812C5" w:rsidP="00664A57">
      <w:pPr>
        <w:pStyle w:val="Heading1"/>
        <w:rPr>
          <w:color w:val="auto"/>
        </w:rPr>
      </w:pPr>
      <w:r w:rsidRPr="005716A5">
        <w:rPr>
          <w:color w:val="auto"/>
        </w:rPr>
        <w:t>• Movements</w:t>
      </w:r>
      <w:r w:rsidR="00664A57" w:rsidRPr="005716A5">
        <w:rPr>
          <w:color w:val="auto"/>
        </w:rPr>
        <w:t>:</w:t>
      </w:r>
      <w:r w:rsidRPr="005716A5">
        <w:rPr>
          <w:color w:val="auto"/>
        </w:rPr>
        <w:t xml:space="preserve"> All movements </w:t>
      </w:r>
    </w:p>
    <w:p w14:paraId="2091F3C3" w14:textId="441F0F9E" w:rsidR="00A812C5" w:rsidRPr="005716A5" w:rsidRDefault="00A812C5" w:rsidP="00664A57">
      <w:pPr>
        <w:pStyle w:val="Heading1"/>
        <w:rPr>
          <w:color w:val="auto"/>
        </w:rPr>
      </w:pPr>
      <w:r w:rsidRPr="005716A5">
        <w:rPr>
          <w:color w:val="auto"/>
        </w:rPr>
        <w:t>• Most movable joint next to shoulder</w:t>
      </w:r>
    </w:p>
    <w:p w14:paraId="2FC81639" w14:textId="04DB4B4C" w:rsidR="00A812C5" w:rsidRPr="005716A5" w:rsidRDefault="00A812C5" w:rsidP="00664A57">
      <w:pPr>
        <w:pStyle w:val="Heading1"/>
        <w:rPr>
          <w:color w:val="auto"/>
        </w:rPr>
      </w:pPr>
      <w:r w:rsidRPr="005716A5">
        <w:rPr>
          <w:color w:val="auto"/>
        </w:rPr>
        <w:t xml:space="preserve"> • On standing transmits body weight through hip bone to head &amp; neck of  femur</w:t>
      </w:r>
    </w:p>
    <w:p w14:paraId="567CD253" w14:textId="692499C0" w:rsidR="00E965A7" w:rsidRPr="005716A5" w:rsidRDefault="00A812C5" w:rsidP="00685C3D">
      <w:pPr>
        <w:pStyle w:val="Heading1"/>
        <w:rPr>
          <w:color w:val="auto"/>
        </w:rPr>
      </w:pPr>
      <w:r w:rsidRPr="005716A5">
        <w:rPr>
          <w:color w:val="auto"/>
        </w:rPr>
        <w:t xml:space="preserve"> • Nerve supply</w:t>
      </w:r>
      <w:r w:rsidR="00664A57" w:rsidRPr="005716A5">
        <w:rPr>
          <w:color w:val="auto"/>
        </w:rPr>
        <w:t>:</w:t>
      </w:r>
      <w:r w:rsidR="00685C3D">
        <w:rPr>
          <w:color w:val="auto"/>
        </w:rPr>
        <w:t xml:space="preserve"> </w:t>
      </w:r>
      <w:r w:rsidR="00E965A7" w:rsidRPr="005716A5">
        <w:rPr>
          <w:color w:val="auto"/>
        </w:rPr>
        <w:t>femoral, </w:t>
      </w:r>
      <w:r w:rsidR="00FD3AAB" w:rsidRPr="005716A5">
        <w:rPr>
          <w:color w:val="auto"/>
        </w:rPr>
        <w:t>obturator, and sciatic nerves and nerve to the quadratus femoris m</w:t>
      </w:r>
      <w:r w:rsidR="00E965A7" w:rsidRPr="005716A5">
        <w:rPr>
          <w:color w:val="auto"/>
        </w:rPr>
        <w:t>.</w:t>
      </w:r>
    </w:p>
    <w:p w14:paraId="7912AEC5" w14:textId="5B43E954" w:rsidR="00A812C5" w:rsidRPr="00A812C5" w:rsidRDefault="00A812C5" w:rsidP="00E965A7">
      <w:pPr>
        <w:pStyle w:val="Heading1"/>
        <w:rPr>
          <w:color w:val="auto"/>
          <w:sz w:val="24"/>
          <w:szCs w:val="24"/>
        </w:rPr>
      </w:pPr>
    </w:p>
    <w:p w14:paraId="0F0A3C75" w14:textId="055BAD2E" w:rsidR="001C23E3" w:rsidRPr="001876D2" w:rsidRDefault="009B2893" w:rsidP="001876D2">
      <w:pPr>
        <w:pStyle w:val="Heading1"/>
        <w:rPr>
          <w:rFonts w:asciiTheme="minorHAnsi" w:eastAsiaTheme="minorEastAsia" w:hAnsiTheme="minorHAnsi" w:cstheme="minorBidi"/>
          <w:noProof/>
          <w:color w:val="auto"/>
          <w:sz w:val="18"/>
          <w:szCs w:val="18"/>
        </w:rPr>
      </w:pPr>
      <w:r w:rsidRPr="005716A5">
        <w:rPr>
          <w:noProof/>
        </w:rPr>
        <w:drawing>
          <wp:anchor distT="0" distB="0" distL="114300" distR="114300" simplePos="0" relativeHeight="251723776" behindDoc="1" locked="0" layoutInCell="1" allowOverlap="1" wp14:anchorId="23A1EEDB" wp14:editId="66DF2BE6">
            <wp:simplePos x="0" y="0"/>
            <wp:positionH relativeFrom="margin">
              <wp:posOffset>2657463</wp:posOffset>
            </wp:positionH>
            <wp:positionV relativeFrom="paragraph">
              <wp:posOffset>115286</wp:posOffset>
            </wp:positionV>
            <wp:extent cx="4195973" cy="3413523"/>
            <wp:effectExtent l="0" t="0" r="0" b="3175"/>
            <wp:wrapTight wrapText="bothSides">
              <wp:wrapPolygon edited="0">
                <wp:start x="0" y="0"/>
                <wp:lineTo x="0" y="21540"/>
                <wp:lineTo x="21512" y="21540"/>
                <wp:lineTo x="21512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322388_25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8006" cy="34151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5F01" w:rsidRPr="00A812C5">
        <w:rPr>
          <w:sz w:val="18"/>
          <w:szCs w:val="18"/>
        </w:rPr>
        <w:br w:type="page"/>
      </w:r>
      <w:r w:rsidR="00A812C5" w:rsidRPr="00A812C5">
        <w:rPr>
          <w:rFonts w:asciiTheme="minorHAnsi" w:eastAsiaTheme="minorEastAsia" w:hAnsiTheme="minorHAnsi" w:cstheme="minorBidi"/>
          <w:noProof/>
          <w:color w:val="auto"/>
          <w:sz w:val="18"/>
          <w:szCs w:val="18"/>
        </w:rPr>
        <w:lastRenderedPageBreak/>
        <w:t xml:space="preserve"> </w:t>
      </w:r>
      <w:r w:rsidR="001C23E3">
        <w:t xml:space="preserve">                                                                                         </w:t>
      </w:r>
      <w:r w:rsidR="001C23E3">
        <w:rPr>
          <w:noProof/>
        </w:rPr>
        <w:t xml:space="preserve">                                                                                      </w:t>
      </w:r>
      <w:r w:rsidR="001C23E3" w:rsidRPr="001C23E3">
        <w:rPr>
          <w:sz w:val="44"/>
          <w:szCs w:val="44"/>
        </w:rPr>
        <w:t>Hip Joint: Components</w:t>
      </w:r>
      <w:r w:rsidR="001C23E3">
        <w:rPr>
          <w:sz w:val="44"/>
          <w:szCs w:val="44"/>
        </w:rPr>
        <w:t>:</w:t>
      </w:r>
    </w:p>
    <w:p w14:paraId="13D1D386" w14:textId="37D86039" w:rsidR="001C23E3" w:rsidRDefault="001C23E3" w:rsidP="001C23E3"/>
    <w:p w14:paraId="6273BFFD" w14:textId="30F456FA" w:rsidR="001C23E3" w:rsidRPr="001C23E3" w:rsidRDefault="001C23E3" w:rsidP="001C23E3">
      <w:pPr>
        <w:rPr>
          <w:b/>
          <w:bCs/>
          <w:color w:val="FF0000"/>
          <w:sz w:val="36"/>
          <w:szCs w:val="36"/>
        </w:rPr>
      </w:pPr>
      <w:r w:rsidRPr="001C23E3">
        <w:rPr>
          <w:b/>
          <w:bCs/>
          <w:color w:val="FF0000"/>
          <w:sz w:val="36"/>
          <w:szCs w:val="36"/>
        </w:rPr>
        <w:t>• Head of femur</w:t>
      </w:r>
    </w:p>
    <w:p w14:paraId="3612B367" w14:textId="50722687" w:rsidR="001C23E3" w:rsidRPr="001C23E3" w:rsidRDefault="001C23E3" w:rsidP="001C23E3">
      <w:pPr>
        <w:rPr>
          <w:sz w:val="32"/>
          <w:szCs w:val="32"/>
        </w:rPr>
      </w:pPr>
      <w:r w:rsidRPr="001C23E3">
        <w:rPr>
          <w:sz w:val="32"/>
          <w:szCs w:val="32"/>
        </w:rPr>
        <w:t xml:space="preserve"> -Fovea for </w:t>
      </w:r>
      <w:proofErr w:type="spellStart"/>
      <w:r w:rsidRPr="001C23E3">
        <w:rPr>
          <w:sz w:val="32"/>
          <w:szCs w:val="32"/>
        </w:rPr>
        <w:t>lig</w:t>
      </w:r>
      <w:proofErr w:type="spellEnd"/>
      <w:r w:rsidRPr="001C23E3">
        <w:rPr>
          <w:sz w:val="32"/>
          <w:szCs w:val="32"/>
        </w:rPr>
        <w:t>. of femoral head ( No articular cartilage )</w:t>
      </w:r>
    </w:p>
    <w:p w14:paraId="773F6330" w14:textId="407EBB2B" w:rsidR="001C23E3" w:rsidRPr="001C23E3" w:rsidRDefault="001C23E3" w:rsidP="001C23E3">
      <w:pPr>
        <w:rPr>
          <w:b/>
          <w:bCs/>
          <w:color w:val="FF0000"/>
          <w:sz w:val="36"/>
          <w:szCs w:val="36"/>
        </w:rPr>
      </w:pPr>
      <w:r w:rsidRPr="001C23E3">
        <w:rPr>
          <w:b/>
          <w:bCs/>
          <w:color w:val="FF0000"/>
          <w:sz w:val="36"/>
          <w:szCs w:val="36"/>
        </w:rPr>
        <w:t>• Neck of femur</w:t>
      </w:r>
    </w:p>
    <w:p w14:paraId="210EB155" w14:textId="53943C5D" w:rsidR="001C23E3" w:rsidRPr="001C23E3" w:rsidRDefault="001C23E3" w:rsidP="001C23E3">
      <w:pPr>
        <w:rPr>
          <w:b/>
          <w:bCs/>
          <w:sz w:val="28"/>
          <w:szCs w:val="28"/>
        </w:rPr>
      </w:pPr>
      <w:r w:rsidRPr="001C23E3">
        <w:rPr>
          <w:sz w:val="22"/>
          <w:szCs w:val="22"/>
        </w:rPr>
        <w:t xml:space="preserve"> </w:t>
      </w:r>
      <w:r w:rsidRPr="001C23E3">
        <w:rPr>
          <w:b/>
          <w:bCs/>
          <w:color w:val="FF0000"/>
          <w:sz w:val="28"/>
          <w:szCs w:val="28"/>
        </w:rPr>
        <w:t xml:space="preserve">• </w:t>
      </w:r>
      <w:r w:rsidRPr="001C23E3">
        <w:rPr>
          <w:b/>
          <w:bCs/>
          <w:color w:val="FF0000"/>
          <w:sz w:val="36"/>
          <w:szCs w:val="36"/>
        </w:rPr>
        <w:t>Acetabulum</w:t>
      </w:r>
      <w:r w:rsidRPr="001C23E3">
        <w:rPr>
          <w:b/>
          <w:bCs/>
          <w:color w:val="FF0000"/>
          <w:sz w:val="28"/>
          <w:szCs w:val="28"/>
        </w:rPr>
        <w:t xml:space="preserve"> </w:t>
      </w:r>
    </w:p>
    <w:p w14:paraId="296DCD22" w14:textId="2412A450" w:rsidR="001C23E3" w:rsidRPr="003C0290" w:rsidRDefault="001C23E3" w:rsidP="003C0290">
      <w:pPr>
        <w:pStyle w:val="ListParagraph"/>
        <w:numPr>
          <w:ilvl w:val="0"/>
          <w:numId w:val="12"/>
        </w:numPr>
        <w:rPr>
          <w:sz w:val="28"/>
          <w:szCs w:val="28"/>
        </w:rPr>
      </w:pPr>
      <w:r w:rsidRPr="003C0290">
        <w:rPr>
          <w:sz w:val="28"/>
          <w:szCs w:val="28"/>
        </w:rPr>
        <w:t>Lunate surface (Articular part): part of syno</w:t>
      </w:r>
      <w:r w:rsidR="003C0290" w:rsidRPr="003C0290">
        <w:rPr>
          <w:sz w:val="28"/>
          <w:szCs w:val="28"/>
        </w:rPr>
        <w:t>vial cavity</w:t>
      </w:r>
    </w:p>
    <w:p w14:paraId="37C67FB2" w14:textId="39C8FF37" w:rsidR="001C23E3" w:rsidRPr="001C23E3" w:rsidRDefault="003C0290" w:rsidP="00427C48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427C48" w:rsidRPr="00091713">
        <w:rPr>
          <w:color w:val="FF0000"/>
          <w:sz w:val="28"/>
          <w:szCs w:val="28"/>
        </w:rPr>
        <w:t xml:space="preserve">• </w:t>
      </w:r>
      <w:r w:rsidR="00427C48" w:rsidRPr="00091713">
        <w:rPr>
          <w:b/>
          <w:bCs/>
          <w:color w:val="FF0000"/>
          <w:sz w:val="40"/>
          <w:szCs w:val="40"/>
        </w:rPr>
        <w:t>Acetabular fossa</w:t>
      </w:r>
      <w:r w:rsidR="00427C48">
        <w:rPr>
          <w:color w:val="FF0000"/>
          <w:sz w:val="28"/>
          <w:szCs w:val="28"/>
        </w:rPr>
        <w:t xml:space="preserve">: </w:t>
      </w:r>
      <w:r w:rsidR="005D77FA">
        <w:rPr>
          <w:sz w:val="28"/>
          <w:szCs w:val="28"/>
        </w:rPr>
        <w:t>it is not an articular part so there will be</w:t>
      </w:r>
      <w:r w:rsidR="008A245D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no direct attachment </w:t>
      </w:r>
      <w:r w:rsidR="008A245D">
        <w:rPr>
          <w:sz w:val="28"/>
          <w:szCs w:val="28"/>
        </w:rPr>
        <w:t>between it and</w:t>
      </w:r>
      <w:r>
        <w:rPr>
          <w:sz w:val="28"/>
          <w:szCs w:val="28"/>
        </w:rPr>
        <w:t xml:space="preserve"> head of femu</w:t>
      </w:r>
      <w:r w:rsidR="008A245D">
        <w:rPr>
          <w:sz w:val="28"/>
          <w:szCs w:val="28"/>
        </w:rPr>
        <w:t xml:space="preserve">r. It will be </w:t>
      </w:r>
      <w:r w:rsidR="00DC475B">
        <w:rPr>
          <w:sz w:val="28"/>
          <w:szCs w:val="28"/>
        </w:rPr>
        <w:t xml:space="preserve">the attachment site for an </w:t>
      </w:r>
      <w:proofErr w:type="spellStart"/>
      <w:r w:rsidR="00DC475B">
        <w:rPr>
          <w:sz w:val="28"/>
          <w:szCs w:val="28"/>
        </w:rPr>
        <w:t>intraca</w:t>
      </w:r>
      <w:r w:rsidR="000E13AA">
        <w:rPr>
          <w:sz w:val="28"/>
          <w:szCs w:val="28"/>
        </w:rPr>
        <w:t>psular</w:t>
      </w:r>
      <w:proofErr w:type="spellEnd"/>
      <w:r w:rsidR="00DC475B">
        <w:rPr>
          <w:sz w:val="28"/>
          <w:szCs w:val="28"/>
        </w:rPr>
        <w:t xml:space="preserve"> ligament and </w:t>
      </w:r>
      <w:r w:rsidR="002B1F7A">
        <w:rPr>
          <w:sz w:val="28"/>
          <w:szCs w:val="28"/>
        </w:rPr>
        <w:t>there will be a fat pad</w:t>
      </w:r>
      <w:r w:rsidR="00DC475B">
        <w:rPr>
          <w:sz w:val="28"/>
          <w:szCs w:val="28"/>
        </w:rPr>
        <w:t xml:space="preserve"> here.</w:t>
      </w:r>
    </w:p>
    <w:p w14:paraId="379BD570" w14:textId="583E5CA8" w:rsidR="001C23E3" w:rsidRPr="007C0F7E" w:rsidRDefault="00921F54" w:rsidP="007C0F7E">
      <w:pPr>
        <w:rPr>
          <w:color w:val="FF0000"/>
          <w:sz w:val="36"/>
          <w:szCs w:val="36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2C45928" wp14:editId="27666237">
                <wp:simplePos x="0" y="0"/>
                <wp:positionH relativeFrom="column">
                  <wp:posOffset>97155</wp:posOffset>
                </wp:positionH>
                <wp:positionV relativeFrom="paragraph">
                  <wp:posOffset>518302</wp:posOffset>
                </wp:positionV>
                <wp:extent cx="6507480" cy="1503045"/>
                <wp:effectExtent l="50800" t="25400" r="58420" b="7175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7480" cy="150304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0FB3FA" w14:textId="1B1B71C5" w:rsidR="005E5A93" w:rsidRPr="005E5A93" w:rsidRDefault="00A20E6E" w:rsidP="005E5A9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Remember: the edges of the articular cartilage is the attachment of synovial membran</w:t>
                            </w:r>
                            <w:r w:rsidR="005E5A93">
                              <w:rPr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  <w:p w14:paraId="4CE442F6" w14:textId="22150562" w:rsidR="005E5A93" w:rsidRPr="002F3D4C" w:rsidRDefault="005E5A93" w:rsidP="002F3D4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The fibrous capsule could directly </w:t>
                            </w:r>
                            <w:r w:rsidR="002F3D4C">
                              <w:rPr>
                                <w:sz w:val="28"/>
                                <w:szCs w:val="28"/>
                              </w:rPr>
                              <w:t xml:space="preserve">cover the synovial membrane (the insertion of the </w:t>
                            </w:r>
                            <w:r w:rsidR="002F3D4C" w:rsidRPr="002F3D4C">
                              <w:rPr>
                                <w:sz w:val="28"/>
                                <w:szCs w:val="28"/>
                              </w:rPr>
                              <w:t xml:space="preserve">Capsule </w:t>
                            </w:r>
                            <w:r w:rsidR="002F3D4C">
                              <w:rPr>
                                <w:sz w:val="28"/>
                                <w:szCs w:val="28"/>
                              </w:rPr>
                              <w:t>will be th</w:t>
                            </w:r>
                            <w:r w:rsidR="00B052DC">
                              <w:rPr>
                                <w:sz w:val="28"/>
                                <w:szCs w:val="28"/>
                              </w:rPr>
                              <w:t xml:space="preserve">e </w:t>
                            </w:r>
                            <w:r w:rsidR="002F3D4C">
                              <w:rPr>
                                <w:sz w:val="28"/>
                                <w:szCs w:val="28"/>
                              </w:rPr>
                              <w:t>artic</w:t>
                            </w:r>
                            <w:r w:rsidR="00B052DC">
                              <w:rPr>
                                <w:sz w:val="28"/>
                                <w:szCs w:val="28"/>
                              </w:rPr>
                              <w:t xml:space="preserve">ular cartilage), or could be </w:t>
                            </w:r>
                            <w:r w:rsidR="004621E1">
                              <w:rPr>
                                <w:sz w:val="28"/>
                                <w:szCs w:val="28"/>
                                <w:lang w:val="en-US"/>
                              </w:rPr>
                              <w:t>a little far from it.</w:t>
                            </w:r>
                          </w:p>
                          <w:p w14:paraId="52E19557" w14:textId="15F64861" w:rsidR="00A20E6E" w:rsidRDefault="00A20E6E" w:rsidP="001C23E3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67F59">
                              <w:rPr>
                                <w:sz w:val="28"/>
                                <w:szCs w:val="28"/>
                              </w:rPr>
                              <w:t>the insertion of fibrous capsule</w:t>
                            </w:r>
                            <w:r w:rsidR="001876D2">
                              <w:rPr>
                                <w:sz w:val="28"/>
                                <w:szCs w:val="28"/>
                              </w:rPr>
                              <w:t xml:space="preserve"> of the hip joint</w:t>
                            </w:r>
                            <w:r w:rsidRPr="00967F59">
                              <w:rPr>
                                <w:sz w:val="28"/>
                                <w:szCs w:val="28"/>
                              </w:rPr>
                              <w:t xml:space="preserve"> is in the</w:t>
                            </w:r>
                            <w:r w:rsidR="00042380">
                              <w:rPr>
                                <w:sz w:val="28"/>
                                <w:szCs w:val="28"/>
                              </w:rPr>
                              <w:t xml:space="preserve"> distal part of</w:t>
                            </w:r>
                            <w:r w:rsidRPr="00967F59">
                              <w:rPr>
                                <w:sz w:val="28"/>
                                <w:szCs w:val="28"/>
                              </w:rPr>
                              <w:t xml:space="preserve"> neck of femur (not into the</w:t>
                            </w:r>
                            <w:r w:rsidR="00042380">
                              <w:rPr>
                                <w:sz w:val="28"/>
                                <w:szCs w:val="28"/>
                              </w:rPr>
                              <w:t xml:space="preserve"> edge of the</w:t>
                            </w:r>
                            <w:r w:rsidRPr="00967F59">
                              <w:rPr>
                                <w:sz w:val="28"/>
                                <w:szCs w:val="28"/>
                              </w:rPr>
                              <w:t xml:space="preserve"> articular cartilage).</w:t>
                            </w:r>
                          </w:p>
                          <w:p w14:paraId="760AA55F" w14:textId="77777777" w:rsidR="00A20E6E" w:rsidRDefault="00A20E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45928" id="Text Box 20" o:spid="_x0000_s1030" type="#_x0000_t202" style="position:absolute;margin-left:7.65pt;margin-top:40.8pt;width:512.4pt;height:118.3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&#13;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14:paraId="6D0FB3FA" w14:textId="1B1B71C5" w:rsidR="005E5A93" w:rsidRPr="005E5A93" w:rsidRDefault="00A20E6E" w:rsidP="005E5A9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Remember: the edges of the articular cartilage is the attachment of synovial membran</w:t>
                      </w:r>
                      <w:r w:rsidR="005E5A93">
                        <w:rPr>
                          <w:sz w:val="28"/>
                          <w:szCs w:val="28"/>
                        </w:rPr>
                        <w:t>e</w:t>
                      </w:r>
                    </w:p>
                    <w:p w14:paraId="4CE442F6" w14:textId="22150562" w:rsidR="005E5A93" w:rsidRPr="002F3D4C" w:rsidRDefault="005E5A93" w:rsidP="002F3D4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The fibrous capsule could directly </w:t>
                      </w:r>
                      <w:r w:rsidR="002F3D4C">
                        <w:rPr>
                          <w:sz w:val="28"/>
                          <w:szCs w:val="28"/>
                        </w:rPr>
                        <w:t xml:space="preserve">cover the synovial membrane (the insertion of the </w:t>
                      </w:r>
                      <w:r w:rsidR="002F3D4C" w:rsidRPr="002F3D4C">
                        <w:rPr>
                          <w:sz w:val="28"/>
                          <w:szCs w:val="28"/>
                        </w:rPr>
                        <w:t xml:space="preserve">Capsule </w:t>
                      </w:r>
                      <w:r w:rsidR="002F3D4C">
                        <w:rPr>
                          <w:sz w:val="28"/>
                          <w:szCs w:val="28"/>
                        </w:rPr>
                        <w:t>will be th</w:t>
                      </w:r>
                      <w:r w:rsidR="00B052DC">
                        <w:rPr>
                          <w:sz w:val="28"/>
                          <w:szCs w:val="28"/>
                        </w:rPr>
                        <w:t xml:space="preserve">e </w:t>
                      </w:r>
                      <w:r w:rsidR="002F3D4C">
                        <w:rPr>
                          <w:sz w:val="28"/>
                          <w:szCs w:val="28"/>
                        </w:rPr>
                        <w:t>artic</w:t>
                      </w:r>
                      <w:r w:rsidR="00B052DC">
                        <w:rPr>
                          <w:sz w:val="28"/>
                          <w:szCs w:val="28"/>
                        </w:rPr>
                        <w:t xml:space="preserve">ular cartilage), or could be </w:t>
                      </w:r>
                      <w:r w:rsidR="004621E1">
                        <w:rPr>
                          <w:sz w:val="28"/>
                          <w:szCs w:val="28"/>
                          <w:lang w:val="en-US"/>
                        </w:rPr>
                        <w:t>a little far from it.</w:t>
                      </w:r>
                    </w:p>
                    <w:p w14:paraId="52E19557" w14:textId="15F64861" w:rsidR="00A20E6E" w:rsidRDefault="00A20E6E" w:rsidP="001C23E3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sz w:val="28"/>
                          <w:szCs w:val="28"/>
                        </w:rPr>
                      </w:pPr>
                      <w:r w:rsidRPr="00967F59">
                        <w:rPr>
                          <w:sz w:val="28"/>
                          <w:szCs w:val="28"/>
                        </w:rPr>
                        <w:t>the insertion of fibrous capsule</w:t>
                      </w:r>
                      <w:r w:rsidR="001876D2">
                        <w:rPr>
                          <w:sz w:val="28"/>
                          <w:szCs w:val="28"/>
                        </w:rPr>
                        <w:t xml:space="preserve"> of the hip joint</w:t>
                      </w:r>
                      <w:r w:rsidRPr="00967F59">
                        <w:rPr>
                          <w:sz w:val="28"/>
                          <w:szCs w:val="28"/>
                        </w:rPr>
                        <w:t xml:space="preserve"> is in the</w:t>
                      </w:r>
                      <w:r w:rsidR="00042380">
                        <w:rPr>
                          <w:sz w:val="28"/>
                          <w:szCs w:val="28"/>
                        </w:rPr>
                        <w:t xml:space="preserve"> distal part of</w:t>
                      </w:r>
                      <w:r w:rsidRPr="00967F59">
                        <w:rPr>
                          <w:sz w:val="28"/>
                          <w:szCs w:val="28"/>
                        </w:rPr>
                        <w:t xml:space="preserve"> neck of femur (not into the</w:t>
                      </w:r>
                      <w:r w:rsidR="00042380">
                        <w:rPr>
                          <w:sz w:val="28"/>
                          <w:szCs w:val="28"/>
                        </w:rPr>
                        <w:t xml:space="preserve"> edge of the</w:t>
                      </w:r>
                      <w:r w:rsidRPr="00967F59">
                        <w:rPr>
                          <w:sz w:val="28"/>
                          <w:szCs w:val="28"/>
                        </w:rPr>
                        <w:t xml:space="preserve"> articular cartilage).</w:t>
                      </w:r>
                    </w:p>
                    <w:p w14:paraId="760AA55F" w14:textId="77777777" w:rsidR="00A20E6E" w:rsidRDefault="00A20E6E"/>
                  </w:txbxContent>
                </v:textbox>
              </v:shape>
            </w:pict>
          </mc:Fallback>
        </mc:AlternateContent>
      </w:r>
      <w:r w:rsidR="007C0F7E">
        <w:rPr>
          <w:b/>
          <w:bCs/>
          <w:color w:val="FF0000"/>
          <w:sz w:val="36"/>
          <w:szCs w:val="36"/>
        </w:rPr>
        <w:t xml:space="preserve"> </w:t>
      </w:r>
      <w:r w:rsidR="007C0F7E" w:rsidRPr="007C0F7E">
        <w:rPr>
          <w:b/>
          <w:bCs/>
          <w:color w:val="FF0000"/>
          <w:sz w:val="36"/>
          <w:szCs w:val="36"/>
        </w:rPr>
        <w:t>• Acetabular rim</w:t>
      </w:r>
      <w:r w:rsidR="003C0290" w:rsidRPr="007C0F7E">
        <w:rPr>
          <w:sz w:val="28"/>
          <w:szCs w:val="28"/>
        </w:rPr>
        <w:t xml:space="preserve"> not continuous rim because there is</w:t>
      </w:r>
      <w:r w:rsidR="00F5485D" w:rsidRPr="007C0F7E">
        <w:rPr>
          <w:sz w:val="28"/>
          <w:szCs w:val="28"/>
        </w:rPr>
        <w:t xml:space="preserve"> missing part</w:t>
      </w:r>
      <w:r w:rsidR="003C0290" w:rsidRPr="007C0F7E">
        <w:rPr>
          <w:sz w:val="28"/>
          <w:szCs w:val="28"/>
        </w:rPr>
        <w:t xml:space="preserve"> </w:t>
      </w:r>
      <w:proofErr w:type="spellStart"/>
      <w:r w:rsidR="003C0290" w:rsidRPr="007C0F7E">
        <w:rPr>
          <w:sz w:val="28"/>
          <w:szCs w:val="28"/>
        </w:rPr>
        <w:t>inferioposterior</w:t>
      </w:r>
      <w:r w:rsidR="00F5485D" w:rsidRPr="007C0F7E">
        <w:rPr>
          <w:sz w:val="28"/>
          <w:szCs w:val="28"/>
        </w:rPr>
        <w:t>ly</w:t>
      </w:r>
      <w:proofErr w:type="spellEnd"/>
      <w:r w:rsidR="008F6A85" w:rsidRPr="007C0F7E">
        <w:rPr>
          <w:sz w:val="28"/>
          <w:szCs w:val="28"/>
        </w:rPr>
        <w:t xml:space="preserve"> called</w:t>
      </w:r>
      <w:r w:rsidR="008F6A85" w:rsidRPr="007C0F7E">
        <w:rPr>
          <w:b/>
          <w:bCs/>
          <w:sz w:val="28"/>
          <w:szCs w:val="28"/>
        </w:rPr>
        <w:t xml:space="preserve"> </w:t>
      </w:r>
      <w:r w:rsidR="001C23E3" w:rsidRPr="007C0F7E">
        <w:rPr>
          <w:b/>
          <w:bCs/>
          <w:sz w:val="28"/>
          <w:szCs w:val="28"/>
        </w:rPr>
        <w:t>Acetabular notch</w:t>
      </w:r>
      <w:r w:rsidR="007C0F7E">
        <w:rPr>
          <w:b/>
          <w:bCs/>
          <w:sz w:val="28"/>
          <w:szCs w:val="28"/>
        </w:rPr>
        <w:t xml:space="preserve">. </w:t>
      </w:r>
      <w:r w:rsidR="007C0F7E">
        <w:rPr>
          <w:sz w:val="28"/>
          <w:szCs w:val="28"/>
        </w:rPr>
        <w:t>(</w:t>
      </w:r>
      <w:r w:rsidR="00A317CD">
        <w:rPr>
          <w:sz w:val="28"/>
          <w:szCs w:val="28"/>
        </w:rPr>
        <w:t>***</w:t>
      </w:r>
      <w:r w:rsidR="007C0F7E">
        <w:rPr>
          <w:sz w:val="28"/>
          <w:szCs w:val="28"/>
        </w:rPr>
        <w:t xml:space="preserve">as in the internet, it is </w:t>
      </w:r>
      <w:proofErr w:type="spellStart"/>
      <w:r w:rsidR="00A317CD" w:rsidRPr="00A317CD">
        <w:rPr>
          <w:sz w:val="28"/>
          <w:szCs w:val="28"/>
        </w:rPr>
        <w:t>anteroinferiorly</w:t>
      </w:r>
      <w:proofErr w:type="spellEnd"/>
      <w:r w:rsidR="00A317CD">
        <w:rPr>
          <w:sz w:val="28"/>
          <w:szCs w:val="28"/>
        </w:rPr>
        <w:t>)</w:t>
      </w:r>
    </w:p>
    <w:p w14:paraId="26DA4796" w14:textId="0F04C8BA" w:rsidR="00885316" w:rsidRPr="00091713" w:rsidRDefault="00F95F40" w:rsidP="001C23E3">
      <w:pPr>
        <w:rPr>
          <w:b/>
          <w:bCs/>
          <w:color w:val="FF0000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0" wp14:anchorId="70FEE24E" wp14:editId="58E8834E">
            <wp:simplePos x="0" y="0"/>
            <wp:positionH relativeFrom="column">
              <wp:posOffset>-163773</wp:posOffset>
            </wp:positionH>
            <wp:positionV relativeFrom="paragraph">
              <wp:posOffset>2610200</wp:posOffset>
            </wp:positionV>
            <wp:extent cx="3406235" cy="2872853"/>
            <wp:effectExtent l="0" t="0" r="0" b="0"/>
            <wp:wrapSquare wrapText="bothSides"/>
            <wp:docPr id="194" name="Picture 1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 19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6933" cy="28734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821A948" wp14:editId="28759074">
                <wp:simplePos x="0" y="0"/>
                <wp:positionH relativeFrom="column">
                  <wp:posOffset>98425</wp:posOffset>
                </wp:positionH>
                <wp:positionV relativeFrom="paragraph">
                  <wp:posOffset>1475105</wp:posOffset>
                </wp:positionV>
                <wp:extent cx="6507480" cy="1059180"/>
                <wp:effectExtent l="50800" t="25400" r="58420" b="7112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7480" cy="10591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24CE2C" w14:textId="6CC171EC" w:rsidR="00A20E6E" w:rsidRPr="00883EE8" w:rsidRDefault="00A20E6E" w:rsidP="00883EE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883EE8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Acetabulum isn’t enough to occupy the head of femur , so the acetabular labrum (cartilage) increases the </w:t>
                            </w:r>
                            <w:proofErr w:type="spellStart"/>
                            <w:r w:rsidRPr="00883EE8">
                              <w:rPr>
                                <w:sz w:val="28"/>
                                <w:szCs w:val="28"/>
                                <w:lang w:val="en-US"/>
                              </w:rPr>
                              <w:t>deapth</w:t>
                            </w:r>
                            <w:proofErr w:type="spellEnd"/>
                            <w:r w:rsidRPr="00883EE8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of the acetabulum </w:t>
                            </w:r>
                          </w:p>
                          <w:p w14:paraId="5B8E44E9" w14:textId="33E034A9" w:rsidR="00A20E6E" w:rsidRPr="00883EE8" w:rsidRDefault="00A20E6E" w:rsidP="00883EE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883EE8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The </w:t>
                            </w:r>
                            <w:r w:rsidRPr="00883EE8">
                              <w:rPr>
                                <w:sz w:val="28"/>
                                <w:szCs w:val="28"/>
                              </w:rPr>
                              <w:t>Acetabular notch is bridged by transverse acetabular ligament to complete the circle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543C57D4" w14:textId="0C0270CE" w:rsidR="00A20E6E" w:rsidRPr="00883EE8" w:rsidRDefault="00A20E6E" w:rsidP="00883EE8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1A948" id="Text Box 25" o:spid="_x0000_s1031" type="#_x0000_t202" style="position:absolute;margin-left:7.75pt;margin-top:116.15pt;width:512.4pt;height:83.4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" fillcolor="#fbcaa2 [1625]" strokecolor="#f68c36 [3049]">
                <v:fill color2="#fdefe3 [505]" rotate="t" angle="180" colors="0 #ffbe86;22938f #ffd0aa;1 #ffebdb" focus="100%" type="gradient"/>
                <v:shadow on="t" color="black" opacity="24903f" origin=",.5" offset="0,.55556mm"/>
                <v:textbox>
                  <w:txbxContent>
                    <w:p w14:paraId="0B24CE2C" w14:textId="6CC171EC" w:rsidR="00A20E6E" w:rsidRPr="00883EE8" w:rsidRDefault="00A20E6E" w:rsidP="00883EE8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883EE8">
                        <w:rPr>
                          <w:sz w:val="28"/>
                          <w:szCs w:val="28"/>
                          <w:lang w:val="en-US"/>
                        </w:rPr>
                        <w:t xml:space="preserve">Acetabulum isn’t enough to occupy the head of femur , so the acetabular labrum (cartilage) increases the </w:t>
                      </w:r>
                      <w:proofErr w:type="spellStart"/>
                      <w:r w:rsidRPr="00883EE8">
                        <w:rPr>
                          <w:sz w:val="28"/>
                          <w:szCs w:val="28"/>
                          <w:lang w:val="en-US"/>
                        </w:rPr>
                        <w:t>deapth</w:t>
                      </w:r>
                      <w:proofErr w:type="spellEnd"/>
                      <w:r w:rsidRPr="00883EE8">
                        <w:rPr>
                          <w:sz w:val="28"/>
                          <w:szCs w:val="28"/>
                          <w:lang w:val="en-US"/>
                        </w:rPr>
                        <w:t xml:space="preserve"> of the acetabulum </w:t>
                      </w:r>
                    </w:p>
                    <w:p w14:paraId="5B8E44E9" w14:textId="33E034A9" w:rsidR="00A20E6E" w:rsidRPr="00883EE8" w:rsidRDefault="00A20E6E" w:rsidP="00883EE8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sz w:val="28"/>
                          <w:szCs w:val="28"/>
                        </w:rPr>
                      </w:pPr>
                      <w:r w:rsidRPr="00883EE8">
                        <w:rPr>
                          <w:sz w:val="28"/>
                          <w:szCs w:val="28"/>
                          <w:lang w:val="en-US"/>
                        </w:rPr>
                        <w:t xml:space="preserve">The </w:t>
                      </w:r>
                      <w:r w:rsidRPr="00883EE8">
                        <w:rPr>
                          <w:sz w:val="28"/>
                          <w:szCs w:val="28"/>
                        </w:rPr>
                        <w:t>Acetabular notch is bridged by transverse acetabular ligament to complete the circle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</w:p>
                    <w:p w14:paraId="543C57D4" w14:textId="0C0270CE" w:rsidR="00A20E6E" w:rsidRPr="00883EE8" w:rsidRDefault="00A20E6E" w:rsidP="00883EE8">
                      <w:pPr>
                        <w:pStyle w:val="ListParagraph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21F54" w:rsidRPr="001C23E3">
        <w:rPr>
          <w:noProof/>
          <w:sz w:val="44"/>
          <w:szCs w:val="44"/>
        </w:rPr>
        <w:drawing>
          <wp:anchor distT="0" distB="0" distL="114300" distR="114300" simplePos="0" relativeHeight="251683840" behindDoc="0" locked="0" layoutInCell="1" allowOverlap="0" wp14:anchorId="1454E890" wp14:editId="1D27A3AB">
            <wp:simplePos x="0" y="0"/>
            <wp:positionH relativeFrom="column">
              <wp:posOffset>3466465</wp:posOffset>
            </wp:positionH>
            <wp:positionV relativeFrom="paragraph">
              <wp:posOffset>2761236</wp:posOffset>
            </wp:positionV>
            <wp:extent cx="3409315" cy="2804160"/>
            <wp:effectExtent l="0" t="0" r="0" b="2540"/>
            <wp:wrapSquare wrapText="bothSides"/>
            <wp:docPr id="6511" name="Picture 65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1" name="Picture 651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9315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5316" w:rsidRPr="001C23E3">
        <w:br w:type="page"/>
      </w:r>
      <w:r w:rsidR="003035BE">
        <w:rPr>
          <w:noProof/>
          <w:sz w:val="28"/>
          <w:szCs w:val="28"/>
        </w:rPr>
        <w:lastRenderedPageBreak/>
        <w:drawing>
          <wp:anchor distT="0" distB="0" distL="114300" distR="114300" simplePos="0" relativeHeight="251694080" behindDoc="1" locked="0" layoutInCell="1" allowOverlap="1" wp14:anchorId="349E6D84" wp14:editId="26072246">
            <wp:simplePos x="0" y="0"/>
            <wp:positionH relativeFrom="margin">
              <wp:posOffset>3329665</wp:posOffset>
            </wp:positionH>
            <wp:positionV relativeFrom="page">
              <wp:posOffset>299720</wp:posOffset>
            </wp:positionV>
            <wp:extent cx="3373821" cy="2672715"/>
            <wp:effectExtent l="0" t="0" r="4445" b="0"/>
            <wp:wrapThrough wrapText="bothSides">
              <wp:wrapPolygon edited="0">
                <wp:start x="0" y="0"/>
                <wp:lineTo x="0" y="21451"/>
                <wp:lineTo x="21547" y="21451"/>
                <wp:lineTo x="21547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3-s2.0-B9780323544986000096-f09-04-9780323544986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821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35BE">
        <w:rPr>
          <w:noProof/>
        </w:rPr>
        <w:drawing>
          <wp:anchor distT="0" distB="0" distL="114300" distR="114300" simplePos="0" relativeHeight="251696128" behindDoc="0" locked="0" layoutInCell="1" allowOverlap="0" wp14:anchorId="77F22F75" wp14:editId="22CEF76D">
            <wp:simplePos x="0" y="0"/>
            <wp:positionH relativeFrom="margin">
              <wp:posOffset>-197892</wp:posOffset>
            </wp:positionH>
            <wp:positionV relativeFrom="paragraph">
              <wp:posOffset>350</wp:posOffset>
            </wp:positionV>
            <wp:extent cx="3315970" cy="3691255"/>
            <wp:effectExtent l="0" t="0" r="0" b="4445"/>
            <wp:wrapSquare wrapText="bothSides"/>
            <wp:docPr id="6512" name="Picture 65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2" name="Picture 6512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15970" cy="3691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7F59" w:rsidRPr="00091713">
        <w:rPr>
          <w:b/>
          <w:bCs/>
          <w:color w:val="FF0000"/>
          <w:sz w:val="36"/>
          <w:szCs w:val="36"/>
        </w:rPr>
        <w:tab/>
      </w:r>
    </w:p>
    <w:p w14:paraId="7E88DFCB" w14:textId="79ADE04A" w:rsidR="00E002ED" w:rsidRPr="00091713" w:rsidRDefault="00E002ED" w:rsidP="00921F54">
      <w:pPr>
        <w:rPr>
          <w:sz w:val="28"/>
          <w:szCs w:val="28"/>
        </w:rPr>
      </w:pPr>
    </w:p>
    <w:p w14:paraId="54D24175" w14:textId="325D7E21" w:rsidR="00E002ED" w:rsidRPr="00E002ED" w:rsidRDefault="00E002ED" w:rsidP="00E002ED">
      <w:pPr>
        <w:rPr>
          <w:sz w:val="28"/>
          <w:szCs w:val="28"/>
        </w:rPr>
      </w:pPr>
    </w:p>
    <w:p w14:paraId="4AE9B752" w14:textId="11A3A350" w:rsidR="00E002ED" w:rsidRPr="00E002ED" w:rsidRDefault="00E002ED" w:rsidP="00E002ED">
      <w:pPr>
        <w:rPr>
          <w:sz w:val="28"/>
          <w:szCs w:val="28"/>
        </w:rPr>
      </w:pPr>
    </w:p>
    <w:p w14:paraId="0151C1A2" w14:textId="02BAC6DD" w:rsidR="00870576" w:rsidRPr="003035BE" w:rsidRDefault="00372F67" w:rsidP="003035BE">
      <w:pPr>
        <w:tabs>
          <w:tab w:val="left" w:pos="9780"/>
        </w:tabs>
        <w:rPr>
          <w:sz w:val="40"/>
          <w:szCs w:val="40"/>
        </w:rPr>
      </w:pPr>
      <w:r w:rsidRPr="00372F67">
        <w:rPr>
          <w:sz w:val="40"/>
          <w:szCs w:val="40"/>
        </w:rPr>
        <w:t>Hip Joint:</w:t>
      </w:r>
      <w:r w:rsidR="003035BE">
        <w:rPr>
          <w:sz w:val="40"/>
          <w:szCs w:val="40"/>
        </w:rPr>
        <w:t>fibrous</w:t>
      </w:r>
      <w:r w:rsidRPr="00372F67">
        <w:rPr>
          <w:sz w:val="40"/>
          <w:szCs w:val="40"/>
        </w:rPr>
        <w:t> Capsule</w:t>
      </w:r>
      <w:r>
        <w:rPr>
          <w:sz w:val="40"/>
          <w:szCs w:val="40"/>
        </w:rPr>
        <w:t xml:space="preserve">:                   </w:t>
      </w:r>
    </w:p>
    <w:p w14:paraId="519382B2" w14:textId="75881537" w:rsidR="00372F67" w:rsidRPr="00060033" w:rsidRDefault="00372F67" w:rsidP="003035BE">
      <w:pPr>
        <w:rPr>
          <w:b/>
          <w:bCs/>
          <w:color w:val="FF0000"/>
          <w:sz w:val="32"/>
          <w:szCs w:val="32"/>
        </w:rPr>
      </w:pPr>
      <w:r w:rsidRPr="00060033">
        <w:rPr>
          <w:b/>
          <w:bCs/>
          <w:color w:val="FF0000"/>
          <w:sz w:val="32"/>
          <w:szCs w:val="32"/>
        </w:rPr>
        <w:t xml:space="preserve">• Proximal attachment </w:t>
      </w:r>
    </w:p>
    <w:p w14:paraId="480153F7" w14:textId="77777777" w:rsidR="00372F67" w:rsidRPr="00060033" w:rsidRDefault="00372F67" w:rsidP="00372F67">
      <w:pPr>
        <w:rPr>
          <w:sz w:val="32"/>
          <w:szCs w:val="32"/>
        </w:rPr>
      </w:pPr>
      <w:r w:rsidRPr="00060033">
        <w:rPr>
          <w:sz w:val="32"/>
          <w:szCs w:val="32"/>
        </w:rPr>
        <w:t xml:space="preserve">- Acetabular labrum </w:t>
      </w:r>
    </w:p>
    <w:p w14:paraId="1354AC68" w14:textId="2967FA71" w:rsidR="00372F67" w:rsidRPr="00060033" w:rsidRDefault="00372F67" w:rsidP="00372F67">
      <w:pPr>
        <w:rPr>
          <w:sz w:val="32"/>
          <w:szCs w:val="32"/>
        </w:rPr>
      </w:pPr>
      <w:r w:rsidRPr="00060033">
        <w:rPr>
          <w:sz w:val="32"/>
          <w:szCs w:val="32"/>
        </w:rPr>
        <w:t xml:space="preserve">-Transverse ligament </w:t>
      </w:r>
    </w:p>
    <w:p w14:paraId="2FA9989C" w14:textId="39AAC404" w:rsidR="00372F67" w:rsidRPr="00060033" w:rsidRDefault="00372F67" w:rsidP="00372F67">
      <w:pPr>
        <w:rPr>
          <w:b/>
          <w:bCs/>
          <w:color w:val="FF0000"/>
          <w:sz w:val="32"/>
          <w:szCs w:val="32"/>
        </w:rPr>
      </w:pPr>
      <w:r w:rsidRPr="00060033">
        <w:rPr>
          <w:b/>
          <w:bCs/>
          <w:color w:val="FF0000"/>
          <w:sz w:val="32"/>
          <w:szCs w:val="32"/>
        </w:rPr>
        <w:t>• Distal attachment</w:t>
      </w:r>
      <w:r w:rsidR="004565D2" w:rsidRPr="00060033">
        <w:rPr>
          <w:b/>
          <w:bCs/>
          <w:color w:val="FF0000"/>
          <w:sz w:val="32"/>
          <w:szCs w:val="32"/>
        </w:rPr>
        <w:t xml:space="preserve"> </w:t>
      </w:r>
      <w:r w:rsidR="004565D2" w:rsidRPr="00060033">
        <w:rPr>
          <w:b/>
          <w:bCs/>
          <w:color w:val="000000" w:themeColor="text1"/>
          <w:sz w:val="32"/>
          <w:szCs w:val="32"/>
        </w:rPr>
        <w:t>( neck of the femur)</w:t>
      </w:r>
      <w:r w:rsidRPr="00060033">
        <w:rPr>
          <w:b/>
          <w:bCs/>
          <w:color w:val="FF0000"/>
          <w:sz w:val="32"/>
          <w:szCs w:val="32"/>
        </w:rPr>
        <w:t xml:space="preserve"> </w:t>
      </w:r>
    </w:p>
    <w:p w14:paraId="544722AD" w14:textId="77777777" w:rsidR="00372F67" w:rsidRPr="00060033" w:rsidRDefault="00372F67" w:rsidP="00372F67">
      <w:pPr>
        <w:rPr>
          <w:b/>
          <w:bCs/>
          <w:sz w:val="32"/>
          <w:szCs w:val="32"/>
        </w:rPr>
      </w:pPr>
      <w:r w:rsidRPr="00060033">
        <w:rPr>
          <w:b/>
          <w:bCs/>
          <w:sz w:val="32"/>
          <w:szCs w:val="32"/>
        </w:rPr>
        <w:t xml:space="preserve">• Anteriorly </w:t>
      </w:r>
    </w:p>
    <w:p w14:paraId="4A3E29F6" w14:textId="77777777" w:rsidR="00372F67" w:rsidRPr="00060033" w:rsidRDefault="00372F67" w:rsidP="00372F67">
      <w:pPr>
        <w:rPr>
          <w:sz w:val="32"/>
          <w:szCs w:val="32"/>
        </w:rPr>
      </w:pPr>
      <w:r w:rsidRPr="00060033">
        <w:rPr>
          <w:sz w:val="32"/>
          <w:szCs w:val="32"/>
        </w:rPr>
        <w:t xml:space="preserve"> </w:t>
      </w:r>
      <w:r w:rsidRPr="00060033">
        <w:rPr>
          <w:sz w:val="32"/>
          <w:szCs w:val="32"/>
          <w:highlight w:val="yellow"/>
        </w:rPr>
        <w:t>- Intertrochanteric line</w:t>
      </w:r>
    </w:p>
    <w:p w14:paraId="25109B87" w14:textId="77777777" w:rsidR="00372F67" w:rsidRPr="00060033" w:rsidRDefault="00372F67" w:rsidP="00372F67">
      <w:pPr>
        <w:rPr>
          <w:b/>
          <w:bCs/>
          <w:sz w:val="32"/>
          <w:szCs w:val="32"/>
        </w:rPr>
      </w:pPr>
      <w:r w:rsidRPr="00060033">
        <w:rPr>
          <w:b/>
          <w:bCs/>
          <w:sz w:val="32"/>
          <w:szCs w:val="32"/>
        </w:rPr>
        <w:t xml:space="preserve"> • Posteriorly</w:t>
      </w:r>
    </w:p>
    <w:p w14:paraId="598764A3" w14:textId="4FE298E9" w:rsidR="00372F67" w:rsidRPr="00060033" w:rsidRDefault="00372F67" w:rsidP="00EE5088">
      <w:pPr>
        <w:rPr>
          <w:sz w:val="32"/>
          <w:szCs w:val="32"/>
        </w:rPr>
      </w:pPr>
      <w:r w:rsidRPr="00060033">
        <w:rPr>
          <w:sz w:val="32"/>
          <w:szCs w:val="32"/>
        </w:rPr>
        <w:t xml:space="preserve"> - Free edge: (there is no attachment with the neck of femur)</w:t>
      </w:r>
    </w:p>
    <w:p w14:paraId="0E742C55" w14:textId="262AD5D3" w:rsidR="00F72D45" w:rsidRPr="00060033" w:rsidRDefault="00EE5088" w:rsidP="007B1D1E">
      <w:pPr>
        <w:rPr>
          <w:sz w:val="32"/>
          <w:szCs w:val="32"/>
        </w:rPr>
      </w:pPr>
      <w:r w:rsidRPr="00060033">
        <w:rPr>
          <w:sz w:val="32"/>
          <w:szCs w:val="32"/>
        </w:rPr>
        <w:t xml:space="preserve">****dotted line is the end of fibrous capsule without an attachment with bone </w:t>
      </w:r>
    </w:p>
    <w:p w14:paraId="75AC34EB" w14:textId="5D827639" w:rsidR="00D95314" w:rsidRPr="00060033" w:rsidRDefault="007B1D1E" w:rsidP="00D95314">
      <w:pPr>
        <w:rPr>
          <w:sz w:val="32"/>
          <w:szCs w:val="32"/>
        </w:rPr>
      </w:pPr>
      <w:r w:rsidRPr="00060033">
        <w:rPr>
          <w:sz w:val="32"/>
          <w:szCs w:val="32"/>
        </w:rPr>
        <w:t xml:space="preserve">This part of the bone is the </w:t>
      </w:r>
      <w:proofErr w:type="spellStart"/>
      <w:r w:rsidR="009A6715" w:rsidRPr="00060033">
        <w:rPr>
          <w:sz w:val="32"/>
          <w:szCs w:val="32"/>
        </w:rPr>
        <w:t>Intertrochanteric</w:t>
      </w:r>
      <w:proofErr w:type="spellEnd"/>
      <w:r w:rsidR="00D95314" w:rsidRPr="00060033">
        <w:rPr>
          <w:sz w:val="32"/>
          <w:szCs w:val="32"/>
        </w:rPr>
        <w:t xml:space="preserve"> crest ( the place where there is no attachment with the capsule)</w:t>
      </w:r>
    </w:p>
    <w:p w14:paraId="5C7EF238" w14:textId="6731BB06" w:rsidR="00EE5088" w:rsidRPr="00060033" w:rsidRDefault="00EE5088" w:rsidP="00372F67">
      <w:pPr>
        <w:rPr>
          <w:sz w:val="32"/>
          <w:szCs w:val="32"/>
        </w:rPr>
      </w:pPr>
      <w:r w:rsidRPr="00060033">
        <w:rPr>
          <w:sz w:val="32"/>
          <w:szCs w:val="32"/>
        </w:rPr>
        <w:t xml:space="preserve">-synovial membrane </w:t>
      </w:r>
      <w:r w:rsidR="00CA5FDA" w:rsidRPr="00060033">
        <w:rPr>
          <w:sz w:val="32"/>
          <w:szCs w:val="32"/>
        </w:rPr>
        <w:t>protru</w:t>
      </w:r>
      <w:r w:rsidR="006E368D" w:rsidRPr="00060033">
        <w:rPr>
          <w:sz w:val="32"/>
          <w:szCs w:val="32"/>
        </w:rPr>
        <w:t>de</w:t>
      </w:r>
      <w:r w:rsidR="00CA5FDA" w:rsidRPr="00060033">
        <w:rPr>
          <w:sz w:val="32"/>
          <w:szCs w:val="32"/>
        </w:rPr>
        <w:t xml:space="preserve"> </w:t>
      </w:r>
      <w:r w:rsidRPr="00060033">
        <w:rPr>
          <w:sz w:val="32"/>
          <w:szCs w:val="32"/>
        </w:rPr>
        <w:t>out of this area</w:t>
      </w:r>
      <w:r w:rsidR="000651EB" w:rsidRPr="00060033">
        <w:rPr>
          <w:sz w:val="32"/>
          <w:szCs w:val="32"/>
        </w:rPr>
        <w:t xml:space="preserve"> and make bursa</w:t>
      </w:r>
    </w:p>
    <w:p w14:paraId="1068FBC0" w14:textId="007C9596" w:rsidR="00EE5088" w:rsidRPr="00372F67" w:rsidRDefault="00EE5088" w:rsidP="00372F67">
      <w:pPr>
        <w:rPr>
          <w:sz w:val="28"/>
          <w:szCs w:val="28"/>
        </w:rPr>
      </w:pPr>
    </w:p>
    <w:p w14:paraId="5699F6F9" w14:textId="45B73076" w:rsidR="00870576" w:rsidRDefault="00870576" w:rsidP="00E002ED">
      <w:pPr>
        <w:tabs>
          <w:tab w:val="left" w:pos="9780"/>
        </w:tabs>
        <w:rPr>
          <w:sz w:val="28"/>
          <w:szCs w:val="28"/>
        </w:rPr>
      </w:pPr>
    </w:p>
    <w:p w14:paraId="25CF301C" w14:textId="63FE790F" w:rsidR="00870576" w:rsidRDefault="00EE5088" w:rsidP="00EE5088">
      <w:pPr>
        <w:pStyle w:val="Heading1"/>
        <w:rPr>
          <w:sz w:val="40"/>
          <w:szCs w:val="4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74F6A956" wp14:editId="097B7697">
                <wp:simplePos x="0" y="0"/>
                <wp:positionH relativeFrom="margin">
                  <wp:posOffset>3032760</wp:posOffset>
                </wp:positionH>
                <wp:positionV relativeFrom="page">
                  <wp:posOffset>365760</wp:posOffset>
                </wp:positionV>
                <wp:extent cx="3680460" cy="3741420"/>
                <wp:effectExtent l="0" t="0" r="0" b="0"/>
                <wp:wrapSquare wrapText="bothSides"/>
                <wp:docPr id="5355" name="Group 53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80460" cy="3741420"/>
                          <a:chOff x="0" y="0"/>
                          <a:chExt cx="5721090" cy="5058920"/>
                        </a:xfrm>
                      </wpg:grpSpPr>
                      <pic:pic xmlns:pic="http://schemas.openxmlformats.org/drawingml/2006/picture">
                        <pic:nvPicPr>
                          <pic:cNvPr id="6513" name="Picture 6513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-3694" y="-4318"/>
                            <a:ext cx="5724145" cy="253593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514" name="Picture 6514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-3694" y="2529586"/>
                            <a:ext cx="5724145" cy="25298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C5BE05" id="Group 5355" o:spid="_x0000_s1026" style="position:absolute;margin-left:238.8pt;margin-top:28.8pt;width:289.8pt;height:294.6pt;z-index:251699200;mso-position-horizontal-relative:margin;mso-position-vertical-relative:page;mso-width-relative:margin;mso-height-relative:margin" coordsize="57210,505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513" o:spid="_x0000_s1027" type="#_x0000_t75" style="position:absolute;left:-36;top:-43;width:57240;height:25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">
                  <v:imagedata r:id="rId18" o:title=""/>
                </v:shape>
                <v:shape id="Picture 6514" o:spid="_x0000_s1028" type="#_x0000_t75" style="position:absolute;left:-36;top:25295;width:57240;height:252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">
                  <v:imagedata r:id="rId19" o:title=""/>
                </v:shape>
                <w10:wrap type="square" anchorx="margin" anchory="page"/>
              </v:group>
            </w:pict>
          </mc:Fallback>
        </mc:AlternateContent>
      </w:r>
      <w:r w:rsidRPr="00EE5088">
        <w:rPr>
          <w:sz w:val="40"/>
          <w:szCs w:val="40"/>
        </w:rPr>
        <w:t>Hip Joint: Ligaments</w:t>
      </w:r>
    </w:p>
    <w:p w14:paraId="028CB027" w14:textId="4DC8A5AB" w:rsidR="00EE5088" w:rsidRDefault="00EE5088" w:rsidP="00EE5088">
      <w:pPr>
        <w:rPr>
          <w:b/>
          <w:bCs/>
          <w:color w:val="FF0000"/>
          <w:sz w:val="36"/>
          <w:szCs w:val="36"/>
        </w:rPr>
      </w:pPr>
      <w:r w:rsidRPr="00EE5088">
        <w:rPr>
          <w:b/>
          <w:bCs/>
          <w:color w:val="FF0000"/>
          <w:sz w:val="36"/>
          <w:szCs w:val="36"/>
        </w:rPr>
        <w:t xml:space="preserve">• </w:t>
      </w:r>
      <w:proofErr w:type="spellStart"/>
      <w:r w:rsidRPr="00EE5088">
        <w:rPr>
          <w:b/>
          <w:bCs/>
          <w:color w:val="FF0000"/>
          <w:sz w:val="36"/>
          <w:szCs w:val="36"/>
        </w:rPr>
        <w:t>Intracapsular</w:t>
      </w:r>
      <w:proofErr w:type="spellEnd"/>
      <w:r w:rsidRPr="00EE5088">
        <w:rPr>
          <w:b/>
          <w:bCs/>
          <w:color w:val="FF0000"/>
          <w:sz w:val="36"/>
          <w:szCs w:val="36"/>
        </w:rPr>
        <w:t> ligaments</w:t>
      </w:r>
    </w:p>
    <w:p w14:paraId="4A83177A" w14:textId="1C04E2B9" w:rsidR="00FE4867" w:rsidRPr="00060033" w:rsidRDefault="00E97758" w:rsidP="00601A76">
      <w:pPr>
        <w:rPr>
          <w:sz w:val="32"/>
          <w:szCs w:val="32"/>
        </w:rPr>
      </w:pPr>
      <w:r>
        <w:rPr>
          <w:sz w:val="32"/>
          <w:szCs w:val="32"/>
        </w:rPr>
        <w:t xml:space="preserve">Any joint that have </w:t>
      </w:r>
      <w:proofErr w:type="spellStart"/>
      <w:r>
        <w:rPr>
          <w:sz w:val="32"/>
          <w:szCs w:val="32"/>
        </w:rPr>
        <w:t>intracapsular</w:t>
      </w:r>
      <w:proofErr w:type="spellEnd"/>
      <w:r w:rsidR="00251838">
        <w:rPr>
          <w:sz w:val="32"/>
          <w:szCs w:val="32"/>
        </w:rPr>
        <w:t xml:space="preserve"> ligaments </w:t>
      </w:r>
      <w:r w:rsidR="00167402">
        <w:rPr>
          <w:sz w:val="32"/>
          <w:szCs w:val="32"/>
        </w:rPr>
        <w:t xml:space="preserve">means that it has high level of stress. And it will help fixation </w:t>
      </w:r>
      <w:r w:rsidR="00FD61CA">
        <w:rPr>
          <w:sz w:val="32"/>
          <w:szCs w:val="32"/>
        </w:rPr>
        <w:t>of the joint.</w:t>
      </w:r>
      <w:r w:rsidR="00215F94">
        <w:rPr>
          <w:sz w:val="32"/>
          <w:szCs w:val="32"/>
        </w:rPr>
        <w:t xml:space="preserve"> </w:t>
      </w:r>
      <w:r w:rsidR="00AA459F">
        <w:rPr>
          <w:sz w:val="32"/>
          <w:szCs w:val="32"/>
        </w:rPr>
        <w:t>(Also the knee joints)</w:t>
      </w:r>
    </w:p>
    <w:p w14:paraId="5FBC3CAF" w14:textId="4897BAA8" w:rsidR="00EE5088" w:rsidRPr="00601A76" w:rsidRDefault="00EE5088" w:rsidP="00601A76">
      <w:pPr>
        <w:pStyle w:val="ListParagraph"/>
        <w:numPr>
          <w:ilvl w:val="0"/>
          <w:numId w:val="23"/>
        </w:numPr>
        <w:rPr>
          <w:b/>
          <w:bCs/>
          <w:sz w:val="28"/>
          <w:szCs w:val="28"/>
        </w:rPr>
      </w:pPr>
      <w:r w:rsidRPr="00601A76">
        <w:rPr>
          <w:b/>
          <w:bCs/>
          <w:sz w:val="28"/>
          <w:szCs w:val="28"/>
        </w:rPr>
        <w:t xml:space="preserve">Transverse acetabular ligament </w:t>
      </w:r>
    </w:p>
    <w:p w14:paraId="5528DAFB" w14:textId="5C954327" w:rsidR="0059522C" w:rsidRDefault="00EE5088" w:rsidP="0059522C">
      <w:pPr>
        <w:rPr>
          <w:sz w:val="28"/>
          <w:szCs w:val="28"/>
        </w:rPr>
      </w:pPr>
      <w:r w:rsidRPr="00EE5088">
        <w:rPr>
          <w:sz w:val="28"/>
          <w:szCs w:val="28"/>
        </w:rPr>
        <w:t>• Bridge the notch</w:t>
      </w:r>
      <w:r w:rsidR="0059522C">
        <w:rPr>
          <w:sz w:val="28"/>
          <w:szCs w:val="28"/>
        </w:rPr>
        <w:t xml:space="preserve">(which form a tunnel like </w:t>
      </w:r>
      <w:proofErr w:type="spellStart"/>
      <w:r w:rsidR="0059522C">
        <w:rPr>
          <w:sz w:val="28"/>
          <w:szCs w:val="28"/>
        </w:rPr>
        <w:t>structre</w:t>
      </w:r>
      <w:proofErr w:type="spellEnd"/>
      <w:r w:rsidR="0059522C">
        <w:rPr>
          <w:sz w:val="28"/>
          <w:szCs w:val="28"/>
        </w:rPr>
        <w:t xml:space="preserve"> for passage of </w:t>
      </w:r>
      <w:proofErr w:type="spellStart"/>
      <w:r w:rsidR="0059522C">
        <w:rPr>
          <w:sz w:val="28"/>
          <w:szCs w:val="28"/>
        </w:rPr>
        <w:t>BVs</w:t>
      </w:r>
      <w:proofErr w:type="spellEnd"/>
    </w:p>
    <w:p w14:paraId="2DFB02E0" w14:textId="49A37107" w:rsidR="00EE5088" w:rsidRPr="00EE5088" w:rsidRDefault="00EE5088" w:rsidP="0059522C">
      <w:pPr>
        <w:rPr>
          <w:sz w:val="28"/>
          <w:szCs w:val="28"/>
        </w:rPr>
      </w:pPr>
      <w:r w:rsidRPr="00EE5088">
        <w:rPr>
          <w:sz w:val="28"/>
          <w:szCs w:val="28"/>
        </w:rPr>
        <w:t>• Entrance of </w:t>
      </w:r>
      <w:proofErr w:type="spellStart"/>
      <w:r w:rsidRPr="00EE5088">
        <w:rPr>
          <w:sz w:val="28"/>
          <w:szCs w:val="28"/>
        </w:rPr>
        <w:t>BVs</w:t>
      </w:r>
      <w:proofErr w:type="spellEnd"/>
      <w:r w:rsidR="00B33085">
        <w:rPr>
          <w:sz w:val="28"/>
          <w:szCs w:val="28"/>
        </w:rPr>
        <w:t xml:space="preserve"> (blood vessels)</w:t>
      </w:r>
    </w:p>
    <w:p w14:paraId="48179881" w14:textId="6C708B50" w:rsidR="00EE5088" w:rsidRPr="00601A76" w:rsidRDefault="00EE5088" w:rsidP="00601A76">
      <w:pPr>
        <w:pStyle w:val="ListParagraph"/>
        <w:numPr>
          <w:ilvl w:val="0"/>
          <w:numId w:val="23"/>
        </w:numPr>
        <w:rPr>
          <w:b/>
          <w:bCs/>
          <w:sz w:val="28"/>
          <w:szCs w:val="28"/>
        </w:rPr>
      </w:pPr>
      <w:r w:rsidRPr="00601A76">
        <w:rPr>
          <w:b/>
          <w:bCs/>
          <w:sz w:val="28"/>
          <w:szCs w:val="28"/>
        </w:rPr>
        <w:t>Ligament of the head of the femur</w:t>
      </w:r>
    </w:p>
    <w:p w14:paraId="2BAFAA73" w14:textId="77777777" w:rsidR="00EE5088" w:rsidRPr="00EE5088" w:rsidRDefault="00EE5088" w:rsidP="00EE5088">
      <w:pPr>
        <w:rPr>
          <w:sz w:val="28"/>
          <w:szCs w:val="28"/>
        </w:rPr>
      </w:pPr>
      <w:r w:rsidRPr="00EE5088">
        <w:rPr>
          <w:sz w:val="28"/>
          <w:szCs w:val="28"/>
        </w:rPr>
        <w:t xml:space="preserve"> • Transverse </w:t>
      </w:r>
      <w:proofErr w:type="spellStart"/>
      <w:r w:rsidRPr="00EE5088">
        <w:rPr>
          <w:sz w:val="28"/>
          <w:szCs w:val="28"/>
        </w:rPr>
        <w:t>lig</w:t>
      </w:r>
      <w:proofErr w:type="spellEnd"/>
      <w:r w:rsidRPr="00EE5088">
        <w:rPr>
          <w:sz w:val="28"/>
          <w:szCs w:val="28"/>
        </w:rPr>
        <w:t>. &amp; edges of notch</w:t>
      </w:r>
    </w:p>
    <w:p w14:paraId="171875C7" w14:textId="1E33EFF0" w:rsidR="00CB33A9" w:rsidRPr="00B33085" w:rsidRDefault="00EE5088" w:rsidP="00B33085">
      <w:r w:rsidRPr="00EE5088">
        <w:rPr>
          <w:sz w:val="28"/>
          <w:szCs w:val="28"/>
        </w:rPr>
        <w:t xml:space="preserve"> • Fovea capitis</w:t>
      </w:r>
      <w:r>
        <w:rPr>
          <w:sz w:val="28"/>
          <w:szCs w:val="28"/>
        </w:rPr>
        <w:t xml:space="preserve">: (depression in the head of femur where the </w:t>
      </w:r>
      <w:proofErr w:type="spellStart"/>
      <w:r>
        <w:rPr>
          <w:sz w:val="28"/>
          <w:szCs w:val="28"/>
        </w:rPr>
        <w:t>intercaps</w:t>
      </w:r>
      <w:r w:rsidR="0038715C">
        <w:rPr>
          <w:sz w:val="28"/>
          <w:szCs w:val="28"/>
        </w:rPr>
        <w:t>u</w:t>
      </w:r>
      <w:r>
        <w:rPr>
          <w:sz w:val="28"/>
          <w:szCs w:val="28"/>
        </w:rPr>
        <w:t>l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ig</w:t>
      </w:r>
      <w:proofErr w:type="spellEnd"/>
      <w:r>
        <w:rPr>
          <w:sz w:val="28"/>
          <w:szCs w:val="28"/>
        </w:rPr>
        <w:t xml:space="preserve"> attach)</w:t>
      </w:r>
    </w:p>
    <w:p w14:paraId="6688A0E0" w14:textId="49888E39" w:rsidR="00CB33A9" w:rsidRDefault="00CB33A9" w:rsidP="00CB33A9">
      <w:pPr>
        <w:pStyle w:val="Heading1"/>
        <w:rPr>
          <w:sz w:val="36"/>
          <w:szCs w:val="36"/>
        </w:rPr>
      </w:pPr>
      <w:r w:rsidRPr="00CB33A9">
        <w:rPr>
          <w:sz w:val="36"/>
          <w:szCs w:val="36"/>
        </w:rPr>
        <w:t xml:space="preserve">• Extracapsular ligaments  </w:t>
      </w:r>
      <w:r>
        <w:rPr>
          <w:sz w:val="36"/>
          <w:szCs w:val="36"/>
        </w:rPr>
        <w:t>:</w:t>
      </w:r>
      <w:r w:rsidR="00B33085">
        <w:rPr>
          <w:sz w:val="36"/>
          <w:szCs w:val="36"/>
        </w:rPr>
        <w:t xml:space="preserve"> </w:t>
      </w:r>
    </w:p>
    <w:p w14:paraId="7968DD4D" w14:textId="77777777" w:rsidR="00CB33A9" w:rsidRPr="00CB33A9" w:rsidRDefault="00CB33A9" w:rsidP="00CB33A9"/>
    <w:p w14:paraId="61FA8B2C" w14:textId="77777777" w:rsidR="00B33085" w:rsidRDefault="00CB33A9" w:rsidP="00CB33A9">
      <w:pPr>
        <w:rPr>
          <w:sz w:val="36"/>
          <w:szCs w:val="36"/>
        </w:rPr>
      </w:pPr>
      <w:r w:rsidRPr="00CB33A9">
        <w:rPr>
          <w:sz w:val="36"/>
          <w:szCs w:val="36"/>
        </w:rPr>
        <w:t xml:space="preserve">• </w:t>
      </w:r>
      <w:r>
        <w:rPr>
          <w:sz w:val="36"/>
          <w:szCs w:val="36"/>
        </w:rPr>
        <w:t>very strong</w:t>
      </w:r>
      <w:r w:rsidR="00B33085">
        <w:rPr>
          <w:sz w:val="36"/>
          <w:szCs w:val="36"/>
        </w:rPr>
        <w:t xml:space="preserve"> and thick</w:t>
      </w:r>
      <w:r>
        <w:rPr>
          <w:sz w:val="36"/>
          <w:szCs w:val="36"/>
        </w:rPr>
        <w:t xml:space="preserve"> ligaments</w:t>
      </w:r>
      <w:r w:rsidR="00B33085">
        <w:rPr>
          <w:sz w:val="36"/>
          <w:szCs w:val="36"/>
        </w:rPr>
        <w:t>, and they cover the whole capsule</w:t>
      </w:r>
    </w:p>
    <w:p w14:paraId="1EA3F841" w14:textId="3A90D9A6" w:rsidR="00CB33A9" w:rsidRPr="00CB33A9" w:rsidRDefault="00CB33A9" w:rsidP="00CB33A9">
      <w:pPr>
        <w:rPr>
          <w:sz w:val="36"/>
          <w:szCs w:val="36"/>
        </w:rPr>
      </w:pPr>
      <w:r>
        <w:rPr>
          <w:sz w:val="36"/>
          <w:szCs w:val="36"/>
        </w:rPr>
        <w:t>(3 ligaments, each one of them comes from of  bone of hip bones)</w:t>
      </w:r>
    </w:p>
    <w:p w14:paraId="1377AB2F" w14:textId="77777777" w:rsidR="00CB33A9" w:rsidRPr="00CB33A9" w:rsidRDefault="00CB33A9" w:rsidP="00CB33A9">
      <w:pPr>
        <w:rPr>
          <w:sz w:val="32"/>
          <w:szCs w:val="32"/>
        </w:rPr>
      </w:pPr>
      <w:r w:rsidRPr="00CB33A9">
        <w:rPr>
          <w:sz w:val="32"/>
          <w:szCs w:val="32"/>
        </w:rPr>
        <w:t xml:space="preserve"> </w:t>
      </w:r>
      <w:r w:rsidRPr="00CB33A9">
        <w:rPr>
          <w:sz w:val="32"/>
          <w:szCs w:val="32"/>
          <w:highlight w:val="yellow"/>
        </w:rPr>
        <w:t>• Iliofemoral ligament</w:t>
      </w:r>
    </w:p>
    <w:p w14:paraId="19345F30" w14:textId="2079BF38" w:rsidR="00CB33A9" w:rsidRPr="00DE693E" w:rsidRDefault="00CB33A9" w:rsidP="00DE693E">
      <w:pPr>
        <w:rPr>
          <w:sz w:val="36"/>
          <w:szCs w:val="36"/>
        </w:rPr>
      </w:pPr>
      <w:r w:rsidRPr="0038715C">
        <w:rPr>
          <w:sz w:val="36"/>
          <w:szCs w:val="36"/>
        </w:rPr>
        <w:t xml:space="preserve"> </w:t>
      </w:r>
      <w:r w:rsidRPr="0038715C">
        <w:rPr>
          <w:color w:val="FF0000"/>
          <w:sz w:val="36"/>
          <w:szCs w:val="36"/>
        </w:rPr>
        <w:t>• The Strongest</w:t>
      </w:r>
      <w:r w:rsidR="00DE693E">
        <w:rPr>
          <w:sz w:val="36"/>
          <w:szCs w:val="36"/>
        </w:rPr>
        <w:t xml:space="preserve">.        </w:t>
      </w:r>
      <w:r w:rsidRPr="0039541F">
        <w:rPr>
          <w:sz w:val="28"/>
          <w:szCs w:val="28"/>
        </w:rPr>
        <w:t>• inverted Y‐shape</w:t>
      </w:r>
    </w:p>
    <w:p w14:paraId="38839FEE" w14:textId="77777777" w:rsidR="0039541F" w:rsidRPr="0039541F" w:rsidRDefault="00CB33A9" w:rsidP="00CB33A9">
      <w:pPr>
        <w:rPr>
          <w:sz w:val="32"/>
          <w:szCs w:val="32"/>
        </w:rPr>
      </w:pPr>
      <w:r>
        <w:t xml:space="preserve"> </w:t>
      </w:r>
      <w:r w:rsidR="0039541F">
        <w:t xml:space="preserve">    </w:t>
      </w:r>
      <w:r w:rsidRPr="0039541F">
        <w:rPr>
          <w:sz w:val="32"/>
          <w:szCs w:val="32"/>
          <w:highlight w:val="yellow"/>
        </w:rPr>
        <w:t>Attachments</w:t>
      </w:r>
      <w:r w:rsidRPr="0039541F">
        <w:rPr>
          <w:sz w:val="32"/>
          <w:szCs w:val="32"/>
        </w:rPr>
        <w:t> </w:t>
      </w:r>
    </w:p>
    <w:p w14:paraId="25E8EC6C" w14:textId="73C2B81C" w:rsidR="00F272ED" w:rsidRPr="0063139F" w:rsidRDefault="00CB33A9" w:rsidP="00F272ED">
      <w:pPr>
        <w:rPr>
          <w:rFonts w:ascii="Arial" w:hAnsi="Arial" w:cs="Arial"/>
          <w:color w:val="000000" w:themeColor="text1"/>
          <w:sz w:val="32"/>
          <w:szCs w:val="32"/>
          <w:shd w:val="clear" w:color="auto" w:fill="FFFFFF"/>
        </w:rPr>
      </w:pPr>
      <w:r>
        <w:t xml:space="preserve"> </w:t>
      </w:r>
      <w:r w:rsidRPr="0039541F">
        <w:rPr>
          <w:sz w:val="36"/>
          <w:szCs w:val="36"/>
        </w:rPr>
        <w:t xml:space="preserve">• </w:t>
      </w:r>
      <w:r w:rsidRPr="0063139F">
        <w:rPr>
          <w:sz w:val="32"/>
          <w:szCs w:val="32"/>
        </w:rPr>
        <w:t xml:space="preserve">AIIS </w:t>
      </w:r>
      <w:r w:rsidR="0039541F" w:rsidRPr="0063139F">
        <w:rPr>
          <w:sz w:val="32"/>
          <w:szCs w:val="32"/>
        </w:rPr>
        <w:t>(</w:t>
      </w:r>
      <w:r w:rsidR="0039541F" w:rsidRPr="0063139F">
        <w:rPr>
          <w:rStyle w:val="Emphasis"/>
          <w:rFonts w:ascii="Arial" w:hAnsi="Arial" w:cs="Arial"/>
          <w:b/>
          <w:bCs/>
          <w:i w:val="0"/>
          <w:iCs w:val="0"/>
          <w:color w:val="6A6A6A"/>
          <w:sz w:val="32"/>
          <w:szCs w:val="32"/>
          <w:shd w:val="clear" w:color="auto" w:fill="FFFFFF"/>
        </w:rPr>
        <w:t>anterior inferior iliac spine)</w:t>
      </w:r>
      <w:r w:rsidR="00671BA8" w:rsidRPr="0063139F">
        <w:rPr>
          <w:rStyle w:val="Emphasis"/>
          <w:rFonts w:ascii="Arial" w:hAnsi="Arial" w:cs="Arial"/>
          <w:b/>
          <w:bCs/>
          <w:i w:val="0"/>
          <w:iCs w:val="0"/>
          <w:color w:val="6A6A6A"/>
          <w:sz w:val="32"/>
          <w:szCs w:val="32"/>
          <w:shd w:val="clear" w:color="auto" w:fill="FFFFFF"/>
        </w:rPr>
        <w:t xml:space="preserve"> </w:t>
      </w:r>
      <w:r w:rsidR="007E4087" w:rsidRPr="0063139F">
        <w:rPr>
          <w:rStyle w:val="Emphasis"/>
          <w:rFonts w:ascii="Arial" w:hAnsi="Arial" w:cs="Arial"/>
          <w:b/>
          <w:bCs/>
          <w:i w:val="0"/>
          <w:iCs w:val="0"/>
          <w:color w:val="6A6A6A"/>
          <w:sz w:val="32"/>
          <w:szCs w:val="32"/>
          <w:shd w:val="clear" w:color="auto" w:fill="FFFFFF"/>
        </w:rPr>
        <w:t xml:space="preserve">—&gt; </w:t>
      </w:r>
      <w:r w:rsidR="007E4087" w:rsidRPr="0063139F">
        <w:rPr>
          <w:rStyle w:val="Emphasis"/>
          <w:rFonts w:ascii="Arial" w:hAnsi="Arial" w:cs="Arial"/>
          <w:i w:val="0"/>
          <w:iCs w:val="0"/>
          <w:color w:val="000000" w:themeColor="text1"/>
          <w:sz w:val="32"/>
          <w:szCs w:val="32"/>
          <w:shd w:val="clear" w:color="auto" w:fill="FFFFFF"/>
        </w:rPr>
        <w:t>proximal attachment</w:t>
      </w:r>
    </w:p>
    <w:p w14:paraId="098DCB9A" w14:textId="2CE05DC0" w:rsidR="0039541F" w:rsidRPr="0063139F" w:rsidRDefault="00CB33A9" w:rsidP="00CB33A9">
      <w:pPr>
        <w:rPr>
          <w:sz w:val="32"/>
          <w:szCs w:val="32"/>
        </w:rPr>
      </w:pPr>
      <w:r w:rsidRPr="0063139F">
        <w:rPr>
          <w:sz w:val="32"/>
          <w:szCs w:val="32"/>
        </w:rPr>
        <w:t xml:space="preserve">• Intertrochanteric line (ITL) </w:t>
      </w:r>
      <w:r w:rsidR="0038715C" w:rsidRPr="0063139F">
        <w:rPr>
          <w:sz w:val="32"/>
          <w:szCs w:val="32"/>
        </w:rPr>
        <w:t>(behind the capsule)</w:t>
      </w:r>
    </w:p>
    <w:p w14:paraId="0EA76A39" w14:textId="53302EE9" w:rsidR="0039541F" w:rsidRPr="0039541F" w:rsidRDefault="0039541F" w:rsidP="00CB33A9">
      <w:pPr>
        <w:rPr>
          <w:sz w:val="32"/>
          <w:szCs w:val="32"/>
        </w:rPr>
      </w:pPr>
      <w:r w:rsidRPr="0039541F">
        <w:rPr>
          <w:sz w:val="32"/>
          <w:szCs w:val="32"/>
        </w:rPr>
        <w:t xml:space="preserve"> </w:t>
      </w:r>
      <w:r w:rsidR="00CB33A9" w:rsidRPr="0039541F">
        <w:rPr>
          <w:sz w:val="32"/>
          <w:szCs w:val="32"/>
          <w:highlight w:val="yellow"/>
        </w:rPr>
        <w:t>• Superior – anterior</w:t>
      </w:r>
      <w:r w:rsidR="00CB33A9" w:rsidRPr="0039541F">
        <w:rPr>
          <w:sz w:val="32"/>
          <w:szCs w:val="32"/>
        </w:rPr>
        <w:t xml:space="preserve"> </w:t>
      </w:r>
      <w:r w:rsidR="0038715C">
        <w:rPr>
          <w:sz w:val="32"/>
          <w:szCs w:val="32"/>
        </w:rPr>
        <w:t xml:space="preserve">(the sup. and ant.parts of capsule are supported by this </w:t>
      </w:r>
      <w:proofErr w:type="spellStart"/>
      <w:r w:rsidR="0038715C">
        <w:rPr>
          <w:sz w:val="32"/>
          <w:szCs w:val="32"/>
        </w:rPr>
        <w:t>lig</w:t>
      </w:r>
      <w:proofErr w:type="spellEnd"/>
      <w:r w:rsidR="0038715C">
        <w:rPr>
          <w:sz w:val="32"/>
          <w:szCs w:val="32"/>
        </w:rPr>
        <w:t>)</w:t>
      </w:r>
    </w:p>
    <w:p w14:paraId="7C7C28DD" w14:textId="23B68BB8" w:rsidR="00885743" w:rsidRPr="0063139F" w:rsidRDefault="00CB33A9" w:rsidP="0063139F">
      <w:pPr>
        <w:rPr>
          <w:sz w:val="32"/>
          <w:szCs w:val="32"/>
        </w:rPr>
      </w:pPr>
      <w:r w:rsidRPr="0063139F">
        <w:rPr>
          <w:sz w:val="32"/>
          <w:szCs w:val="32"/>
          <w:highlight w:val="yellow"/>
        </w:rPr>
        <w:t>• Function</w:t>
      </w:r>
      <w:r w:rsidR="0063139F" w:rsidRPr="0063139F">
        <w:rPr>
          <w:sz w:val="32"/>
          <w:szCs w:val="32"/>
        </w:rPr>
        <w:t xml:space="preserve">: </w:t>
      </w:r>
      <w:r w:rsidRPr="0063139F">
        <w:rPr>
          <w:sz w:val="32"/>
          <w:szCs w:val="32"/>
        </w:rPr>
        <w:t>Prevent hyperextension</w:t>
      </w:r>
      <w:r w:rsidR="0039541F" w:rsidRPr="0063139F">
        <w:rPr>
          <w:sz w:val="32"/>
          <w:szCs w:val="32"/>
        </w:rPr>
        <w:t xml:space="preserve"> during standing</w:t>
      </w:r>
    </w:p>
    <w:p w14:paraId="0AE831A5" w14:textId="378D1DD5" w:rsidR="0039541F" w:rsidRPr="00885743" w:rsidRDefault="00885743" w:rsidP="0038715C">
      <w:pPr>
        <w:rPr>
          <w:sz w:val="28"/>
          <w:szCs w:val="28"/>
        </w:rPr>
      </w:pPr>
      <w:r>
        <w:rPr>
          <w:sz w:val="36"/>
          <w:szCs w:val="36"/>
        </w:rPr>
        <w:t>*</w:t>
      </w:r>
      <w:r>
        <w:rPr>
          <w:sz w:val="28"/>
          <w:szCs w:val="28"/>
        </w:rPr>
        <w:t xml:space="preserve">most movement of the hip joint is </w:t>
      </w:r>
      <w:r w:rsidRPr="003B165A">
        <w:rPr>
          <w:b/>
          <w:bCs/>
          <w:sz w:val="28"/>
          <w:szCs w:val="28"/>
        </w:rPr>
        <w:t>flection</w:t>
      </w:r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extention</w:t>
      </w:r>
      <w:proofErr w:type="spellEnd"/>
    </w:p>
    <w:p w14:paraId="09346D50" w14:textId="0B18BB3C" w:rsidR="00CB33A9" w:rsidRPr="0039541F" w:rsidRDefault="00CB33A9" w:rsidP="00CB33A9">
      <w:pPr>
        <w:rPr>
          <w:sz w:val="36"/>
          <w:szCs w:val="36"/>
        </w:rPr>
      </w:pPr>
      <w:r w:rsidRPr="0039541F">
        <w:rPr>
          <w:sz w:val="36"/>
          <w:szCs w:val="36"/>
        </w:rPr>
        <w:t> </w:t>
      </w:r>
    </w:p>
    <w:p w14:paraId="23BE6887" w14:textId="4ED398EE" w:rsidR="0039541F" w:rsidRDefault="00D048C6" w:rsidP="00CB33A9">
      <w:pPr>
        <w:pStyle w:val="Heading1"/>
      </w:pPr>
      <w:r>
        <w:rPr>
          <w:noProof/>
          <w:sz w:val="36"/>
          <w:szCs w:val="36"/>
        </w:rPr>
        <w:lastRenderedPageBreak/>
        <w:drawing>
          <wp:anchor distT="0" distB="0" distL="114300" distR="114300" simplePos="0" relativeHeight="251724800" behindDoc="1" locked="0" layoutInCell="1" allowOverlap="1" wp14:anchorId="1F25AFB3" wp14:editId="2A0C92D2">
            <wp:simplePos x="0" y="0"/>
            <wp:positionH relativeFrom="column">
              <wp:posOffset>3270478</wp:posOffset>
            </wp:positionH>
            <wp:positionV relativeFrom="paragraph">
              <wp:posOffset>38</wp:posOffset>
            </wp:positionV>
            <wp:extent cx="3425588" cy="1859131"/>
            <wp:effectExtent l="0" t="0" r="3810" b="0"/>
            <wp:wrapTight wrapText="bothSides">
              <wp:wrapPolygon edited="0">
                <wp:start x="0" y="0"/>
                <wp:lineTo x="0" y="21401"/>
                <wp:lineTo x="21544" y="21401"/>
                <wp:lineTo x="21544" y="0"/>
                <wp:lineTo x="0" y="0"/>
              </wp:wrapPolygon>
            </wp:wrapTight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Extracapsular-Ligaments-of-the-Hip-Joint.-1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588" cy="18591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33A9">
        <w:rPr>
          <w:sz w:val="36"/>
          <w:szCs w:val="36"/>
        </w:rPr>
        <w:t xml:space="preserve"> </w:t>
      </w:r>
      <w:r w:rsidR="00CB33A9" w:rsidRPr="00CB33A9">
        <w:rPr>
          <w:sz w:val="36"/>
          <w:szCs w:val="36"/>
        </w:rPr>
        <w:t xml:space="preserve">      </w:t>
      </w:r>
      <w:r w:rsidR="0039541F">
        <w:t xml:space="preserve">• </w:t>
      </w:r>
      <w:r w:rsidR="0039541F" w:rsidRPr="0039541F">
        <w:rPr>
          <w:sz w:val="36"/>
          <w:szCs w:val="36"/>
        </w:rPr>
        <w:t>Pubofemoral ligament</w:t>
      </w:r>
      <w:r w:rsidR="0038715C">
        <w:rPr>
          <w:sz w:val="36"/>
          <w:szCs w:val="36"/>
        </w:rPr>
        <w:t xml:space="preserve"> :</w:t>
      </w:r>
    </w:p>
    <w:p w14:paraId="08DC5BC6" w14:textId="77777777" w:rsidR="0039541F" w:rsidRPr="00761A4B" w:rsidRDefault="0039541F" w:rsidP="00CB33A9">
      <w:pPr>
        <w:pStyle w:val="Heading1"/>
        <w:rPr>
          <w:rFonts w:ascii="Aparajita" w:hAnsi="Aparajita" w:cs="Aparajita"/>
          <w:color w:val="000000" w:themeColor="text1"/>
        </w:rPr>
      </w:pPr>
      <w:r w:rsidRPr="00761A4B">
        <w:t xml:space="preserve"> </w:t>
      </w:r>
      <w:r w:rsidRPr="00761A4B">
        <w:rPr>
          <w:rFonts w:ascii="Aparajita" w:hAnsi="Aparajita" w:cs="Aparajita"/>
          <w:color w:val="000000" w:themeColor="text1"/>
        </w:rPr>
        <w:t xml:space="preserve">• Triangular shape </w:t>
      </w:r>
    </w:p>
    <w:p w14:paraId="11629F6F" w14:textId="77777777" w:rsidR="00D048C6" w:rsidRDefault="0039541F" w:rsidP="00DE693E">
      <w:pPr>
        <w:pStyle w:val="Heading1"/>
        <w:rPr>
          <w:rFonts w:ascii="Aparajita" w:hAnsi="Aparajita" w:cs="Aparajita"/>
          <w:color w:val="000000" w:themeColor="text1"/>
        </w:rPr>
      </w:pPr>
      <w:r w:rsidRPr="00761A4B">
        <w:rPr>
          <w:rFonts w:ascii="Aparajita" w:hAnsi="Aparajita" w:cs="Aparajita"/>
          <w:color w:val="000000" w:themeColor="text1"/>
        </w:rPr>
        <w:t xml:space="preserve"> </w:t>
      </w:r>
      <w:r w:rsidRPr="00761A4B">
        <w:rPr>
          <w:rFonts w:ascii="Aparajita" w:hAnsi="Aparajita" w:cs="Aparajita"/>
          <w:color w:val="000000" w:themeColor="text1"/>
          <w:highlight w:val="yellow"/>
        </w:rPr>
        <w:t>• Attachments</w:t>
      </w:r>
      <w:r w:rsidR="00DE693E" w:rsidRPr="00761A4B">
        <w:rPr>
          <w:rFonts w:ascii="Aparajita" w:hAnsi="Aparajita" w:cs="Aparajita"/>
          <w:color w:val="000000" w:themeColor="text1"/>
        </w:rPr>
        <w:t>:</w:t>
      </w:r>
    </w:p>
    <w:p w14:paraId="74C52407" w14:textId="671518B4" w:rsidR="0038715C" w:rsidRPr="00761A4B" w:rsidRDefault="00D048C6" w:rsidP="00DE693E">
      <w:pPr>
        <w:pStyle w:val="Heading1"/>
        <w:rPr>
          <w:rFonts w:ascii="Aparajita" w:hAnsi="Aparajita" w:cs="Aparajita"/>
          <w:color w:val="000000" w:themeColor="text1"/>
        </w:rPr>
      </w:pPr>
      <w:r>
        <w:rPr>
          <w:rFonts w:ascii="Aparajita" w:hAnsi="Aparajita" w:cs="Aparajita"/>
          <w:color w:val="000000" w:themeColor="text1"/>
        </w:rPr>
        <w:t xml:space="preserve"> </w:t>
      </w:r>
      <w:r w:rsidR="0039541F" w:rsidRPr="00761A4B">
        <w:rPr>
          <w:rFonts w:ascii="Aparajita" w:hAnsi="Aparajita" w:cs="Aparajita"/>
          <w:color w:val="000000" w:themeColor="text1"/>
        </w:rPr>
        <w:t>• Superior </w:t>
      </w:r>
      <w:proofErr w:type="spellStart"/>
      <w:r w:rsidR="0039541F" w:rsidRPr="00761A4B">
        <w:rPr>
          <w:rFonts w:ascii="Aparajita" w:hAnsi="Aparajita" w:cs="Aparajita"/>
          <w:color w:val="000000" w:themeColor="text1"/>
        </w:rPr>
        <w:t>ramus</w:t>
      </w:r>
      <w:proofErr w:type="spellEnd"/>
      <w:r w:rsidR="0039541F" w:rsidRPr="00761A4B">
        <w:rPr>
          <w:rFonts w:ascii="Aparajita" w:hAnsi="Aparajita" w:cs="Aparajita"/>
          <w:color w:val="000000" w:themeColor="text1"/>
        </w:rPr>
        <w:t> of pubis</w:t>
      </w:r>
    </w:p>
    <w:p w14:paraId="22C660A2" w14:textId="2F6190DA" w:rsidR="00EF3A47" w:rsidRDefault="0039541F" w:rsidP="00EF3A47">
      <w:pPr>
        <w:pStyle w:val="Heading1"/>
        <w:rPr>
          <w:rFonts w:ascii="Aparajita" w:hAnsi="Aparajita" w:cs="Aparajita"/>
          <w:color w:val="000000" w:themeColor="text1"/>
        </w:rPr>
      </w:pPr>
      <w:r w:rsidRPr="00761A4B">
        <w:rPr>
          <w:rFonts w:ascii="Aparajita" w:hAnsi="Aparajita" w:cs="Aparajita"/>
          <w:color w:val="000000" w:themeColor="text1"/>
        </w:rPr>
        <w:t xml:space="preserve"> • </w:t>
      </w:r>
      <w:r w:rsidR="00885743" w:rsidRPr="00761A4B">
        <w:rPr>
          <w:rFonts w:ascii="Aparajita" w:hAnsi="Aparajita" w:cs="Aparajita"/>
          <w:color w:val="000000" w:themeColor="text1"/>
        </w:rPr>
        <w:t>The i</w:t>
      </w:r>
      <w:r w:rsidRPr="00761A4B">
        <w:rPr>
          <w:rFonts w:ascii="Aparajita" w:hAnsi="Aparajita" w:cs="Aparajita"/>
          <w:color w:val="000000" w:themeColor="text1"/>
        </w:rPr>
        <w:t>nferior part of </w:t>
      </w:r>
      <w:r w:rsidR="00885743" w:rsidRPr="00761A4B">
        <w:rPr>
          <w:rFonts w:ascii="Aparajita" w:hAnsi="Aparajita" w:cs="Aparajita"/>
          <w:color w:val="000000" w:themeColor="text1"/>
        </w:rPr>
        <w:t xml:space="preserve">the </w:t>
      </w:r>
      <w:r w:rsidRPr="00761A4B">
        <w:rPr>
          <w:rFonts w:ascii="Aparajita" w:hAnsi="Aparajita" w:cs="Aparajita"/>
          <w:color w:val="000000" w:themeColor="text1"/>
        </w:rPr>
        <w:t xml:space="preserve">intertrochanteric line </w:t>
      </w:r>
    </w:p>
    <w:p w14:paraId="25485992" w14:textId="3D14AFBC" w:rsidR="0059522C" w:rsidRPr="00761A4B" w:rsidRDefault="0039541F" w:rsidP="00EF3A47">
      <w:pPr>
        <w:pStyle w:val="Heading1"/>
        <w:rPr>
          <w:rFonts w:ascii="Aparajita" w:hAnsi="Aparajita" w:cs="Aparajita"/>
          <w:color w:val="000000" w:themeColor="text1"/>
        </w:rPr>
      </w:pPr>
      <w:r w:rsidRPr="00761A4B">
        <w:rPr>
          <w:rFonts w:ascii="Aparajita" w:hAnsi="Aparajita" w:cs="Aparajita"/>
          <w:color w:val="000000" w:themeColor="text1"/>
        </w:rPr>
        <w:t xml:space="preserve">• </w:t>
      </w:r>
      <w:r w:rsidRPr="00761A4B">
        <w:rPr>
          <w:rFonts w:ascii="Aparajita" w:hAnsi="Aparajita" w:cs="Aparajita"/>
          <w:color w:val="000000" w:themeColor="text1"/>
          <w:highlight w:val="yellow"/>
        </w:rPr>
        <w:t>Function</w:t>
      </w:r>
      <w:r w:rsidR="00DE693E" w:rsidRPr="00761A4B">
        <w:rPr>
          <w:rFonts w:ascii="Aparajita" w:hAnsi="Aparajita" w:cs="Aparajita"/>
          <w:color w:val="000000" w:themeColor="text1"/>
        </w:rPr>
        <w:t xml:space="preserve">: </w:t>
      </w:r>
      <w:r w:rsidRPr="00761A4B">
        <w:rPr>
          <w:rFonts w:ascii="Aparajita" w:hAnsi="Aparajita" w:cs="Aparajita"/>
          <w:color w:val="000000" w:themeColor="text1"/>
        </w:rPr>
        <w:t>Limits extension and abduction</w:t>
      </w:r>
      <w:r w:rsidR="00761A4B" w:rsidRPr="00761A4B">
        <w:rPr>
          <w:rFonts w:ascii="Aparajita" w:hAnsi="Aparajita" w:cs="Aparajita"/>
          <w:color w:val="000000" w:themeColor="text1"/>
        </w:rPr>
        <w:t>. Support</w:t>
      </w:r>
      <w:r w:rsidR="00A70131">
        <w:rPr>
          <w:rFonts w:ascii="Aparajita" w:hAnsi="Aparajita" w:cs="Aparajita"/>
          <w:color w:val="000000" w:themeColor="text1"/>
        </w:rPr>
        <w:t>:</w:t>
      </w:r>
      <w:r w:rsidR="00EF3A47">
        <w:rPr>
          <w:rFonts w:ascii="Aparajita" w:hAnsi="Aparajita" w:cs="Aparajita"/>
          <w:color w:val="000000" w:themeColor="text1"/>
        </w:rPr>
        <w:t xml:space="preserve"> </w:t>
      </w:r>
      <w:r w:rsidRPr="00761A4B">
        <w:rPr>
          <w:rFonts w:ascii="Aparajita" w:hAnsi="Aparajita" w:cs="Aparajita"/>
          <w:color w:val="000000" w:themeColor="text1"/>
          <w:highlight w:val="yellow"/>
        </w:rPr>
        <w:t>Anterior </w:t>
      </w:r>
      <w:r w:rsidRPr="00761A4B">
        <w:rPr>
          <w:rFonts w:ascii="Times New Roman" w:hAnsi="Times New Roman" w:cs="Times New Roman"/>
          <w:color w:val="000000" w:themeColor="text1"/>
          <w:highlight w:val="yellow"/>
        </w:rPr>
        <w:t>‐</w:t>
      </w:r>
      <w:r w:rsidRPr="00761A4B">
        <w:rPr>
          <w:rFonts w:ascii="Aparajita" w:hAnsi="Aparajita" w:cs="Aparajita"/>
          <w:color w:val="000000" w:themeColor="text1"/>
          <w:highlight w:val="yellow"/>
        </w:rPr>
        <w:t xml:space="preserve"> inferior</w:t>
      </w:r>
      <w:r w:rsidR="00CB33A9" w:rsidRPr="00761A4B">
        <w:rPr>
          <w:rFonts w:ascii="Aparajita" w:hAnsi="Aparajita" w:cs="Aparajita"/>
          <w:color w:val="000000" w:themeColor="text1"/>
        </w:rPr>
        <w:t xml:space="preserve">                                                                     </w:t>
      </w:r>
    </w:p>
    <w:p w14:paraId="4326BD43" w14:textId="35F46A33" w:rsidR="00870576" w:rsidRDefault="00D048C6" w:rsidP="00E002ED">
      <w:pPr>
        <w:tabs>
          <w:tab w:val="left" w:pos="9780"/>
        </w:tabs>
        <w:rPr>
          <w:sz w:val="28"/>
          <w:szCs w:val="28"/>
        </w:rPr>
      </w:pPr>
      <w:r w:rsidRPr="00885743">
        <w:rPr>
          <w:rStyle w:val="Heading1Char"/>
          <w:noProof/>
          <w:sz w:val="40"/>
          <w:szCs w:val="40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14145381" wp14:editId="3A9DBF4D">
                <wp:simplePos x="0" y="0"/>
                <wp:positionH relativeFrom="column">
                  <wp:posOffset>3793490</wp:posOffset>
                </wp:positionH>
                <wp:positionV relativeFrom="paragraph">
                  <wp:posOffset>318135</wp:posOffset>
                </wp:positionV>
                <wp:extent cx="2961640" cy="3807460"/>
                <wp:effectExtent l="0" t="0" r="0" b="2540"/>
                <wp:wrapSquare wrapText="bothSides"/>
                <wp:docPr id="5300" name="Group 5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1640" cy="3807460"/>
                          <a:chOff x="0" y="0"/>
                          <a:chExt cx="4084320" cy="6014466"/>
                        </a:xfrm>
                      </wpg:grpSpPr>
                      <pic:pic xmlns:pic="http://schemas.openxmlformats.org/drawingml/2006/picture">
                        <pic:nvPicPr>
                          <pic:cNvPr id="295" name="Picture 295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4320" cy="280873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7" name="Picture 297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236982" y="2980944"/>
                            <a:ext cx="3785616" cy="303352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91ECC8" id="Group 5300" o:spid="_x0000_s1026" style="position:absolute;margin-left:298.7pt;margin-top:25.05pt;width:233.2pt;height:299.8pt;z-index:251701248;mso-width-relative:margin;mso-height-relative:margin" coordsize="40843,60144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AoAAAAAAAAAIQDsCxBIzWkBAM1pAQAUAAAAZHJzL21lZGlhL2ltYWdlMi5qcGf/2P/g&#13;&#10;ABBKRklGAAEBAQBgAGAAAP/bAEMAAwICAwICAwMDAwQDAwQFCAUFBAQFCgcHBggMCgwMCwoLCw0O&#13;&#10;EhANDhEOCwsQFhARExQVFRUMDxcYFhQYEhQVFP/bAEMBAwQEBQQFCQUFCRQNCw0UFBQUFBQUFBQU&#13;&#10;FBQUFBQUFBQUFBQUFBQUFBQUFBQUFBQUFBQUFBQUFBQUFBQUFBQUFP/AABEIAkEC0A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95" o:spid="_x0000_s1027" type="#_x0000_t75" style="position:absolute;width:40843;height:2808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">
                  <v:imagedata r:id="rId23" o:title=""/>
                </v:shape>
                <v:shape id="Picture 297" o:spid="_x0000_s1028" type="#_x0000_t75" style="position:absolute;left:2369;top:29809;width:37856;height:3033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">
                  <v:imagedata r:id="rId24" o:title=""/>
                </v:shape>
                <w10:wrap type="square"/>
              </v:group>
            </w:pict>
          </mc:Fallback>
        </mc:AlternateContent>
      </w:r>
    </w:p>
    <w:p w14:paraId="7533EC5F" w14:textId="54DCCEBF" w:rsidR="00885743" w:rsidRDefault="00885743" w:rsidP="0038715C">
      <w:pPr>
        <w:tabs>
          <w:tab w:val="left" w:pos="8568"/>
        </w:tabs>
      </w:pPr>
      <w:r w:rsidRPr="00885743">
        <w:rPr>
          <w:rStyle w:val="Heading1Char"/>
          <w:sz w:val="40"/>
          <w:szCs w:val="40"/>
        </w:rPr>
        <w:t xml:space="preserve">• </w:t>
      </w:r>
      <w:proofErr w:type="spellStart"/>
      <w:r w:rsidRPr="00885743">
        <w:rPr>
          <w:rStyle w:val="Heading1Char"/>
          <w:sz w:val="40"/>
          <w:szCs w:val="40"/>
        </w:rPr>
        <w:t>Ischiofemoral</w:t>
      </w:r>
      <w:proofErr w:type="spellEnd"/>
      <w:r w:rsidRPr="00885743">
        <w:rPr>
          <w:rStyle w:val="Heading1Char"/>
          <w:sz w:val="40"/>
          <w:szCs w:val="40"/>
        </w:rPr>
        <w:t xml:space="preserve"> ligament</w:t>
      </w:r>
      <w:r>
        <w:t xml:space="preserve">  </w:t>
      </w:r>
    </w:p>
    <w:p w14:paraId="42A1A7D7" w14:textId="77777777" w:rsidR="00700D60" w:rsidRDefault="00885743" w:rsidP="00700D60">
      <w:pPr>
        <w:tabs>
          <w:tab w:val="left" w:pos="8568"/>
        </w:tabs>
        <w:rPr>
          <w:color w:val="FF0000"/>
          <w:sz w:val="32"/>
          <w:szCs w:val="32"/>
        </w:rPr>
      </w:pPr>
      <w:r w:rsidRPr="00434118">
        <w:rPr>
          <w:color w:val="FF0000"/>
          <w:sz w:val="36"/>
          <w:szCs w:val="36"/>
        </w:rPr>
        <w:t xml:space="preserve">• </w:t>
      </w:r>
      <w:r w:rsidRPr="00700D60">
        <w:rPr>
          <w:color w:val="FF0000"/>
          <w:sz w:val="32"/>
          <w:szCs w:val="32"/>
        </w:rPr>
        <w:t xml:space="preserve">The weakest  </w:t>
      </w:r>
      <w:r w:rsidR="00434118" w:rsidRPr="00700D60">
        <w:rPr>
          <w:color w:val="FF0000"/>
          <w:sz w:val="32"/>
          <w:szCs w:val="32"/>
        </w:rPr>
        <w:t xml:space="preserve"> </w:t>
      </w:r>
      <w:r w:rsidRPr="00700D60">
        <w:rPr>
          <w:sz w:val="32"/>
          <w:szCs w:val="32"/>
        </w:rPr>
        <w:t xml:space="preserve">• Spiral shape </w:t>
      </w:r>
    </w:p>
    <w:p w14:paraId="44B4F4E0" w14:textId="4EB0AE68" w:rsidR="00434118" w:rsidRPr="00700D60" w:rsidRDefault="00885743" w:rsidP="00700D60">
      <w:pPr>
        <w:tabs>
          <w:tab w:val="left" w:pos="8568"/>
        </w:tabs>
        <w:rPr>
          <w:color w:val="FF0000"/>
          <w:sz w:val="32"/>
          <w:szCs w:val="32"/>
        </w:rPr>
      </w:pPr>
      <w:r w:rsidRPr="00700D60">
        <w:rPr>
          <w:sz w:val="32"/>
          <w:szCs w:val="32"/>
          <w:highlight w:val="yellow"/>
        </w:rPr>
        <w:t>• Attachments</w:t>
      </w:r>
      <w:r w:rsidRPr="00700D60">
        <w:rPr>
          <w:sz w:val="32"/>
          <w:szCs w:val="32"/>
        </w:rPr>
        <w:t xml:space="preserve"> </w:t>
      </w:r>
    </w:p>
    <w:p w14:paraId="75E5F8D2" w14:textId="77777777" w:rsidR="00434118" w:rsidRPr="00700D60" w:rsidRDefault="00885743" w:rsidP="0038715C">
      <w:pPr>
        <w:tabs>
          <w:tab w:val="left" w:pos="8568"/>
        </w:tabs>
        <w:rPr>
          <w:sz w:val="32"/>
          <w:szCs w:val="32"/>
        </w:rPr>
      </w:pPr>
      <w:r w:rsidRPr="00700D60">
        <w:rPr>
          <w:sz w:val="32"/>
          <w:szCs w:val="32"/>
        </w:rPr>
        <w:t>• Ischial part of acetabular rim</w:t>
      </w:r>
    </w:p>
    <w:p w14:paraId="5DBC642D" w14:textId="5C7AF74E" w:rsidR="00434118" w:rsidRPr="00700D60" w:rsidRDefault="00885743" w:rsidP="0038715C">
      <w:pPr>
        <w:tabs>
          <w:tab w:val="left" w:pos="8568"/>
        </w:tabs>
        <w:rPr>
          <w:sz w:val="32"/>
          <w:szCs w:val="32"/>
        </w:rPr>
      </w:pPr>
      <w:r w:rsidRPr="00700D60">
        <w:rPr>
          <w:sz w:val="32"/>
          <w:szCs w:val="32"/>
        </w:rPr>
        <w:t>• Greater trochanter</w:t>
      </w:r>
    </w:p>
    <w:p w14:paraId="74C20EE6" w14:textId="1B054244" w:rsidR="00434118" w:rsidRPr="00700D60" w:rsidRDefault="00434118" w:rsidP="0038715C">
      <w:pPr>
        <w:tabs>
          <w:tab w:val="left" w:pos="8568"/>
        </w:tabs>
        <w:rPr>
          <w:sz w:val="32"/>
          <w:szCs w:val="32"/>
        </w:rPr>
      </w:pPr>
      <w:r w:rsidRPr="00700D60">
        <w:rPr>
          <w:sz w:val="32"/>
          <w:szCs w:val="32"/>
        </w:rPr>
        <w:t>*doesn’t attach posteriorly to keep the free edge opens</w:t>
      </w:r>
      <w:r w:rsidR="00885743" w:rsidRPr="00700D60">
        <w:rPr>
          <w:sz w:val="32"/>
          <w:szCs w:val="32"/>
        </w:rPr>
        <w:t xml:space="preserve"> </w:t>
      </w:r>
    </w:p>
    <w:p w14:paraId="64A5F7AB" w14:textId="58071831" w:rsidR="00434118" w:rsidRPr="00700D60" w:rsidRDefault="00885743" w:rsidP="0038715C">
      <w:pPr>
        <w:tabs>
          <w:tab w:val="left" w:pos="8568"/>
        </w:tabs>
        <w:rPr>
          <w:sz w:val="32"/>
          <w:szCs w:val="32"/>
        </w:rPr>
      </w:pPr>
      <w:r w:rsidRPr="00700D60">
        <w:rPr>
          <w:sz w:val="32"/>
          <w:szCs w:val="32"/>
          <w:highlight w:val="yellow"/>
        </w:rPr>
        <w:t>•</w:t>
      </w:r>
      <w:r w:rsidR="00434118" w:rsidRPr="00700D60">
        <w:rPr>
          <w:sz w:val="32"/>
          <w:szCs w:val="32"/>
          <w:highlight w:val="yellow"/>
        </w:rPr>
        <w:t>Function</w:t>
      </w:r>
      <w:r w:rsidR="00434118" w:rsidRPr="00700D60">
        <w:rPr>
          <w:sz w:val="32"/>
          <w:szCs w:val="32"/>
        </w:rPr>
        <w:t xml:space="preserve"> </w:t>
      </w:r>
      <w:r w:rsidRPr="00700D60">
        <w:rPr>
          <w:sz w:val="32"/>
          <w:szCs w:val="32"/>
        </w:rPr>
        <w:t xml:space="preserve"> Limits extension and</w:t>
      </w:r>
    </w:p>
    <w:p w14:paraId="2ED53F5C" w14:textId="1AA80443" w:rsidR="00434118" w:rsidRPr="00700D60" w:rsidRDefault="00885743" w:rsidP="0038715C">
      <w:pPr>
        <w:tabs>
          <w:tab w:val="left" w:pos="8568"/>
        </w:tabs>
        <w:rPr>
          <w:sz w:val="32"/>
          <w:szCs w:val="32"/>
        </w:rPr>
      </w:pPr>
      <w:r w:rsidRPr="00700D60">
        <w:rPr>
          <w:sz w:val="32"/>
          <w:szCs w:val="32"/>
        </w:rPr>
        <w:t> medial rotation</w:t>
      </w:r>
    </w:p>
    <w:p w14:paraId="24CE1D9C" w14:textId="423C2251" w:rsidR="00CB33A9" w:rsidRPr="00700D60" w:rsidRDefault="00434118" w:rsidP="00B60CB8">
      <w:pPr>
        <w:tabs>
          <w:tab w:val="left" w:pos="8568"/>
        </w:tabs>
        <w:rPr>
          <w:sz w:val="32"/>
          <w:szCs w:val="32"/>
        </w:rPr>
      </w:pPr>
      <w:r w:rsidRPr="00700D60">
        <w:rPr>
          <w:sz w:val="32"/>
          <w:szCs w:val="32"/>
        </w:rPr>
        <w:t xml:space="preserve">*It </w:t>
      </w:r>
      <w:r w:rsidR="0078555F" w:rsidRPr="00700D60">
        <w:rPr>
          <w:sz w:val="32"/>
          <w:szCs w:val="32"/>
        </w:rPr>
        <w:t>supposed to</w:t>
      </w:r>
      <w:r w:rsidRPr="00700D60">
        <w:rPr>
          <w:sz w:val="32"/>
          <w:szCs w:val="32"/>
        </w:rPr>
        <w:t xml:space="preserve"> prevent flection</w:t>
      </w:r>
      <w:r w:rsidR="00B60CB8">
        <w:rPr>
          <w:sz w:val="32"/>
          <w:szCs w:val="32"/>
        </w:rPr>
        <w:t xml:space="preserve"> </w:t>
      </w:r>
    </w:p>
    <w:p w14:paraId="354396A0" w14:textId="28219A35" w:rsidR="0078555F" w:rsidRPr="00700D60" w:rsidRDefault="0078555F" w:rsidP="0078555F">
      <w:pPr>
        <w:tabs>
          <w:tab w:val="left" w:pos="8568"/>
        </w:tabs>
        <w:jc w:val="both"/>
        <w:rPr>
          <w:sz w:val="32"/>
          <w:szCs w:val="32"/>
        </w:rPr>
      </w:pPr>
      <w:r w:rsidRPr="00700D60">
        <w:rPr>
          <w:sz w:val="32"/>
          <w:szCs w:val="32"/>
        </w:rPr>
        <w:t>But actually, it prevents extension due to its orientation</w:t>
      </w:r>
      <w:r w:rsidR="00B60CB8">
        <w:rPr>
          <w:sz w:val="32"/>
          <w:szCs w:val="32"/>
        </w:rPr>
        <w:t xml:space="preserve"> (</w:t>
      </w:r>
      <w:r w:rsidR="00B60CB8" w:rsidRPr="00700D60">
        <w:rPr>
          <w:sz w:val="32"/>
          <w:szCs w:val="32"/>
          <w:lang w:bidi="ar-JO"/>
        </w:rPr>
        <w:t>Twisting</w:t>
      </w:r>
      <w:r w:rsidR="00B60CB8">
        <w:rPr>
          <w:sz w:val="32"/>
          <w:szCs w:val="32"/>
          <w:lang w:bidi="ar-JO"/>
        </w:rPr>
        <w:t>)</w:t>
      </w:r>
    </w:p>
    <w:p w14:paraId="019DD90C" w14:textId="2C25B9A6" w:rsidR="0078555F" w:rsidRDefault="00061357" w:rsidP="0078555F">
      <w:pPr>
        <w:tabs>
          <w:tab w:val="left" w:pos="8568"/>
        </w:tabs>
        <w:jc w:val="both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726848" behindDoc="0" locked="0" layoutInCell="1" allowOverlap="0" wp14:anchorId="5C018238" wp14:editId="7B039D1D">
            <wp:simplePos x="0" y="0"/>
            <wp:positionH relativeFrom="margin">
              <wp:posOffset>4018915</wp:posOffset>
            </wp:positionH>
            <wp:positionV relativeFrom="paragraph">
              <wp:posOffset>125352</wp:posOffset>
            </wp:positionV>
            <wp:extent cx="2874010" cy="2210435"/>
            <wp:effectExtent l="0" t="0" r="0" b="0"/>
            <wp:wrapSquare wrapText="bothSides"/>
            <wp:docPr id="6515" name="Picture 65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5" name="Picture 6515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7401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7794FF8" wp14:editId="231AA833">
                <wp:simplePos x="0" y="0"/>
                <wp:positionH relativeFrom="margin">
                  <wp:posOffset>-113030</wp:posOffset>
                </wp:positionH>
                <wp:positionV relativeFrom="paragraph">
                  <wp:posOffset>130716</wp:posOffset>
                </wp:positionV>
                <wp:extent cx="4077335" cy="2239645"/>
                <wp:effectExtent l="50800" t="25400" r="62865" b="7175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77335" cy="223964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835E9C" w14:textId="183B24BB" w:rsidR="00A20E6E" w:rsidRPr="00553038" w:rsidRDefault="00A20E6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700D60">
                              <w:rPr>
                                <w:sz w:val="30"/>
                                <w:szCs w:val="30"/>
                                <w:highlight w:val="yellow"/>
                              </w:rPr>
                              <w:t>•</w:t>
                            </w:r>
                            <w:r w:rsidRPr="00553038">
                              <w:rPr>
                                <w:sz w:val="28"/>
                                <w:szCs w:val="28"/>
                                <w:highlight w:val="yellow"/>
                              </w:rPr>
                              <w:t>Relative strength of ligaments compared to muscles</w:t>
                            </w:r>
                          </w:p>
                          <w:p w14:paraId="618EC252" w14:textId="229FC4E4" w:rsidR="00553038" w:rsidRDefault="00A20E6E" w:rsidP="0055303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553038">
                              <w:rPr>
                                <w:sz w:val="28"/>
                                <w:szCs w:val="28"/>
                              </w:rPr>
                              <w:t xml:space="preserve"> • Anteriorly</w:t>
                            </w:r>
                            <w:r w:rsidR="00553038">
                              <w:rPr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Pr="00553038">
                              <w:rPr>
                                <w:sz w:val="28"/>
                                <w:szCs w:val="28"/>
                              </w:rPr>
                              <w:t>Strong ligament and weak muscles</w:t>
                            </w:r>
                            <w:r w:rsidR="002D114F">
                              <w:rPr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="002D114F" w:rsidRPr="002D114F">
                              <w:rPr>
                                <w:sz w:val="28"/>
                                <w:szCs w:val="28"/>
                              </w:rPr>
                              <w:t>Iliofemoral</w:t>
                            </w:r>
                            <w:proofErr w:type="spellEnd"/>
                            <w:r w:rsidR="002D114F" w:rsidRPr="002D114F">
                              <w:rPr>
                                <w:sz w:val="28"/>
                                <w:szCs w:val="28"/>
                              </w:rPr>
                              <w:t xml:space="preserve"> ligament</w:t>
                            </w:r>
                            <w:r w:rsidR="002D114F">
                              <w:rPr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415DE5B0" w14:textId="083B6576" w:rsidR="00A20E6E" w:rsidRDefault="00A20E6E" w:rsidP="0055303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553038">
                              <w:rPr>
                                <w:sz w:val="28"/>
                                <w:szCs w:val="28"/>
                              </w:rPr>
                              <w:t xml:space="preserve"> • Posteriorly</w:t>
                            </w:r>
                            <w:r w:rsidR="00553038">
                              <w:rPr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Pr="00553038">
                              <w:rPr>
                                <w:sz w:val="28"/>
                                <w:szCs w:val="28"/>
                              </w:rPr>
                              <w:t>Weak ligament and   strong muscles</w:t>
                            </w:r>
                            <w:r w:rsidR="00607080">
                              <w:rPr>
                                <w:sz w:val="28"/>
                                <w:szCs w:val="28"/>
                              </w:rPr>
                              <w:t xml:space="preserve"> (</w:t>
                            </w:r>
                            <w:proofErr w:type="spellStart"/>
                            <w:r w:rsidR="0089593C" w:rsidRPr="0089593C">
                              <w:rPr>
                                <w:sz w:val="28"/>
                                <w:szCs w:val="28"/>
                              </w:rPr>
                              <w:t>Ischiofemoral</w:t>
                            </w:r>
                            <w:proofErr w:type="spellEnd"/>
                            <w:r w:rsidR="0089593C" w:rsidRPr="0089593C">
                              <w:rPr>
                                <w:sz w:val="28"/>
                                <w:szCs w:val="28"/>
                              </w:rPr>
                              <w:t xml:space="preserve"> ligament</w:t>
                            </w:r>
                            <w:r w:rsidR="00197711">
                              <w:rPr>
                                <w:sz w:val="28"/>
                                <w:szCs w:val="28"/>
                              </w:rPr>
                              <w:t xml:space="preserve"> which is weak and </w:t>
                            </w:r>
                            <w:r w:rsidR="00197711" w:rsidRPr="00864FF5">
                              <w:rPr>
                                <w:sz w:val="28"/>
                                <w:szCs w:val="28"/>
                              </w:rPr>
                              <w:t xml:space="preserve">with strong muscles like Gluteal and lateral rotator </w:t>
                            </w:r>
                            <w:r w:rsidR="00A45E5E">
                              <w:rPr>
                                <w:sz w:val="28"/>
                                <w:szCs w:val="28"/>
                              </w:rPr>
                              <w:t>muscles</w:t>
                            </w:r>
                            <w:r w:rsidR="0089593C">
                              <w:rPr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1D108914" w14:textId="44C6B146" w:rsidR="0067203E" w:rsidRPr="00553038" w:rsidRDefault="00197711" w:rsidP="0055303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*so</w:t>
                            </w:r>
                            <w:r w:rsidRPr="00197711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864FF5">
                              <w:rPr>
                                <w:sz w:val="28"/>
                                <w:szCs w:val="28"/>
                              </w:rPr>
                              <w:t>the bulk of these muscles is unbalanc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94FF8" id="Text Box 31" o:spid="_x0000_s1032" type="#_x0000_t202" style="position:absolute;left:0;text-align:left;margin-left:-8.9pt;margin-top:10.3pt;width:321.05pt;height:176.3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&#13;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14:paraId="7B835E9C" w14:textId="183B24BB" w:rsidR="00A20E6E" w:rsidRPr="00553038" w:rsidRDefault="00A20E6E">
                      <w:pPr>
                        <w:rPr>
                          <w:sz w:val="28"/>
                          <w:szCs w:val="28"/>
                        </w:rPr>
                      </w:pPr>
                      <w:r w:rsidRPr="00700D60">
                        <w:rPr>
                          <w:sz w:val="30"/>
                          <w:szCs w:val="30"/>
                          <w:highlight w:val="yellow"/>
                        </w:rPr>
                        <w:t>•</w:t>
                      </w:r>
                      <w:r w:rsidRPr="00553038">
                        <w:rPr>
                          <w:sz w:val="28"/>
                          <w:szCs w:val="28"/>
                          <w:highlight w:val="yellow"/>
                        </w:rPr>
                        <w:t>Relative strength of ligaments compared to muscles</w:t>
                      </w:r>
                    </w:p>
                    <w:p w14:paraId="618EC252" w14:textId="229FC4E4" w:rsidR="00553038" w:rsidRDefault="00A20E6E" w:rsidP="00553038">
                      <w:pPr>
                        <w:rPr>
                          <w:sz w:val="28"/>
                          <w:szCs w:val="28"/>
                        </w:rPr>
                      </w:pPr>
                      <w:r w:rsidRPr="00553038">
                        <w:rPr>
                          <w:sz w:val="28"/>
                          <w:szCs w:val="28"/>
                        </w:rPr>
                        <w:t xml:space="preserve"> • Anteriorly</w:t>
                      </w:r>
                      <w:r w:rsidR="00553038">
                        <w:rPr>
                          <w:sz w:val="28"/>
                          <w:szCs w:val="28"/>
                        </w:rPr>
                        <w:t xml:space="preserve">: </w:t>
                      </w:r>
                      <w:r w:rsidRPr="00553038">
                        <w:rPr>
                          <w:sz w:val="28"/>
                          <w:szCs w:val="28"/>
                        </w:rPr>
                        <w:t>Strong ligament and weak muscles</w:t>
                      </w:r>
                      <w:r w:rsidR="002D114F">
                        <w:rPr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="002D114F" w:rsidRPr="002D114F">
                        <w:rPr>
                          <w:sz w:val="28"/>
                          <w:szCs w:val="28"/>
                        </w:rPr>
                        <w:t>Iliofemoral</w:t>
                      </w:r>
                      <w:proofErr w:type="spellEnd"/>
                      <w:r w:rsidR="002D114F" w:rsidRPr="002D114F">
                        <w:rPr>
                          <w:sz w:val="28"/>
                          <w:szCs w:val="28"/>
                        </w:rPr>
                        <w:t xml:space="preserve"> ligament</w:t>
                      </w:r>
                      <w:r w:rsidR="002D114F">
                        <w:rPr>
                          <w:sz w:val="28"/>
                          <w:szCs w:val="28"/>
                        </w:rPr>
                        <w:t>)</w:t>
                      </w:r>
                    </w:p>
                    <w:p w14:paraId="415DE5B0" w14:textId="083B6576" w:rsidR="00A20E6E" w:rsidRDefault="00A20E6E" w:rsidP="00553038">
                      <w:pPr>
                        <w:rPr>
                          <w:sz w:val="28"/>
                          <w:szCs w:val="28"/>
                        </w:rPr>
                      </w:pPr>
                      <w:r w:rsidRPr="00553038">
                        <w:rPr>
                          <w:sz w:val="28"/>
                          <w:szCs w:val="28"/>
                        </w:rPr>
                        <w:t xml:space="preserve"> • Posteriorly</w:t>
                      </w:r>
                      <w:r w:rsidR="00553038">
                        <w:rPr>
                          <w:sz w:val="28"/>
                          <w:szCs w:val="28"/>
                        </w:rPr>
                        <w:t xml:space="preserve">: </w:t>
                      </w:r>
                      <w:r w:rsidRPr="00553038">
                        <w:rPr>
                          <w:sz w:val="28"/>
                          <w:szCs w:val="28"/>
                        </w:rPr>
                        <w:t>Weak ligament and   strong muscles</w:t>
                      </w:r>
                      <w:r w:rsidR="00607080">
                        <w:rPr>
                          <w:sz w:val="28"/>
                          <w:szCs w:val="28"/>
                        </w:rPr>
                        <w:t xml:space="preserve"> (</w:t>
                      </w:r>
                      <w:proofErr w:type="spellStart"/>
                      <w:r w:rsidR="0089593C" w:rsidRPr="0089593C">
                        <w:rPr>
                          <w:sz w:val="28"/>
                          <w:szCs w:val="28"/>
                        </w:rPr>
                        <w:t>Ischiofemoral</w:t>
                      </w:r>
                      <w:proofErr w:type="spellEnd"/>
                      <w:r w:rsidR="0089593C" w:rsidRPr="0089593C">
                        <w:rPr>
                          <w:sz w:val="28"/>
                          <w:szCs w:val="28"/>
                        </w:rPr>
                        <w:t xml:space="preserve"> ligament</w:t>
                      </w:r>
                      <w:r w:rsidR="00197711">
                        <w:rPr>
                          <w:sz w:val="28"/>
                          <w:szCs w:val="28"/>
                        </w:rPr>
                        <w:t xml:space="preserve"> which is weak and </w:t>
                      </w:r>
                      <w:r w:rsidR="00197711" w:rsidRPr="00864FF5">
                        <w:rPr>
                          <w:sz w:val="28"/>
                          <w:szCs w:val="28"/>
                        </w:rPr>
                        <w:t xml:space="preserve">with strong muscles like Gluteal and lateral rotator </w:t>
                      </w:r>
                      <w:r w:rsidR="00A45E5E">
                        <w:rPr>
                          <w:sz w:val="28"/>
                          <w:szCs w:val="28"/>
                        </w:rPr>
                        <w:t>muscles</w:t>
                      </w:r>
                      <w:r w:rsidR="0089593C">
                        <w:rPr>
                          <w:sz w:val="28"/>
                          <w:szCs w:val="28"/>
                        </w:rPr>
                        <w:t>)</w:t>
                      </w:r>
                    </w:p>
                    <w:p w14:paraId="1D108914" w14:textId="44C6B146" w:rsidR="0067203E" w:rsidRPr="00553038" w:rsidRDefault="00197711" w:rsidP="00553038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*so</w:t>
                      </w:r>
                      <w:r w:rsidRPr="00197711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864FF5">
                        <w:rPr>
                          <w:sz w:val="28"/>
                          <w:szCs w:val="28"/>
                        </w:rPr>
                        <w:t>the bulk of these muscles is unbalanc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AD442D" w14:textId="0D5D4ED4" w:rsidR="0078555F" w:rsidRDefault="0078555F" w:rsidP="0078555F">
      <w:pPr>
        <w:tabs>
          <w:tab w:val="left" w:pos="8568"/>
        </w:tabs>
        <w:jc w:val="both"/>
        <w:rPr>
          <w:sz w:val="32"/>
          <w:szCs w:val="32"/>
        </w:rPr>
      </w:pPr>
    </w:p>
    <w:p w14:paraId="37ED4B35" w14:textId="66ABADD1" w:rsidR="0078555F" w:rsidRPr="0078555F" w:rsidRDefault="0078555F" w:rsidP="0078555F">
      <w:pPr>
        <w:tabs>
          <w:tab w:val="left" w:pos="8568"/>
        </w:tabs>
        <w:jc w:val="both"/>
        <w:rPr>
          <w:sz w:val="32"/>
          <w:szCs w:val="32"/>
          <w:lang w:val="en-US" w:bidi="ar-JO"/>
        </w:rPr>
      </w:pPr>
    </w:p>
    <w:p w14:paraId="08E1AFC5" w14:textId="776C1185" w:rsidR="00CB33A9" w:rsidRPr="00CB33A9" w:rsidRDefault="00CB33A9" w:rsidP="00CB33A9">
      <w:pPr>
        <w:rPr>
          <w:sz w:val="28"/>
          <w:szCs w:val="28"/>
        </w:rPr>
      </w:pPr>
    </w:p>
    <w:p w14:paraId="670F8A5B" w14:textId="5A3BA8A3" w:rsidR="00CB33A9" w:rsidRPr="00CB33A9" w:rsidRDefault="00CB33A9" w:rsidP="00CB33A9">
      <w:pPr>
        <w:rPr>
          <w:sz w:val="28"/>
          <w:szCs w:val="28"/>
        </w:rPr>
      </w:pPr>
    </w:p>
    <w:p w14:paraId="3DC15E6A" w14:textId="5AC4E65D" w:rsidR="00CB33A9" w:rsidRPr="00CB33A9" w:rsidRDefault="00CB33A9" w:rsidP="00CB33A9">
      <w:pPr>
        <w:rPr>
          <w:sz w:val="28"/>
          <w:szCs w:val="28"/>
        </w:rPr>
      </w:pPr>
    </w:p>
    <w:p w14:paraId="19CDC074" w14:textId="055CF072" w:rsidR="00CB33A9" w:rsidRPr="00CB33A9" w:rsidRDefault="00CB33A9" w:rsidP="00CB33A9">
      <w:pPr>
        <w:rPr>
          <w:sz w:val="28"/>
          <w:szCs w:val="28"/>
        </w:rPr>
      </w:pPr>
    </w:p>
    <w:p w14:paraId="5980F1C5" w14:textId="42C800C9" w:rsidR="00CB33A9" w:rsidRPr="00CB33A9" w:rsidRDefault="00CB33A9" w:rsidP="00CB33A9">
      <w:pPr>
        <w:rPr>
          <w:sz w:val="28"/>
          <w:szCs w:val="28"/>
        </w:rPr>
      </w:pPr>
    </w:p>
    <w:p w14:paraId="3AA8598E" w14:textId="57159E0B" w:rsidR="00E87C5C" w:rsidRDefault="0038651F" w:rsidP="00CB33A9">
      <w:pPr>
        <w:rPr>
          <w:sz w:val="40"/>
          <w:szCs w:val="4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68FD4C0C" wp14:editId="16EB7E70">
                <wp:simplePos x="0" y="0"/>
                <wp:positionH relativeFrom="column">
                  <wp:posOffset>2842260</wp:posOffset>
                </wp:positionH>
                <wp:positionV relativeFrom="paragraph">
                  <wp:posOffset>24130</wp:posOffset>
                </wp:positionV>
                <wp:extent cx="3937000" cy="4198620"/>
                <wp:effectExtent l="0" t="0" r="6350" b="0"/>
                <wp:wrapSquare wrapText="bothSides"/>
                <wp:docPr id="5808" name="Group 58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7000" cy="4198620"/>
                          <a:chOff x="0" y="0"/>
                          <a:chExt cx="3937254" cy="6006847"/>
                        </a:xfrm>
                      </wpg:grpSpPr>
                      <pic:pic xmlns:pic="http://schemas.openxmlformats.org/drawingml/2006/picture">
                        <pic:nvPicPr>
                          <pic:cNvPr id="367" name="Picture 367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7254" cy="300609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516" name="Picture 6516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-1662" y="3004058"/>
                            <a:ext cx="3938017" cy="300532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5191A2" id="Group 5808" o:spid="_x0000_s1026" style="position:absolute;margin-left:223.8pt;margin-top:1.9pt;width:310pt;height:330.6pt;z-index:251706368;mso-height-relative:margin" coordsize="39372,60068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1TooooAKKKKACiiigAooooAKKKKACi&#10;iigAooooAKKKKACiiigAooooAKKKKACiiigAooooAKKKKACiiigAooooAKKKKACiiigAooooAKKK&#10;KAGU+mVy3i7xxD4X1TS7OaP/AI/pNivQB1NFZ9vqieZsf5KuR3CSVlGYElFHmUeZWoBRR5lRyXiR&#10;0ASU+oI7hZPuVJQA+iimUAP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">
                <v:shape id="Picture 367" o:spid="_x0000_s1027" type="#_x0000_t75" style="position:absolute;width:39372;height:300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">
                  <v:imagedata r:id="rId28" o:title=""/>
                </v:shape>
                <v:shape id="Picture 6516" o:spid="_x0000_s1028" type="#_x0000_t75" style="position:absolute;left:-16;top:30040;width:39379;height:300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">
                  <v:imagedata r:id="rId29" o:title=""/>
                </v:shape>
                <w10:wrap type="square"/>
              </v:group>
            </w:pict>
          </mc:Fallback>
        </mc:AlternateContent>
      </w:r>
    </w:p>
    <w:p w14:paraId="5A9BB358" w14:textId="04615342" w:rsidR="0038651F" w:rsidRPr="0038651F" w:rsidRDefault="0038651F" w:rsidP="0038651F">
      <w:pPr>
        <w:pStyle w:val="Heading1"/>
      </w:pPr>
      <w:r w:rsidRPr="0038651F">
        <w:t>Hip Joint: Synovial Membrane</w:t>
      </w:r>
    </w:p>
    <w:p w14:paraId="05401060" w14:textId="6E2C03E2" w:rsidR="0038651F" w:rsidRPr="0038651F" w:rsidRDefault="0038651F" w:rsidP="00CB33A9">
      <w:pPr>
        <w:rPr>
          <w:sz w:val="32"/>
          <w:szCs w:val="32"/>
          <w:highlight w:val="yellow"/>
        </w:rPr>
      </w:pPr>
      <w:r w:rsidRPr="0038651F">
        <w:rPr>
          <w:sz w:val="32"/>
          <w:szCs w:val="32"/>
        </w:rPr>
        <w:t xml:space="preserve"> </w:t>
      </w:r>
      <w:r w:rsidRPr="0038651F">
        <w:rPr>
          <w:sz w:val="32"/>
          <w:szCs w:val="32"/>
          <w:highlight w:val="yellow"/>
        </w:rPr>
        <w:t>• Attached to articular surfaces</w:t>
      </w:r>
      <w:r w:rsidR="00BC7DCF">
        <w:rPr>
          <w:sz w:val="32"/>
          <w:szCs w:val="32"/>
          <w:highlight w:val="yellow"/>
        </w:rPr>
        <w:t xml:space="preserve"> (</w:t>
      </w:r>
      <w:r w:rsidR="00BC7DCF" w:rsidRPr="00D27B84">
        <w:rPr>
          <w:sz w:val="28"/>
          <w:szCs w:val="28"/>
          <w:highlight w:val="yellow"/>
        </w:rPr>
        <w:t>which are in the head not the neck</w:t>
      </w:r>
      <w:r w:rsidR="00BC7DCF">
        <w:rPr>
          <w:sz w:val="32"/>
          <w:szCs w:val="32"/>
          <w:highlight w:val="yellow"/>
        </w:rPr>
        <w:t>)</w:t>
      </w:r>
    </w:p>
    <w:p w14:paraId="552972AB" w14:textId="77777777" w:rsidR="0038651F" w:rsidRPr="0038651F" w:rsidRDefault="0038651F" w:rsidP="00CB33A9">
      <w:pPr>
        <w:rPr>
          <w:sz w:val="32"/>
          <w:szCs w:val="32"/>
          <w:highlight w:val="yellow"/>
        </w:rPr>
      </w:pPr>
      <w:r w:rsidRPr="0038651F">
        <w:rPr>
          <w:sz w:val="32"/>
          <w:szCs w:val="32"/>
          <w:highlight w:val="yellow"/>
        </w:rPr>
        <w:t xml:space="preserve"> • Lines capsule</w:t>
      </w:r>
    </w:p>
    <w:p w14:paraId="32718A91" w14:textId="58F76BC0" w:rsidR="0038651F" w:rsidRDefault="0038651F" w:rsidP="00CB33A9">
      <w:pPr>
        <w:rPr>
          <w:sz w:val="24"/>
          <w:szCs w:val="24"/>
        </w:rPr>
      </w:pPr>
      <w:r w:rsidRPr="0038651F">
        <w:rPr>
          <w:sz w:val="32"/>
          <w:szCs w:val="32"/>
          <w:highlight w:val="yellow"/>
        </w:rPr>
        <w:t xml:space="preserve"> • Covers</w:t>
      </w:r>
      <w:r>
        <w:rPr>
          <w:sz w:val="32"/>
          <w:szCs w:val="32"/>
        </w:rPr>
        <w:t xml:space="preserve"> (</w:t>
      </w:r>
      <w:r w:rsidR="004308F8">
        <w:rPr>
          <w:sz w:val="32"/>
          <w:szCs w:val="32"/>
        </w:rPr>
        <w:t xml:space="preserve">means </w:t>
      </w:r>
      <w:r>
        <w:rPr>
          <w:sz w:val="32"/>
          <w:szCs w:val="32"/>
        </w:rPr>
        <w:t>exclude</w:t>
      </w:r>
      <w:r w:rsidR="00D7753D">
        <w:rPr>
          <w:sz w:val="32"/>
          <w:szCs w:val="32"/>
        </w:rPr>
        <w:t xml:space="preserve"> the following structures</w:t>
      </w:r>
      <w:r>
        <w:rPr>
          <w:sz w:val="32"/>
          <w:szCs w:val="32"/>
        </w:rPr>
        <w:t>)</w:t>
      </w:r>
    </w:p>
    <w:p w14:paraId="7B3CE84E" w14:textId="6D7D7CF0" w:rsidR="0038651F" w:rsidRPr="0038651F" w:rsidRDefault="0038651F" w:rsidP="00CB33A9">
      <w:pPr>
        <w:rPr>
          <w:sz w:val="28"/>
          <w:szCs w:val="28"/>
        </w:rPr>
      </w:pPr>
      <w:r w:rsidRPr="0038651F">
        <w:rPr>
          <w:sz w:val="24"/>
          <w:szCs w:val="24"/>
        </w:rPr>
        <w:t xml:space="preserve">  </w:t>
      </w:r>
      <w:r w:rsidRPr="0038651F">
        <w:rPr>
          <w:sz w:val="28"/>
          <w:szCs w:val="28"/>
        </w:rPr>
        <w:t>-Transverse </w:t>
      </w:r>
      <w:proofErr w:type="spellStart"/>
      <w:r w:rsidRPr="0038651F">
        <w:rPr>
          <w:sz w:val="28"/>
          <w:szCs w:val="28"/>
        </w:rPr>
        <w:t>lig</w:t>
      </w:r>
      <w:proofErr w:type="spellEnd"/>
      <w:r w:rsidRPr="0038651F">
        <w:rPr>
          <w:sz w:val="28"/>
          <w:szCs w:val="28"/>
        </w:rPr>
        <w:t>. </w:t>
      </w:r>
    </w:p>
    <w:p w14:paraId="6E708205" w14:textId="0EE0DED0" w:rsidR="0038651F" w:rsidRPr="0038651F" w:rsidRDefault="0038651F" w:rsidP="00CB33A9">
      <w:pPr>
        <w:rPr>
          <w:sz w:val="28"/>
          <w:szCs w:val="28"/>
        </w:rPr>
      </w:pPr>
      <w:r w:rsidRPr="0038651F">
        <w:rPr>
          <w:sz w:val="28"/>
          <w:szCs w:val="28"/>
        </w:rPr>
        <w:t xml:space="preserve"> - Ligament of head of the femur</w:t>
      </w:r>
    </w:p>
    <w:p w14:paraId="3AD7266D" w14:textId="54893FE7" w:rsidR="0038651F" w:rsidRPr="0038651F" w:rsidRDefault="0038651F" w:rsidP="00CB33A9">
      <w:pPr>
        <w:rPr>
          <w:sz w:val="28"/>
          <w:szCs w:val="28"/>
        </w:rPr>
      </w:pPr>
      <w:r w:rsidRPr="0038651F">
        <w:rPr>
          <w:sz w:val="28"/>
          <w:szCs w:val="28"/>
        </w:rPr>
        <w:t xml:space="preserve"> - Pad of fat in acetabular fossa</w:t>
      </w:r>
    </w:p>
    <w:p w14:paraId="2F1C72CF" w14:textId="1827FC61" w:rsidR="0038651F" w:rsidRDefault="0038651F" w:rsidP="00CB33A9">
      <w:pPr>
        <w:rPr>
          <w:sz w:val="24"/>
          <w:szCs w:val="24"/>
        </w:rPr>
      </w:pPr>
      <w:r w:rsidRPr="0038651F">
        <w:rPr>
          <w:sz w:val="28"/>
          <w:szCs w:val="28"/>
        </w:rPr>
        <w:t xml:space="preserve"> - Neck of femur</w:t>
      </w:r>
      <w:r w:rsidRPr="0038651F">
        <w:rPr>
          <w:sz w:val="24"/>
          <w:szCs w:val="24"/>
        </w:rPr>
        <w:t xml:space="preserve"> </w:t>
      </w:r>
    </w:p>
    <w:p w14:paraId="043C887D" w14:textId="77777777" w:rsidR="0038651F" w:rsidRPr="0038651F" w:rsidRDefault="0038651F" w:rsidP="00CB33A9">
      <w:pPr>
        <w:rPr>
          <w:sz w:val="36"/>
          <w:szCs w:val="36"/>
        </w:rPr>
      </w:pPr>
      <w:r w:rsidRPr="0038651F">
        <w:rPr>
          <w:sz w:val="36"/>
          <w:szCs w:val="36"/>
          <w:highlight w:val="yellow"/>
        </w:rPr>
        <w:t>• Synovial fold (retinaculum)</w:t>
      </w:r>
    </w:p>
    <w:p w14:paraId="56321B90" w14:textId="2EBEFA28" w:rsidR="0038651F" w:rsidRDefault="0038651F" w:rsidP="00F219EC">
      <w:pPr>
        <w:rPr>
          <w:sz w:val="28"/>
          <w:szCs w:val="28"/>
        </w:rPr>
      </w:pPr>
      <w:r w:rsidRPr="0038651F">
        <w:rPr>
          <w:sz w:val="28"/>
          <w:szCs w:val="28"/>
        </w:rPr>
        <w:t xml:space="preserve"> - At free edge of capsule</w:t>
      </w:r>
      <w:r w:rsidR="000F64A3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F712B9B" wp14:editId="42C2EC8F">
                <wp:simplePos x="0" y="0"/>
                <wp:positionH relativeFrom="margin">
                  <wp:posOffset>0</wp:posOffset>
                </wp:positionH>
                <wp:positionV relativeFrom="paragraph">
                  <wp:posOffset>244295</wp:posOffset>
                </wp:positionV>
                <wp:extent cx="6690360" cy="2286000"/>
                <wp:effectExtent l="0" t="0" r="15240" b="12700"/>
                <wp:wrapNone/>
                <wp:docPr id="6496" name="Text Box 6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0360" cy="2286000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1D454C" w14:textId="77777777" w:rsidR="00A20E6E" w:rsidRDefault="00A20E6E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Synovial membrane contain </w:t>
                            </w:r>
                            <w:r w:rsidRPr="0038651F">
                              <w:rPr>
                                <w:sz w:val="28"/>
                                <w:szCs w:val="28"/>
                                <w:highlight w:val="yellow"/>
                                <w:lang w:val="en-US"/>
                              </w:rPr>
                              <w:t>only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synovial fluid ,so if there is any structure inside the fibrous capsule (ligaments, fats, or maybe muscles) it has to be excluded from synovial cavity.</w:t>
                            </w:r>
                          </w:p>
                          <w:p w14:paraId="7A75DCD9" w14:textId="55EBC0E8" w:rsidR="00A20E6E" w:rsidRDefault="00A20E6E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>In other words synovial membrane lining fibrous capsule but excludes other structures</w:t>
                            </w:r>
                          </w:p>
                          <w:p w14:paraId="79E3E3E2" w14:textId="75A5993D" w:rsidR="00A20E6E" w:rsidRDefault="00A20E6E">
                            <w:pPr>
                              <w:rPr>
                                <w:sz w:val="28"/>
                                <w:szCs w:val="28"/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( </w:t>
                            </w: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val="en-US" w:bidi="ar-JO"/>
                              </w:rPr>
                              <w:t>بده يلف يدبر راسه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rFonts w:hint="cs"/>
                                <w:sz w:val="28"/>
                                <w:szCs w:val="28"/>
                                <w:rtl/>
                                <w:lang w:val="en-US"/>
                              </w:rPr>
                              <w:t>(</w:t>
                            </w:r>
                          </w:p>
                          <w:p w14:paraId="519FEA81" w14:textId="70936FE8" w:rsidR="001618ED" w:rsidRDefault="00A20E6E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The attachment of synovial membrane </w:t>
                            </w:r>
                            <w:r w:rsidRPr="00715331">
                              <w:rPr>
                                <w:sz w:val="28"/>
                                <w:szCs w:val="28"/>
                                <w:highlight w:val="yellow"/>
                                <w:lang w:val="en-US"/>
                              </w:rPr>
                              <w:t>starts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from the edges of articular cartilage and runs down to cover (exclude) the neck then it reflex backward</w:t>
                            </w:r>
                          </w:p>
                          <w:p w14:paraId="633915AF" w14:textId="5DC8FD2A" w:rsidR="001618ED" w:rsidRDefault="001618ED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>Remember: articular surface of the</w:t>
                            </w:r>
                            <w:r w:rsidR="00960E62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0F64A3" w:rsidRPr="000F64A3">
                              <w:rPr>
                                <w:sz w:val="28"/>
                                <w:szCs w:val="28"/>
                                <w:lang w:val="en-US"/>
                              </w:rPr>
                              <w:t>acetabulum</w:t>
                            </w:r>
                            <w:r w:rsidR="000F64A3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is the lunate surface</w:t>
                            </w:r>
                          </w:p>
                          <w:p w14:paraId="7BD67CFD" w14:textId="2B7F6705" w:rsidR="00A20E6E" w:rsidRDefault="00A20E6E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</w:p>
                          <w:p w14:paraId="424BA8AB" w14:textId="6B927D89" w:rsidR="00A20E6E" w:rsidRDefault="00A20E6E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6DE6F3AB" w14:textId="501ECD8C" w:rsidR="00A20E6E" w:rsidRDefault="00A20E6E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48C05963" w14:textId="16320987" w:rsidR="00A20E6E" w:rsidRDefault="00A20E6E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18A43C5D" w14:textId="6FAC77BA" w:rsidR="00A20E6E" w:rsidRDefault="00A20E6E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467A0066" w14:textId="516E1D33" w:rsidR="00A20E6E" w:rsidRDefault="00A20E6E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086306B2" w14:textId="5A0493FC" w:rsidR="00A20E6E" w:rsidRDefault="00A20E6E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7CAE02A9" w14:textId="3AA8FE9D" w:rsidR="00A20E6E" w:rsidRDefault="00A20E6E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003C9233" w14:textId="77777777" w:rsidR="00A20E6E" w:rsidRDefault="00A20E6E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275166DD" w14:textId="38892348" w:rsidR="00A20E6E" w:rsidRPr="0038651F" w:rsidRDefault="00A20E6E" w:rsidP="00715331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12B9B" id="Text Box 6496" o:spid="_x0000_s1033" type="#_x0000_t202" style="position:absolute;margin-left:0;margin-top:19.25pt;width:526.8pt;height:180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" fillcolor="#cff" strokeweight=".5pt">
                <v:textbox>
                  <w:txbxContent>
                    <w:p w14:paraId="0C1D454C" w14:textId="77777777" w:rsidR="00A20E6E" w:rsidRDefault="00A20E6E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Synovial membrane contain </w:t>
                      </w:r>
                      <w:r w:rsidRPr="0038651F">
                        <w:rPr>
                          <w:sz w:val="28"/>
                          <w:szCs w:val="28"/>
                          <w:highlight w:val="yellow"/>
                          <w:lang w:val="en-US"/>
                        </w:rPr>
                        <w:t>only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synovial fluid ,so if there is any structure inside the fibrous capsule (ligaments, fats, or maybe muscles) it has to be excluded from synovial cavity.</w:t>
                      </w:r>
                    </w:p>
                    <w:p w14:paraId="7A75DCD9" w14:textId="55EBC0E8" w:rsidR="00A20E6E" w:rsidRDefault="00A20E6E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sz w:val="28"/>
                          <w:szCs w:val="28"/>
                          <w:lang w:val="en-US"/>
                        </w:rPr>
                        <w:t>In other words synovial membrane lining fibrous capsule but excludes other structures</w:t>
                      </w:r>
                    </w:p>
                    <w:p w14:paraId="79E3E3E2" w14:textId="75A5993D" w:rsidR="00A20E6E" w:rsidRDefault="00A20E6E">
                      <w:pPr>
                        <w:rPr>
                          <w:sz w:val="28"/>
                          <w:szCs w:val="28"/>
                          <w:rtl/>
                          <w:lang w:val="en-US"/>
                        </w:rPr>
                      </w:pP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( </w:t>
                      </w:r>
                      <w:r>
                        <w:rPr>
                          <w:rFonts w:hint="cs"/>
                          <w:sz w:val="28"/>
                          <w:szCs w:val="28"/>
                          <w:rtl/>
                          <w:lang w:val="en-US" w:bidi="ar-JO"/>
                        </w:rPr>
                        <w:t>بده يلف يدبر راسه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  </w:t>
                      </w:r>
                      <w:r>
                        <w:rPr>
                          <w:rFonts w:hint="cs"/>
                          <w:sz w:val="28"/>
                          <w:szCs w:val="28"/>
                          <w:rtl/>
                          <w:lang w:val="en-US"/>
                        </w:rPr>
                        <w:t>(</w:t>
                      </w:r>
                    </w:p>
                    <w:p w14:paraId="519FEA81" w14:textId="70936FE8" w:rsidR="001618ED" w:rsidRDefault="00A20E6E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The attachment of synovial membrane </w:t>
                      </w:r>
                      <w:r w:rsidRPr="00715331">
                        <w:rPr>
                          <w:sz w:val="28"/>
                          <w:szCs w:val="28"/>
                          <w:highlight w:val="yellow"/>
                          <w:lang w:val="en-US"/>
                        </w:rPr>
                        <w:t>starts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from the edges of articular cartilage and runs down to cover (exclude) the neck then it reflex backward</w:t>
                      </w:r>
                    </w:p>
                    <w:p w14:paraId="633915AF" w14:textId="5DC8FD2A" w:rsidR="001618ED" w:rsidRDefault="001618ED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sz w:val="28"/>
                          <w:szCs w:val="28"/>
                          <w:lang w:val="en-US"/>
                        </w:rPr>
                        <w:t>Remember: articular surface of the</w:t>
                      </w:r>
                      <w:r w:rsidR="00960E62">
                        <w:rPr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0F64A3" w:rsidRPr="000F64A3">
                        <w:rPr>
                          <w:sz w:val="28"/>
                          <w:szCs w:val="28"/>
                          <w:lang w:val="en-US"/>
                        </w:rPr>
                        <w:t>acetabulum</w:t>
                      </w:r>
                      <w:r w:rsidR="000F64A3">
                        <w:rPr>
                          <w:sz w:val="28"/>
                          <w:szCs w:val="28"/>
                          <w:lang w:val="en-US"/>
                        </w:rPr>
                        <w:t xml:space="preserve"> is the lunate surface</w:t>
                      </w:r>
                    </w:p>
                    <w:p w14:paraId="7BD67CFD" w14:textId="2B7F6705" w:rsidR="00A20E6E" w:rsidRDefault="00A20E6E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</w:p>
                    <w:p w14:paraId="424BA8AB" w14:textId="6B927D89" w:rsidR="00A20E6E" w:rsidRDefault="00A20E6E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6DE6F3AB" w14:textId="501ECD8C" w:rsidR="00A20E6E" w:rsidRDefault="00A20E6E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48C05963" w14:textId="16320987" w:rsidR="00A20E6E" w:rsidRDefault="00A20E6E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18A43C5D" w14:textId="6FAC77BA" w:rsidR="00A20E6E" w:rsidRDefault="00A20E6E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467A0066" w14:textId="516E1D33" w:rsidR="00A20E6E" w:rsidRDefault="00A20E6E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086306B2" w14:textId="5A0493FC" w:rsidR="00A20E6E" w:rsidRDefault="00A20E6E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7CAE02A9" w14:textId="3AA8FE9D" w:rsidR="00A20E6E" w:rsidRDefault="00A20E6E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003C9233" w14:textId="77777777" w:rsidR="00A20E6E" w:rsidRDefault="00A20E6E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  <w:p w14:paraId="275166DD" w14:textId="38892348" w:rsidR="00A20E6E" w:rsidRPr="0038651F" w:rsidRDefault="00A20E6E" w:rsidP="00715331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sz w:val="28"/>
          <w:szCs w:val="28"/>
        </w:rPr>
        <w:t xml:space="preserve"> </w:t>
      </w:r>
    </w:p>
    <w:p w14:paraId="62B8F824" w14:textId="3CD969D2" w:rsidR="0038651F" w:rsidRDefault="0038651F" w:rsidP="00CB33A9">
      <w:pPr>
        <w:rPr>
          <w:sz w:val="28"/>
          <w:szCs w:val="28"/>
        </w:rPr>
      </w:pPr>
    </w:p>
    <w:p w14:paraId="30F78173" w14:textId="222DECB3" w:rsidR="002A2C13" w:rsidRDefault="002A2C13" w:rsidP="00CB33A9">
      <w:pPr>
        <w:rPr>
          <w:sz w:val="28"/>
          <w:szCs w:val="28"/>
        </w:rPr>
      </w:pPr>
    </w:p>
    <w:p w14:paraId="56DE5349" w14:textId="2E08CC08" w:rsidR="002A2C13" w:rsidRDefault="002A2C13" w:rsidP="00CB33A9">
      <w:pPr>
        <w:rPr>
          <w:sz w:val="28"/>
          <w:szCs w:val="28"/>
        </w:rPr>
      </w:pPr>
    </w:p>
    <w:p w14:paraId="2288278C" w14:textId="5C61FB20" w:rsidR="002A2C13" w:rsidRDefault="002A2C13" w:rsidP="00CB33A9">
      <w:pPr>
        <w:rPr>
          <w:sz w:val="28"/>
          <w:szCs w:val="28"/>
        </w:rPr>
      </w:pPr>
    </w:p>
    <w:p w14:paraId="35EBEF97" w14:textId="37533C16" w:rsidR="002A2C13" w:rsidRDefault="002A2C13" w:rsidP="00CB33A9">
      <w:pPr>
        <w:rPr>
          <w:sz w:val="28"/>
          <w:szCs w:val="28"/>
        </w:rPr>
      </w:pPr>
    </w:p>
    <w:p w14:paraId="0F34F5BB" w14:textId="7DC3C353" w:rsidR="002A2C13" w:rsidRDefault="002A2C13" w:rsidP="00CB33A9">
      <w:pPr>
        <w:rPr>
          <w:sz w:val="28"/>
          <w:szCs w:val="28"/>
        </w:rPr>
      </w:pPr>
    </w:p>
    <w:p w14:paraId="0FA80E49" w14:textId="3D38B640" w:rsidR="002A2C13" w:rsidRDefault="002A2C13" w:rsidP="00CB33A9">
      <w:pPr>
        <w:rPr>
          <w:sz w:val="28"/>
          <w:szCs w:val="28"/>
        </w:rPr>
      </w:pPr>
    </w:p>
    <w:p w14:paraId="65D002AC" w14:textId="0F25A46F" w:rsidR="004A661A" w:rsidRPr="0038651F" w:rsidRDefault="00BC2F42" w:rsidP="004A661A">
      <w:pPr>
        <w:rPr>
          <w:sz w:val="36"/>
          <w:szCs w:val="36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727872" behindDoc="1" locked="0" layoutInCell="1" allowOverlap="1" wp14:anchorId="430B45CB" wp14:editId="0169193B">
            <wp:simplePos x="0" y="0"/>
            <wp:positionH relativeFrom="column">
              <wp:posOffset>3623310</wp:posOffset>
            </wp:positionH>
            <wp:positionV relativeFrom="paragraph">
              <wp:posOffset>52705</wp:posOffset>
            </wp:positionV>
            <wp:extent cx="3161030" cy="2224405"/>
            <wp:effectExtent l="0" t="0" r="1270" b="0"/>
            <wp:wrapTight wrapText="bothSides">
              <wp:wrapPolygon edited="0">
                <wp:start x="0" y="0"/>
                <wp:lineTo x="0" y="21458"/>
                <wp:lineTo x="21522" y="21458"/>
                <wp:lineTo x="21522" y="0"/>
                <wp:lineTo x="0" y="0"/>
              </wp:wrapPolygon>
            </wp:wrapTight>
            <wp:docPr id="6497" name="Picture 6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7" name="91b552b277b726c6dccc828bb65d2ec4244df21e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103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661A" w:rsidRPr="0038651F">
        <w:rPr>
          <w:sz w:val="36"/>
          <w:szCs w:val="36"/>
          <w:highlight w:val="yellow"/>
        </w:rPr>
        <w:t>• Synovial fold (</w:t>
      </w:r>
      <w:proofErr w:type="spellStart"/>
      <w:r w:rsidR="004A661A" w:rsidRPr="0038651F">
        <w:rPr>
          <w:sz w:val="36"/>
          <w:szCs w:val="36"/>
          <w:highlight w:val="yellow"/>
        </w:rPr>
        <w:t>retinaculum</w:t>
      </w:r>
      <w:proofErr w:type="spellEnd"/>
      <w:r w:rsidR="004A661A" w:rsidRPr="0038651F">
        <w:rPr>
          <w:sz w:val="36"/>
          <w:szCs w:val="36"/>
          <w:highlight w:val="yellow"/>
        </w:rPr>
        <w:t>)</w:t>
      </w:r>
    </w:p>
    <w:p w14:paraId="43B483C6" w14:textId="076A2BF9" w:rsidR="002A2C13" w:rsidRDefault="004A661A" w:rsidP="004A661A">
      <w:pPr>
        <w:pStyle w:val="ListParagraph"/>
        <w:numPr>
          <w:ilvl w:val="0"/>
          <w:numId w:val="12"/>
        </w:numPr>
        <w:rPr>
          <w:sz w:val="28"/>
          <w:szCs w:val="28"/>
        </w:rPr>
      </w:pPr>
      <w:r>
        <w:rPr>
          <w:sz w:val="28"/>
          <w:szCs w:val="28"/>
        </w:rPr>
        <w:t xml:space="preserve">Because of protrusion of synovial membrane out of the free edge it becomes thicker (in order to resist forces) which is called </w:t>
      </w:r>
      <w:r>
        <w:t xml:space="preserve"> </w:t>
      </w:r>
      <w:r w:rsidRPr="004A661A">
        <w:rPr>
          <w:sz w:val="28"/>
          <w:szCs w:val="28"/>
        </w:rPr>
        <w:t>Synovial fold /retinaculum</w:t>
      </w:r>
      <w:r>
        <w:rPr>
          <w:sz w:val="28"/>
          <w:szCs w:val="28"/>
        </w:rPr>
        <w:t>.</w:t>
      </w:r>
    </w:p>
    <w:p w14:paraId="1BD983BB" w14:textId="65F0D9E0" w:rsidR="004A661A" w:rsidRDefault="004A661A" w:rsidP="004A661A">
      <w:pPr>
        <w:pStyle w:val="ListParagraph"/>
        <w:numPr>
          <w:ilvl w:val="0"/>
          <w:numId w:val="12"/>
        </w:numPr>
        <w:rPr>
          <w:sz w:val="28"/>
          <w:szCs w:val="28"/>
        </w:rPr>
      </w:pPr>
      <w:r>
        <w:rPr>
          <w:sz w:val="28"/>
          <w:szCs w:val="28"/>
        </w:rPr>
        <w:t>Note :synovial membrane is very thin membrane composed of simple cuboidal synovial cells above areolar C.T</w:t>
      </w:r>
    </w:p>
    <w:p w14:paraId="2A19BB60" w14:textId="7BBD3AAA" w:rsidR="004A661A" w:rsidRDefault="004A661A" w:rsidP="004A661A">
      <w:pPr>
        <w:pStyle w:val="ListParagraph"/>
        <w:numPr>
          <w:ilvl w:val="0"/>
          <w:numId w:val="12"/>
        </w:numPr>
        <w:rPr>
          <w:sz w:val="28"/>
          <w:szCs w:val="28"/>
        </w:rPr>
      </w:pPr>
      <w:r>
        <w:rPr>
          <w:sz w:val="28"/>
          <w:szCs w:val="28"/>
        </w:rPr>
        <w:t>Outside the areolar C.T becomes dense C.T (thicker)</w:t>
      </w:r>
    </w:p>
    <w:p w14:paraId="45523C03" w14:textId="0F7F1C51" w:rsidR="004A661A" w:rsidRDefault="004A661A" w:rsidP="004A661A">
      <w:pPr>
        <w:pStyle w:val="ListParagraph"/>
        <w:numPr>
          <w:ilvl w:val="0"/>
          <w:numId w:val="12"/>
        </w:numPr>
        <w:rPr>
          <w:sz w:val="28"/>
          <w:szCs w:val="28"/>
          <w:highlight w:val="yellow"/>
        </w:rPr>
      </w:pPr>
      <w:r w:rsidRPr="004A661A">
        <w:rPr>
          <w:sz w:val="28"/>
          <w:szCs w:val="28"/>
          <w:highlight w:val="yellow"/>
        </w:rPr>
        <w:t xml:space="preserve">Its located posteriorly </w:t>
      </w:r>
    </w:p>
    <w:p w14:paraId="407595B4" w14:textId="1B4A0C0E" w:rsidR="00252E5F" w:rsidRPr="007F776B" w:rsidRDefault="00252E5F" w:rsidP="007F776B">
      <w:proofErr w:type="spellStart"/>
      <w:r w:rsidRPr="007F776B">
        <w:rPr>
          <w:sz w:val="40"/>
          <w:szCs w:val="40"/>
        </w:rPr>
        <w:lastRenderedPageBreak/>
        <w:t>Bursae</w:t>
      </w:r>
      <w:proofErr w:type="spellEnd"/>
      <w:r w:rsidRPr="007F776B">
        <w:rPr>
          <w:sz w:val="40"/>
          <w:szCs w:val="40"/>
        </w:rPr>
        <w:t>:</w:t>
      </w:r>
    </w:p>
    <w:p w14:paraId="4576E8A7" w14:textId="56D28C89" w:rsidR="00252E5F" w:rsidRPr="00C54FE0" w:rsidRDefault="00252E5F" w:rsidP="00252E5F">
      <w:pPr>
        <w:pStyle w:val="ListParagraph"/>
        <w:numPr>
          <w:ilvl w:val="0"/>
          <w:numId w:val="18"/>
        </w:numPr>
        <w:rPr>
          <w:sz w:val="32"/>
          <w:szCs w:val="32"/>
        </w:rPr>
      </w:pPr>
      <w:r w:rsidRPr="00C54FE0">
        <w:rPr>
          <w:sz w:val="32"/>
          <w:szCs w:val="32"/>
        </w:rPr>
        <w:t xml:space="preserve">It can be a cushion like structure or an extension of synovial membrane </w:t>
      </w:r>
    </w:p>
    <w:p w14:paraId="6BAFA2A6" w14:textId="3C7B0247" w:rsidR="00252E5F" w:rsidRPr="00C54FE0" w:rsidRDefault="00252E5F" w:rsidP="00252E5F">
      <w:pPr>
        <w:pStyle w:val="ListParagraph"/>
        <w:numPr>
          <w:ilvl w:val="0"/>
          <w:numId w:val="18"/>
        </w:numPr>
        <w:rPr>
          <w:sz w:val="32"/>
          <w:szCs w:val="32"/>
        </w:rPr>
      </w:pPr>
      <w:r w:rsidRPr="00C54FE0">
        <w:rPr>
          <w:sz w:val="32"/>
          <w:szCs w:val="32"/>
        </w:rPr>
        <w:t xml:space="preserve">To protect joint or tendon from each other </w:t>
      </w:r>
    </w:p>
    <w:p w14:paraId="657A976B" w14:textId="26FF3E7F" w:rsidR="00252E5F" w:rsidRPr="00C54FE0" w:rsidRDefault="00252E5F" w:rsidP="007821C7">
      <w:pPr>
        <w:pStyle w:val="ListParagraph"/>
        <w:numPr>
          <w:ilvl w:val="0"/>
          <w:numId w:val="18"/>
        </w:numPr>
        <w:rPr>
          <w:sz w:val="32"/>
          <w:szCs w:val="32"/>
        </w:rPr>
      </w:pPr>
      <w:r w:rsidRPr="00C54FE0">
        <w:rPr>
          <w:sz w:val="32"/>
          <w:szCs w:val="32"/>
        </w:rPr>
        <w:t xml:space="preserve">Sometimes it </w:t>
      </w:r>
      <w:r w:rsidR="00C54FE0" w:rsidRPr="00C54FE0">
        <w:rPr>
          <w:sz w:val="32"/>
          <w:szCs w:val="32"/>
        </w:rPr>
        <w:t>a tendon</w:t>
      </w:r>
      <w:r w:rsidRPr="00C54FE0">
        <w:rPr>
          <w:sz w:val="32"/>
          <w:szCs w:val="32"/>
        </w:rPr>
        <w:t xml:space="preserve"> sheet like structure </w:t>
      </w:r>
    </w:p>
    <w:p w14:paraId="3F35CDBF" w14:textId="2308DE77" w:rsidR="00252E5F" w:rsidRPr="001E56D6" w:rsidRDefault="00557DC1" w:rsidP="00252E5F">
      <w:pPr>
        <w:rPr>
          <w:sz w:val="32"/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01C86FD6" wp14:editId="322B2F4D">
                <wp:simplePos x="0" y="0"/>
                <wp:positionH relativeFrom="margin">
                  <wp:posOffset>3193415</wp:posOffset>
                </wp:positionH>
                <wp:positionV relativeFrom="paragraph">
                  <wp:posOffset>231775</wp:posOffset>
                </wp:positionV>
                <wp:extent cx="3533140" cy="2578735"/>
                <wp:effectExtent l="0" t="0" r="0" b="0"/>
                <wp:wrapSquare wrapText="bothSides"/>
                <wp:docPr id="5705" name="Group 57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33140" cy="2578735"/>
                          <a:chOff x="0" y="0"/>
                          <a:chExt cx="5121402" cy="4065271"/>
                        </a:xfrm>
                      </wpg:grpSpPr>
                      <pic:pic xmlns:pic="http://schemas.openxmlformats.org/drawingml/2006/picture">
                        <pic:nvPicPr>
                          <pic:cNvPr id="390" name="Picture 390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1402" cy="203530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517" name="Picture 6517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-1916" y="2030730"/>
                            <a:ext cx="5123688" cy="203606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DD38ED" id="Group 5705" o:spid="_x0000_s1026" style="position:absolute;margin-left:251.45pt;margin-top:18.25pt;width:278.2pt;height:203.05pt;z-index:251711488;mso-position-horizontal-relative:margin;mso-width-relative:margin;mso-height-relative:margin" coordsize="51214,40652" o:gfxdata="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">
                <v:shape id="Picture 390" o:spid="_x0000_s1027" type="#_x0000_t75" style="position:absolute;width:51214;height:2035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">
                  <v:imagedata r:id="rId33" o:title=""/>
                </v:shape>
                <v:shape id="Picture 6517" o:spid="_x0000_s1028" type="#_x0000_t75" style="position:absolute;left:-19;top:20307;width:51236;height:2036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">
                  <v:imagedata r:id="rId34" o:title=""/>
                </v:shape>
                <w10:wrap type="square" anchorx="margin"/>
              </v:group>
            </w:pict>
          </mc:Fallback>
        </mc:AlternateContent>
      </w:r>
      <w:r w:rsidR="00252E5F" w:rsidRPr="00711681">
        <w:rPr>
          <w:sz w:val="52"/>
          <w:szCs w:val="52"/>
          <w:highlight w:val="yellow"/>
        </w:rPr>
        <w:t xml:space="preserve">• </w:t>
      </w:r>
      <w:proofErr w:type="spellStart"/>
      <w:r w:rsidR="00252E5F" w:rsidRPr="001E56D6">
        <w:rPr>
          <w:sz w:val="32"/>
          <w:szCs w:val="32"/>
          <w:highlight w:val="yellow"/>
        </w:rPr>
        <w:t>Psoas</w:t>
      </w:r>
      <w:proofErr w:type="spellEnd"/>
      <w:r w:rsidR="00252E5F" w:rsidRPr="001E56D6">
        <w:rPr>
          <w:sz w:val="32"/>
          <w:szCs w:val="32"/>
          <w:highlight w:val="yellow"/>
        </w:rPr>
        <w:t> bursa</w:t>
      </w:r>
      <w:r w:rsidR="00252E5F" w:rsidRPr="001E56D6">
        <w:rPr>
          <w:sz w:val="32"/>
          <w:szCs w:val="32"/>
        </w:rPr>
        <w:t xml:space="preserve">  </w:t>
      </w:r>
    </w:p>
    <w:p w14:paraId="32797948" w14:textId="66E2BA10" w:rsidR="00327FD6" w:rsidRDefault="00252E5F" w:rsidP="00252E5F">
      <w:pPr>
        <w:rPr>
          <w:sz w:val="32"/>
          <w:szCs w:val="32"/>
        </w:rPr>
      </w:pPr>
      <w:r w:rsidRPr="001E56D6">
        <w:rPr>
          <w:sz w:val="32"/>
          <w:szCs w:val="32"/>
        </w:rPr>
        <w:t>• Anterior continuation of synovial membrane</w:t>
      </w:r>
      <w:r w:rsidR="002F3AD9">
        <w:rPr>
          <w:sz w:val="32"/>
          <w:szCs w:val="32"/>
        </w:rPr>
        <w:t xml:space="preserve"> (</w:t>
      </w:r>
      <w:r w:rsidR="005A43F3">
        <w:rPr>
          <w:sz w:val="32"/>
          <w:szCs w:val="32"/>
        </w:rPr>
        <w:t xml:space="preserve"> there is a defect in the </w:t>
      </w:r>
      <w:proofErr w:type="spellStart"/>
      <w:r w:rsidR="005A43F3" w:rsidRPr="005A43F3">
        <w:rPr>
          <w:sz w:val="32"/>
          <w:szCs w:val="32"/>
        </w:rPr>
        <w:t>Iliofemoral</w:t>
      </w:r>
      <w:proofErr w:type="spellEnd"/>
      <w:r w:rsidR="005A43F3" w:rsidRPr="005A43F3">
        <w:rPr>
          <w:sz w:val="32"/>
          <w:szCs w:val="32"/>
        </w:rPr>
        <w:t xml:space="preserve"> ligament</w:t>
      </w:r>
      <w:r w:rsidR="00D9284C">
        <w:rPr>
          <w:sz w:val="32"/>
          <w:szCs w:val="32"/>
        </w:rPr>
        <w:t xml:space="preserve"> for it)</w:t>
      </w:r>
    </w:p>
    <w:p w14:paraId="4FB67607" w14:textId="10137B53" w:rsidR="00711681" w:rsidRPr="001E56D6" w:rsidRDefault="00327FD6" w:rsidP="00065FC2">
      <w:pPr>
        <w:rPr>
          <w:sz w:val="32"/>
          <w:szCs w:val="32"/>
        </w:rPr>
      </w:pPr>
      <w:r w:rsidRPr="00D40C85">
        <w:rPr>
          <w:sz w:val="32"/>
          <w:szCs w:val="32"/>
        </w:rPr>
        <w:t xml:space="preserve">related to </w:t>
      </w:r>
      <w:proofErr w:type="spellStart"/>
      <w:r w:rsidRPr="00D40C85">
        <w:rPr>
          <w:sz w:val="32"/>
          <w:szCs w:val="32"/>
        </w:rPr>
        <w:t>iliopsoas</w:t>
      </w:r>
      <w:proofErr w:type="spellEnd"/>
      <w:r w:rsidRPr="00D40C85">
        <w:rPr>
          <w:sz w:val="32"/>
          <w:szCs w:val="32"/>
        </w:rPr>
        <w:t xml:space="preserve"> </w:t>
      </w:r>
      <w:r>
        <w:rPr>
          <w:sz w:val="32"/>
          <w:szCs w:val="32"/>
        </w:rPr>
        <w:t>muscle (</w:t>
      </w:r>
      <w:r w:rsidRPr="00D40C85">
        <w:rPr>
          <w:sz w:val="32"/>
          <w:szCs w:val="32"/>
        </w:rPr>
        <w:t>one of muscles that across the joint anteriorly with direct relation to the joint</w:t>
      </w:r>
      <w:r w:rsidR="002D3970">
        <w:rPr>
          <w:sz w:val="32"/>
          <w:szCs w:val="32"/>
        </w:rPr>
        <w:t xml:space="preserve">, so </w:t>
      </w:r>
      <w:proofErr w:type="spellStart"/>
      <w:r w:rsidR="00065FC2">
        <w:rPr>
          <w:sz w:val="32"/>
          <w:szCs w:val="32"/>
        </w:rPr>
        <w:t>psoas</w:t>
      </w:r>
      <w:proofErr w:type="spellEnd"/>
      <w:r w:rsidR="002D3970">
        <w:rPr>
          <w:sz w:val="32"/>
          <w:szCs w:val="32"/>
        </w:rPr>
        <w:t xml:space="preserve"> bursa protect the </w:t>
      </w:r>
      <w:r w:rsidR="00065FC2">
        <w:rPr>
          <w:sz w:val="32"/>
          <w:szCs w:val="32"/>
        </w:rPr>
        <w:t>joint from this muscle</w:t>
      </w:r>
      <w:r w:rsidRPr="00D40C85">
        <w:rPr>
          <w:sz w:val="32"/>
          <w:szCs w:val="32"/>
        </w:rPr>
        <w:t>).</w:t>
      </w:r>
    </w:p>
    <w:p w14:paraId="721CBE2A" w14:textId="501781CF" w:rsidR="004A59C9" w:rsidRPr="001E56D6" w:rsidRDefault="00252E5F" w:rsidP="004A59C9">
      <w:pPr>
        <w:rPr>
          <w:sz w:val="32"/>
          <w:szCs w:val="32"/>
        </w:rPr>
      </w:pPr>
      <w:r w:rsidRPr="001E56D6">
        <w:rPr>
          <w:sz w:val="32"/>
          <w:szCs w:val="32"/>
          <w:highlight w:val="yellow"/>
        </w:rPr>
        <w:t>• Bursa for obturat</w:t>
      </w:r>
      <w:r w:rsidRPr="00102603">
        <w:rPr>
          <w:sz w:val="32"/>
          <w:szCs w:val="32"/>
          <w:highlight w:val="yellow"/>
        </w:rPr>
        <w:t>or </w:t>
      </w:r>
      <w:proofErr w:type="spellStart"/>
      <w:r w:rsidRPr="00102603">
        <w:rPr>
          <w:sz w:val="32"/>
          <w:szCs w:val="32"/>
          <w:highlight w:val="yellow"/>
        </w:rPr>
        <w:t>externus</w:t>
      </w:r>
      <w:proofErr w:type="spellEnd"/>
      <w:r w:rsidR="00102603" w:rsidRPr="00102603">
        <w:rPr>
          <w:sz w:val="32"/>
          <w:szCs w:val="32"/>
          <w:highlight w:val="yellow"/>
        </w:rPr>
        <w:t xml:space="preserve"> muscle</w:t>
      </w:r>
    </w:p>
    <w:p w14:paraId="6941258A" w14:textId="51A57D37" w:rsidR="00711681" w:rsidRPr="001E56D6" w:rsidRDefault="00252E5F" w:rsidP="00252E5F">
      <w:pPr>
        <w:rPr>
          <w:sz w:val="32"/>
          <w:szCs w:val="32"/>
        </w:rPr>
      </w:pPr>
      <w:r w:rsidRPr="001E56D6">
        <w:rPr>
          <w:sz w:val="32"/>
          <w:szCs w:val="32"/>
        </w:rPr>
        <w:t xml:space="preserve"> • Posterior synovial protrusion</w:t>
      </w:r>
      <w:r w:rsidR="00C527D4">
        <w:rPr>
          <w:sz w:val="32"/>
          <w:szCs w:val="32"/>
        </w:rPr>
        <w:t xml:space="preserve"> ( it is a continuation of the synovial membrane)</w:t>
      </w:r>
    </w:p>
    <w:p w14:paraId="4AD5381E" w14:textId="6B0B8AD1" w:rsidR="00711681" w:rsidRPr="001E56D6" w:rsidRDefault="00252E5F" w:rsidP="00252E5F">
      <w:pPr>
        <w:rPr>
          <w:sz w:val="32"/>
          <w:szCs w:val="32"/>
        </w:rPr>
      </w:pPr>
      <w:r w:rsidRPr="001E56D6">
        <w:rPr>
          <w:sz w:val="32"/>
          <w:szCs w:val="32"/>
        </w:rPr>
        <w:t>  • Through the free capsule edge</w:t>
      </w:r>
      <w:r w:rsidR="00A20E6E" w:rsidRPr="001E56D6">
        <w:rPr>
          <w:sz w:val="32"/>
          <w:szCs w:val="32"/>
        </w:rPr>
        <w:t>(extension of free edge)</w:t>
      </w:r>
    </w:p>
    <w:p w14:paraId="67AEBE8C" w14:textId="30281847" w:rsidR="00C527D4" w:rsidRPr="001E56D6" w:rsidRDefault="00711681" w:rsidP="00C527D4">
      <w:pPr>
        <w:rPr>
          <w:sz w:val="32"/>
          <w:szCs w:val="32"/>
        </w:rPr>
      </w:pPr>
      <w:r w:rsidRPr="001E56D6">
        <w:rPr>
          <w:noProof/>
          <w:sz w:val="32"/>
          <w:szCs w:val="32"/>
        </w:rPr>
        <w:drawing>
          <wp:anchor distT="0" distB="0" distL="114300" distR="114300" simplePos="0" relativeHeight="251709440" behindDoc="0" locked="0" layoutInCell="1" allowOverlap="0" wp14:anchorId="4DF54C6B" wp14:editId="5B4D4AF8">
            <wp:simplePos x="0" y="0"/>
            <wp:positionH relativeFrom="column">
              <wp:posOffset>3482340</wp:posOffset>
            </wp:positionH>
            <wp:positionV relativeFrom="paragraph">
              <wp:posOffset>451485</wp:posOffset>
            </wp:positionV>
            <wp:extent cx="3085465" cy="3337560"/>
            <wp:effectExtent l="0" t="0" r="635" b="0"/>
            <wp:wrapSquare wrapText="bothSides"/>
            <wp:docPr id="6518" name="Picture 65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8" name="Picture 6518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8546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2E5F" w:rsidRPr="001E56D6">
        <w:rPr>
          <w:sz w:val="32"/>
          <w:szCs w:val="32"/>
        </w:rPr>
        <w:t xml:space="preserve"> </w:t>
      </w:r>
      <w:r w:rsidR="00252E5F" w:rsidRPr="001E56D6">
        <w:rPr>
          <w:sz w:val="32"/>
          <w:szCs w:val="32"/>
          <w:highlight w:val="yellow"/>
        </w:rPr>
        <w:t>• Obturator </w:t>
      </w:r>
      <w:proofErr w:type="spellStart"/>
      <w:r w:rsidR="00252E5F" w:rsidRPr="001E56D6">
        <w:rPr>
          <w:sz w:val="32"/>
          <w:szCs w:val="32"/>
          <w:highlight w:val="yellow"/>
        </w:rPr>
        <w:t>internus</w:t>
      </w:r>
      <w:proofErr w:type="spellEnd"/>
      <w:r w:rsidR="00252E5F" w:rsidRPr="001E56D6">
        <w:rPr>
          <w:sz w:val="32"/>
          <w:szCs w:val="32"/>
          <w:highlight w:val="yellow"/>
        </w:rPr>
        <w:t> bursa</w:t>
      </w:r>
      <w:r w:rsidR="00C527D4">
        <w:rPr>
          <w:sz w:val="32"/>
          <w:szCs w:val="32"/>
        </w:rPr>
        <w:t>: separated from the synovial membrane</w:t>
      </w:r>
    </w:p>
    <w:p w14:paraId="672C9153" w14:textId="3067E54C" w:rsidR="00711681" w:rsidRDefault="00711681" w:rsidP="00252E5F">
      <w:pPr>
        <w:rPr>
          <w:sz w:val="48"/>
          <w:szCs w:val="48"/>
        </w:rPr>
      </w:pPr>
    </w:p>
    <w:p w14:paraId="5C7C3304" w14:textId="15C90081" w:rsidR="00711681" w:rsidRPr="00711681" w:rsidRDefault="00711681" w:rsidP="00711681">
      <w:pPr>
        <w:rPr>
          <w:sz w:val="48"/>
          <w:szCs w:val="48"/>
        </w:rPr>
      </w:pPr>
      <w:r>
        <w:rPr>
          <w:noProof/>
          <w:sz w:val="48"/>
          <w:szCs w:val="48"/>
        </w:rPr>
        <w:drawing>
          <wp:inline distT="0" distB="0" distL="0" distR="0" wp14:anchorId="5B252543" wp14:editId="4ADD610F">
            <wp:extent cx="3116580" cy="2600119"/>
            <wp:effectExtent l="0" t="0" r="7620" b="0"/>
            <wp:docPr id="6498" name="Picture 6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8" name="1835896.jpe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009" cy="2616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25A98" w14:textId="51C9C5AA" w:rsidR="00711681" w:rsidRPr="00711681" w:rsidRDefault="00711681" w:rsidP="00711681">
      <w:pPr>
        <w:rPr>
          <w:sz w:val="48"/>
          <w:szCs w:val="48"/>
        </w:rPr>
      </w:pPr>
    </w:p>
    <w:p w14:paraId="4048039D" w14:textId="77777777" w:rsidR="00A20E6E" w:rsidRDefault="00A20E6E" w:rsidP="00711681">
      <w:pPr>
        <w:rPr>
          <w:sz w:val="48"/>
          <w:szCs w:val="48"/>
        </w:rPr>
      </w:pPr>
    </w:p>
    <w:p w14:paraId="636119D5" w14:textId="0BACB91C" w:rsidR="00A20E6E" w:rsidRPr="00E740CC" w:rsidRDefault="00A20E6E" w:rsidP="00E740CC">
      <w:pPr>
        <w:pStyle w:val="Heading1"/>
        <w:rPr>
          <w:sz w:val="52"/>
          <w:szCs w:val="52"/>
        </w:rPr>
      </w:pPr>
      <w:r w:rsidRPr="00A20E6E">
        <w:rPr>
          <w:sz w:val="52"/>
          <w:szCs w:val="52"/>
        </w:rPr>
        <w:lastRenderedPageBreak/>
        <w:t xml:space="preserve">   Movements:</w:t>
      </w:r>
    </w:p>
    <w:p w14:paraId="7ED2364B" w14:textId="420E78E8" w:rsidR="00A20E6E" w:rsidRPr="00A20E6E" w:rsidRDefault="00A20E6E" w:rsidP="00A20E6E">
      <w:r>
        <w:rPr>
          <w:noProof/>
        </w:rPr>
        <w:drawing>
          <wp:anchor distT="0" distB="0" distL="114300" distR="114300" simplePos="0" relativeHeight="251713536" behindDoc="0" locked="0" layoutInCell="1" allowOverlap="1" wp14:anchorId="1C742AA0" wp14:editId="1AA95DDB">
            <wp:simplePos x="0" y="0"/>
            <wp:positionH relativeFrom="margin">
              <wp:posOffset>-160020</wp:posOffset>
            </wp:positionH>
            <wp:positionV relativeFrom="paragraph">
              <wp:posOffset>127000</wp:posOffset>
            </wp:positionV>
            <wp:extent cx="6995160" cy="1428115"/>
            <wp:effectExtent l="0" t="0" r="0" b="635"/>
            <wp:wrapNone/>
            <wp:docPr id="6520" name="Picture 65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0" name="Picture 6520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995160" cy="1428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FB09A3D" w14:textId="77777777" w:rsidR="00A20E6E" w:rsidRPr="00A20E6E" w:rsidRDefault="00A20E6E" w:rsidP="00A20E6E"/>
    <w:p w14:paraId="15AA4E16" w14:textId="4B7D9BCA" w:rsidR="00711681" w:rsidRPr="00711681" w:rsidRDefault="00711681" w:rsidP="00711681">
      <w:pPr>
        <w:rPr>
          <w:sz w:val="48"/>
          <w:szCs w:val="48"/>
        </w:rPr>
      </w:pPr>
    </w:p>
    <w:p w14:paraId="42B92FE0" w14:textId="65FE021D" w:rsidR="00711681" w:rsidRPr="00711681" w:rsidRDefault="00711681" w:rsidP="00711681">
      <w:pPr>
        <w:rPr>
          <w:sz w:val="48"/>
          <w:szCs w:val="48"/>
        </w:rPr>
      </w:pPr>
    </w:p>
    <w:p w14:paraId="09744699" w14:textId="6680605F" w:rsidR="00711681" w:rsidRPr="00711681" w:rsidRDefault="00A20E6E" w:rsidP="00711681">
      <w:pPr>
        <w:rPr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715584" behindDoc="0" locked="0" layoutInCell="1" allowOverlap="1" wp14:anchorId="7121D676" wp14:editId="19705C60">
            <wp:simplePos x="0" y="0"/>
            <wp:positionH relativeFrom="margin">
              <wp:posOffset>-165100</wp:posOffset>
            </wp:positionH>
            <wp:positionV relativeFrom="paragraph">
              <wp:posOffset>74930</wp:posOffset>
            </wp:positionV>
            <wp:extent cx="7010400" cy="1428090"/>
            <wp:effectExtent l="0" t="0" r="0" b="1270"/>
            <wp:wrapNone/>
            <wp:docPr id="6521" name="Picture 65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1" name="Picture 6521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7010400" cy="1428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F38A01D" w14:textId="01975AE5" w:rsidR="00711681" w:rsidRPr="00711681" w:rsidRDefault="00711681" w:rsidP="00711681">
      <w:pPr>
        <w:rPr>
          <w:sz w:val="48"/>
          <w:szCs w:val="48"/>
        </w:rPr>
      </w:pPr>
    </w:p>
    <w:p w14:paraId="4D64F52E" w14:textId="6EDB6E54" w:rsidR="00711681" w:rsidRDefault="00A20E6E" w:rsidP="00711681">
      <w:pPr>
        <w:rPr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717632" behindDoc="0" locked="0" layoutInCell="1" allowOverlap="1" wp14:anchorId="08309A31" wp14:editId="5606D1E9">
            <wp:simplePos x="0" y="0"/>
            <wp:positionH relativeFrom="margin">
              <wp:posOffset>-167640</wp:posOffset>
            </wp:positionH>
            <wp:positionV relativeFrom="paragraph">
              <wp:posOffset>525780</wp:posOffset>
            </wp:positionV>
            <wp:extent cx="7018020" cy="1419225"/>
            <wp:effectExtent l="0" t="0" r="0" b="9525"/>
            <wp:wrapNone/>
            <wp:docPr id="6522" name="Picture 65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2" name="Picture 6522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701802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670E3DC" w14:textId="25BF87B0" w:rsidR="00711681" w:rsidRDefault="00711681" w:rsidP="00711681">
      <w:pPr>
        <w:tabs>
          <w:tab w:val="left" w:pos="1392"/>
        </w:tabs>
        <w:rPr>
          <w:sz w:val="48"/>
          <w:szCs w:val="48"/>
        </w:rPr>
      </w:pPr>
      <w:r>
        <w:rPr>
          <w:sz w:val="48"/>
          <w:szCs w:val="48"/>
        </w:rPr>
        <w:tab/>
      </w:r>
    </w:p>
    <w:p w14:paraId="3FC522C2" w14:textId="08D352AF" w:rsidR="00A20E6E" w:rsidRPr="00A20E6E" w:rsidRDefault="00A20E6E" w:rsidP="00A20E6E">
      <w:pPr>
        <w:rPr>
          <w:sz w:val="48"/>
          <w:szCs w:val="48"/>
        </w:rPr>
      </w:pPr>
    </w:p>
    <w:p w14:paraId="2E17ADC3" w14:textId="5D71CF6E" w:rsidR="00A20E6E" w:rsidRPr="00A20E6E" w:rsidRDefault="00A20E6E" w:rsidP="00A20E6E">
      <w:pPr>
        <w:rPr>
          <w:sz w:val="48"/>
          <w:szCs w:val="48"/>
        </w:rPr>
      </w:pPr>
    </w:p>
    <w:p w14:paraId="4892655D" w14:textId="56ED8CAB" w:rsidR="00A20E6E" w:rsidRDefault="00A20E6E" w:rsidP="00A20E6E">
      <w:pPr>
        <w:tabs>
          <w:tab w:val="left" w:pos="2556"/>
        </w:tabs>
        <w:rPr>
          <w:sz w:val="48"/>
          <w:szCs w:val="48"/>
        </w:rPr>
      </w:pPr>
      <w:r>
        <w:rPr>
          <w:sz w:val="48"/>
          <w:szCs w:val="48"/>
        </w:rPr>
        <w:tab/>
      </w:r>
    </w:p>
    <w:p w14:paraId="06E889A3" w14:textId="5150834E" w:rsidR="00C65511" w:rsidRPr="00CB3778" w:rsidRDefault="00A20E6E" w:rsidP="00C65511">
      <w:pPr>
        <w:tabs>
          <w:tab w:val="left" w:pos="2556"/>
        </w:tabs>
        <w:rPr>
          <w:rFonts w:asciiTheme="majorHAnsi" w:eastAsiaTheme="majorEastAsia" w:hAnsiTheme="majorHAnsi" w:cstheme="majorBidi"/>
          <w:color w:val="000000" w:themeColor="text1"/>
          <w:sz w:val="28"/>
          <w:szCs w:val="28"/>
        </w:rPr>
      </w:pPr>
      <w:r w:rsidRPr="004C5C40">
        <w:rPr>
          <w:rStyle w:val="Heading1Char"/>
          <w:sz w:val="36"/>
          <w:szCs w:val="36"/>
        </w:rPr>
        <w:t xml:space="preserve">Relations </w:t>
      </w:r>
      <w:r w:rsidR="009D7908" w:rsidRPr="004C5C40">
        <w:rPr>
          <w:rStyle w:val="Heading1Char"/>
          <w:sz w:val="36"/>
          <w:szCs w:val="36"/>
        </w:rPr>
        <w:t>:</w:t>
      </w:r>
      <w:r w:rsidR="00C65511">
        <w:rPr>
          <w:rStyle w:val="Heading1Char"/>
          <w:sz w:val="36"/>
          <w:szCs w:val="36"/>
        </w:rPr>
        <w:t xml:space="preserve"> (</w:t>
      </w:r>
      <w:r w:rsidR="00C65511" w:rsidRPr="00CB3778">
        <w:rPr>
          <w:rStyle w:val="Heading1Char"/>
          <w:color w:val="000000" w:themeColor="text1"/>
          <w:sz w:val="28"/>
          <w:szCs w:val="28"/>
        </w:rPr>
        <w:t>relations is very important because any problem in the hip joint like dislocation for example will affect these structures that</w:t>
      </w:r>
      <w:r w:rsidR="00CB3778" w:rsidRPr="00CB3778">
        <w:rPr>
          <w:rStyle w:val="Heading1Char"/>
          <w:color w:val="000000" w:themeColor="text1"/>
          <w:sz w:val="28"/>
          <w:szCs w:val="28"/>
        </w:rPr>
        <w:t xml:space="preserve"> is related to it)</w:t>
      </w:r>
    </w:p>
    <w:p w14:paraId="7B0DED41" w14:textId="2CAF9CB0" w:rsidR="00A20E6E" w:rsidRPr="004C5C40" w:rsidRDefault="00A20E6E" w:rsidP="004C5C40">
      <w:pPr>
        <w:rPr>
          <w:sz w:val="32"/>
          <w:szCs w:val="32"/>
        </w:rPr>
      </w:pPr>
      <w:r w:rsidRPr="004C5C40">
        <w:rPr>
          <w:color w:val="FF0000"/>
          <w:sz w:val="32"/>
          <w:szCs w:val="32"/>
        </w:rPr>
        <w:t>• Anteriorly</w:t>
      </w:r>
      <w:r w:rsidR="00273418" w:rsidRPr="004C5C40">
        <w:rPr>
          <w:color w:val="FF0000"/>
          <w:sz w:val="32"/>
          <w:szCs w:val="32"/>
        </w:rPr>
        <w:t xml:space="preserve">: </w:t>
      </w:r>
      <w:r w:rsidR="00C438FE" w:rsidRPr="004C5C40">
        <w:rPr>
          <w:color w:val="000000" w:themeColor="text1"/>
          <w:sz w:val="32"/>
          <w:szCs w:val="32"/>
        </w:rPr>
        <w:t>content of the</w:t>
      </w:r>
      <w:r w:rsidRPr="004C5C40">
        <w:rPr>
          <w:color w:val="FF0000"/>
          <w:sz w:val="32"/>
          <w:szCs w:val="32"/>
        </w:rPr>
        <w:t xml:space="preserve"> </w:t>
      </w:r>
      <w:r w:rsidR="00C3041E" w:rsidRPr="004C5C40">
        <w:rPr>
          <w:b/>
          <w:bCs/>
          <w:color w:val="000000" w:themeColor="text1"/>
          <w:sz w:val="32"/>
          <w:szCs w:val="32"/>
        </w:rPr>
        <w:t xml:space="preserve">femoral </w:t>
      </w:r>
      <w:proofErr w:type="spellStart"/>
      <w:r w:rsidR="00C3041E" w:rsidRPr="004C5C40">
        <w:rPr>
          <w:b/>
          <w:bCs/>
          <w:color w:val="000000" w:themeColor="text1"/>
          <w:sz w:val="32"/>
          <w:szCs w:val="32"/>
        </w:rPr>
        <w:t>tringle</w:t>
      </w:r>
      <w:proofErr w:type="spellEnd"/>
      <w:r w:rsidR="00301B78">
        <w:rPr>
          <w:b/>
          <w:bCs/>
          <w:color w:val="000000" w:themeColor="text1"/>
          <w:sz w:val="32"/>
          <w:szCs w:val="32"/>
        </w:rPr>
        <w:t xml:space="preserve"> </w:t>
      </w:r>
      <w:r w:rsidR="00301B78" w:rsidRPr="00301B78">
        <w:rPr>
          <w:color w:val="000000" w:themeColor="text1"/>
          <w:sz w:val="32"/>
          <w:szCs w:val="32"/>
        </w:rPr>
        <w:t>(</w:t>
      </w:r>
      <w:r w:rsidR="004C5C40">
        <w:rPr>
          <w:sz w:val="32"/>
          <w:szCs w:val="32"/>
        </w:rPr>
        <w:t xml:space="preserve">Entrance of vital structure from abdomen toward thigh is inferior of inguinal </w:t>
      </w:r>
      <w:proofErr w:type="spellStart"/>
      <w:r w:rsidR="004C5C40">
        <w:rPr>
          <w:sz w:val="32"/>
          <w:szCs w:val="32"/>
        </w:rPr>
        <w:t>lig</w:t>
      </w:r>
      <w:proofErr w:type="spellEnd"/>
      <w:r w:rsidR="00301B78">
        <w:rPr>
          <w:sz w:val="32"/>
          <w:szCs w:val="32"/>
        </w:rPr>
        <w:t>.</w:t>
      </w:r>
      <w:r w:rsidR="004C5C40">
        <w:rPr>
          <w:sz w:val="32"/>
          <w:szCs w:val="32"/>
        </w:rPr>
        <w:t xml:space="preserve"> toward femoral </w:t>
      </w:r>
      <w:proofErr w:type="spellStart"/>
      <w:r w:rsidR="004C5C40">
        <w:rPr>
          <w:sz w:val="32"/>
          <w:szCs w:val="32"/>
        </w:rPr>
        <w:t>tringle</w:t>
      </w:r>
      <w:proofErr w:type="spellEnd"/>
      <w:r w:rsidR="00301B78">
        <w:rPr>
          <w:sz w:val="32"/>
          <w:szCs w:val="32"/>
        </w:rPr>
        <w:t>.)</w:t>
      </w:r>
    </w:p>
    <w:p w14:paraId="0925FB8B" w14:textId="3A8344AF" w:rsidR="00A20E6E" w:rsidRDefault="00A20E6E" w:rsidP="00300EC4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4C5C40">
        <w:rPr>
          <w:color w:val="FF0000"/>
          <w:sz w:val="32"/>
          <w:szCs w:val="32"/>
        </w:rPr>
        <w:t>• Content of femoral </w:t>
      </w:r>
      <w:r w:rsidR="00744236">
        <w:rPr>
          <w:color w:val="FF0000"/>
          <w:sz w:val="32"/>
          <w:szCs w:val="32"/>
        </w:rPr>
        <w:t>triangle:</w:t>
      </w:r>
      <w:r w:rsidR="00300EC4" w:rsidRPr="00300EC4">
        <w:rPr>
          <w:color w:val="000000" w:themeColor="text1"/>
          <w:sz w:val="32"/>
          <w:szCs w:val="32"/>
        </w:rPr>
        <w:t xml:space="preserve"> </w:t>
      </w:r>
      <w:r w:rsidR="00300EC4" w:rsidRPr="00DF522D">
        <w:rPr>
          <w:color w:val="000000" w:themeColor="text1"/>
          <w:sz w:val="32"/>
          <w:szCs w:val="32"/>
        </w:rPr>
        <w:t xml:space="preserve">rectus </w:t>
      </w:r>
      <w:proofErr w:type="spellStart"/>
      <w:r w:rsidR="00300EC4" w:rsidRPr="00DF522D">
        <w:rPr>
          <w:color w:val="000000" w:themeColor="text1"/>
          <w:sz w:val="32"/>
          <w:szCs w:val="32"/>
        </w:rPr>
        <w:t>femoris</w:t>
      </w:r>
      <w:proofErr w:type="spellEnd"/>
      <w:r w:rsidR="00300EC4" w:rsidRPr="00DF522D">
        <w:rPr>
          <w:color w:val="000000" w:themeColor="text1"/>
          <w:sz w:val="32"/>
          <w:szCs w:val="32"/>
        </w:rPr>
        <w:t xml:space="preserve"> Muscle</w:t>
      </w:r>
      <w:r w:rsidR="00300EC4">
        <w:rPr>
          <w:color w:val="000000" w:themeColor="text1"/>
          <w:sz w:val="32"/>
          <w:szCs w:val="32"/>
        </w:rPr>
        <w:t>,</w:t>
      </w:r>
      <w:r w:rsidR="003414B0" w:rsidRPr="00DF522D">
        <w:rPr>
          <w:color w:val="000000" w:themeColor="text1"/>
          <w:sz w:val="32"/>
          <w:szCs w:val="32"/>
        </w:rPr>
        <w:t xml:space="preserve"> </w:t>
      </w:r>
      <w:r w:rsidR="00C97D44" w:rsidRPr="00DF522D">
        <w:rPr>
          <w:color w:val="000000" w:themeColor="text1"/>
          <w:sz w:val="32"/>
          <w:szCs w:val="32"/>
        </w:rPr>
        <w:t xml:space="preserve"> </w:t>
      </w:r>
      <w:proofErr w:type="spellStart"/>
      <w:r w:rsidR="00C97D44" w:rsidRPr="00DF522D">
        <w:rPr>
          <w:color w:val="000000" w:themeColor="text1"/>
          <w:sz w:val="32"/>
          <w:szCs w:val="32"/>
        </w:rPr>
        <w:t>iliopsoas</w:t>
      </w:r>
      <w:proofErr w:type="spellEnd"/>
      <w:r w:rsidR="00C97D44" w:rsidRPr="00DF522D">
        <w:rPr>
          <w:color w:val="000000" w:themeColor="text1"/>
          <w:sz w:val="32"/>
          <w:szCs w:val="32"/>
        </w:rPr>
        <w:t xml:space="preserve"> </w:t>
      </w:r>
      <w:r w:rsidR="00300EC4">
        <w:rPr>
          <w:color w:val="000000" w:themeColor="text1"/>
          <w:sz w:val="32"/>
          <w:szCs w:val="32"/>
        </w:rPr>
        <w:t>Muscle,</w:t>
      </w:r>
      <w:r w:rsidR="00C97D44" w:rsidRPr="00DF522D">
        <w:rPr>
          <w:color w:val="000000" w:themeColor="text1"/>
          <w:sz w:val="32"/>
          <w:szCs w:val="32"/>
        </w:rPr>
        <w:t xml:space="preserve"> </w:t>
      </w:r>
      <w:proofErr w:type="spellStart"/>
      <w:r w:rsidR="00817015" w:rsidRPr="00DF522D">
        <w:rPr>
          <w:color w:val="000000" w:themeColor="text1"/>
          <w:sz w:val="32"/>
          <w:szCs w:val="32"/>
        </w:rPr>
        <w:t>pectineus</w:t>
      </w:r>
      <w:proofErr w:type="spellEnd"/>
      <w:r w:rsidR="00817015" w:rsidRPr="00DF522D">
        <w:rPr>
          <w:color w:val="000000" w:themeColor="text1"/>
          <w:sz w:val="32"/>
          <w:szCs w:val="32"/>
        </w:rPr>
        <w:t xml:space="preserve"> </w:t>
      </w:r>
      <w:r w:rsidR="00300EC4">
        <w:rPr>
          <w:color w:val="000000" w:themeColor="text1"/>
          <w:sz w:val="32"/>
          <w:szCs w:val="32"/>
        </w:rPr>
        <w:t>Muscle,</w:t>
      </w:r>
      <w:r w:rsidR="004F45B4" w:rsidRPr="00DF522D">
        <w:rPr>
          <w:color w:val="000000" w:themeColor="text1"/>
          <w:sz w:val="32"/>
          <w:szCs w:val="32"/>
        </w:rPr>
        <w:t xml:space="preserve"> femoral nerve, femoral artery and femoral vein.</w:t>
      </w:r>
    </w:p>
    <w:p w14:paraId="36CDA3FB" w14:textId="0A18942D" w:rsidR="00300EC4" w:rsidRPr="00300EC4" w:rsidRDefault="00300EC4" w:rsidP="00300EC4">
      <w:pPr>
        <w:pStyle w:val="ListParagraph"/>
        <w:numPr>
          <w:ilvl w:val="0"/>
          <w:numId w:val="24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300EC4">
        <w:rPr>
          <w:color w:val="000000" w:themeColor="text1"/>
          <w:sz w:val="32"/>
          <w:szCs w:val="32"/>
        </w:rPr>
        <w:t xml:space="preserve">rectus </w:t>
      </w:r>
      <w:proofErr w:type="spellStart"/>
      <w:r w:rsidRPr="00300EC4">
        <w:rPr>
          <w:color w:val="000000" w:themeColor="text1"/>
          <w:sz w:val="32"/>
          <w:szCs w:val="32"/>
        </w:rPr>
        <w:t>femoris</w:t>
      </w:r>
      <w:proofErr w:type="spellEnd"/>
      <w:r w:rsidRPr="00300EC4">
        <w:rPr>
          <w:color w:val="000000" w:themeColor="text1"/>
          <w:sz w:val="32"/>
          <w:szCs w:val="32"/>
        </w:rPr>
        <w:t xml:space="preserve"> Muscle (one of Quadriceps </w:t>
      </w:r>
      <w:proofErr w:type="spellStart"/>
      <w:r w:rsidRPr="00300EC4">
        <w:rPr>
          <w:color w:val="000000" w:themeColor="text1"/>
          <w:sz w:val="32"/>
          <w:szCs w:val="32"/>
        </w:rPr>
        <w:t>femoris</w:t>
      </w:r>
      <w:proofErr w:type="spellEnd"/>
      <w:r w:rsidRPr="00300EC4">
        <w:rPr>
          <w:color w:val="000000" w:themeColor="text1"/>
          <w:sz w:val="32"/>
          <w:szCs w:val="32"/>
        </w:rPr>
        <w:t xml:space="preserve"> muscle (rectus </w:t>
      </w:r>
      <w:proofErr w:type="spellStart"/>
      <w:r w:rsidRPr="00300EC4">
        <w:rPr>
          <w:color w:val="000000" w:themeColor="text1"/>
          <w:sz w:val="32"/>
          <w:szCs w:val="32"/>
        </w:rPr>
        <w:t>femoris</w:t>
      </w:r>
      <w:proofErr w:type="spellEnd"/>
      <w:r w:rsidRPr="00300EC4">
        <w:rPr>
          <w:color w:val="000000" w:themeColor="text1"/>
          <w:sz w:val="32"/>
          <w:szCs w:val="32"/>
        </w:rPr>
        <w:t xml:space="preserve">, </w:t>
      </w:r>
      <w:proofErr w:type="spellStart"/>
      <w:r w:rsidRPr="00300EC4">
        <w:rPr>
          <w:color w:val="000000" w:themeColor="text1"/>
          <w:sz w:val="32"/>
          <w:szCs w:val="32"/>
        </w:rPr>
        <w:t>vastus</w:t>
      </w:r>
      <w:proofErr w:type="spellEnd"/>
      <w:r w:rsidRPr="00300EC4">
        <w:rPr>
          <w:color w:val="000000" w:themeColor="text1"/>
          <w:sz w:val="32"/>
          <w:szCs w:val="32"/>
        </w:rPr>
        <w:t xml:space="preserve"> </w:t>
      </w:r>
      <w:proofErr w:type="spellStart"/>
      <w:r w:rsidRPr="00300EC4">
        <w:rPr>
          <w:color w:val="000000" w:themeColor="text1"/>
          <w:sz w:val="32"/>
          <w:szCs w:val="32"/>
        </w:rPr>
        <w:t>lateralis</w:t>
      </w:r>
      <w:proofErr w:type="spellEnd"/>
      <w:r w:rsidRPr="00300EC4">
        <w:rPr>
          <w:color w:val="000000" w:themeColor="text1"/>
          <w:sz w:val="32"/>
          <w:szCs w:val="32"/>
        </w:rPr>
        <w:t xml:space="preserve">, </w:t>
      </w:r>
      <w:proofErr w:type="spellStart"/>
      <w:r w:rsidRPr="00300EC4">
        <w:rPr>
          <w:color w:val="000000" w:themeColor="text1"/>
          <w:sz w:val="32"/>
          <w:szCs w:val="32"/>
        </w:rPr>
        <w:t>vastus</w:t>
      </w:r>
      <w:proofErr w:type="spellEnd"/>
      <w:r w:rsidRPr="00300EC4">
        <w:rPr>
          <w:color w:val="000000" w:themeColor="text1"/>
          <w:sz w:val="32"/>
          <w:szCs w:val="32"/>
        </w:rPr>
        <w:t xml:space="preserve"> </w:t>
      </w:r>
      <w:proofErr w:type="spellStart"/>
      <w:r w:rsidRPr="00300EC4">
        <w:rPr>
          <w:color w:val="000000" w:themeColor="text1"/>
          <w:sz w:val="32"/>
          <w:szCs w:val="32"/>
        </w:rPr>
        <w:t>medialis</w:t>
      </w:r>
      <w:proofErr w:type="spellEnd"/>
      <w:r w:rsidRPr="00300EC4">
        <w:rPr>
          <w:color w:val="000000" w:themeColor="text1"/>
          <w:sz w:val="32"/>
          <w:szCs w:val="32"/>
        </w:rPr>
        <w:t xml:space="preserve">, and </w:t>
      </w:r>
      <w:proofErr w:type="spellStart"/>
      <w:r w:rsidRPr="00300EC4">
        <w:rPr>
          <w:color w:val="000000" w:themeColor="text1"/>
          <w:sz w:val="32"/>
          <w:szCs w:val="32"/>
        </w:rPr>
        <w:t>vastus</w:t>
      </w:r>
      <w:proofErr w:type="spellEnd"/>
      <w:r w:rsidRPr="00300EC4">
        <w:rPr>
          <w:color w:val="000000" w:themeColor="text1"/>
          <w:sz w:val="32"/>
          <w:szCs w:val="32"/>
        </w:rPr>
        <w:t xml:space="preserve"> </w:t>
      </w:r>
      <w:proofErr w:type="spellStart"/>
      <w:r w:rsidRPr="00300EC4">
        <w:rPr>
          <w:color w:val="000000" w:themeColor="text1"/>
          <w:sz w:val="32"/>
          <w:szCs w:val="32"/>
        </w:rPr>
        <w:t>intermedius</w:t>
      </w:r>
      <w:proofErr w:type="spellEnd"/>
      <w:r w:rsidRPr="00300EC4">
        <w:rPr>
          <w:color w:val="000000" w:themeColor="text1"/>
          <w:sz w:val="32"/>
          <w:szCs w:val="32"/>
        </w:rPr>
        <w:t xml:space="preserve">) all of them origin from the femur except the rectus </w:t>
      </w:r>
      <w:proofErr w:type="spellStart"/>
      <w:r w:rsidRPr="00300EC4">
        <w:rPr>
          <w:color w:val="000000" w:themeColor="text1"/>
          <w:sz w:val="32"/>
          <w:szCs w:val="32"/>
        </w:rPr>
        <w:t>femoris</w:t>
      </w:r>
      <w:proofErr w:type="spellEnd"/>
      <w:r w:rsidRPr="00300EC4">
        <w:rPr>
          <w:color w:val="000000" w:themeColor="text1"/>
          <w:sz w:val="32"/>
          <w:szCs w:val="32"/>
        </w:rPr>
        <w:t xml:space="preserve"> which origins from the hip joint. rectus </w:t>
      </w:r>
      <w:proofErr w:type="spellStart"/>
      <w:r w:rsidRPr="00300EC4">
        <w:rPr>
          <w:color w:val="000000" w:themeColor="text1"/>
          <w:sz w:val="32"/>
          <w:szCs w:val="32"/>
        </w:rPr>
        <w:t>femoris</w:t>
      </w:r>
      <w:proofErr w:type="spellEnd"/>
      <w:r w:rsidRPr="00300EC4">
        <w:rPr>
          <w:color w:val="000000" w:themeColor="text1"/>
          <w:sz w:val="32"/>
          <w:szCs w:val="32"/>
        </w:rPr>
        <w:t xml:space="preserve"> cross the hip joint and it has 2 actions: flection of the hip joint and extension of the knee joint)</w:t>
      </w:r>
    </w:p>
    <w:p w14:paraId="6C8E7704" w14:textId="58498C44" w:rsidR="00A20E6E" w:rsidRPr="003C593D" w:rsidRDefault="00A20E6E" w:rsidP="003C593D">
      <w:pPr>
        <w:tabs>
          <w:tab w:val="left" w:pos="2556"/>
        </w:tabs>
        <w:rPr>
          <w:color w:val="548DD4" w:themeColor="text2" w:themeTint="99"/>
          <w:sz w:val="32"/>
          <w:szCs w:val="32"/>
        </w:rPr>
      </w:pPr>
      <w:r w:rsidRPr="004C5C40">
        <w:rPr>
          <w:color w:val="548DD4" w:themeColor="text2" w:themeTint="99"/>
          <w:sz w:val="32"/>
          <w:szCs w:val="32"/>
        </w:rPr>
        <w:t>• Posteriorl</w:t>
      </w:r>
      <w:r w:rsidR="009B0478">
        <w:rPr>
          <w:color w:val="548DD4" w:themeColor="text2" w:themeTint="99"/>
          <w:sz w:val="32"/>
          <w:szCs w:val="32"/>
        </w:rPr>
        <w:t xml:space="preserve">y: </w:t>
      </w:r>
      <w:proofErr w:type="spellStart"/>
      <w:r w:rsidR="009B0478" w:rsidRPr="001F37B5">
        <w:rPr>
          <w:color w:val="000000" w:themeColor="text1"/>
          <w:sz w:val="32"/>
          <w:szCs w:val="32"/>
        </w:rPr>
        <w:t>gemellus</w:t>
      </w:r>
      <w:proofErr w:type="spellEnd"/>
      <w:r w:rsidR="009B0478" w:rsidRPr="001F37B5">
        <w:rPr>
          <w:color w:val="000000" w:themeColor="text1"/>
          <w:sz w:val="32"/>
          <w:szCs w:val="32"/>
        </w:rPr>
        <w:t xml:space="preserve"> superior</w:t>
      </w:r>
      <w:r w:rsidR="001C6084" w:rsidRPr="001F37B5">
        <w:rPr>
          <w:color w:val="000000" w:themeColor="text1"/>
          <w:sz w:val="32"/>
          <w:szCs w:val="32"/>
        </w:rPr>
        <w:t xml:space="preserve"> muscle </w:t>
      </w:r>
      <w:r w:rsidR="009B0478" w:rsidRPr="001F37B5">
        <w:rPr>
          <w:color w:val="000000" w:themeColor="text1"/>
          <w:sz w:val="32"/>
          <w:szCs w:val="32"/>
        </w:rPr>
        <w:t>, obtu</w:t>
      </w:r>
      <w:r w:rsidR="00A215E5" w:rsidRPr="001F37B5">
        <w:rPr>
          <w:color w:val="000000" w:themeColor="text1"/>
          <w:sz w:val="32"/>
          <w:szCs w:val="32"/>
        </w:rPr>
        <w:t xml:space="preserve">rator </w:t>
      </w:r>
      <w:proofErr w:type="spellStart"/>
      <w:r w:rsidR="00A215E5" w:rsidRPr="001F37B5">
        <w:rPr>
          <w:color w:val="000000" w:themeColor="text1"/>
          <w:sz w:val="32"/>
          <w:szCs w:val="32"/>
        </w:rPr>
        <w:t>internus</w:t>
      </w:r>
      <w:proofErr w:type="spellEnd"/>
      <w:r w:rsidR="001C6084" w:rsidRPr="001F37B5">
        <w:rPr>
          <w:color w:val="000000" w:themeColor="text1"/>
          <w:sz w:val="32"/>
          <w:szCs w:val="32"/>
        </w:rPr>
        <w:t xml:space="preserve"> Muscle </w:t>
      </w:r>
      <w:r w:rsidR="00A215E5" w:rsidRPr="001F37B5">
        <w:rPr>
          <w:color w:val="000000" w:themeColor="text1"/>
          <w:sz w:val="32"/>
          <w:szCs w:val="32"/>
        </w:rPr>
        <w:t xml:space="preserve">, </w:t>
      </w:r>
      <w:proofErr w:type="spellStart"/>
      <w:r w:rsidR="00A215E5" w:rsidRPr="001F37B5">
        <w:rPr>
          <w:color w:val="000000" w:themeColor="text1"/>
          <w:sz w:val="32"/>
          <w:szCs w:val="32"/>
        </w:rPr>
        <w:t>gemellus</w:t>
      </w:r>
      <w:proofErr w:type="spellEnd"/>
      <w:r w:rsidR="00A215E5" w:rsidRPr="001F37B5">
        <w:rPr>
          <w:color w:val="000000" w:themeColor="text1"/>
          <w:sz w:val="32"/>
          <w:szCs w:val="32"/>
        </w:rPr>
        <w:t xml:space="preserve"> inferior</w:t>
      </w:r>
      <w:r w:rsidR="001C6084" w:rsidRPr="001F37B5">
        <w:rPr>
          <w:color w:val="000000" w:themeColor="text1"/>
          <w:sz w:val="32"/>
          <w:szCs w:val="32"/>
        </w:rPr>
        <w:t xml:space="preserve"> muscle</w:t>
      </w:r>
      <w:r w:rsidR="00A215E5" w:rsidRPr="001F37B5">
        <w:rPr>
          <w:color w:val="000000" w:themeColor="text1"/>
          <w:sz w:val="32"/>
          <w:szCs w:val="32"/>
        </w:rPr>
        <w:t xml:space="preserve">, </w:t>
      </w:r>
      <w:proofErr w:type="spellStart"/>
      <w:r w:rsidR="00A215E5" w:rsidRPr="001F37B5">
        <w:rPr>
          <w:color w:val="000000" w:themeColor="text1"/>
          <w:sz w:val="32"/>
          <w:szCs w:val="32"/>
        </w:rPr>
        <w:t>quadratus</w:t>
      </w:r>
      <w:proofErr w:type="spellEnd"/>
      <w:r w:rsidR="003C593D" w:rsidRPr="001F37B5">
        <w:rPr>
          <w:color w:val="000000" w:themeColor="text1"/>
          <w:sz w:val="32"/>
          <w:szCs w:val="32"/>
        </w:rPr>
        <w:t xml:space="preserve"> </w:t>
      </w:r>
      <w:proofErr w:type="spellStart"/>
      <w:r w:rsidR="003C593D" w:rsidRPr="001F37B5">
        <w:rPr>
          <w:color w:val="000000" w:themeColor="text1"/>
          <w:sz w:val="32"/>
          <w:szCs w:val="32"/>
        </w:rPr>
        <w:t>femoris</w:t>
      </w:r>
      <w:proofErr w:type="spellEnd"/>
      <w:r w:rsidR="001C6084" w:rsidRPr="001F37B5">
        <w:rPr>
          <w:color w:val="000000" w:themeColor="text1"/>
          <w:sz w:val="32"/>
          <w:szCs w:val="32"/>
        </w:rPr>
        <w:t xml:space="preserve"> Muscle</w:t>
      </w:r>
      <w:r w:rsidR="003C593D" w:rsidRPr="001F37B5">
        <w:rPr>
          <w:color w:val="000000" w:themeColor="text1"/>
          <w:sz w:val="32"/>
          <w:szCs w:val="32"/>
        </w:rPr>
        <w:t xml:space="preserve">, </w:t>
      </w:r>
      <w:r w:rsidRPr="001F37B5">
        <w:rPr>
          <w:color w:val="000000" w:themeColor="text1"/>
          <w:sz w:val="32"/>
          <w:szCs w:val="32"/>
        </w:rPr>
        <w:t xml:space="preserve">Sciatic nerve </w:t>
      </w:r>
    </w:p>
    <w:p w14:paraId="3E2A0D4C" w14:textId="5DCC0E79" w:rsidR="009D7908" w:rsidRPr="0018706E" w:rsidRDefault="00A20E6E" w:rsidP="009D7908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4C5C40">
        <w:rPr>
          <w:color w:val="FFCC00"/>
          <w:sz w:val="32"/>
          <w:szCs w:val="32"/>
        </w:rPr>
        <w:t>• Superiorly</w:t>
      </w:r>
      <w:r w:rsidR="009B37C9">
        <w:rPr>
          <w:color w:val="FFCC00"/>
          <w:sz w:val="32"/>
          <w:szCs w:val="32"/>
        </w:rPr>
        <w:t>:</w:t>
      </w:r>
      <w:r w:rsidR="00A876B3" w:rsidRPr="0018706E">
        <w:rPr>
          <w:color w:val="000000" w:themeColor="text1"/>
          <w:sz w:val="32"/>
          <w:szCs w:val="32"/>
        </w:rPr>
        <w:t xml:space="preserve">gluteus </w:t>
      </w:r>
      <w:proofErr w:type="spellStart"/>
      <w:r w:rsidR="00A876B3" w:rsidRPr="0018706E">
        <w:rPr>
          <w:color w:val="000000" w:themeColor="text1"/>
          <w:sz w:val="32"/>
          <w:szCs w:val="32"/>
        </w:rPr>
        <w:t>minimus</w:t>
      </w:r>
      <w:proofErr w:type="spellEnd"/>
      <w:r w:rsidR="00A876B3" w:rsidRPr="0018706E">
        <w:rPr>
          <w:color w:val="000000" w:themeColor="text1"/>
          <w:sz w:val="32"/>
          <w:szCs w:val="32"/>
        </w:rPr>
        <w:t xml:space="preserve"> Muscle,</w:t>
      </w:r>
      <w:r w:rsidR="009B37C9" w:rsidRPr="0018706E">
        <w:rPr>
          <w:color w:val="000000" w:themeColor="text1"/>
          <w:sz w:val="32"/>
          <w:szCs w:val="32"/>
        </w:rPr>
        <w:t xml:space="preserve"> </w:t>
      </w:r>
      <w:proofErr w:type="spellStart"/>
      <w:r w:rsidR="009B37C9" w:rsidRPr="0018706E">
        <w:rPr>
          <w:b/>
          <w:bCs/>
          <w:color w:val="000000" w:themeColor="text1"/>
          <w:sz w:val="32"/>
          <w:szCs w:val="32"/>
        </w:rPr>
        <w:t>p</w:t>
      </w:r>
      <w:r w:rsidR="00217B4C" w:rsidRPr="0018706E">
        <w:rPr>
          <w:b/>
          <w:bCs/>
          <w:color w:val="000000" w:themeColor="text1"/>
          <w:sz w:val="32"/>
          <w:szCs w:val="32"/>
        </w:rPr>
        <w:t>i</w:t>
      </w:r>
      <w:r w:rsidR="009B37C9" w:rsidRPr="0018706E">
        <w:rPr>
          <w:b/>
          <w:bCs/>
          <w:color w:val="000000" w:themeColor="text1"/>
          <w:sz w:val="32"/>
          <w:szCs w:val="32"/>
        </w:rPr>
        <w:t>rifo</w:t>
      </w:r>
      <w:r w:rsidR="00217B4C" w:rsidRPr="0018706E">
        <w:rPr>
          <w:b/>
          <w:bCs/>
          <w:color w:val="000000" w:themeColor="text1"/>
          <w:sz w:val="32"/>
          <w:szCs w:val="32"/>
        </w:rPr>
        <w:t>r</w:t>
      </w:r>
      <w:r w:rsidR="009B37C9" w:rsidRPr="0018706E">
        <w:rPr>
          <w:b/>
          <w:bCs/>
          <w:color w:val="000000" w:themeColor="text1"/>
          <w:sz w:val="32"/>
          <w:szCs w:val="32"/>
        </w:rPr>
        <w:t>mis</w:t>
      </w:r>
      <w:proofErr w:type="spellEnd"/>
      <w:r w:rsidR="00217B4C" w:rsidRPr="0018706E">
        <w:rPr>
          <w:b/>
          <w:bCs/>
          <w:color w:val="000000" w:themeColor="text1"/>
          <w:sz w:val="32"/>
          <w:szCs w:val="32"/>
        </w:rPr>
        <w:t xml:space="preserve"> Muscle</w:t>
      </w:r>
      <w:r w:rsidR="006C4B8E" w:rsidRPr="0018706E">
        <w:rPr>
          <w:b/>
          <w:bCs/>
          <w:color w:val="000000" w:themeColor="text1"/>
          <w:sz w:val="32"/>
          <w:szCs w:val="32"/>
        </w:rPr>
        <w:t>:</w:t>
      </w:r>
      <w:r w:rsidR="006C4B8E" w:rsidRPr="0018706E">
        <w:rPr>
          <w:color w:val="000000" w:themeColor="text1"/>
          <w:sz w:val="32"/>
          <w:szCs w:val="32"/>
        </w:rPr>
        <w:t xml:space="preserve"> very important muscle which </w:t>
      </w:r>
      <w:r w:rsidR="00C043E9" w:rsidRPr="0018706E">
        <w:rPr>
          <w:color w:val="000000" w:themeColor="text1"/>
          <w:sz w:val="32"/>
          <w:szCs w:val="32"/>
        </w:rPr>
        <w:t xml:space="preserve">can be highly affected by movement. </w:t>
      </w:r>
      <w:r w:rsidR="00C6022D" w:rsidRPr="0018706E">
        <w:rPr>
          <w:color w:val="000000" w:themeColor="text1"/>
          <w:sz w:val="32"/>
          <w:szCs w:val="32"/>
        </w:rPr>
        <w:t xml:space="preserve">It can affected </w:t>
      </w:r>
      <w:r w:rsidR="00554BE3" w:rsidRPr="0018706E">
        <w:rPr>
          <w:color w:val="000000" w:themeColor="text1"/>
          <w:sz w:val="32"/>
          <w:szCs w:val="32"/>
        </w:rPr>
        <w:t xml:space="preserve">the sciatic nerve </w:t>
      </w:r>
      <w:r w:rsidR="00554BE3" w:rsidRPr="0018706E">
        <w:rPr>
          <w:color w:val="000000" w:themeColor="text1"/>
          <w:sz w:val="32"/>
          <w:szCs w:val="32"/>
        </w:rPr>
        <w:lastRenderedPageBreak/>
        <w:t xml:space="preserve">because </w:t>
      </w:r>
      <w:r w:rsidR="005C7F1A" w:rsidRPr="0018706E">
        <w:rPr>
          <w:color w:val="000000" w:themeColor="text1"/>
          <w:sz w:val="32"/>
          <w:szCs w:val="32"/>
        </w:rPr>
        <w:t xml:space="preserve">it </w:t>
      </w:r>
      <w:r w:rsidR="005D11D5" w:rsidRPr="0018706E">
        <w:rPr>
          <w:color w:val="000000" w:themeColor="text1"/>
          <w:sz w:val="32"/>
          <w:szCs w:val="32"/>
        </w:rPr>
        <w:t xml:space="preserve">go through </w:t>
      </w:r>
      <w:r w:rsidR="003B0143" w:rsidRPr="0018706E">
        <w:rPr>
          <w:color w:val="000000" w:themeColor="text1"/>
          <w:sz w:val="32"/>
          <w:szCs w:val="32"/>
        </w:rPr>
        <w:t>the greater s</w:t>
      </w:r>
      <w:r w:rsidR="00E21F8C" w:rsidRPr="0018706E">
        <w:rPr>
          <w:color w:val="000000" w:themeColor="text1"/>
          <w:sz w:val="32"/>
          <w:szCs w:val="32"/>
        </w:rPr>
        <w:t>ciatic</w:t>
      </w:r>
      <w:r w:rsidR="005D11D5" w:rsidRPr="0018706E">
        <w:rPr>
          <w:color w:val="000000" w:themeColor="text1"/>
          <w:sz w:val="32"/>
          <w:szCs w:val="32"/>
        </w:rPr>
        <w:t xml:space="preserve"> with the sciatic nerve </w:t>
      </w:r>
      <w:r w:rsidR="00627E70" w:rsidRPr="0018706E">
        <w:rPr>
          <w:color w:val="000000" w:themeColor="text1"/>
          <w:sz w:val="32"/>
          <w:szCs w:val="32"/>
        </w:rPr>
        <w:t>and it can compresses the sciatic nerve</w:t>
      </w:r>
      <w:r w:rsidR="0018706E">
        <w:rPr>
          <w:color w:val="000000" w:themeColor="text1"/>
          <w:sz w:val="32"/>
          <w:szCs w:val="32"/>
        </w:rPr>
        <w:t>.</w:t>
      </w:r>
    </w:p>
    <w:p w14:paraId="2FF1CEFD" w14:textId="0082474E" w:rsidR="00A20E6E" w:rsidRDefault="00673FA4" w:rsidP="00673FA4">
      <w:pPr>
        <w:tabs>
          <w:tab w:val="left" w:pos="2556"/>
        </w:tabs>
        <w:rPr>
          <w:sz w:val="32"/>
          <w:szCs w:val="32"/>
        </w:rPr>
      </w:pPr>
      <w:r w:rsidRPr="009D7908">
        <w:rPr>
          <w:noProof/>
          <w:sz w:val="40"/>
          <w:szCs w:val="40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5F6F2416" wp14:editId="3E0C7F73">
                <wp:simplePos x="0" y="0"/>
                <wp:positionH relativeFrom="margin">
                  <wp:align>left</wp:align>
                </wp:positionH>
                <wp:positionV relativeFrom="paragraph">
                  <wp:posOffset>561975</wp:posOffset>
                </wp:positionV>
                <wp:extent cx="6215380" cy="5683885"/>
                <wp:effectExtent l="0" t="0" r="0" b="5715"/>
                <wp:wrapSquare wrapText="bothSides"/>
                <wp:docPr id="5951" name="Group 59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15477" cy="5684293"/>
                          <a:chOff x="0" y="0"/>
                          <a:chExt cx="6089905" cy="6002274"/>
                        </a:xfrm>
                      </wpg:grpSpPr>
                      <pic:pic xmlns:pic="http://schemas.openxmlformats.org/drawingml/2006/picture">
                        <pic:nvPicPr>
                          <pic:cNvPr id="426" name="Picture 426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116587" y="0"/>
                            <a:ext cx="5973318" cy="300151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8" name="Picture 428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116586" y="3001518"/>
                            <a:ext cx="5973319" cy="30007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9" name="Shape 429"/>
                        <wps:cNvSpPr/>
                        <wps:spPr>
                          <a:xfrm>
                            <a:off x="5090910" y="1935480"/>
                            <a:ext cx="377958" cy="1089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7958" h="108966">
                                <a:moveTo>
                                  <a:pt x="0" y="0"/>
                                </a:moveTo>
                                <a:lnTo>
                                  <a:pt x="377958" y="0"/>
                                </a:lnTo>
                                <a:lnTo>
                                  <a:pt x="377958" y="10668"/>
                                </a:lnTo>
                                <a:lnTo>
                                  <a:pt x="11443" y="10668"/>
                                </a:lnTo>
                                <a:lnTo>
                                  <a:pt x="11443" y="98298"/>
                                </a:lnTo>
                                <a:lnTo>
                                  <a:pt x="377958" y="98298"/>
                                </a:lnTo>
                                <a:lnTo>
                                  <a:pt x="377958" y="108966"/>
                                </a:lnTo>
                                <a:lnTo>
                                  <a:pt x="0" y="10896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0" name="Shape 430"/>
                        <wps:cNvSpPr/>
                        <wps:spPr>
                          <a:xfrm>
                            <a:off x="5468868" y="1935480"/>
                            <a:ext cx="377946" cy="1089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7946" h="108966">
                                <a:moveTo>
                                  <a:pt x="0" y="0"/>
                                </a:moveTo>
                                <a:lnTo>
                                  <a:pt x="377946" y="0"/>
                                </a:lnTo>
                                <a:lnTo>
                                  <a:pt x="377946" y="108966"/>
                                </a:lnTo>
                                <a:lnTo>
                                  <a:pt x="0" y="108966"/>
                                </a:lnTo>
                                <a:lnTo>
                                  <a:pt x="0" y="98298"/>
                                </a:lnTo>
                                <a:lnTo>
                                  <a:pt x="366516" y="98298"/>
                                </a:lnTo>
                                <a:lnTo>
                                  <a:pt x="366516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32" name="Picture 432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5067288" y="1209294"/>
                            <a:ext cx="910590" cy="1790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4" name="Picture 434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5091672" y="2887980"/>
                            <a:ext cx="682752" cy="18821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5" name="Shape 435"/>
                        <wps:cNvSpPr/>
                        <wps:spPr>
                          <a:xfrm>
                            <a:off x="948691" y="3277362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6" name="Shape 436"/>
                        <wps:cNvSpPr/>
                        <wps:spPr>
                          <a:xfrm>
                            <a:off x="870967" y="3277362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7" name="Shape 437"/>
                        <wps:cNvSpPr/>
                        <wps:spPr>
                          <a:xfrm>
                            <a:off x="793242" y="3277362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8" name="Shape 438"/>
                        <wps:cNvSpPr/>
                        <wps:spPr>
                          <a:xfrm>
                            <a:off x="714756" y="3277362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9" name="Shape 439"/>
                        <wps:cNvSpPr/>
                        <wps:spPr>
                          <a:xfrm>
                            <a:off x="637032" y="3277362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0" name="Shape 440"/>
                        <wps:cNvSpPr/>
                        <wps:spPr>
                          <a:xfrm>
                            <a:off x="559309" y="3277362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1" name="Shape 441"/>
                        <wps:cNvSpPr/>
                        <wps:spPr>
                          <a:xfrm>
                            <a:off x="480823" y="3277362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2" name="Shape 442"/>
                        <wps:cNvSpPr/>
                        <wps:spPr>
                          <a:xfrm>
                            <a:off x="403098" y="3277362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3" name="Shape 443"/>
                        <wps:cNvSpPr/>
                        <wps:spPr>
                          <a:xfrm>
                            <a:off x="325374" y="3277362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" name="Shape 444"/>
                        <wps:cNvSpPr/>
                        <wps:spPr>
                          <a:xfrm>
                            <a:off x="247650" y="3277362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5" name="Shape 445"/>
                        <wps:cNvSpPr/>
                        <wps:spPr>
                          <a:xfrm>
                            <a:off x="1027176" y="3245358"/>
                            <a:ext cx="11430" cy="434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3434">
                                <a:moveTo>
                                  <a:pt x="762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3434"/>
                                </a:lnTo>
                                <a:lnTo>
                                  <a:pt x="0" y="43434"/>
                                </a:lnTo>
                                <a:lnTo>
                                  <a:pt x="0" y="32004"/>
                                </a:lnTo>
                                <a:lnTo>
                                  <a:pt x="762" y="32004"/>
                                </a:lnTo>
                                <a:lnTo>
                                  <a:pt x="76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83" name="Shape 6783"/>
                        <wps:cNvSpPr/>
                        <wps:spPr>
                          <a:xfrm>
                            <a:off x="225553" y="3238500"/>
                            <a:ext cx="11430" cy="449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4958">
                                <a:moveTo>
                                  <a:pt x="0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4958"/>
                                </a:lnTo>
                                <a:lnTo>
                                  <a:pt x="0" y="449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84" name="Shape 6784"/>
                        <wps:cNvSpPr/>
                        <wps:spPr>
                          <a:xfrm>
                            <a:off x="1027938" y="3166872"/>
                            <a:ext cx="10668" cy="449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" h="44958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44958"/>
                                </a:lnTo>
                                <a:lnTo>
                                  <a:pt x="0" y="449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85" name="Shape 6785"/>
                        <wps:cNvSpPr/>
                        <wps:spPr>
                          <a:xfrm>
                            <a:off x="225553" y="3160776"/>
                            <a:ext cx="11430" cy="441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4196">
                                <a:moveTo>
                                  <a:pt x="0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4196"/>
                                </a:lnTo>
                                <a:lnTo>
                                  <a:pt x="0" y="441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86" name="Shape 6786"/>
                        <wps:cNvSpPr/>
                        <wps:spPr>
                          <a:xfrm>
                            <a:off x="1027938" y="3089148"/>
                            <a:ext cx="10668" cy="449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" h="44958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44958"/>
                                </a:lnTo>
                                <a:lnTo>
                                  <a:pt x="0" y="449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87" name="Shape 6787"/>
                        <wps:cNvSpPr/>
                        <wps:spPr>
                          <a:xfrm>
                            <a:off x="225553" y="3083052"/>
                            <a:ext cx="11430" cy="441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4196">
                                <a:moveTo>
                                  <a:pt x="0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4196"/>
                                </a:lnTo>
                                <a:lnTo>
                                  <a:pt x="0" y="441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1" name="Shape 451"/>
                        <wps:cNvSpPr/>
                        <wps:spPr>
                          <a:xfrm>
                            <a:off x="1003555" y="3035808"/>
                            <a:ext cx="35052" cy="19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052" h="19812">
                                <a:moveTo>
                                  <a:pt x="0" y="0"/>
                                </a:moveTo>
                                <a:lnTo>
                                  <a:pt x="35052" y="0"/>
                                </a:lnTo>
                                <a:lnTo>
                                  <a:pt x="35052" y="19812"/>
                                </a:lnTo>
                                <a:lnTo>
                                  <a:pt x="24384" y="19812"/>
                                </a:lnTo>
                                <a:lnTo>
                                  <a:pt x="24384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88" name="Shape 6788"/>
                        <wps:cNvSpPr/>
                        <wps:spPr>
                          <a:xfrm>
                            <a:off x="925069" y="3035808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89" name="Shape 6789"/>
                        <wps:cNvSpPr/>
                        <wps:spPr>
                          <a:xfrm>
                            <a:off x="847344" y="3035808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0" name="Shape 6790"/>
                        <wps:cNvSpPr/>
                        <wps:spPr>
                          <a:xfrm>
                            <a:off x="769620" y="3035808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1" name="Shape 6791"/>
                        <wps:cNvSpPr/>
                        <wps:spPr>
                          <a:xfrm>
                            <a:off x="691135" y="3035808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2" name="Shape 6792"/>
                        <wps:cNvSpPr/>
                        <wps:spPr>
                          <a:xfrm>
                            <a:off x="613411" y="3035808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3" name="Shape 6793"/>
                        <wps:cNvSpPr/>
                        <wps:spPr>
                          <a:xfrm>
                            <a:off x="535687" y="3035808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4" name="Shape 6794"/>
                        <wps:cNvSpPr/>
                        <wps:spPr>
                          <a:xfrm>
                            <a:off x="457200" y="3035808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5" name="Shape 6795"/>
                        <wps:cNvSpPr/>
                        <wps:spPr>
                          <a:xfrm>
                            <a:off x="379476" y="3035808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6" name="Shape 6796"/>
                        <wps:cNvSpPr/>
                        <wps:spPr>
                          <a:xfrm>
                            <a:off x="301753" y="3035808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" name="Shape 461"/>
                        <wps:cNvSpPr/>
                        <wps:spPr>
                          <a:xfrm>
                            <a:off x="225553" y="3035808"/>
                            <a:ext cx="42672" cy="13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672" h="13716">
                                <a:moveTo>
                                  <a:pt x="0" y="0"/>
                                </a:moveTo>
                                <a:lnTo>
                                  <a:pt x="42672" y="0"/>
                                </a:lnTo>
                                <a:lnTo>
                                  <a:pt x="42672" y="11430"/>
                                </a:lnTo>
                                <a:lnTo>
                                  <a:pt x="11430" y="11430"/>
                                </a:lnTo>
                                <a:lnTo>
                                  <a:pt x="11430" y="13716"/>
                                </a:lnTo>
                                <a:lnTo>
                                  <a:pt x="0" y="1371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70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63" name="Picture 463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1699260"/>
                            <a:ext cx="1539240" cy="22250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97" name="Shape 6797"/>
                        <wps:cNvSpPr/>
                        <wps:spPr>
                          <a:xfrm>
                            <a:off x="5804917" y="2886456"/>
                            <a:ext cx="44196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0668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8" name="Shape 6798"/>
                        <wps:cNvSpPr/>
                        <wps:spPr>
                          <a:xfrm>
                            <a:off x="5727193" y="2886456"/>
                            <a:ext cx="44196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0668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9" name="Shape 6799"/>
                        <wps:cNvSpPr/>
                        <wps:spPr>
                          <a:xfrm>
                            <a:off x="5648707" y="2886456"/>
                            <a:ext cx="44958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0668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0" name="Shape 6800"/>
                        <wps:cNvSpPr/>
                        <wps:spPr>
                          <a:xfrm>
                            <a:off x="5570983" y="2886456"/>
                            <a:ext cx="44196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0668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1" name="Shape 6801"/>
                        <wps:cNvSpPr/>
                        <wps:spPr>
                          <a:xfrm>
                            <a:off x="5493259" y="2886456"/>
                            <a:ext cx="44196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0668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2" name="Shape 6802"/>
                        <wps:cNvSpPr/>
                        <wps:spPr>
                          <a:xfrm>
                            <a:off x="5414773" y="2886456"/>
                            <a:ext cx="44958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0668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3" name="Shape 6803"/>
                        <wps:cNvSpPr/>
                        <wps:spPr>
                          <a:xfrm>
                            <a:off x="5337049" y="2886456"/>
                            <a:ext cx="44958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0668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4" name="Shape 6804"/>
                        <wps:cNvSpPr/>
                        <wps:spPr>
                          <a:xfrm>
                            <a:off x="5259312" y="2886456"/>
                            <a:ext cx="44196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0668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5" name="Shape 6805"/>
                        <wps:cNvSpPr/>
                        <wps:spPr>
                          <a:xfrm>
                            <a:off x="5180826" y="2886456"/>
                            <a:ext cx="44958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0668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6" name="Shape 6806"/>
                        <wps:cNvSpPr/>
                        <wps:spPr>
                          <a:xfrm>
                            <a:off x="5103102" y="2886456"/>
                            <a:ext cx="44958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0668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4" name="Shape 474"/>
                        <wps:cNvSpPr/>
                        <wps:spPr>
                          <a:xfrm>
                            <a:off x="5882641" y="2875788"/>
                            <a:ext cx="34290" cy="213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" h="21336">
                                <a:moveTo>
                                  <a:pt x="23622" y="0"/>
                                </a:moveTo>
                                <a:lnTo>
                                  <a:pt x="34290" y="0"/>
                                </a:lnTo>
                                <a:lnTo>
                                  <a:pt x="34290" y="21336"/>
                                </a:lnTo>
                                <a:lnTo>
                                  <a:pt x="0" y="21336"/>
                                </a:lnTo>
                                <a:lnTo>
                                  <a:pt x="0" y="10668"/>
                                </a:lnTo>
                                <a:lnTo>
                                  <a:pt x="23622" y="10668"/>
                                </a:lnTo>
                                <a:lnTo>
                                  <a:pt x="2362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7" name="Shape 6807"/>
                        <wps:cNvSpPr/>
                        <wps:spPr>
                          <a:xfrm>
                            <a:off x="5090910" y="2847594"/>
                            <a:ext cx="11430" cy="441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4196">
                                <a:moveTo>
                                  <a:pt x="0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4196"/>
                                </a:lnTo>
                                <a:lnTo>
                                  <a:pt x="0" y="441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8" name="Shape 6808"/>
                        <wps:cNvSpPr/>
                        <wps:spPr>
                          <a:xfrm>
                            <a:off x="5906263" y="2798064"/>
                            <a:ext cx="10668" cy="449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" h="44958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44958"/>
                                </a:lnTo>
                                <a:lnTo>
                                  <a:pt x="0" y="449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9" name="Shape 6809"/>
                        <wps:cNvSpPr/>
                        <wps:spPr>
                          <a:xfrm>
                            <a:off x="5090910" y="2769108"/>
                            <a:ext cx="11430" cy="449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4958">
                                <a:moveTo>
                                  <a:pt x="0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4958"/>
                                </a:lnTo>
                                <a:lnTo>
                                  <a:pt x="0" y="449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10" name="Shape 6810"/>
                        <wps:cNvSpPr/>
                        <wps:spPr>
                          <a:xfrm>
                            <a:off x="5906263" y="2720340"/>
                            <a:ext cx="10668" cy="441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" h="44196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44196"/>
                                </a:lnTo>
                                <a:lnTo>
                                  <a:pt x="0" y="441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11" name="Shape 6811"/>
                        <wps:cNvSpPr/>
                        <wps:spPr>
                          <a:xfrm>
                            <a:off x="5090910" y="2691384"/>
                            <a:ext cx="11430" cy="441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4196">
                                <a:moveTo>
                                  <a:pt x="0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4196"/>
                                </a:lnTo>
                                <a:lnTo>
                                  <a:pt x="0" y="441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12" name="Shape 6812"/>
                        <wps:cNvSpPr/>
                        <wps:spPr>
                          <a:xfrm>
                            <a:off x="5906263" y="2641854"/>
                            <a:ext cx="10668" cy="449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" h="44958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44958"/>
                                </a:lnTo>
                                <a:lnTo>
                                  <a:pt x="0" y="449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13" name="Shape 6813"/>
                        <wps:cNvSpPr/>
                        <wps:spPr>
                          <a:xfrm>
                            <a:off x="5090910" y="2613660"/>
                            <a:ext cx="11430" cy="441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4196">
                                <a:moveTo>
                                  <a:pt x="0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4196"/>
                                </a:lnTo>
                                <a:lnTo>
                                  <a:pt x="0" y="441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14" name="Shape 6814"/>
                        <wps:cNvSpPr/>
                        <wps:spPr>
                          <a:xfrm>
                            <a:off x="5906263" y="2564130"/>
                            <a:ext cx="10668" cy="449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" h="44958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44958"/>
                                </a:lnTo>
                                <a:lnTo>
                                  <a:pt x="0" y="449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15" name="Shape 6815"/>
                        <wps:cNvSpPr/>
                        <wps:spPr>
                          <a:xfrm>
                            <a:off x="5090910" y="2535174"/>
                            <a:ext cx="11430" cy="449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4958">
                                <a:moveTo>
                                  <a:pt x="0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4958"/>
                                </a:lnTo>
                                <a:lnTo>
                                  <a:pt x="0" y="449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16" name="Shape 6816"/>
                        <wps:cNvSpPr/>
                        <wps:spPr>
                          <a:xfrm>
                            <a:off x="5906263" y="2486406"/>
                            <a:ext cx="10668" cy="441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" h="44196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44196"/>
                                </a:lnTo>
                                <a:lnTo>
                                  <a:pt x="0" y="441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17" name="Shape 6817"/>
                        <wps:cNvSpPr/>
                        <wps:spPr>
                          <a:xfrm>
                            <a:off x="5090910" y="2457450"/>
                            <a:ext cx="11430" cy="441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4196">
                                <a:moveTo>
                                  <a:pt x="0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4196"/>
                                </a:lnTo>
                                <a:lnTo>
                                  <a:pt x="0" y="441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18" name="Shape 6818"/>
                        <wps:cNvSpPr/>
                        <wps:spPr>
                          <a:xfrm>
                            <a:off x="5906263" y="2407920"/>
                            <a:ext cx="10668" cy="449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" h="44958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44958"/>
                                </a:lnTo>
                                <a:lnTo>
                                  <a:pt x="0" y="449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19" name="Shape 6819"/>
                        <wps:cNvSpPr/>
                        <wps:spPr>
                          <a:xfrm>
                            <a:off x="5090910" y="2379726"/>
                            <a:ext cx="11430" cy="441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4196">
                                <a:moveTo>
                                  <a:pt x="0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4196"/>
                                </a:lnTo>
                                <a:lnTo>
                                  <a:pt x="0" y="441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20" name="Shape 6820"/>
                        <wps:cNvSpPr/>
                        <wps:spPr>
                          <a:xfrm>
                            <a:off x="5906263" y="2330196"/>
                            <a:ext cx="10668" cy="449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" h="44958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44958"/>
                                </a:lnTo>
                                <a:lnTo>
                                  <a:pt x="0" y="449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21" name="Shape 6821"/>
                        <wps:cNvSpPr/>
                        <wps:spPr>
                          <a:xfrm>
                            <a:off x="5090910" y="2301240"/>
                            <a:ext cx="11430" cy="449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0" h="44958">
                                <a:moveTo>
                                  <a:pt x="0" y="0"/>
                                </a:moveTo>
                                <a:lnTo>
                                  <a:pt x="11430" y="0"/>
                                </a:lnTo>
                                <a:lnTo>
                                  <a:pt x="11430" y="44958"/>
                                </a:lnTo>
                                <a:lnTo>
                                  <a:pt x="0" y="449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22" name="Shape 6822"/>
                        <wps:cNvSpPr/>
                        <wps:spPr>
                          <a:xfrm>
                            <a:off x="5906263" y="2252472"/>
                            <a:ext cx="10668" cy="441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" h="44196">
                                <a:moveTo>
                                  <a:pt x="0" y="0"/>
                                </a:moveTo>
                                <a:lnTo>
                                  <a:pt x="10668" y="0"/>
                                </a:lnTo>
                                <a:lnTo>
                                  <a:pt x="10668" y="44196"/>
                                </a:lnTo>
                                <a:lnTo>
                                  <a:pt x="0" y="441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1" name="Shape 491"/>
                        <wps:cNvSpPr/>
                        <wps:spPr>
                          <a:xfrm>
                            <a:off x="5090910" y="2233422"/>
                            <a:ext cx="21349" cy="350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349" h="35052">
                                <a:moveTo>
                                  <a:pt x="0" y="0"/>
                                </a:moveTo>
                                <a:lnTo>
                                  <a:pt x="21349" y="0"/>
                                </a:lnTo>
                                <a:lnTo>
                                  <a:pt x="21349" y="11430"/>
                                </a:lnTo>
                                <a:lnTo>
                                  <a:pt x="11443" y="11430"/>
                                </a:lnTo>
                                <a:lnTo>
                                  <a:pt x="11443" y="35052"/>
                                </a:lnTo>
                                <a:lnTo>
                                  <a:pt x="0" y="350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2" name="Shape 492"/>
                        <wps:cNvSpPr/>
                        <wps:spPr>
                          <a:xfrm>
                            <a:off x="5846827" y="2233422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3" name="Shape 493"/>
                        <wps:cNvSpPr/>
                        <wps:spPr>
                          <a:xfrm>
                            <a:off x="5769103" y="2233422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4" name="Shape 494"/>
                        <wps:cNvSpPr/>
                        <wps:spPr>
                          <a:xfrm>
                            <a:off x="5691379" y="2233422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5" name="Shape 495"/>
                        <wps:cNvSpPr/>
                        <wps:spPr>
                          <a:xfrm>
                            <a:off x="5612893" y="2233422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6" name="Shape 496"/>
                        <wps:cNvSpPr/>
                        <wps:spPr>
                          <a:xfrm>
                            <a:off x="5535169" y="2233422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" name="Shape 497"/>
                        <wps:cNvSpPr/>
                        <wps:spPr>
                          <a:xfrm>
                            <a:off x="5457432" y="2233422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" name="Shape 498"/>
                        <wps:cNvSpPr/>
                        <wps:spPr>
                          <a:xfrm>
                            <a:off x="5378959" y="2233422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" name="Shape 499"/>
                        <wps:cNvSpPr/>
                        <wps:spPr>
                          <a:xfrm>
                            <a:off x="5301235" y="2233422"/>
                            <a:ext cx="44958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958" h="11430">
                                <a:moveTo>
                                  <a:pt x="0" y="0"/>
                                </a:moveTo>
                                <a:lnTo>
                                  <a:pt x="44958" y="0"/>
                                </a:lnTo>
                                <a:lnTo>
                                  <a:pt x="44958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" name="Shape 500"/>
                        <wps:cNvSpPr/>
                        <wps:spPr>
                          <a:xfrm>
                            <a:off x="5223510" y="2233422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" name="Shape 501"/>
                        <wps:cNvSpPr/>
                        <wps:spPr>
                          <a:xfrm>
                            <a:off x="5145787" y="2233422"/>
                            <a:ext cx="44196" cy="114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196" h="11430">
                                <a:moveTo>
                                  <a:pt x="0" y="0"/>
                                </a:moveTo>
                                <a:lnTo>
                                  <a:pt x="44196" y="0"/>
                                </a:lnTo>
                                <a:lnTo>
                                  <a:pt x="44196" y="11430"/>
                                </a:lnTo>
                                <a:lnTo>
                                  <a:pt x="0" y="1143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2" name="Shape 502"/>
                        <wps:cNvSpPr/>
                        <wps:spPr>
                          <a:xfrm>
                            <a:off x="910591" y="1502664"/>
                            <a:ext cx="323088" cy="1508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088" h="150876">
                                <a:moveTo>
                                  <a:pt x="0" y="0"/>
                                </a:moveTo>
                                <a:lnTo>
                                  <a:pt x="323088" y="0"/>
                                </a:lnTo>
                                <a:lnTo>
                                  <a:pt x="323088" y="10668"/>
                                </a:lnTo>
                                <a:lnTo>
                                  <a:pt x="11430" y="10668"/>
                                </a:lnTo>
                                <a:lnTo>
                                  <a:pt x="11430" y="139446"/>
                                </a:lnTo>
                                <a:lnTo>
                                  <a:pt x="323088" y="139446"/>
                                </a:lnTo>
                                <a:lnTo>
                                  <a:pt x="323088" y="150876"/>
                                </a:lnTo>
                                <a:lnTo>
                                  <a:pt x="0" y="150876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B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3" name="Shape 503"/>
                        <wps:cNvSpPr/>
                        <wps:spPr>
                          <a:xfrm>
                            <a:off x="1233679" y="1502664"/>
                            <a:ext cx="323088" cy="1508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088" h="150876">
                                <a:moveTo>
                                  <a:pt x="0" y="0"/>
                                </a:moveTo>
                                <a:lnTo>
                                  <a:pt x="323088" y="0"/>
                                </a:lnTo>
                                <a:lnTo>
                                  <a:pt x="323088" y="150876"/>
                                </a:lnTo>
                                <a:lnTo>
                                  <a:pt x="0" y="150876"/>
                                </a:lnTo>
                                <a:lnTo>
                                  <a:pt x="0" y="139446"/>
                                </a:lnTo>
                                <a:lnTo>
                                  <a:pt x="311658" y="139446"/>
                                </a:lnTo>
                                <a:lnTo>
                                  <a:pt x="311658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B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505" name="Picture 505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1197103" y="660654"/>
                            <a:ext cx="640842" cy="36652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06" name="Shape 506"/>
                        <wps:cNvSpPr/>
                        <wps:spPr>
                          <a:xfrm>
                            <a:off x="2138922" y="4931664"/>
                            <a:ext cx="527691" cy="161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691" h="161544">
                                <a:moveTo>
                                  <a:pt x="0" y="0"/>
                                </a:moveTo>
                                <a:lnTo>
                                  <a:pt x="527691" y="0"/>
                                </a:lnTo>
                                <a:lnTo>
                                  <a:pt x="527691" y="10668"/>
                                </a:lnTo>
                                <a:lnTo>
                                  <a:pt x="11443" y="10668"/>
                                </a:lnTo>
                                <a:lnTo>
                                  <a:pt x="11443" y="150114"/>
                                </a:lnTo>
                                <a:lnTo>
                                  <a:pt x="527691" y="150114"/>
                                </a:lnTo>
                                <a:lnTo>
                                  <a:pt x="527691" y="161544"/>
                                </a:lnTo>
                                <a:lnTo>
                                  <a:pt x="0" y="16154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7" name="Shape 507"/>
                        <wps:cNvSpPr/>
                        <wps:spPr>
                          <a:xfrm>
                            <a:off x="2666613" y="4931664"/>
                            <a:ext cx="527679" cy="161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679" h="161544">
                                <a:moveTo>
                                  <a:pt x="0" y="0"/>
                                </a:moveTo>
                                <a:lnTo>
                                  <a:pt x="527679" y="0"/>
                                </a:lnTo>
                                <a:lnTo>
                                  <a:pt x="527679" y="161544"/>
                                </a:lnTo>
                                <a:lnTo>
                                  <a:pt x="0" y="161544"/>
                                </a:lnTo>
                                <a:lnTo>
                                  <a:pt x="0" y="150114"/>
                                </a:lnTo>
                                <a:lnTo>
                                  <a:pt x="516249" y="150114"/>
                                </a:lnTo>
                                <a:lnTo>
                                  <a:pt x="516249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6D8535" id="Group 5951" o:spid="_x0000_s1026" style="position:absolute;margin-left:0;margin-top:44.25pt;width:489.4pt;height:447.55pt;z-index:251719680;mso-position-horizontal:left;mso-position-horizontal-relative:margin;mso-width-relative:margin;mso-height-relative:margin" coordsize="60899,60022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">
                <v:shape id="Picture 426" o:spid="_x0000_s1027" type="#_x0000_t75" style="position:absolute;left:1165;width:59734;height:3001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">
                  <v:imagedata r:id="rId46" o:title=""/>
                </v:shape>
                <v:shape id="Picture 428" o:spid="_x0000_s1028" type="#_x0000_t75" style="position:absolute;left:1165;top:30015;width:59734;height:3000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">
                  <v:imagedata r:id="rId47" o:title=""/>
                </v:shape>
                <v:shape id="Shape 429" o:spid="_x0000_s1029" style="position:absolute;left:50909;top:19354;width:3779;height:1090;visibility:visible;mso-wrap-style:square;v-text-anchor:top" coordsize="377958,108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" path="m,l377958,r,10668l11443,10668r,87630l377958,98298r,10668l,108966,,xe" fillcolor="red" stroked="f" strokeweight="0">
                  <v:stroke miterlimit="83231f" joinstyle="miter"/>
                  <v:path arrowok="t" textboxrect="0,0,377958,108966"/>
                </v:shape>
                <v:shape id="Shape 430" o:spid="_x0000_s1030" style="position:absolute;left:54688;top:19354;width:3780;height:1090;visibility:visible;mso-wrap-style:square;v-text-anchor:top" coordsize="377946,108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" path="m,l377946,r,108966l,108966,,98298r366516,l366516,10668,,10668,,xe" fillcolor="red" stroked="f" strokeweight="0">
                  <v:stroke miterlimit="83231f" joinstyle="miter"/>
                  <v:path arrowok="t" textboxrect="0,0,377946,108966"/>
                </v:shape>
                <v:shape id="Picture 432" o:spid="_x0000_s1031" type="#_x0000_t75" style="position:absolute;left:50672;top:12092;width:9106;height:179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">
                  <v:imagedata r:id="rId48" o:title=""/>
                </v:shape>
                <v:shape id="Picture 434" o:spid="_x0000_s1032" type="#_x0000_t75" style="position:absolute;left:50916;top:28879;width:6828;height:188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">
                  <v:imagedata r:id="rId49" o:title=""/>
                </v:shape>
                <v:shape id="Shape 435" o:spid="_x0000_s1033" style="position:absolute;left:9486;top:32773;width:450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" path="m,l44958,r,11430l44958,11430,,11430,,xe" fillcolor="#0070bf" stroked="f" strokeweight="0">
                  <v:stroke miterlimit="83231f" joinstyle="miter"/>
                  <v:path arrowok="t" textboxrect="0,0,44958,11430"/>
                </v:shape>
                <v:shape id="Shape 436" o:spid="_x0000_s1034" style="position:absolute;left:8709;top:32773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" path="m,l44196,r,11430l44196,11430,,11430,,xe" fillcolor="#0070bf" stroked="f" strokeweight="0">
                  <v:stroke miterlimit="83231f" joinstyle="miter"/>
                  <v:path arrowok="t" textboxrect="0,0,44196,11430"/>
                </v:shape>
                <v:shape id="Shape 437" o:spid="_x0000_s1035" style="position:absolute;left:7932;top:32773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" path="m,l44196,r,11430l44196,11430,,11430,,xe" fillcolor="#0070bf" stroked="f" strokeweight="0">
                  <v:stroke miterlimit="83231f" joinstyle="miter"/>
                  <v:path arrowok="t" textboxrect="0,0,44196,11430"/>
                </v:shape>
                <v:shape id="Shape 438" o:spid="_x0000_s1036" style="position:absolute;left:7147;top:32773;width:450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" path="m,l44958,r,11430l44958,11430,,11430,,xe" fillcolor="#0070bf" stroked="f" strokeweight="0">
                  <v:stroke miterlimit="83231f" joinstyle="miter"/>
                  <v:path arrowok="t" textboxrect="0,0,44958,11430"/>
                </v:shape>
                <v:shape id="Shape 439" o:spid="_x0000_s1037" style="position:absolute;left:6370;top:32773;width:449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" path="m,l44958,r,11430l44958,11430,,11430,,xe" fillcolor="#0070bf" stroked="f" strokeweight="0">
                  <v:stroke miterlimit="83231f" joinstyle="miter"/>
                  <v:path arrowok="t" textboxrect="0,0,44958,11430"/>
                </v:shape>
                <v:shape id="Shape 440" o:spid="_x0000_s1038" style="position:absolute;left:5593;top:32773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" path="m,l44196,r,11430l44196,11430,,11430,,xe" fillcolor="#0070bf" stroked="f" strokeweight="0">
                  <v:stroke miterlimit="83231f" joinstyle="miter"/>
                  <v:path arrowok="t" textboxrect="0,0,44196,11430"/>
                </v:shape>
                <v:shape id="Shape 441" o:spid="_x0000_s1039" style="position:absolute;left:4808;top:32773;width:449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" path="m,l44958,r,11430l44958,11430,,11430,,xe" fillcolor="#0070bf" stroked="f" strokeweight="0">
                  <v:stroke miterlimit="83231f" joinstyle="miter"/>
                  <v:path arrowok="t" textboxrect="0,0,44958,11430"/>
                </v:shape>
                <v:shape id="Shape 442" o:spid="_x0000_s1040" style="position:absolute;left:4030;top:32773;width:450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" path="m,l44958,r,11430l44958,11430,,11430,,xe" fillcolor="#0070bf" stroked="f" strokeweight="0">
                  <v:stroke miterlimit="83231f" joinstyle="miter"/>
                  <v:path arrowok="t" textboxrect="0,0,44958,11430"/>
                </v:shape>
                <v:shape id="Shape 443" o:spid="_x0000_s1041" style="position:absolute;left:3253;top:32773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" path="m,l44196,r,11430l44196,11430,,11430,,xe" fillcolor="#0070bf" stroked="f" strokeweight="0">
                  <v:stroke miterlimit="83231f" joinstyle="miter"/>
                  <v:path arrowok="t" textboxrect="0,0,44196,11430"/>
                </v:shape>
                <v:shape id="Shape 444" o:spid="_x0000_s1042" style="position:absolute;left:2476;top:32773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" path="m,l44196,r,11430l44196,11430,,11430,,xe" fillcolor="#0070bf" stroked="f" strokeweight="0">
                  <v:stroke miterlimit="83231f" joinstyle="miter"/>
                  <v:path arrowok="t" textboxrect="0,0,44196,11430"/>
                </v:shape>
                <v:shape id="Shape 445" o:spid="_x0000_s1043" style="position:absolute;left:10271;top:32453;width:115;height:434;visibility:visible;mso-wrap-style:square;v-text-anchor:top" coordsize="11430,4343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" path="m762,l11430,r,43434l,43434,,32004r762,l762,xe" fillcolor="#0070bf" stroked="f" strokeweight="0">
                  <v:stroke miterlimit="83231f" joinstyle="miter"/>
                  <v:path arrowok="t" textboxrect="0,0,11430,43434"/>
                </v:shape>
                <v:shape id="Shape 6783" o:spid="_x0000_s1044" style="position:absolute;left:2255;top:32385;width:114;height:449;visibility:visible;mso-wrap-style:square;v-text-anchor:top" coordsize="11430,449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" path="m,l11430,r,44958l,44958,,e" fillcolor="#0070bf" stroked="f" strokeweight="0">
                  <v:stroke miterlimit="83231f" joinstyle="miter"/>
                  <v:path arrowok="t" textboxrect="0,0,11430,44958"/>
                </v:shape>
                <v:shape id="Shape 6784" o:spid="_x0000_s1045" style="position:absolute;left:10279;top:31668;width:107;height:450;visibility:visible;mso-wrap-style:square;v-text-anchor:top" coordsize="10668,449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" path="m,l10668,r,44958l,44958,,e" fillcolor="#0070bf" stroked="f" strokeweight="0">
                  <v:stroke miterlimit="83231f" joinstyle="miter"/>
                  <v:path arrowok="t" textboxrect="0,0,10668,44958"/>
                </v:shape>
                <v:shape id="Shape 6785" o:spid="_x0000_s1046" style="position:absolute;left:2255;top:31607;width:114;height:442;visibility:visible;mso-wrap-style:square;v-text-anchor:top" coordsize="11430,44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" path="m,l11430,r,44196l,44196,,e" fillcolor="#0070bf" stroked="f" strokeweight="0">
                  <v:stroke miterlimit="83231f" joinstyle="miter"/>
                  <v:path arrowok="t" textboxrect="0,0,11430,44196"/>
                </v:shape>
                <v:shape id="Shape 6786" o:spid="_x0000_s1047" style="position:absolute;left:10279;top:30891;width:107;height:450;visibility:visible;mso-wrap-style:square;v-text-anchor:top" coordsize="10668,449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" path="m,l10668,r,44958l,44958,,e" fillcolor="#0070bf" stroked="f" strokeweight="0">
                  <v:stroke miterlimit="83231f" joinstyle="miter"/>
                  <v:path arrowok="t" textboxrect="0,0,10668,44958"/>
                </v:shape>
                <v:shape id="Shape 6787" o:spid="_x0000_s1048" style="position:absolute;left:2255;top:30830;width:114;height:442;visibility:visible;mso-wrap-style:square;v-text-anchor:top" coordsize="11430,44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" path="m,l11430,r,44196l,44196,,e" fillcolor="#0070bf" stroked="f" strokeweight="0">
                  <v:stroke miterlimit="83231f" joinstyle="miter"/>
                  <v:path arrowok="t" textboxrect="0,0,11430,44196"/>
                </v:shape>
                <v:shape id="Shape 451" o:spid="_x0000_s1049" style="position:absolute;left:10035;top:30358;width:351;height:198;visibility:visible;mso-wrap-style:square;v-text-anchor:top" coordsize="35052,198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" path="m,l35052,r,19812l24384,19812r,-8382l,11430,,xe" fillcolor="#0070bf" stroked="f" strokeweight="0">
                  <v:stroke miterlimit="83231f" joinstyle="miter"/>
                  <v:path arrowok="t" textboxrect="0,0,35052,19812"/>
                </v:shape>
                <v:shape id="Shape 6788" o:spid="_x0000_s1050" style="position:absolute;left:9250;top:30358;width:450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" path="m,l44958,r,11430l,11430,,e" fillcolor="#0070bf" stroked="f" strokeweight="0">
                  <v:stroke miterlimit="83231f" joinstyle="miter"/>
                  <v:path arrowok="t" textboxrect="0,0,44958,11430"/>
                </v:shape>
                <v:shape id="Shape 6789" o:spid="_x0000_s1051" style="position:absolute;left:8473;top:30358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" path="m,l44196,r,11430l,11430,,e" fillcolor="#0070bf" stroked="f" strokeweight="0">
                  <v:stroke miterlimit="83231f" joinstyle="miter"/>
                  <v:path arrowok="t" textboxrect="0,0,44196,11430"/>
                </v:shape>
                <v:shape id="Shape 6790" o:spid="_x0000_s1052" style="position:absolute;left:7696;top:30358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" path="m,l44196,r,11430l,11430,,e" fillcolor="#0070bf" stroked="f" strokeweight="0">
                  <v:stroke miterlimit="83231f" joinstyle="miter"/>
                  <v:path arrowok="t" textboxrect="0,0,44196,11430"/>
                </v:shape>
                <v:shape id="Shape 6791" o:spid="_x0000_s1053" style="position:absolute;left:6911;top:30358;width:449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" path="m,l44958,r,11430l,11430,,e" fillcolor="#0070bf" stroked="f" strokeweight="0">
                  <v:stroke miterlimit="83231f" joinstyle="miter"/>
                  <v:path arrowok="t" textboxrect="0,0,44958,11430"/>
                </v:shape>
                <v:shape id="Shape 6792" o:spid="_x0000_s1054" style="position:absolute;left:6134;top:30358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" path="m,l44196,r,11430l,11430,,e" fillcolor="#0070bf" stroked="f" strokeweight="0">
                  <v:stroke miterlimit="83231f" joinstyle="miter"/>
                  <v:path arrowok="t" textboxrect="0,0,44196,11430"/>
                </v:shape>
                <v:shape id="Shape 6793" o:spid="_x0000_s1055" style="position:absolute;left:5356;top:30358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" path="m,l44196,r,11430l,11430,,e" fillcolor="#0070bf" stroked="f" strokeweight="0">
                  <v:stroke miterlimit="83231f" joinstyle="miter"/>
                  <v:path arrowok="t" textboxrect="0,0,44196,11430"/>
                </v:shape>
                <v:shape id="Shape 6794" o:spid="_x0000_s1056" style="position:absolute;left:4572;top:30358;width:449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" path="m,l44958,r,11430l,11430,,e" fillcolor="#0070bf" stroked="f" strokeweight="0">
                  <v:stroke miterlimit="83231f" joinstyle="miter"/>
                  <v:path arrowok="t" textboxrect="0,0,44958,11430"/>
                </v:shape>
                <v:shape id="Shape 6795" o:spid="_x0000_s1057" style="position:absolute;left:3794;top:30358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" path="m,l44196,r,11430l,11430,,e" fillcolor="#0070bf" stroked="f" strokeweight="0">
                  <v:stroke miterlimit="83231f" joinstyle="miter"/>
                  <v:path arrowok="t" textboxrect="0,0,44196,11430"/>
                </v:shape>
                <v:shape id="Shape 6796" o:spid="_x0000_s1058" style="position:absolute;left:3017;top:30358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" path="m,l44196,r,11430l,11430,,e" fillcolor="#0070bf" stroked="f" strokeweight="0">
                  <v:stroke miterlimit="83231f" joinstyle="miter"/>
                  <v:path arrowok="t" textboxrect="0,0,44196,11430"/>
                </v:shape>
                <v:shape id="Shape 461" o:spid="_x0000_s1059" style="position:absolute;left:2255;top:30358;width:427;height:137;visibility:visible;mso-wrap-style:square;v-text-anchor:top" coordsize="42672,137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" path="m,l42672,r,11430l11430,11430r,2286l,13716,,xe" fillcolor="#0070bf" stroked="f" strokeweight="0">
                  <v:stroke miterlimit="83231f" joinstyle="miter"/>
                  <v:path arrowok="t" textboxrect="0,0,42672,13716"/>
                </v:shape>
                <v:shape id="Picture 463" o:spid="_x0000_s1060" type="#_x0000_t75" style="position:absolute;top:16992;width:15392;height:2225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">
                  <v:imagedata r:id="rId50" o:title=""/>
                </v:shape>
                <v:shape id="Shape 6797" o:spid="_x0000_s1061" style="position:absolute;left:58049;top:28864;width:442;height:107;visibility:visible;mso-wrap-style:square;v-text-anchor:top" coordsize="44196,10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" path="m,l44196,r,10668l,10668,,e" fillcolor="red" stroked="f" strokeweight="0">
                  <v:stroke miterlimit="83231f" joinstyle="miter"/>
                  <v:path arrowok="t" textboxrect="0,0,44196,10668"/>
                </v:shape>
                <v:shape id="Shape 6798" o:spid="_x0000_s1062" style="position:absolute;left:57271;top:28864;width:442;height:107;visibility:visible;mso-wrap-style:square;v-text-anchor:top" coordsize="44196,10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" path="m,l44196,r,10668l,10668,,e" fillcolor="red" stroked="f" strokeweight="0">
                  <v:stroke miterlimit="83231f" joinstyle="miter"/>
                  <v:path arrowok="t" textboxrect="0,0,44196,10668"/>
                </v:shape>
                <v:shape id="Shape 6799" o:spid="_x0000_s1063" style="position:absolute;left:56487;top:28864;width:449;height:107;visibility:visible;mso-wrap-style:square;v-text-anchor:top" coordsize="44958,10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" path="m,l44958,r,10668l,10668,,e" fillcolor="red" stroked="f" strokeweight="0">
                  <v:stroke miterlimit="83231f" joinstyle="miter"/>
                  <v:path arrowok="t" textboxrect="0,0,44958,10668"/>
                </v:shape>
                <v:shape id="Shape 6800" o:spid="_x0000_s1064" style="position:absolute;left:55709;top:28864;width:442;height:107;visibility:visible;mso-wrap-style:square;v-text-anchor:top" coordsize="44196,10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" path="m,l44196,r,10668l,10668,,e" fillcolor="red" stroked="f" strokeweight="0">
                  <v:stroke miterlimit="83231f" joinstyle="miter"/>
                  <v:path arrowok="t" textboxrect="0,0,44196,10668"/>
                </v:shape>
                <v:shape id="Shape 6801" o:spid="_x0000_s1065" style="position:absolute;left:54932;top:28864;width:442;height:107;visibility:visible;mso-wrap-style:square;v-text-anchor:top" coordsize="44196,10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" path="m,l44196,r,10668l,10668,,e" fillcolor="red" stroked="f" strokeweight="0">
                  <v:stroke miterlimit="83231f" joinstyle="miter"/>
                  <v:path arrowok="t" textboxrect="0,0,44196,10668"/>
                </v:shape>
                <v:shape id="Shape 6802" o:spid="_x0000_s1066" style="position:absolute;left:54147;top:28864;width:450;height:107;visibility:visible;mso-wrap-style:square;v-text-anchor:top" coordsize="44958,10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" path="m,l44958,r,10668l,10668,,e" fillcolor="red" stroked="f" strokeweight="0">
                  <v:stroke miterlimit="83231f" joinstyle="miter"/>
                  <v:path arrowok="t" textboxrect="0,0,44958,10668"/>
                </v:shape>
                <v:shape id="Shape 6803" o:spid="_x0000_s1067" style="position:absolute;left:53370;top:28864;width:450;height:107;visibility:visible;mso-wrap-style:square;v-text-anchor:top" coordsize="44958,10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" path="m,l44958,r,10668l,10668,,e" fillcolor="red" stroked="f" strokeweight="0">
                  <v:stroke miterlimit="83231f" joinstyle="miter"/>
                  <v:path arrowok="t" textboxrect="0,0,44958,10668"/>
                </v:shape>
                <v:shape id="Shape 6804" o:spid="_x0000_s1068" style="position:absolute;left:52593;top:28864;width:442;height:107;visibility:visible;mso-wrap-style:square;v-text-anchor:top" coordsize="44196,10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" path="m,l44196,r,10668l,10668,,e" fillcolor="red" stroked="f" strokeweight="0">
                  <v:stroke miterlimit="83231f" joinstyle="miter"/>
                  <v:path arrowok="t" textboxrect="0,0,44196,10668"/>
                </v:shape>
                <v:shape id="Shape 6805" o:spid="_x0000_s1069" style="position:absolute;left:51808;top:28864;width:449;height:107;visibility:visible;mso-wrap-style:square;v-text-anchor:top" coordsize="44958,10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" path="m,l44958,r,10668l,10668,,e" fillcolor="red" stroked="f" strokeweight="0">
                  <v:stroke miterlimit="83231f" joinstyle="miter"/>
                  <v:path arrowok="t" textboxrect="0,0,44958,10668"/>
                </v:shape>
                <v:shape id="Shape 6806" o:spid="_x0000_s1070" style="position:absolute;left:51031;top:28864;width:449;height:107;visibility:visible;mso-wrap-style:square;v-text-anchor:top" coordsize="44958,10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" path="m,l44958,r,10668l,10668,,e" fillcolor="red" stroked="f" strokeweight="0">
                  <v:stroke miterlimit="83231f" joinstyle="miter"/>
                  <v:path arrowok="t" textboxrect="0,0,44958,10668"/>
                </v:shape>
                <v:shape id="Shape 474" o:spid="_x0000_s1071" style="position:absolute;left:58826;top:28757;width:343;height:214;visibility:visible;mso-wrap-style:square;v-text-anchor:top" coordsize="34290,2133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" path="m23622,l34290,r,21336l,21336,,10668r23622,l23622,xe" fillcolor="red" stroked="f" strokeweight="0">
                  <v:stroke miterlimit="83231f" joinstyle="miter"/>
                  <v:path arrowok="t" textboxrect="0,0,34290,21336"/>
                </v:shape>
                <v:shape id="Shape 6807" o:spid="_x0000_s1072" style="position:absolute;left:50909;top:28475;width:114;height:442;visibility:visible;mso-wrap-style:square;v-text-anchor:top" coordsize="11430,44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" path="m,l11430,r,44196l,44196,,e" fillcolor="red" stroked="f" strokeweight="0">
                  <v:stroke miterlimit="83231f" joinstyle="miter"/>
                  <v:path arrowok="t" textboxrect="0,0,11430,44196"/>
                </v:shape>
                <v:shape id="Shape 6808" o:spid="_x0000_s1073" style="position:absolute;left:59062;top:27980;width:107;height:450;visibility:visible;mso-wrap-style:square;v-text-anchor:top" coordsize="10668,449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" path="m,l10668,r,44958l,44958,,e" fillcolor="red" stroked="f" strokeweight="0">
                  <v:stroke miterlimit="83231f" joinstyle="miter"/>
                  <v:path arrowok="t" textboxrect="0,0,10668,44958"/>
                </v:shape>
                <v:shape id="Shape 6809" o:spid="_x0000_s1074" style="position:absolute;left:50909;top:27691;width:114;height:449;visibility:visible;mso-wrap-style:square;v-text-anchor:top" coordsize="11430,449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" path="m,l11430,r,44958l,44958,,e" fillcolor="red" stroked="f" strokeweight="0">
                  <v:stroke miterlimit="83231f" joinstyle="miter"/>
                  <v:path arrowok="t" textboxrect="0,0,11430,44958"/>
                </v:shape>
                <v:shape id="Shape 6810" o:spid="_x0000_s1075" style="position:absolute;left:59062;top:27203;width:107;height:442;visibility:visible;mso-wrap-style:square;v-text-anchor:top" coordsize="10668,44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" path="m,l10668,r,44196l,44196,,e" fillcolor="red" stroked="f" strokeweight="0">
                  <v:stroke miterlimit="83231f" joinstyle="miter"/>
                  <v:path arrowok="t" textboxrect="0,0,10668,44196"/>
                </v:shape>
                <v:shape id="Shape 6811" o:spid="_x0000_s1076" style="position:absolute;left:50909;top:26913;width:114;height:442;visibility:visible;mso-wrap-style:square;v-text-anchor:top" coordsize="11430,44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" path="m,l11430,r,44196l,44196,,e" fillcolor="red" stroked="f" strokeweight="0">
                  <v:stroke miterlimit="83231f" joinstyle="miter"/>
                  <v:path arrowok="t" textboxrect="0,0,11430,44196"/>
                </v:shape>
                <v:shape id="Shape 6812" o:spid="_x0000_s1077" style="position:absolute;left:59062;top:26418;width:107;height:450;visibility:visible;mso-wrap-style:square;v-text-anchor:top" coordsize="10668,449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" path="m,l10668,r,44958l,44958,,e" fillcolor="red" stroked="f" strokeweight="0">
                  <v:stroke miterlimit="83231f" joinstyle="miter"/>
                  <v:path arrowok="t" textboxrect="0,0,10668,44958"/>
                </v:shape>
                <v:shape id="Shape 6813" o:spid="_x0000_s1078" style="position:absolute;left:50909;top:26136;width:114;height:442;visibility:visible;mso-wrap-style:square;v-text-anchor:top" coordsize="11430,44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" path="m,l11430,r,44196l,44196,,e" fillcolor="red" stroked="f" strokeweight="0">
                  <v:stroke miterlimit="83231f" joinstyle="miter"/>
                  <v:path arrowok="t" textboxrect="0,0,11430,44196"/>
                </v:shape>
                <v:shape id="Shape 6814" o:spid="_x0000_s1079" style="position:absolute;left:59062;top:25641;width:107;height:449;visibility:visible;mso-wrap-style:square;v-text-anchor:top" coordsize="10668,449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" path="m,l10668,r,44958l,44958,,e" fillcolor="red" stroked="f" strokeweight="0">
                  <v:stroke miterlimit="83231f" joinstyle="miter"/>
                  <v:path arrowok="t" textboxrect="0,0,10668,44958"/>
                </v:shape>
                <v:shape id="Shape 6815" o:spid="_x0000_s1080" style="position:absolute;left:50909;top:25351;width:114;height:450;visibility:visible;mso-wrap-style:square;v-text-anchor:top" coordsize="11430,449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" path="m,l11430,r,44958l,44958,,e" fillcolor="red" stroked="f" strokeweight="0">
                  <v:stroke miterlimit="83231f" joinstyle="miter"/>
                  <v:path arrowok="t" textboxrect="0,0,11430,44958"/>
                </v:shape>
                <v:shape id="Shape 6816" o:spid="_x0000_s1081" style="position:absolute;left:59062;top:24864;width:107;height:442;visibility:visible;mso-wrap-style:square;v-text-anchor:top" coordsize="10668,44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" path="m,l10668,r,44196l,44196,,e" fillcolor="red" stroked="f" strokeweight="0">
                  <v:stroke miterlimit="83231f" joinstyle="miter"/>
                  <v:path arrowok="t" textboxrect="0,0,10668,44196"/>
                </v:shape>
                <v:shape id="Shape 6817" o:spid="_x0000_s1082" style="position:absolute;left:50909;top:24574;width:114;height:442;visibility:visible;mso-wrap-style:square;v-text-anchor:top" coordsize="11430,44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" path="m,l11430,r,44196l,44196,,e" fillcolor="red" stroked="f" strokeweight="0">
                  <v:stroke miterlimit="83231f" joinstyle="miter"/>
                  <v:path arrowok="t" textboxrect="0,0,11430,44196"/>
                </v:shape>
                <v:shape id="Shape 6818" o:spid="_x0000_s1083" style="position:absolute;left:59062;top:24079;width:107;height:449;visibility:visible;mso-wrap-style:square;v-text-anchor:top" coordsize="10668,449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" path="m,l10668,r,44958l,44958,,e" fillcolor="red" stroked="f" strokeweight="0">
                  <v:stroke miterlimit="83231f" joinstyle="miter"/>
                  <v:path arrowok="t" textboxrect="0,0,10668,44958"/>
                </v:shape>
                <v:shape id="Shape 6819" o:spid="_x0000_s1084" style="position:absolute;left:50909;top:23797;width:114;height:442;visibility:visible;mso-wrap-style:square;v-text-anchor:top" coordsize="11430,44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" path="m,l11430,r,44196l,44196,,e" fillcolor="red" stroked="f" strokeweight="0">
                  <v:stroke miterlimit="83231f" joinstyle="miter"/>
                  <v:path arrowok="t" textboxrect="0,0,11430,44196"/>
                </v:shape>
                <v:shape id="Shape 6820" o:spid="_x0000_s1085" style="position:absolute;left:59062;top:23301;width:107;height:450;visibility:visible;mso-wrap-style:square;v-text-anchor:top" coordsize="10668,449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" path="m,l10668,r,44958l,44958,,e" fillcolor="red" stroked="f" strokeweight="0">
                  <v:stroke miterlimit="83231f" joinstyle="miter"/>
                  <v:path arrowok="t" textboxrect="0,0,10668,44958"/>
                </v:shape>
                <v:shape id="Shape 6821" o:spid="_x0000_s1086" style="position:absolute;left:50909;top:23012;width:114;height:449;visibility:visible;mso-wrap-style:square;v-text-anchor:top" coordsize="11430,4495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" path="m,l11430,r,44958l,44958,,e" fillcolor="red" stroked="f" strokeweight="0">
                  <v:stroke miterlimit="83231f" joinstyle="miter"/>
                  <v:path arrowok="t" textboxrect="0,0,11430,44958"/>
                </v:shape>
                <v:shape id="Shape 6822" o:spid="_x0000_s1087" style="position:absolute;left:59062;top:22524;width:107;height:442;visibility:visible;mso-wrap-style:square;v-text-anchor:top" coordsize="10668,44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" path="m,l10668,r,44196l,44196,,e" fillcolor="red" stroked="f" strokeweight="0">
                  <v:stroke miterlimit="83231f" joinstyle="miter"/>
                  <v:path arrowok="t" textboxrect="0,0,10668,44196"/>
                </v:shape>
                <v:shape id="Shape 491" o:spid="_x0000_s1088" style="position:absolute;left:50909;top:22334;width:213;height:350;visibility:visible;mso-wrap-style:square;v-text-anchor:top" coordsize="21349,350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" path="m,l21349,r,11430l11443,11430r,23622l,35052,,xe" fillcolor="red" stroked="f" strokeweight="0">
                  <v:stroke miterlimit="83231f" joinstyle="miter"/>
                  <v:path arrowok="t" textboxrect="0,0,21349,35052"/>
                </v:shape>
                <v:shape id="Shape 492" o:spid="_x0000_s1089" style="position:absolute;left:58468;top:22334;width:449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" path="m,l44958,r,11430l,11430,,,,xe" fillcolor="red" stroked="f" strokeweight="0">
                  <v:stroke miterlimit="83231f" joinstyle="miter"/>
                  <v:path arrowok="t" textboxrect="0,0,44958,11430"/>
                </v:shape>
                <v:shape id="Shape 493" o:spid="_x0000_s1090" style="position:absolute;left:57691;top:22334;width:441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" path="m,l44196,r,11430l,11430,,,,xe" fillcolor="red" stroked="f" strokeweight="0">
                  <v:stroke miterlimit="83231f" joinstyle="miter"/>
                  <v:path arrowok="t" textboxrect="0,0,44196,11430"/>
                </v:shape>
                <v:shape id="Shape 494" o:spid="_x0000_s1091" style="position:absolute;left:56913;top:22334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" path="m,l44196,r,11430l,11430,,,,xe" fillcolor="red" stroked="f" strokeweight="0">
                  <v:stroke miterlimit="83231f" joinstyle="miter"/>
                  <v:path arrowok="t" textboxrect="0,0,44196,11430"/>
                </v:shape>
                <v:shape id="Shape 495" o:spid="_x0000_s1092" style="position:absolute;left:56128;top:22334;width:450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" path="m,l44958,r,11430l,11430,,,,xe" fillcolor="red" stroked="f" strokeweight="0">
                  <v:stroke miterlimit="83231f" joinstyle="miter"/>
                  <v:path arrowok="t" textboxrect="0,0,44958,11430"/>
                </v:shape>
                <v:shape id="Shape 496" o:spid="_x0000_s1093" style="position:absolute;left:55351;top:22334;width:450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" path="m,l44958,r,11430l,11430,,,,xe" fillcolor="red" stroked="f" strokeweight="0">
                  <v:stroke miterlimit="83231f" joinstyle="miter"/>
                  <v:path arrowok="t" textboxrect="0,0,44958,11430"/>
                </v:shape>
                <v:shape id="Shape 497" o:spid="_x0000_s1094" style="position:absolute;left:54574;top:22334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" path="m,l44196,r,11430l,11430,,,,xe" fillcolor="red" stroked="f" strokeweight="0">
                  <v:stroke miterlimit="83231f" joinstyle="miter"/>
                  <v:path arrowok="t" textboxrect="0,0,44196,11430"/>
                </v:shape>
                <v:shape id="Shape 498" o:spid="_x0000_s1095" style="position:absolute;left:53789;top:22334;width:450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" path="m,l44958,r,11430l,11430,,,,xe" fillcolor="red" stroked="f" strokeweight="0">
                  <v:stroke miterlimit="83231f" joinstyle="miter"/>
                  <v:path arrowok="t" textboxrect="0,0,44958,11430"/>
                </v:shape>
                <v:shape id="Shape 499" o:spid="_x0000_s1096" style="position:absolute;left:53012;top:22334;width:449;height:114;visibility:visible;mso-wrap-style:square;v-text-anchor:top" coordsize="44958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" path="m,l44958,r,11430l,11430,,,,xe" fillcolor="red" stroked="f" strokeweight="0">
                  <v:stroke miterlimit="83231f" joinstyle="miter"/>
                  <v:path arrowok="t" textboxrect="0,0,44958,11430"/>
                </v:shape>
                <v:shape id="Shape 500" o:spid="_x0000_s1097" style="position:absolute;left:52235;top:22334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" path="m,l44196,r,11430l,11430,,,,xe" fillcolor="red" stroked="f" strokeweight="0">
                  <v:stroke miterlimit="83231f" joinstyle="miter"/>
                  <v:path arrowok="t" textboxrect="0,0,44196,11430"/>
                </v:shape>
                <v:shape id="Shape 501" o:spid="_x0000_s1098" style="position:absolute;left:51457;top:22334;width:442;height:114;visibility:visible;mso-wrap-style:square;v-text-anchor:top" coordsize="44196,11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" path="m,l44196,r,11430l,11430,,,,xe" fillcolor="red" stroked="f" strokeweight="0">
                  <v:stroke miterlimit="83231f" joinstyle="miter"/>
                  <v:path arrowok="t" textboxrect="0,0,44196,11430"/>
                </v:shape>
                <v:shape id="Shape 502" o:spid="_x0000_s1099" style="position:absolute;left:9105;top:15026;width:3231;height:1509;visibility:visible;mso-wrap-style:square;v-text-anchor:top" coordsize="323088,1508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" path="m,l323088,r,10668l11430,10668r,128778l323088,139446r,11430l,150876,,,,xe" fillcolor="#ffbf00" stroked="f" strokeweight="0">
                  <v:stroke miterlimit="83231f" joinstyle="miter"/>
                  <v:path arrowok="t" textboxrect="0,0,323088,150876"/>
                </v:shape>
                <v:shape id="Shape 503" o:spid="_x0000_s1100" style="position:absolute;left:12336;top:15026;width:3231;height:1509;visibility:visible;mso-wrap-style:square;v-text-anchor:top" coordsize="323088,1508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" path="m,l323088,r,150876l,150876,,139446r311658,l311658,10668,,10668,,xe" fillcolor="#ffbf00" stroked="f" strokeweight="0">
                  <v:stroke miterlimit="83231f" joinstyle="miter"/>
                  <v:path arrowok="t" textboxrect="0,0,323088,150876"/>
                </v:shape>
                <v:shape id="Picture 505" o:spid="_x0000_s1101" type="#_x0000_t75" style="position:absolute;left:11971;top:6606;width:6408;height:366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">
                  <v:imagedata r:id="rId51" o:title=""/>
                </v:shape>
                <v:shape id="Shape 506" o:spid="_x0000_s1102" style="position:absolute;left:21389;top:49316;width:5277;height:1616;visibility:visible;mso-wrap-style:square;v-text-anchor:top" coordsize="527691,1615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" path="m,l527691,r,10668l11443,10668r,139446l527691,150114r,11430l,161544,,xe" fillcolor="black" stroked="f" strokeweight="0">
                  <v:stroke miterlimit="83231f" joinstyle="miter"/>
                  <v:path arrowok="t" textboxrect="0,0,527691,161544"/>
                </v:shape>
                <v:shape id="Shape 507" o:spid="_x0000_s1103" style="position:absolute;left:26666;top:49316;width:5276;height:1616;visibility:visible;mso-wrap-style:square;v-text-anchor:top" coordsize="527679,1615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" path="m,l527679,r,161544l,161544,,150114r516249,l516249,10668,,10668,,xe" fillcolor="black" stroked="f" strokeweight="0">
                  <v:stroke miterlimit="83231f" joinstyle="miter"/>
                  <v:path arrowok="t" textboxrect="0,0,527679,161544"/>
                </v:shape>
                <w10:wrap type="square" anchorx="margin"/>
              </v:group>
            </w:pict>
          </mc:Fallback>
        </mc:AlternateContent>
      </w:r>
      <w:r w:rsidR="00A20E6E" w:rsidRPr="004C5C40">
        <w:rPr>
          <w:sz w:val="32"/>
          <w:szCs w:val="32"/>
        </w:rPr>
        <w:t>• Inferiorly</w:t>
      </w:r>
      <w:r w:rsidR="007B617D">
        <w:rPr>
          <w:sz w:val="32"/>
          <w:szCs w:val="32"/>
        </w:rPr>
        <w:t xml:space="preserve">: obturator </w:t>
      </w:r>
      <w:proofErr w:type="spellStart"/>
      <w:r w:rsidR="007B617D">
        <w:rPr>
          <w:sz w:val="32"/>
          <w:szCs w:val="32"/>
        </w:rPr>
        <w:t>externus</w:t>
      </w:r>
      <w:proofErr w:type="spellEnd"/>
      <w:r w:rsidR="007B617D">
        <w:rPr>
          <w:sz w:val="32"/>
          <w:szCs w:val="32"/>
        </w:rPr>
        <w:t xml:space="preserve">, adductor </w:t>
      </w:r>
      <w:proofErr w:type="spellStart"/>
      <w:r w:rsidR="007B617D">
        <w:rPr>
          <w:sz w:val="32"/>
          <w:szCs w:val="32"/>
        </w:rPr>
        <w:t>magnus</w:t>
      </w:r>
      <w:proofErr w:type="spellEnd"/>
      <w:r w:rsidR="007B617D">
        <w:rPr>
          <w:sz w:val="32"/>
          <w:szCs w:val="32"/>
        </w:rPr>
        <w:t>.</w:t>
      </w:r>
    </w:p>
    <w:p w14:paraId="20F63DBA" w14:textId="1E661F29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4EC62509" w14:textId="2287AC81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49F1895C" w14:textId="522F669D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7F8066DA" w14:textId="601AAC9B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4538B886" w14:textId="11CDA9BD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59DA38DA" w14:textId="6C256A08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2C14B32B" w14:textId="4499DCAA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3BE475FE" w14:textId="1626C443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0785C3C7" w14:textId="0F2ED644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721523AE" w14:textId="3CFCA75D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0E486500" w14:textId="0A577470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581AB272" w14:textId="133C9D61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176E3D2D" w14:textId="7B2D9DE4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200F3D06" w14:textId="03A4D923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662AD1E7" w14:textId="4BAB0F63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4E5E45B6" w14:textId="285DBBEB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09DDF279" w14:textId="2533D2A3" w:rsidR="00673FA4" w:rsidRDefault="00673FA4" w:rsidP="00673FA4">
      <w:pPr>
        <w:tabs>
          <w:tab w:val="left" w:pos="2556"/>
        </w:tabs>
        <w:rPr>
          <w:sz w:val="32"/>
          <w:szCs w:val="32"/>
        </w:rPr>
      </w:pPr>
    </w:p>
    <w:p w14:paraId="79E7718B" w14:textId="1D38D45A" w:rsidR="00636019" w:rsidRPr="00636019" w:rsidRDefault="00D02FBE" w:rsidP="00636019">
      <w:pPr>
        <w:tabs>
          <w:tab w:val="left" w:pos="2556"/>
        </w:tabs>
        <w:rPr>
          <w:b/>
          <w:bCs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29920" behindDoc="1" locked="0" layoutInCell="1" allowOverlap="1" wp14:anchorId="73DB1BC5" wp14:editId="71C3026F">
            <wp:simplePos x="0" y="0"/>
            <wp:positionH relativeFrom="column">
              <wp:posOffset>-218364</wp:posOffset>
            </wp:positionH>
            <wp:positionV relativeFrom="paragraph">
              <wp:posOffset>232155</wp:posOffset>
            </wp:positionV>
            <wp:extent cx="2932139" cy="2583284"/>
            <wp:effectExtent l="0" t="0" r="1905" b="0"/>
            <wp:wrapTight wrapText="bothSides">
              <wp:wrapPolygon edited="0">
                <wp:start x="0" y="0"/>
                <wp:lineTo x="0" y="21451"/>
                <wp:lineTo x="21520" y="21451"/>
                <wp:lineTo x="2152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2139" cy="25832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6019" w:rsidRPr="00636019">
        <w:rPr>
          <w:color w:val="FFCC00"/>
          <w:sz w:val="32"/>
          <w:szCs w:val="32"/>
        </w:rPr>
        <w:t xml:space="preserve">  </w:t>
      </w:r>
      <w:r w:rsidR="00636019" w:rsidRPr="00636019">
        <w:rPr>
          <w:b/>
          <w:bCs/>
          <w:color w:val="000000" w:themeColor="text1"/>
          <w:sz w:val="36"/>
          <w:szCs w:val="36"/>
        </w:rPr>
        <w:t xml:space="preserve">Hip Joint: </w:t>
      </w:r>
      <w:proofErr w:type="spellStart"/>
      <w:r w:rsidR="00636019" w:rsidRPr="00636019">
        <w:rPr>
          <w:b/>
          <w:bCs/>
          <w:color w:val="000000" w:themeColor="text1"/>
          <w:sz w:val="36"/>
          <w:szCs w:val="36"/>
        </w:rPr>
        <w:t>Stabilizing</w:t>
      </w:r>
      <w:proofErr w:type="spellEnd"/>
      <w:r w:rsidR="00636019" w:rsidRPr="00636019">
        <w:rPr>
          <w:b/>
          <w:bCs/>
          <w:color w:val="000000" w:themeColor="text1"/>
          <w:sz w:val="36"/>
          <w:szCs w:val="36"/>
        </w:rPr>
        <w:t xml:space="preserve"> Factors</w:t>
      </w:r>
    </w:p>
    <w:p w14:paraId="108750CC" w14:textId="63DAA7D2" w:rsidR="00BC4219" w:rsidRPr="00636019" w:rsidRDefault="00636019" w:rsidP="00212C7E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636019">
        <w:rPr>
          <w:color w:val="000000" w:themeColor="text1"/>
          <w:sz w:val="32"/>
          <w:szCs w:val="32"/>
        </w:rPr>
        <w:t>• Acetabular labrum</w:t>
      </w:r>
      <w:r w:rsidR="00BC4219" w:rsidRPr="00BC4219">
        <w:rPr>
          <w:color w:val="000000" w:themeColor="text1"/>
          <w:sz w:val="32"/>
          <w:szCs w:val="32"/>
        </w:rPr>
        <w:t xml:space="preserve"> </w:t>
      </w:r>
      <w:r w:rsidR="00605A33">
        <w:rPr>
          <w:color w:val="000000" w:themeColor="text1"/>
          <w:sz w:val="32"/>
          <w:szCs w:val="32"/>
        </w:rPr>
        <w:t>(</w:t>
      </w:r>
      <w:r w:rsidR="00BC4219" w:rsidRPr="00636019">
        <w:rPr>
          <w:color w:val="000000" w:themeColor="text1"/>
          <w:sz w:val="32"/>
          <w:szCs w:val="32"/>
        </w:rPr>
        <w:t>Deepens the socket</w:t>
      </w:r>
      <w:r w:rsidR="00605A33">
        <w:rPr>
          <w:color w:val="000000" w:themeColor="text1"/>
          <w:sz w:val="32"/>
          <w:szCs w:val="32"/>
        </w:rPr>
        <w:t>)</w:t>
      </w:r>
    </w:p>
    <w:p w14:paraId="605BFE5B" w14:textId="63EE995E" w:rsidR="00636019" w:rsidRPr="00636019" w:rsidRDefault="00636019" w:rsidP="00605A33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636019">
        <w:rPr>
          <w:color w:val="000000" w:themeColor="text1"/>
          <w:sz w:val="32"/>
          <w:szCs w:val="32"/>
        </w:rPr>
        <w:t xml:space="preserve"> &amp; transverse </w:t>
      </w:r>
      <w:proofErr w:type="spellStart"/>
      <w:r w:rsidRPr="00636019">
        <w:rPr>
          <w:color w:val="000000" w:themeColor="text1"/>
          <w:sz w:val="32"/>
          <w:szCs w:val="32"/>
        </w:rPr>
        <w:t>lig</w:t>
      </w:r>
      <w:proofErr w:type="spellEnd"/>
      <w:r w:rsidRPr="00636019">
        <w:rPr>
          <w:color w:val="000000" w:themeColor="text1"/>
          <w:sz w:val="32"/>
          <w:szCs w:val="32"/>
        </w:rPr>
        <w:t>.</w:t>
      </w:r>
    </w:p>
    <w:p w14:paraId="798EC559" w14:textId="537E8C08" w:rsidR="00636019" w:rsidRPr="00636019" w:rsidRDefault="00636019" w:rsidP="00605A33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636019">
        <w:rPr>
          <w:color w:val="000000" w:themeColor="text1"/>
          <w:sz w:val="32"/>
          <w:szCs w:val="32"/>
        </w:rPr>
        <w:t xml:space="preserve">• </w:t>
      </w:r>
      <w:proofErr w:type="spellStart"/>
      <w:r w:rsidRPr="00636019">
        <w:rPr>
          <w:color w:val="000000" w:themeColor="text1"/>
          <w:sz w:val="32"/>
          <w:szCs w:val="32"/>
        </w:rPr>
        <w:t>Intracapsular</w:t>
      </w:r>
      <w:proofErr w:type="spellEnd"/>
      <w:r w:rsidRPr="00636019">
        <w:rPr>
          <w:color w:val="000000" w:themeColor="text1"/>
          <w:sz w:val="32"/>
          <w:szCs w:val="32"/>
        </w:rPr>
        <w:t xml:space="preserve"> </w:t>
      </w:r>
      <w:proofErr w:type="spellStart"/>
      <w:r w:rsidRPr="00636019">
        <w:rPr>
          <w:color w:val="000000" w:themeColor="text1"/>
          <w:sz w:val="32"/>
          <w:szCs w:val="32"/>
        </w:rPr>
        <w:t>lig</w:t>
      </w:r>
      <w:proofErr w:type="spellEnd"/>
      <w:r w:rsidRPr="00636019">
        <w:rPr>
          <w:color w:val="000000" w:themeColor="text1"/>
          <w:sz w:val="32"/>
          <w:szCs w:val="32"/>
        </w:rPr>
        <w:t>.</w:t>
      </w:r>
      <w:r w:rsidR="00D02FBE" w:rsidRPr="00D02FBE">
        <w:rPr>
          <w:noProof/>
          <w:color w:val="000000" w:themeColor="text1"/>
          <w:sz w:val="32"/>
          <w:szCs w:val="32"/>
        </w:rPr>
        <w:t xml:space="preserve"> </w:t>
      </w:r>
      <w:r w:rsidRPr="00636019">
        <w:rPr>
          <w:color w:val="000000" w:themeColor="text1"/>
          <w:sz w:val="32"/>
          <w:szCs w:val="32"/>
        </w:rPr>
        <w:t xml:space="preserve">• </w:t>
      </w:r>
      <w:proofErr w:type="spellStart"/>
      <w:r w:rsidRPr="00636019">
        <w:rPr>
          <w:color w:val="000000" w:themeColor="text1"/>
          <w:sz w:val="32"/>
          <w:szCs w:val="32"/>
        </w:rPr>
        <w:t>Extracapsular</w:t>
      </w:r>
      <w:proofErr w:type="spellEnd"/>
      <w:r w:rsidRPr="00636019">
        <w:rPr>
          <w:color w:val="000000" w:themeColor="text1"/>
          <w:sz w:val="32"/>
          <w:szCs w:val="32"/>
        </w:rPr>
        <w:t xml:space="preserve"> ligaments</w:t>
      </w:r>
      <w:r w:rsidR="00AB7259" w:rsidRPr="00AB7259">
        <w:rPr>
          <w:color w:val="000000" w:themeColor="text1"/>
          <w:sz w:val="32"/>
          <w:szCs w:val="32"/>
        </w:rPr>
        <w:t xml:space="preserve"> </w:t>
      </w:r>
    </w:p>
    <w:p w14:paraId="7535EE33" w14:textId="77777777" w:rsidR="00636019" w:rsidRPr="00636019" w:rsidRDefault="00636019" w:rsidP="00636019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636019">
        <w:rPr>
          <w:color w:val="000000" w:themeColor="text1"/>
          <w:sz w:val="32"/>
          <w:szCs w:val="32"/>
        </w:rPr>
        <w:t>• Muscles traversing hip joint</w:t>
      </w:r>
    </w:p>
    <w:p w14:paraId="310018EF" w14:textId="62A9FE4E" w:rsidR="00636019" w:rsidRPr="00636019" w:rsidRDefault="00636019" w:rsidP="00636019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636019">
        <w:rPr>
          <w:color w:val="000000" w:themeColor="text1"/>
          <w:sz w:val="32"/>
          <w:szCs w:val="32"/>
        </w:rPr>
        <w:t xml:space="preserve">• Orientation of acetabulum </w:t>
      </w:r>
      <w:r w:rsidR="001F6539">
        <w:rPr>
          <w:color w:val="000000" w:themeColor="text1"/>
          <w:sz w:val="32"/>
          <w:szCs w:val="32"/>
        </w:rPr>
        <w:t>(</w:t>
      </w:r>
      <w:proofErr w:type="spellStart"/>
      <w:r w:rsidR="00CD70F8">
        <w:rPr>
          <w:color w:val="000000" w:themeColor="text1"/>
          <w:sz w:val="32"/>
          <w:szCs w:val="32"/>
        </w:rPr>
        <w:t>inferio-</w:t>
      </w:r>
      <w:r w:rsidR="001F6539">
        <w:rPr>
          <w:color w:val="000000" w:themeColor="text1"/>
          <w:sz w:val="32"/>
          <w:szCs w:val="32"/>
        </w:rPr>
        <w:t>later</w:t>
      </w:r>
      <w:r w:rsidR="00CD70F8">
        <w:rPr>
          <w:color w:val="000000" w:themeColor="text1"/>
          <w:sz w:val="32"/>
          <w:szCs w:val="32"/>
        </w:rPr>
        <w:t>ally</w:t>
      </w:r>
      <w:proofErr w:type="spellEnd"/>
      <w:r w:rsidR="00CD70F8">
        <w:rPr>
          <w:color w:val="000000" w:themeColor="text1"/>
          <w:sz w:val="32"/>
          <w:szCs w:val="32"/>
        </w:rPr>
        <w:t xml:space="preserve">) </w:t>
      </w:r>
      <w:r w:rsidRPr="00636019">
        <w:rPr>
          <w:color w:val="000000" w:themeColor="text1"/>
          <w:sz w:val="32"/>
          <w:szCs w:val="32"/>
        </w:rPr>
        <w:t>to head of femur</w:t>
      </w:r>
    </w:p>
    <w:p w14:paraId="30E4A21F" w14:textId="61414991" w:rsidR="00673FA4" w:rsidRDefault="00636019" w:rsidP="00673FA4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636019">
        <w:rPr>
          <w:color w:val="000000" w:themeColor="text1"/>
          <w:sz w:val="32"/>
          <w:szCs w:val="32"/>
        </w:rPr>
        <w:t>• Superiorly located</w:t>
      </w:r>
    </w:p>
    <w:p w14:paraId="13DC1507" w14:textId="004EF8DF" w:rsidR="00AD708A" w:rsidRPr="001F37B5" w:rsidRDefault="000974A6" w:rsidP="00AD708A">
      <w:pPr>
        <w:tabs>
          <w:tab w:val="left" w:pos="2556"/>
        </w:tabs>
        <w:rPr>
          <w:b/>
          <w:bCs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2"/>
          <w:szCs w:val="32"/>
        </w:rPr>
        <w:lastRenderedPageBreak/>
        <w:drawing>
          <wp:anchor distT="0" distB="0" distL="114300" distR="114300" simplePos="0" relativeHeight="251732992" behindDoc="1" locked="0" layoutInCell="1" allowOverlap="1" wp14:anchorId="6BB35932" wp14:editId="41A5E19C">
            <wp:simplePos x="0" y="0"/>
            <wp:positionH relativeFrom="column">
              <wp:posOffset>3050275</wp:posOffset>
            </wp:positionH>
            <wp:positionV relativeFrom="paragraph">
              <wp:posOffset>2681785</wp:posOffset>
            </wp:positionV>
            <wp:extent cx="3588205" cy="1840124"/>
            <wp:effectExtent l="0" t="0" r="0" b="1905"/>
            <wp:wrapTight wrapText="bothSides">
              <wp:wrapPolygon edited="0">
                <wp:start x="0" y="0"/>
                <wp:lineTo x="0" y="21473"/>
                <wp:lineTo x="21485" y="21473"/>
                <wp:lineTo x="21485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8205" cy="18401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36C3">
        <w:rPr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30944" behindDoc="1" locked="0" layoutInCell="1" allowOverlap="1" wp14:anchorId="2BD853D1" wp14:editId="057ADDBC">
            <wp:simplePos x="0" y="0"/>
            <wp:positionH relativeFrom="column">
              <wp:posOffset>34119</wp:posOffset>
            </wp:positionH>
            <wp:positionV relativeFrom="paragraph">
              <wp:posOffset>607</wp:posOffset>
            </wp:positionV>
            <wp:extent cx="6237605" cy="2552065"/>
            <wp:effectExtent l="0" t="0" r="0" b="635"/>
            <wp:wrapTight wrapText="bothSides">
              <wp:wrapPolygon edited="0">
                <wp:start x="0" y="0"/>
                <wp:lineTo x="0" y="21498"/>
                <wp:lineTo x="21549" y="21498"/>
                <wp:lineTo x="2154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7605" cy="2552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08A" w:rsidRPr="00AD708A">
        <w:rPr>
          <w:color w:val="000000" w:themeColor="text1"/>
          <w:sz w:val="32"/>
          <w:szCs w:val="32"/>
        </w:rPr>
        <w:t xml:space="preserve">   </w:t>
      </w:r>
      <w:r w:rsidR="00AD708A" w:rsidRPr="001F37B5">
        <w:rPr>
          <w:b/>
          <w:bCs/>
          <w:color w:val="000000" w:themeColor="text1"/>
          <w:sz w:val="36"/>
          <w:szCs w:val="36"/>
        </w:rPr>
        <w:t>Hip Joint: Blood Supply</w:t>
      </w:r>
    </w:p>
    <w:p w14:paraId="68E5A420" w14:textId="77777777" w:rsidR="00ED0C51" w:rsidRDefault="00AD708A" w:rsidP="00AD708A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AD708A">
        <w:rPr>
          <w:color w:val="000000" w:themeColor="text1"/>
          <w:sz w:val="32"/>
          <w:szCs w:val="32"/>
        </w:rPr>
        <w:t>• Medial &amp; lateral circumflex</w:t>
      </w:r>
    </w:p>
    <w:p w14:paraId="7D1F7399" w14:textId="5B1FAB6E" w:rsidR="00AD708A" w:rsidRPr="00A236D5" w:rsidRDefault="00AD708A" w:rsidP="00A236D5">
      <w:pPr>
        <w:pStyle w:val="ListParagraph"/>
        <w:numPr>
          <w:ilvl w:val="0"/>
          <w:numId w:val="26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236D5">
        <w:rPr>
          <w:color w:val="000000" w:themeColor="text1"/>
          <w:sz w:val="32"/>
          <w:szCs w:val="32"/>
        </w:rPr>
        <w:t xml:space="preserve">From </w:t>
      </w:r>
      <w:proofErr w:type="spellStart"/>
      <w:r w:rsidRPr="00A236D5">
        <w:rPr>
          <w:color w:val="000000" w:themeColor="text1"/>
          <w:sz w:val="32"/>
          <w:szCs w:val="32"/>
        </w:rPr>
        <w:t>profundal</w:t>
      </w:r>
      <w:proofErr w:type="spellEnd"/>
      <w:r w:rsidRPr="00A236D5">
        <w:rPr>
          <w:color w:val="000000" w:themeColor="text1"/>
          <w:sz w:val="32"/>
          <w:szCs w:val="32"/>
        </w:rPr>
        <w:t xml:space="preserve"> </w:t>
      </w:r>
      <w:proofErr w:type="spellStart"/>
      <w:r w:rsidRPr="00A236D5">
        <w:rPr>
          <w:color w:val="000000" w:themeColor="text1"/>
          <w:sz w:val="32"/>
          <w:szCs w:val="32"/>
        </w:rPr>
        <w:t>femoris</w:t>
      </w:r>
      <w:proofErr w:type="spellEnd"/>
    </w:p>
    <w:p w14:paraId="7F1056CB" w14:textId="77777777" w:rsidR="00ED0C51" w:rsidRDefault="00AD708A" w:rsidP="00AD708A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AD708A">
        <w:rPr>
          <w:color w:val="000000" w:themeColor="text1"/>
          <w:sz w:val="32"/>
          <w:szCs w:val="32"/>
        </w:rPr>
        <w:t xml:space="preserve">• Artery to the head of the femur </w:t>
      </w:r>
    </w:p>
    <w:p w14:paraId="3AA2AE6B" w14:textId="62601FAD" w:rsidR="00AD708A" w:rsidRPr="00A236D5" w:rsidRDefault="00AD708A" w:rsidP="00A236D5">
      <w:pPr>
        <w:pStyle w:val="ListParagraph"/>
        <w:numPr>
          <w:ilvl w:val="0"/>
          <w:numId w:val="26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236D5">
        <w:rPr>
          <w:color w:val="000000" w:themeColor="text1"/>
          <w:sz w:val="32"/>
          <w:szCs w:val="32"/>
        </w:rPr>
        <w:t>From obturator artery</w:t>
      </w:r>
    </w:p>
    <w:p w14:paraId="3E3C9090" w14:textId="77777777" w:rsidR="00AE7E61" w:rsidRDefault="000974A6" w:rsidP="00AE7E61">
      <w:pPr>
        <w:tabs>
          <w:tab w:val="left" w:pos="2556"/>
        </w:tabs>
        <w:rPr>
          <w:color w:val="000000" w:themeColor="text1"/>
          <w:sz w:val="32"/>
          <w:szCs w:val="32"/>
        </w:rPr>
      </w:pPr>
      <w:r>
        <w:rPr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31968" behindDoc="1" locked="0" layoutInCell="1" allowOverlap="1" wp14:anchorId="4AA8975B" wp14:editId="08E83D6D">
            <wp:simplePos x="0" y="0"/>
            <wp:positionH relativeFrom="column">
              <wp:posOffset>3209290</wp:posOffset>
            </wp:positionH>
            <wp:positionV relativeFrom="paragraph">
              <wp:posOffset>246313</wp:posOffset>
            </wp:positionV>
            <wp:extent cx="3431540" cy="2374265"/>
            <wp:effectExtent l="0" t="0" r="0" b="635"/>
            <wp:wrapTight wrapText="bothSides">
              <wp:wrapPolygon edited="0">
                <wp:start x="0" y="0"/>
                <wp:lineTo x="0" y="21490"/>
                <wp:lineTo x="21504" y="21490"/>
                <wp:lineTo x="2150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540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08A" w:rsidRPr="00AD708A">
        <w:rPr>
          <w:color w:val="000000" w:themeColor="text1"/>
          <w:sz w:val="32"/>
          <w:szCs w:val="32"/>
        </w:rPr>
        <w:t xml:space="preserve">• </w:t>
      </w:r>
      <w:proofErr w:type="spellStart"/>
      <w:r w:rsidR="00AD708A" w:rsidRPr="00AD708A">
        <w:rPr>
          <w:color w:val="000000" w:themeColor="text1"/>
          <w:sz w:val="32"/>
          <w:szCs w:val="32"/>
        </w:rPr>
        <w:t>Retinacular</w:t>
      </w:r>
      <w:proofErr w:type="spellEnd"/>
      <w:r w:rsidR="00AD708A" w:rsidRPr="00AD708A">
        <w:rPr>
          <w:color w:val="000000" w:themeColor="text1"/>
          <w:sz w:val="32"/>
          <w:szCs w:val="32"/>
        </w:rPr>
        <w:t xml:space="preserve"> arteries</w:t>
      </w:r>
    </w:p>
    <w:p w14:paraId="0095F270" w14:textId="1BF3D31D" w:rsidR="00ED0C51" w:rsidRPr="00AE7E61" w:rsidRDefault="00AD708A" w:rsidP="00AE7E61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E7E61">
        <w:rPr>
          <w:color w:val="000000" w:themeColor="text1"/>
          <w:sz w:val="32"/>
          <w:szCs w:val="32"/>
        </w:rPr>
        <w:t xml:space="preserve">Mainly from medial circumflex </w:t>
      </w:r>
    </w:p>
    <w:p w14:paraId="20B03996" w14:textId="317D6744" w:rsidR="00396DBE" w:rsidRDefault="00AD708A" w:rsidP="00AE7E61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E7E61">
        <w:rPr>
          <w:color w:val="000000" w:themeColor="text1"/>
          <w:sz w:val="32"/>
          <w:szCs w:val="32"/>
        </w:rPr>
        <w:t xml:space="preserve"> Inter from free edge of capsule</w:t>
      </w:r>
    </w:p>
    <w:p w14:paraId="32EF5E9D" w14:textId="6069B943" w:rsidR="00923854" w:rsidRDefault="00923854" w:rsidP="00923854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094F9069" w14:textId="117E8B81" w:rsidR="005A60AF" w:rsidRDefault="00923854" w:rsidP="005A60AF">
      <w:pPr>
        <w:tabs>
          <w:tab w:val="left" w:pos="2556"/>
        </w:tabs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Sometimes when there is a fraction in neck of the femur, it will cause a necrosis in head of the femur. Even though the head has its own blood supply, it is not sufficient without </w:t>
      </w:r>
      <w:r w:rsidR="005A60AF">
        <w:rPr>
          <w:color w:val="000000" w:themeColor="text1"/>
          <w:sz w:val="32"/>
          <w:szCs w:val="32"/>
        </w:rPr>
        <w:t>the blood</w:t>
      </w:r>
      <w:r w:rsidR="00F24AD0">
        <w:rPr>
          <w:color w:val="000000" w:themeColor="text1"/>
          <w:sz w:val="32"/>
          <w:szCs w:val="32"/>
        </w:rPr>
        <w:t xml:space="preserve"> supply that come from the neck</w:t>
      </w:r>
      <w:r w:rsidR="00DE17B6">
        <w:rPr>
          <w:color w:val="000000" w:themeColor="text1"/>
          <w:sz w:val="32"/>
          <w:szCs w:val="32"/>
        </w:rPr>
        <w:t xml:space="preserve"> ( distal blood supply).</w:t>
      </w:r>
    </w:p>
    <w:p w14:paraId="3EBA8A56" w14:textId="1559E11B" w:rsidR="0029691F" w:rsidRDefault="0029691F" w:rsidP="005A60AF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2E9D4194" w14:textId="77777777" w:rsidR="00ED69AD" w:rsidRDefault="0029691F" w:rsidP="0029691F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29691F">
        <w:rPr>
          <w:color w:val="000000" w:themeColor="text1"/>
          <w:sz w:val="32"/>
          <w:szCs w:val="32"/>
        </w:rPr>
        <w:t xml:space="preserve">  </w:t>
      </w:r>
    </w:p>
    <w:p w14:paraId="5BAA3C7D" w14:textId="77777777" w:rsidR="00ED69AD" w:rsidRDefault="00ED69AD" w:rsidP="0029691F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1124001B" w14:textId="77777777" w:rsidR="00ED69AD" w:rsidRDefault="00ED69AD" w:rsidP="0029691F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76AE3AF9" w14:textId="77777777" w:rsidR="00ED69AD" w:rsidRDefault="00ED69AD" w:rsidP="0029691F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070DC00C" w14:textId="77777777" w:rsidR="00ED69AD" w:rsidRDefault="00ED69AD" w:rsidP="0029691F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63B47D03" w14:textId="3DE38CC3" w:rsidR="0029691F" w:rsidRPr="001F37B5" w:rsidRDefault="00ED69AD" w:rsidP="0029691F">
      <w:pPr>
        <w:tabs>
          <w:tab w:val="left" w:pos="2556"/>
        </w:tabs>
        <w:rPr>
          <w:b/>
          <w:bCs/>
          <w:color w:val="000000" w:themeColor="text1"/>
          <w:sz w:val="36"/>
          <w:szCs w:val="36"/>
        </w:rPr>
      </w:pPr>
      <w:r w:rsidRPr="001F37B5">
        <w:rPr>
          <w:b/>
          <w:bCs/>
          <w:noProof/>
          <w:color w:val="000000" w:themeColor="text1"/>
          <w:sz w:val="36"/>
          <w:szCs w:val="36"/>
        </w:rPr>
        <w:lastRenderedPageBreak/>
        <w:drawing>
          <wp:anchor distT="0" distB="0" distL="114300" distR="114300" simplePos="0" relativeHeight="251734016" behindDoc="1" locked="0" layoutInCell="1" allowOverlap="1" wp14:anchorId="358B5D47" wp14:editId="650B7862">
            <wp:simplePos x="0" y="0"/>
            <wp:positionH relativeFrom="column">
              <wp:posOffset>3939702</wp:posOffset>
            </wp:positionH>
            <wp:positionV relativeFrom="paragraph">
              <wp:posOffset>0</wp:posOffset>
            </wp:positionV>
            <wp:extent cx="2891642" cy="4063560"/>
            <wp:effectExtent l="0" t="0" r="4445" b="635"/>
            <wp:wrapTight wrapText="bothSides">
              <wp:wrapPolygon edited="0">
                <wp:start x="0" y="0"/>
                <wp:lineTo x="0" y="21536"/>
                <wp:lineTo x="21538" y="21536"/>
                <wp:lineTo x="2153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1642" cy="406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691F" w:rsidRPr="001F37B5">
        <w:rPr>
          <w:b/>
          <w:bCs/>
          <w:color w:val="000000" w:themeColor="text1"/>
          <w:sz w:val="36"/>
          <w:szCs w:val="36"/>
        </w:rPr>
        <w:t>Hip Joint: Arterial Anastomosis</w:t>
      </w:r>
    </w:p>
    <w:p w14:paraId="1E2CD28E" w14:textId="6E662AD5" w:rsidR="0029691F" w:rsidRPr="001F37B5" w:rsidRDefault="0029691F" w:rsidP="0029691F">
      <w:pPr>
        <w:tabs>
          <w:tab w:val="left" w:pos="2556"/>
        </w:tabs>
        <w:rPr>
          <w:b/>
          <w:bCs/>
          <w:color w:val="000000" w:themeColor="text1"/>
          <w:sz w:val="32"/>
          <w:szCs w:val="32"/>
        </w:rPr>
      </w:pPr>
      <w:r w:rsidRPr="0029691F">
        <w:rPr>
          <w:color w:val="000000" w:themeColor="text1"/>
          <w:sz w:val="32"/>
          <w:szCs w:val="32"/>
        </w:rPr>
        <w:t xml:space="preserve">• </w:t>
      </w:r>
      <w:proofErr w:type="spellStart"/>
      <w:r w:rsidRPr="001F37B5">
        <w:rPr>
          <w:b/>
          <w:bCs/>
          <w:color w:val="000000" w:themeColor="text1"/>
          <w:sz w:val="32"/>
          <w:szCs w:val="32"/>
        </w:rPr>
        <w:t>Trochanteric</w:t>
      </w:r>
      <w:proofErr w:type="spellEnd"/>
      <w:r w:rsidRPr="001F37B5">
        <w:rPr>
          <w:b/>
          <w:bCs/>
          <w:color w:val="000000" w:themeColor="text1"/>
          <w:sz w:val="32"/>
          <w:szCs w:val="32"/>
        </w:rPr>
        <w:t xml:space="preserve"> anastomosis</w:t>
      </w:r>
    </w:p>
    <w:p w14:paraId="38964BBB" w14:textId="2AFA370C" w:rsidR="0029691F" w:rsidRPr="0029691F" w:rsidRDefault="0029691F" w:rsidP="0029691F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29691F">
        <w:rPr>
          <w:color w:val="000000" w:themeColor="text1"/>
          <w:sz w:val="32"/>
          <w:szCs w:val="32"/>
        </w:rPr>
        <w:t xml:space="preserve"> Superior gluteal a.</w:t>
      </w:r>
    </w:p>
    <w:p w14:paraId="78E41CF9" w14:textId="01E367F3" w:rsidR="0029691F" w:rsidRPr="0029691F" w:rsidRDefault="0029691F" w:rsidP="0029691F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29691F">
        <w:rPr>
          <w:color w:val="000000" w:themeColor="text1"/>
          <w:sz w:val="32"/>
          <w:szCs w:val="32"/>
        </w:rPr>
        <w:t>Inferior gluteal a.</w:t>
      </w:r>
    </w:p>
    <w:p w14:paraId="623866B4" w14:textId="75C8B4B0" w:rsidR="0029691F" w:rsidRPr="0029691F" w:rsidRDefault="0029691F" w:rsidP="0029691F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29691F">
        <w:rPr>
          <w:color w:val="000000" w:themeColor="text1"/>
          <w:sz w:val="32"/>
          <w:szCs w:val="32"/>
        </w:rPr>
        <w:t xml:space="preserve"> Medial femoral circumflex a. • Lateral femoral circumflex a.</w:t>
      </w:r>
    </w:p>
    <w:p w14:paraId="28C8F71C" w14:textId="256BD149" w:rsidR="0029691F" w:rsidRPr="001F37B5" w:rsidRDefault="0029691F" w:rsidP="0029691F">
      <w:pPr>
        <w:tabs>
          <w:tab w:val="left" w:pos="2556"/>
        </w:tabs>
        <w:rPr>
          <w:b/>
          <w:bCs/>
          <w:color w:val="000000" w:themeColor="text1"/>
          <w:sz w:val="32"/>
          <w:szCs w:val="32"/>
        </w:rPr>
      </w:pPr>
      <w:r w:rsidRPr="0029691F">
        <w:rPr>
          <w:color w:val="000000" w:themeColor="text1"/>
          <w:sz w:val="32"/>
          <w:szCs w:val="32"/>
        </w:rPr>
        <w:t xml:space="preserve">• </w:t>
      </w:r>
      <w:bookmarkStart w:id="0" w:name="_GoBack"/>
      <w:r w:rsidRPr="001F37B5">
        <w:rPr>
          <w:b/>
          <w:bCs/>
          <w:color w:val="000000" w:themeColor="text1"/>
          <w:sz w:val="32"/>
          <w:szCs w:val="32"/>
        </w:rPr>
        <w:t>Cruciate anastomosis</w:t>
      </w:r>
    </w:p>
    <w:bookmarkEnd w:id="0"/>
    <w:p w14:paraId="40BCC058" w14:textId="7F356152" w:rsidR="0029691F" w:rsidRPr="0029691F" w:rsidRDefault="0029691F" w:rsidP="0029691F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29691F">
        <w:rPr>
          <w:color w:val="000000" w:themeColor="text1"/>
          <w:sz w:val="32"/>
          <w:szCs w:val="32"/>
        </w:rPr>
        <w:t>Inferior gluteal a.</w:t>
      </w:r>
      <w:r w:rsidR="00563FA9">
        <w:rPr>
          <w:color w:val="000000" w:themeColor="text1"/>
          <w:sz w:val="32"/>
          <w:szCs w:val="32"/>
        </w:rPr>
        <w:t xml:space="preserve"> (Superiorly)</w:t>
      </w:r>
    </w:p>
    <w:p w14:paraId="242BBB46" w14:textId="2DA9EE95" w:rsidR="0029691F" w:rsidRPr="00D360A4" w:rsidRDefault="0029691F" w:rsidP="00D360A4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29691F">
        <w:rPr>
          <w:color w:val="000000" w:themeColor="text1"/>
          <w:sz w:val="32"/>
          <w:szCs w:val="32"/>
        </w:rPr>
        <w:t xml:space="preserve"> Medial femoral circumflex a.</w:t>
      </w:r>
      <w:r w:rsidR="00563FA9">
        <w:rPr>
          <w:color w:val="000000" w:themeColor="text1"/>
          <w:sz w:val="32"/>
          <w:szCs w:val="32"/>
        </w:rPr>
        <w:t xml:space="preserve"> (Medial</w:t>
      </w:r>
      <w:r w:rsidR="00D360A4">
        <w:rPr>
          <w:color w:val="000000" w:themeColor="text1"/>
          <w:sz w:val="32"/>
          <w:szCs w:val="32"/>
        </w:rPr>
        <w:t>ly</w:t>
      </w:r>
      <w:r w:rsidR="00563FA9" w:rsidRPr="00D360A4">
        <w:rPr>
          <w:color w:val="000000" w:themeColor="text1"/>
          <w:sz w:val="32"/>
          <w:szCs w:val="32"/>
        </w:rPr>
        <w:t>)</w:t>
      </w:r>
    </w:p>
    <w:p w14:paraId="3870529D" w14:textId="1D5C41E0" w:rsidR="00D360A4" w:rsidRPr="00D360A4" w:rsidRDefault="0029691F" w:rsidP="00D360A4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29691F">
        <w:rPr>
          <w:color w:val="000000" w:themeColor="text1"/>
          <w:sz w:val="32"/>
          <w:szCs w:val="32"/>
        </w:rPr>
        <w:t xml:space="preserve"> Lateral femoral circumflex a.</w:t>
      </w:r>
      <w:r w:rsidR="00D360A4">
        <w:rPr>
          <w:color w:val="000000" w:themeColor="text1"/>
          <w:sz w:val="32"/>
          <w:szCs w:val="32"/>
        </w:rPr>
        <w:t xml:space="preserve"> (Laterally)</w:t>
      </w:r>
    </w:p>
    <w:p w14:paraId="341D96CF" w14:textId="43C214E1" w:rsidR="0029691F" w:rsidRDefault="0029691F" w:rsidP="00306405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306405">
        <w:rPr>
          <w:color w:val="000000" w:themeColor="text1"/>
          <w:sz w:val="32"/>
          <w:szCs w:val="32"/>
        </w:rPr>
        <w:t xml:space="preserve"> 1st perforating a. from </w:t>
      </w:r>
      <w:proofErr w:type="spellStart"/>
      <w:r w:rsidRPr="00306405">
        <w:rPr>
          <w:color w:val="000000" w:themeColor="text1"/>
          <w:sz w:val="32"/>
          <w:szCs w:val="32"/>
        </w:rPr>
        <w:t>profun</w:t>
      </w:r>
      <w:r w:rsidR="00AC4226">
        <w:rPr>
          <w:color w:val="000000" w:themeColor="text1"/>
          <w:sz w:val="32"/>
          <w:szCs w:val="32"/>
        </w:rPr>
        <w:t>a</w:t>
      </w:r>
      <w:proofErr w:type="spellEnd"/>
      <w:r w:rsidR="00563FA9">
        <w:rPr>
          <w:color w:val="000000" w:themeColor="text1"/>
          <w:sz w:val="32"/>
          <w:szCs w:val="32"/>
        </w:rPr>
        <w:t xml:space="preserve"> (inferiorly)</w:t>
      </w:r>
    </w:p>
    <w:p w14:paraId="5D47DB4F" w14:textId="77777777" w:rsidR="007C0F49" w:rsidRDefault="007C0F49" w:rsidP="00677639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4CE31C57" w14:textId="77777777" w:rsidR="007C0F49" w:rsidRDefault="007C0F49" w:rsidP="00677639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3700F36F" w14:textId="3189063B" w:rsidR="007C0F49" w:rsidRDefault="007C0F49" w:rsidP="00677639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14625B3D" w14:textId="70C0E411" w:rsidR="00677639" w:rsidRPr="00B06E53" w:rsidRDefault="00AD17E8" w:rsidP="00677639">
      <w:pPr>
        <w:tabs>
          <w:tab w:val="left" w:pos="2556"/>
        </w:tabs>
        <w:rPr>
          <w:b/>
          <w:bCs/>
          <w:color w:val="000000" w:themeColor="text1"/>
          <w:sz w:val="36"/>
          <w:szCs w:val="36"/>
        </w:rPr>
      </w:pPr>
      <w:r w:rsidRPr="00B06E53">
        <w:rPr>
          <w:b/>
          <w:bCs/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35040" behindDoc="1" locked="0" layoutInCell="1" allowOverlap="1" wp14:anchorId="27516ACC" wp14:editId="5FB0EE83">
            <wp:simplePos x="0" y="0"/>
            <wp:positionH relativeFrom="column">
              <wp:posOffset>3852152</wp:posOffset>
            </wp:positionH>
            <wp:positionV relativeFrom="paragraph">
              <wp:posOffset>151968</wp:posOffset>
            </wp:positionV>
            <wp:extent cx="2976201" cy="1025917"/>
            <wp:effectExtent l="0" t="0" r="0" b="3175"/>
            <wp:wrapTight wrapText="bothSides">
              <wp:wrapPolygon edited="0">
                <wp:start x="0" y="0"/>
                <wp:lineTo x="0" y="21399"/>
                <wp:lineTo x="21480" y="21399"/>
                <wp:lineTo x="21480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695" cy="1026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7639" w:rsidRPr="00B06E53">
        <w:rPr>
          <w:b/>
          <w:bCs/>
          <w:color w:val="000000" w:themeColor="text1"/>
          <w:sz w:val="36"/>
          <w:szCs w:val="36"/>
        </w:rPr>
        <w:t>Hip Joint: Fracture</w:t>
      </w:r>
    </w:p>
    <w:p w14:paraId="1C52E0DE" w14:textId="4024B257" w:rsidR="00677639" w:rsidRPr="00677639" w:rsidRDefault="00677639" w:rsidP="00677639">
      <w:pPr>
        <w:tabs>
          <w:tab w:val="left" w:pos="2556"/>
        </w:tabs>
        <w:rPr>
          <w:color w:val="000000" w:themeColor="text1"/>
          <w:sz w:val="32"/>
          <w:szCs w:val="32"/>
        </w:rPr>
      </w:pPr>
      <w:r w:rsidRPr="00677639">
        <w:rPr>
          <w:color w:val="000000" w:themeColor="text1"/>
          <w:sz w:val="32"/>
          <w:szCs w:val="32"/>
        </w:rPr>
        <w:t xml:space="preserve">• </w:t>
      </w:r>
      <w:r w:rsidRPr="00B06E53">
        <w:rPr>
          <w:b/>
          <w:bCs/>
          <w:color w:val="000000" w:themeColor="text1"/>
          <w:sz w:val="32"/>
          <w:szCs w:val="32"/>
        </w:rPr>
        <w:t>Fracture of femoral neck</w:t>
      </w:r>
    </w:p>
    <w:p w14:paraId="328976D9" w14:textId="346878AE" w:rsidR="00677639" w:rsidRPr="00B06E53" w:rsidRDefault="00677639" w:rsidP="00B06E53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B06E53">
        <w:rPr>
          <w:color w:val="000000" w:themeColor="text1"/>
          <w:sz w:val="32"/>
          <w:szCs w:val="32"/>
        </w:rPr>
        <w:t xml:space="preserve"> Disruption of blood supply to the head</w:t>
      </w:r>
    </w:p>
    <w:p w14:paraId="665FF52B" w14:textId="013D93AE" w:rsidR="00677639" w:rsidRPr="00B06E53" w:rsidRDefault="00677639" w:rsidP="00B06E53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B06E53">
        <w:rPr>
          <w:color w:val="000000" w:themeColor="text1"/>
          <w:sz w:val="32"/>
          <w:szCs w:val="32"/>
        </w:rPr>
        <w:t xml:space="preserve"> Avascular necrosis</w:t>
      </w:r>
      <w:r w:rsidR="00970D78">
        <w:rPr>
          <w:color w:val="000000" w:themeColor="text1"/>
          <w:sz w:val="32"/>
          <w:szCs w:val="32"/>
        </w:rPr>
        <w:t xml:space="preserve"> (</w:t>
      </w:r>
      <w:r w:rsidRPr="00B06E53">
        <w:rPr>
          <w:color w:val="000000" w:themeColor="text1"/>
          <w:sz w:val="32"/>
          <w:szCs w:val="32"/>
        </w:rPr>
        <w:t xml:space="preserve"> Blood supply from artery to the head of the femur usually is not enough</w:t>
      </w:r>
      <w:r w:rsidR="00970D78">
        <w:rPr>
          <w:color w:val="000000" w:themeColor="text1"/>
          <w:sz w:val="32"/>
          <w:szCs w:val="32"/>
        </w:rPr>
        <w:t>)</w:t>
      </w:r>
    </w:p>
    <w:p w14:paraId="0A4D675D" w14:textId="1BBB16B5" w:rsidR="00677639" w:rsidRPr="00970D78" w:rsidRDefault="001E79EE" w:rsidP="00970D78">
      <w:pPr>
        <w:pStyle w:val="ListParagraph"/>
        <w:numPr>
          <w:ilvl w:val="0"/>
          <w:numId w:val="24"/>
        </w:numPr>
        <w:tabs>
          <w:tab w:val="left" w:pos="2556"/>
        </w:tabs>
        <w:rPr>
          <w:color w:val="000000" w:themeColor="text1"/>
          <w:sz w:val="32"/>
          <w:szCs w:val="32"/>
        </w:rPr>
      </w:pPr>
      <w:r>
        <w:rPr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36064" behindDoc="1" locked="0" layoutInCell="1" allowOverlap="1" wp14:anchorId="78A99BAE" wp14:editId="1B03B368">
            <wp:simplePos x="0" y="0"/>
            <wp:positionH relativeFrom="column">
              <wp:posOffset>4443730</wp:posOffset>
            </wp:positionH>
            <wp:positionV relativeFrom="paragraph">
              <wp:posOffset>1743</wp:posOffset>
            </wp:positionV>
            <wp:extent cx="2353419" cy="2577830"/>
            <wp:effectExtent l="0" t="0" r="0" b="635"/>
            <wp:wrapTight wrapText="bothSides">
              <wp:wrapPolygon edited="0">
                <wp:start x="0" y="0"/>
                <wp:lineTo x="0" y="21499"/>
                <wp:lineTo x="21448" y="21499"/>
                <wp:lineTo x="21448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3419" cy="2577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7639" w:rsidRPr="00970D78">
        <w:rPr>
          <w:color w:val="000000" w:themeColor="text1"/>
          <w:sz w:val="32"/>
          <w:szCs w:val="32"/>
        </w:rPr>
        <w:t>In elderly</w:t>
      </w:r>
    </w:p>
    <w:p w14:paraId="6B6170E9" w14:textId="7AF4C874" w:rsidR="00677639" w:rsidRPr="00970D78" w:rsidRDefault="00677639" w:rsidP="00970D78">
      <w:pPr>
        <w:pStyle w:val="ListParagraph"/>
        <w:numPr>
          <w:ilvl w:val="0"/>
          <w:numId w:val="24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970D78">
        <w:rPr>
          <w:color w:val="000000" w:themeColor="text1"/>
          <w:sz w:val="32"/>
          <w:szCs w:val="32"/>
        </w:rPr>
        <w:t xml:space="preserve">Female &gt; Male </w:t>
      </w:r>
      <w:r w:rsidR="00AD17E8" w:rsidRPr="00970D78">
        <w:rPr>
          <w:color w:val="000000" w:themeColor="text1"/>
          <w:sz w:val="32"/>
          <w:szCs w:val="32"/>
        </w:rPr>
        <w:t>(</w:t>
      </w:r>
      <w:r w:rsidRPr="00970D78">
        <w:rPr>
          <w:color w:val="000000" w:themeColor="text1"/>
          <w:sz w:val="32"/>
          <w:szCs w:val="32"/>
        </w:rPr>
        <w:t xml:space="preserve"> Osteoporosi</w:t>
      </w:r>
      <w:r w:rsidR="00C02414" w:rsidRPr="00970D78">
        <w:rPr>
          <w:color w:val="000000" w:themeColor="text1"/>
          <w:sz w:val="32"/>
          <w:szCs w:val="32"/>
        </w:rPr>
        <w:t>s</w:t>
      </w:r>
      <w:r w:rsidR="00AD17E8" w:rsidRPr="00970D78">
        <w:rPr>
          <w:color w:val="000000" w:themeColor="text1"/>
          <w:sz w:val="32"/>
          <w:szCs w:val="32"/>
        </w:rPr>
        <w:t>)</w:t>
      </w:r>
    </w:p>
    <w:p w14:paraId="5DAD0990" w14:textId="6C3FE4E6" w:rsidR="00C02414" w:rsidRPr="00A94C09" w:rsidRDefault="001E79EE" w:rsidP="00C02414">
      <w:pPr>
        <w:tabs>
          <w:tab w:val="left" w:pos="2556"/>
        </w:tabs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 xml:space="preserve">Surgical </w:t>
      </w:r>
      <w:r w:rsidR="00C02414" w:rsidRPr="00A94C09">
        <w:rPr>
          <w:b/>
          <w:bCs/>
          <w:color w:val="000000" w:themeColor="text1"/>
          <w:sz w:val="36"/>
          <w:szCs w:val="36"/>
        </w:rPr>
        <w:t>Hip Replacement</w:t>
      </w:r>
    </w:p>
    <w:p w14:paraId="5254CD73" w14:textId="401582F7" w:rsidR="00C02414" w:rsidRPr="00A94C09" w:rsidRDefault="00C02414" w:rsidP="00A94C09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94C09">
        <w:rPr>
          <w:color w:val="000000" w:themeColor="text1"/>
          <w:sz w:val="32"/>
          <w:szCs w:val="32"/>
        </w:rPr>
        <w:t>In traumatic injuries or degenerative diseases</w:t>
      </w:r>
    </w:p>
    <w:p w14:paraId="1A5AA373" w14:textId="1FC8E36B" w:rsidR="00C02414" w:rsidRPr="00A94C09" w:rsidRDefault="00C02414" w:rsidP="00A94C09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94C09">
        <w:rPr>
          <w:color w:val="000000" w:themeColor="text1"/>
          <w:sz w:val="32"/>
          <w:szCs w:val="32"/>
        </w:rPr>
        <w:t xml:space="preserve"> Replace head and neck of femur</w:t>
      </w:r>
    </w:p>
    <w:p w14:paraId="1476BBF3" w14:textId="5332B959" w:rsidR="00677639" w:rsidRPr="00A94C09" w:rsidRDefault="00C02414" w:rsidP="00A94C09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94C09">
        <w:rPr>
          <w:color w:val="000000" w:themeColor="text1"/>
          <w:sz w:val="32"/>
          <w:szCs w:val="32"/>
        </w:rPr>
        <w:t>Often acetabulum lined by metal or plastic socket</w:t>
      </w:r>
    </w:p>
    <w:p w14:paraId="06A5221F" w14:textId="5D6E879F" w:rsidR="00677639" w:rsidRDefault="00677639" w:rsidP="00677639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1F937805" w14:textId="77777777" w:rsidR="00F241C0" w:rsidRDefault="00F241C0" w:rsidP="00E613F2">
      <w:pPr>
        <w:tabs>
          <w:tab w:val="left" w:pos="2556"/>
        </w:tabs>
        <w:rPr>
          <w:b/>
          <w:bCs/>
          <w:color w:val="000000" w:themeColor="text1"/>
          <w:sz w:val="36"/>
          <w:szCs w:val="36"/>
        </w:rPr>
      </w:pPr>
    </w:p>
    <w:p w14:paraId="21FABC13" w14:textId="77777777" w:rsidR="00F241C0" w:rsidRDefault="00F241C0" w:rsidP="00E613F2">
      <w:pPr>
        <w:tabs>
          <w:tab w:val="left" w:pos="2556"/>
        </w:tabs>
        <w:rPr>
          <w:b/>
          <w:bCs/>
          <w:color w:val="000000" w:themeColor="text1"/>
          <w:sz w:val="36"/>
          <w:szCs w:val="36"/>
        </w:rPr>
      </w:pPr>
    </w:p>
    <w:p w14:paraId="4E24480C" w14:textId="77777777" w:rsidR="00F241C0" w:rsidRDefault="00F241C0" w:rsidP="00E613F2">
      <w:pPr>
        <w:tabs>
          <w:tab w:val="left" w:pos="2556"/>
        </w:tabs>
        <w:rPr>
          <w:b/>
          <w:bCs/>
          <w:color w:val="000000" w:themeColor="text1"/>
          <w:sz w:val="36"/>
          <w:szCs w:val="36"/>
        </w:rPr>
      </w:pPr>
    </w:p>
    <w:p w14:paraId="777B8E86" w14:textId="77777777" w:rsidR="00F241C0" w:rsidRDefault="00F241C0" w:rsidP="00E613F2">
      <w:pPr>
        <w:tabs>
          <w:tab w:val="left" w:pos="2556"/>
        </w:tabs>
        <w:rPr>
          <w:b/>
          <w:bCs/>
          <w:color w:val="000000" w:themeColor="text1"/>
          <w:sz w:val="36"/>
          <w:szCs w:val="36"/>
        </w:rPr>
      </w:pPr>
    </w:p>
    <w:p w14:paraId="14D291B6" w14:textId="0A3E4CEE" w:rsidR="00E613F2" w:rsidRPr="00A94C09" w:rsidRDefault="00F241C0" w:rsidP="00E613F2">
      <w:pPr>
        <w:tabs>
          <w:tab w:val="left" w:pos="2556"/>
        </w:tabs>
        <w:rPr>
          <w:b/>
          <w:bCs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2"/>
          <w:szCs w:val="32"/>
        </w:rPr>
        <w:lastRenderedPageBreak/>
        <w:drawing>
          <wp:anchor distT="0" distB="0" distL="114300" distR="114300" simplePos="0" relativeHeight="251737088" behindDoc="1" locked="0" layoutInCell="1" allowOverlap="1" wp14:anchorId="47979D24" wp14:editId="429F1A34">
            <wp:simplePos x="0" y="0"/>
            <wp:positionH relativeFrom="column">
              <wp:posOffset>4455268</wp:posOffset>
            </wp:positionH>
            <wp:positionV relativeFrom="paragraph">
              <wp:posOffset>0</wp:posOffset>
            </wp:positionV>
            <wp:extent cx="2327239" cy="2008715"/>
            <wp:effectExtent l="0" t="0" r="0" b="0"/>
            <wp:wrapTight wrapText="bothSides">
              <wp:wrapPolygon edited="0">
                <wp:start x="0" y="0"/>
                <wp:lineTo x="0" y="21443"/>
                <wp:lineTo x="21459" y="21443"/>
                <wp:lineTo x="21459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543" cy="2008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13F2" w:rsidRPr="00A94C09">
        <w:rPr>
          <w:b/>
          <w:bCs/>
          <w:color w:val="000000" w:themeColor="text1"/>
          <w:sz w:val="36"/>
          <w:szCs w:val="36"/>
        </w:rPr>
        <w:t>Dislocation of Hip Joint</w:t>
      </w:r>
    </w:p>
    <w:p w14:paraId="6D2CC1F0" w14:textId="21387FF7" w:rsidR="00E613F2" w:rsidRPr="00157D9C" w:rsidRDefault="00E613F2" w:rsidP="00663BCF">
      <w:pPr>
        <w:pStyle w:val="ListParagraph"/>
        <w:numPr>
          <w:ilvl w:val="0"/>
          <w:numId w:val="27"/>
        </w:numPr>
        <w:tabs>
          <w:tab w:val="left" w:pos="2556"/>
        </w:tabs>
        <w:rPr>
          <w:b/>
          <w:bCs/>
          <w:color w:val="000000" w:themeColor="text1"/>
          <w:sz w:val="34"/>
          <w:szCs w:val="34"/>
        </w:rPr>
      </w:pPr>
      <w:r w:rsidRPr="00157D9C">
        <w:rPr>
          <w:b/>
          <w:bCs/>
          <w:color w:val="000000" w:themeColor="text1"/>
          <w:sz w:val="34"/>
          <w:szCs w:val="34"/>
        </w:rPr>
        <w:t>Congenital dislocation of hip joint</w:t>
      </w:r>
    </w:p>
    <w:p w14:paraId="691917AF" w14:textId="723536BB" w:rsidR="00E613F2" w:rsidRPr="00A94C09" w:rsidRDefault="00E613F2" w:rsidP="00A94C09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94C09">
        <w:rPr>
          <w:color w:val="000000" w:themeColor="text1"/>
          <w:sz w:val="32"/>
          <w:szCs w:val="32"/>
        </w:rPr>
        <w:t xml:space="preserve"> Common 1.5/1000</w:t>
      </w:r>
    </w:p>
    <w:p w14:paraId="02AE8C63" w14:textId="3A779980" w:rsidR="00E613F2" w:rsidRPr="00A94C09" w:rsidRDefault="00E613F2" w:rsidP="00A94C09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94C09">
        <w:rPr>
          <w:color w:val="000000" w:themeColor="text1"/>
          <w:sz w:val="32"/>
          <w:szCs w:val="32"/>
        </w:rPr>
        <w:t xml:space="preserve"> Female &gt; Male</w:t>
      </w:r>
    </w:p>
    <w:p w14:paraId="7D4C7672" w14:textId="09550B82" w:rsidR="00E613F2" w:rsidRPr="00A94C09" w:rsidRDefault="00E613F2" w:rsidP="00A94C09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94C09">
        <w:rPr>
          <w:color w:val="000000" w:themeColor="text1"/>
          <w:sz w:val="32"/>
          <w:szCs w:val="32"/>
        </w:rPr>
        <w:t xml:space="preserve"> Affected limb looks shorter </w:t>
      </w:r>
      <w:r w:rsidR="00663BCF">
        <w:rPr>
          <w:color w:val="000000" w:themeColor="text1"/>
          <w:sz w:val="32"/>
          <w:szCs w:val="32"/>
        </w:rPr>
        <w:t>(</w:t>
      </w:r>
      <w:r w:rsidRPr="00A94C09">
        <w:rPr>
          <w:color w:val="000000" w:themeColor="text1"/>
          <w:sz w:val="32"/>
          <w:szCs w:val="32"/>
        </w:rPr>
        <w:t xml:space="preserve"> Superior displacement</w:t>
      </w:r>
      <w:r w:rsidR="00663BCF">
        <w:rPr>
          <w:color w:val="000000" w:themeColor="text1"/>
          <w:sz w:val="32"/>
          <w:szCs w:val="32"/>
        </w:rPr>
        <w:t>)</w:t>
      </w:r>
    </w:p>
    <w:p w14:paraId="7968F45D" w14:textId="3822D0FE" w:rsidR="00E613F2" w:rsidRPr="00A94C09" w:rsidRDefault="00E613F2" w:rsidP="00A94C09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94C09">
        <w:rPr>
          <w:color w:val="000000" w:themeColor="text1"/>
          <w:sz w:val="32"/>
          <w:szCs w:val="32"/>
        </w:rPr>
        <w:t xml:space="preserve"> Positive </w:t>
      </w:r>
      <w:proofErr w:type="spellStart"/>
      <w:r w:rsidRPr="00A94C09">
        <w:rPr>
          <w:color w:val="000000" w:themeColor="text1"/>
          <w:sz w:val="32"/>
          <w:szCs w:val="32"/>
        </w:rPr>
        <w:t>Trendelenburg</w:t>
      </w:r>
      <w:proofErr w:type="spellEnd"/>
      <w:r w:rsidRPr="00A94C09">
        <w:rPr>
          <w:color w:val="000000" w:themeColor="text1"/>
          <w:sz w:val="32"/>
          <w:szCs w:val="32"/>
        </w:rPr>
        <w:t xml:space="preserve"> sign</w:t>
      </w:r>
      <w:r w:rsidR="00F241C0">
        <w:rPr>
          <w:color w:val="000000" w:themeColor="text1"/>
          <w:sz w:val="32"/>
          <w:szCs w:val="32"/>
        </w:rPr>
        <w:t>:</w:t>
      </w:r>
    </w:p>
    <w:p w14:paraId="676389CE" w14:textId="77777777" w:rsidR="00F241C0" w:rsidRDefault="00E613F2" w:rsidP="00F241C0">
      <w:pPr>
        <w:pStyle w:val="ListParagraph"/>
        <w:numPr>
          <w:ilvl w:val="0"/>
          <w:numId w:val="28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A94C09">
        <w:rPr>
          <w:color w:val="000000" w:themeColor="text1"/>
          <w:sz w:val="32"/>
          <w:szCs w:val="32"/>
        </w:rPr>
        <w:t>Hip appear to drop to one sid</w:t>
      </w:r>
      <w:r w:rsidR="00A94C09">
        <w:rPr>
          <w:color w:val="000000" w:themeColor="text1"/>
          <w:sz w:val="32"/>
          <w:szCs w:val="32"/>
        </w:rPr>
        <w:t xml:space="preserve">e </w:t>
      </w:r>
      <w:r w:rsidRPr="00A94C09">
        <w:rPr>
          <w:color w:val="000000" w:themeColor="text1"/>
          <w:sz w:val="32"/>
          <w:szCs w:val="32"/>
        </w:rPr>
        <w:t>during walking</w:t>
      </w:r>
    </w:p>
    <w:p w14:paraId="436FA08F" w14:textId="1319EEB3" w:rsidR="00E613F2" w:rsidRDefault="00D354E0" w:rsidP="00157D9C">
      <w:pPr>
        <w:pStyle w:val="ListParagraph"/>
        <w:numPr>
          <w:ilvl w:val="0"/>
          <w:numId w:val="28"/>
        </w:numPr>
        <w:tabs>
          <w:tab w:val="left" w:pos="2556"/>
        </w:tabs>
        <w:rPr>
          <w:color w:val="000000" w:themeColor="text1"/>
          <w:sz w:val="32"/>
          <w:szCs w:val="32"/>
        </w:rPr>
      </w:pPr>
      <w:r>
        <w:rPr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38112" behindDoc="1" locked="0" layoutInCell="1" allowOverlap="1" wp14:anchorId="59DAB6FA" wp14:editId="1891BD19">
            <wp:simplePos x="0" y="0"/>
            <wp:positionH relativeFrom="column">
              <wp:posOffset>3677055</wp:posOffset>
            </wp:positionH>
            <wp:positionV relativeFrom="paragraph">
              <wp:posOffset>217359</wp:posOffset>
            </wp:positionV>
            <wp:extent cx="3100867" cy="3601252"/>
            <wp:effectExtent l="0" t="0" r="0" b="5715"/>
            <wp:wrapTight wrapText="bothSides">
              <wp:wrapPolygon edited="0">
                <wp:start x="0" y="0"/>
                <wp:lineTo x="0" y="21558"/>
                <wp:lineTo x="21498" y="21558"/>
                <wp:lineTo x="21498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2416" cy="3603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13F2" w:rsidRPr="00F241C0">
        <w:rPr>
          <w:color w:val="000000" w:themeColor="text1"/>
          <w:sz w:val="32"/>
          <w:szCs w:val="32"/>
        </w:rPr>
        <w:t>Inability to abduct hip</w:t>
      </w:r>
    </w:p>
    <w:p w14:paraId="552E368B" w14:textId="53F49C96" w:rsidR="00157D9C" w:rsidRPr="00157D9C" w:rsidRDefault="00157D9C" w:rsidP="00157D9C">
      <w:pPr>
        <w:pStyle w:val="ListParagraph"/>
        <w:tabs>
          <w:tab w:val="left" w:pos="2556"/>
        </w:tabs>
        <w:ind w:left="1149"/>
        <w:rPr>
          <w:color w:val="000000" w:themeColor="text1"/>
          <w:sz w:val="32"/>
          <w:szCs w:val="32"/>
        </w:rPr>
      </w:pPr>
    </w:p>
    <w:p w14:paraId="33A05127" w14:textId="77777777" w:rsidR="00157D9C" w:rsidRDefault="00E613F2" w:rsidP="00157D9C">
      <w:pPr>
        <w:pStyle w:val="ListParagraph"/>
        <w:numPr>
          <w:ilvl w:val="0"/>
          <w:numId w:val="27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157D9C">
        <w:rPr>
          <w:b/>
          <w:bCs/>
          <w:color w:val="000000" w:themeColor="text1"/>
          <w:sz w:val="34"/>
          <w:szCs w:val="34"/>
        </w:rPr>
        <w:t>Acquired hip dislocation</w:t>
      </w:r>
      <w:r w:rsidRPr="00157D9C">
        <w:rPr>
          <w:color w:val="000000" w:themeColor="text1"/>
          <w:sz w:val="32"/>
          <w:szCs w:val="32"/>
        </w:rPr>
        <w:t xml:space="preserve"> </w:t>
      </w:r>
    </w:p>
    <w:p w14:paraId="2C6F749A" w14:textId="5CC61758" w:rsidR="00E613F2" w:rsidRPr="00157D9C" w:rsidRDefault="00E613F2" w:rsidP="00157D9C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157D9C">
        <w:rPr>
          <w:color w:val="000000" w:themeColor="text1"/>
          <w:sz w:val="32"/>
          <w:szCs w:val="32"/>
        </w:rPr>
        <w:t xml:space="preserve"> Rare</w:t>
      </w:r>
    </w:p>
    <w:p w14:paraId="4AD90BF1" w14:textId="2C2904E6" w:rsidR="00E613F2" w:rsidRPr="00157D9C" w:rsidRDefault="00E613F2" w:rsidP="00157D9C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157D9C">
        <w:rPr>
          <w:color w:val="000000" w:themeColor="text1"/>
          <w:sz w:val="32"/>
          <w:szCs w:val="32"/>
        </w:rPr>
        <w:t>Posterior dislocation more common</w:t>
      </w:r>
    </w:p>
    <w:p w14:paraId="03ABE7C8" w14:textId="315B1690" w:rsidR="00E613F2" w:rsidRPr="00D354E0" w:rsidRDefault="00E613F2" w:rsidP="00D354E0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D354E0">
        <w:rPr>
          <w:color w:val="000000" w:themeColor="text1"/>
          <w:sz w:val="32"/>
          <w:szCs w:val="32"/>
        </w:rPr>
        <w:t>In car accidents</w:t>
      </w:r>
    </w:p>
    <w:p w14:paraId="74E7A537" w14:textId="41A987C5" w:rsidR="00E613F2" w:rsidRPr="00D354E0" w:rsidRDefault="00E613F2" w:rsidP="00D354E0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D354E0">
        <w:rPr>
          <w:color w:val="000000" w:themeColor="text1"/>
          <w:sz w:val="32"/>
          <w:szCs w:val="32"/>
        </w:rPr>
        <w:t>When femur is flexed, adducted, and medially rotated</w:t>
      </w:r>
    </w:p>
    <w:p w14:paraId="0C60162E" w14:textId="5AF52218" w:rsidR="00E613F2" w:rsidRPr="00D354E0" w:rsidRDefault="00E613F2" w:rsidP="00D354E0">
      <w:pPr>
        <w:pStyle w:val="ListParagraph"/>
        <w:numPr>
          <w:ilvl w:val="0"/>
          <w:numId w:val="25"/>
        </w:numPr>
        <w:tabs>
          <w:tab w:val="left" w:pos="2556"/>
        </w:tabs>
        <w:rPr>
          <w:color w:val="000000" w:themeColor="text1"/>
          <w:sz w:val="32"/>
          <w:szCs w:val="32"/>
        </w:rPr>
      </w:pPr>
      <w:r w:rsidRPr="00D354E0">
        <w:rPr>
          <w:color w:val="000000" w:themeColor="text1"/>
          <w:sz w:val="32"/>
          <w:szCs w:val="32"/>
        </w:rPr>
        <w:t>Sciatic nerve injury</w:t>
      </w:r>
    </w:p>
    <w:p w14:paraId="1AB262B3" w14:textId="48813A94" w:rsidR="00677639" w:rsidRDefault="00677639" w:rsidP="00677639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20B11988" w14:textId="452D411C" w:rsidR="00677639" w:rsidRDefault="00677639" w:rsidP="00677639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p w14:paraId="7427ACAE" w14:textId="77777777" w:rsidR="00677639" w:rsidRPr="00677639" w:rsidRDefault="00677639" w:rsidP="00677639">
      <w:pPr>
        <w:tabs>
          <w:tab w:val="left" w:pos="2556"/>
        </w:tabs>
        <w:rPr>
          <w:color w:val="000000" w:themeColor="text1"/>
          <w:sz w:val="32"/>
          <w:szCs w:val="32"/>
        </w:rPr>
      </w:pPr>
    </w:p>
    <w:sectPr w:rsidR="00677639" w:rsidRPr="00677639" w:rsidSect="009F7100">
      <w:footerReference w:type="even" r:id="rId61"/>
      <w:footerReference w:type="default" r:id="rId62"/>
      <w:pgSz w:w="11906" w:h="16838"/>
      <w:pgMar w:top="720" w:right="720" w:bottom="720" w:left="720" w:header="0" w:footer="288" w:gutter="0"/>
      <w:pgBorders w:display="notFirstPage" w:offsetFrom="page">
        <w:top w:val="single" w:sz="24" w:space="20" w:color="00668A"/>
        <w:left w:val="single" w:sz="24" w:space="20" w:color="00668A"/>
        <w:bottom w:val="single" w:sz="24" w:space="20" w:color="00668A"/>
        <w:right w:val="single" w:sz="24" w:space="20" w:color="00668A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C5D7F" w14:textId="77777777" w:rsidR="00223864" w:rsidRDefault="00223864" w:rsidP="0037357C">
      <w:pPr>
        <w:spacing w:after="0" w:line="240" w:lineRule="auto"/>
      </w:pPr>
      <w:r>
        <w:separator/>
      </w:r>
    </w:p>
  </w:endnote>
  <w:endnote w:type="continuationSeparator" w:id="0">
    <w:p w14:paraId="00916193" w14:textId="77777777" w:rsidR="00223864" w:rsidRDefault="00223864" w:rsidP="003735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6649676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AD91416" w14:textId="31809CB6" w:rsidR="00A20E6E" w:rsidRDefault="00A20E6E" w:rsidP="002A2C13">
        <w:pPr>
          <w:pStyle w:val="Footer"/>
          <w:pBdr>
            <w:top w:val="single" w:sz="4" w:space="1" w:color="D9D9D9" w:themeColor="background1" w:themeShade="D9"/>
          </w:pBdr>
          <w:tabs>
            <w:tab w:val="left" w:pos="9204"/>
            <w:tab w:val="right" w:pos="10466"/>
          </w:tabs>
        </w:pP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5BC0382" w14:textId="77777777" w:rsidR="00A20E6E" w:rsidRDefault="00A20E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812411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A58871" w14:textId="643C3899" w:rsidR="00A20E6E" w:rsidRDefault="00A20E6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EDF3F5A" w14:textId="77777777" w:rsidR="00A20E6E" w:rsidRPr="00E002ED" w:rsidRDefault="00A20E6E">
    <w:pPr>
      <w:pStyle w:val="Footer"/>
      <w:rPr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0E0654" w14:textId="77777777" w:rsidR="00223864" w:rsidRDefault="00223864" w:rsidP="0037357C">
      <w:pPr>
        <w:spacing w:after="0" w:line="240" w:lineRule="auto"/>
      </w:pPr>
      <w:r>
        <w:separator/>
      </w:r>
    </w:p>
  </w:footnote>
  <w:footnote w:type="continuationSeparator" w:id="0">
    <w:p w14:paraId="4635F69C" w14:textId="77777777" w:rsidR="00223864" w:rsidRDefault="00223864" w:rsidP="003735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D7FF2"/>
    <w:multiLevelType w:val="hybridMultilevel"/>
    <w:tmpl w:val="49D4992C"/>
    <w:lvl w:ilvl="0" w:tplc="0F3CCA6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C6721"/>
    <w:multiLevelType w:val="hybridMultilevel"/>
    <w:tmpl w:val="91027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D6BBA"/>
    <w:multiLevelType w:val="hybridMultilevel"/>
    <w:tmpl w:val="31A28782"/>
    <w:lvl w:ilvl="0" w:tplc="0F046BC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62602E"/>
    <w:multiLevelType w:val="hybridMultilevel"/>
    <w:tmpl w:val="301C1D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CB4BB1"/>
    <w:multiLevelType w:val="hybridMultilevel"/>
    <w:tmpl w:val="1836154E"/>
    <w:lvl w:ilvl="0" w:tplc="0F046BC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F24AF"/>
    <w:multiLevelType w:val="hybridMultilevel"/>
    <w:tmpl w:val="0B3683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597600"/>
    <w:multiLevelType w:val="hybridMultilevel"/>
    <w:tmpl w:val="3E84DCA6"/>
    <w:lvl w:ilvl="0" w:tplc="8B5CB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9256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8E76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C68A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82A2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7285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2A1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5A38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E42B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4564ABF"/>
    <w:multiLevelType w:val="hybridMultilevel"/>
    <w:tmpl w:val="961E9984"/>
    <w:lvl w:ilvl="0" w:tplc="04090009">
      <w:start w:val="1"/>
      <w:numFmt w:val="bullet"/>
      <w:lvlText w:val=""/>
      <w:lvlJc w:val="left"/>
      <w:pPr>
        <w:ind w:left="1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9" w:hanging="360"/>
      </w:pPr>
      <w:rPr>
        <w:rFonts w:ascii="Wingdings" w:hAnsi="Wingdings" w:hint="default"/>
      </w:rPr>
    </w:lvl>
  </w:abstractNum>
  <w:abstractNum w:abstractNumId="8" w15:restartNumberingAfterBreak="0">
    <w:nsid w:val="17F24BD4"/>
    <w:multiLevelType w:val="hybridMultilevel"/>
    <w:tmpl w:val="17EC2D7A"/>
    <w:lvl w:ilvl="0" w:tplc="3AFADF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525A0"/>
    <w:multiLevelType w:val="hybridMultilevel"/>
    <w:tmpl w:val="E4A6716E"/>
    <w:lvl w:ilvl="0" w:tplc="0F046BC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8498A"/>
    <w:multiLevelType w:val="hybridMultilevel"/>
    <w:tmpl w:val="0C567FDC"/>
    <w:lvl w:ilvl="0" w:tplc="83C238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D456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4468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6638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BC43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FA30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62FB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CA41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DAAD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5A117B3"/>
    <w:multiLevelType w:val="hybridMultilevel"/>
    <w:tmpl w:val="EB803F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9F65F3"/>
    <w:multiLevelType w:val="hybridMultilevel"/>
    <w:tmpl w:val="BC4677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439857A4"/>
    <w:multiLevelType w:val="hybridMultilevel"/>
    <w:tmpl w:val="1032D5A2"/>
    <w:lvl w:ilvl="0" w:tplc="49A21AD6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4" w15:restartNumberingAfterBreak="0">
    <w:nsid w:val="470844A9"/>
    <w:multiLevelType w:val="hybridMultilevel"/>
    <w:tmpl w:val="928A359E"/>
    <w:lvl w:ilvl="0" w:tplc="0F3CCA6C">
      <w:numFmt w:val="bullet"/>
      <w:lvlText w:val="-"/>
      <w:lvlJc w:val="left"/>
      <w:pPr>
        <w:ind w:left="7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CEC2CC8"/>
    <w:multiLevelType w:val="hybridMultilevel"/>
    <w:tmpl w:val="852C8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3C1CEF"/>
    <w:multiLevelType w:val="hybridMultilevel"/>
    <w:tmpl w:val="6B003762"/>
    <w:lvl w:ilvl="0" w:tplc="0F046BC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EE5876"/>
    <w:multiLevelType w:val="hybridMultilevel"/>
    <w:tmpl w:val="103C4E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083AE6"/>
    <w:multiLevelType w:val="hybridMultilevel"/>
    <w:tmpl w:val="9320D7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0B436B1"/>
    <w:multiLevelType w:val="hybridMultilevel"/>
    <w:tmpl w:val="3A982AFE"/>
    <w:lvl w:ilvl="0" w:tplc="068EEAD2">
      <w:numFmt w:val="bullet"/>
      <w:lvlText w:val="•"/>
      <w:lvlJc w:val="left"/>
      <w:pPr>
        <w:ind w:left="720" w:hanging="360"/>
      </w:pPr>
      <w:rPr>
        <w:rFonts w:ascii="Cambria" w:eastAsiaTheme="majorEastAsia" w:hAnsi="Cambria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2C2972"/>
    <w:multiLevelType w:val="hybridMultilevel"/>
    <w:tmpl w:val="8DE02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FF539D"/>
    <w:multiLevelType w:val="hybridMultilevel"/>
    <w:tmpl w:val="0BF4FC7E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867886"/>
    <w:multiLevelType w:val="hybridMultilevel"/>
    <w:tmpl w:val="ED903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7203F5"/>
    <w:multiLevelType w:val="hybridMultilevel"/>
    <w:tmpl w:val="029C6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F55A06"/>
    <w:multiLevelType w:val="hybridMultilevel"/>
    <w:tmpl w:val="E7648D54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9DF3920"/>
    <w:multiLevelType w:val="hybridMultilevel"/>
    <w:tmpl w:val="74426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2F19BA"/>
    <w:multiLevelType w:val="hybridMultilevel"/>
    <w:tmpl w:val="F0046C7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7FDF67F5"/>
    <w:multiLevelType w:val="hybridMultilevel"/>
    <w:tmpl w:val="DA963E0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6"/>
  </w:num>
  <w:num w:numId="3">
    <w:abstractNumId w:val="22"/>
  </w:num>
  <w:num w:numId="4">
    <w:abstractNumId w:val="16"/>
  </w:num>
  <w:num w:numId="5">
    <w:abstractNumId w:val="4"/>
  </w:num>
  <w:num w:numId="6">
    <w:abstractNumId w:val="9"/>
  </w:num>
  <w:num w:numId="7">
    <w:abstractNumId w:val="2"/>
  </w:num>
  <w:num w:numId="8">
    <w:abstractNumId w:val="19"/>
  </w:num>
  <w:num w:numId="9">
    <w:abstractNumId w:val="8"/>
  </w:num>
  <w:num w:numId="10">
    <w:abstractNumId w:val="0"/>
  </w:num>
  <w:num w:numId="11">
    <w:abstractNumId w:val="14"/>
  </w:num>
  <w:num w:numId="12">
    <w:abstractNumId w:val="26"/>
  </w:num>
  <w:num w:numId="13">
    <w:abstractNumId w:val="1"/>
  </w:num>
  <w:num w:numId="14">
    <w:abstractNumId w:val="20"/>
  </w:num>
  <w:num w:numId="15">
    <w:abstractNumId w:val="18"/>
  </w:num>
  <w:num w:numId="16">
    <w:abstractNumId w:val="25"/>
  </w:num>
  <w:num w:numId="17">
    <w:abstractNumId w:val="3"/>
  </w:num>
  <w:num w:numId="18">
    <w:abstractNumId w:val="23"/>
  </w:num>
  <w:num w:numId="19">
    <w:abstractNumId w:val="5"/>
  </w:num>
  <w:num w:numId="20">
    <w:abstractNumId w:val="13"/>
  </w:num>
  <w:num w:numId="21">
    <w:abstractNumId w:val="12"/>
  </w:num>
  <w:num w:numId="22">
    <w:abstractNumId w:val="15"/>
  </w:num>
  <w:num w:numId="23">
    <w:abstractNumId w:val="27"/>
  </w:num>
  <w:num w:numId="24">
    <w:abstractNumId w:val="17"/>
  </w:num>
  <w:num w:numId="25">
    <w:abstractNumId w:val="24"/>
  </w:num>
  <w:num w:numId="26">
    <w:abstractNumId w:val="21"/>
  </w:num>
  <w:num w:numId="27">
    <w:abstractNumId w:val="11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NLQ0NTIyNzSwNDVR0lEKTi0uzszPAykwqgUAcUR/DSwAAAA="/>
  </w:docVars>
  <w:rsids>
    <w:rsidRoot w:val="00601B7C"/>
    <w:rsid w:val="000031EB"/>
    <w:rsid w:val="0001111A"/>
    <w:rsid w:val="00042380"/>
    <w:rsid w:val="00060033"/>
    <w:rsid w:val="00061357"/>
    <w:rsid w:val="00063AB5"/>
    <w:rsid w:val="000651EB"/>
    <w:rsid w:val="00065FC2"/>
    <w:rsid w:val="00085F01"/>
    <w:rsid w:val="00091713"/>
    <w:rsid w:val="00091774"/>
    <w:rsid w:val="000974A6"/>
    <w:rsid w:val="00097AC9"/>
    <w:rsid w:val="00097B2A"/>
    <w:rsid w:val="000A7133"/>
    <w:rsid w:val="000C7666"/>
    <w:rsid w:val="000D008A"/>
    <w:rsid w:val="000E13AA"/>
    <w:rsid w:val="000F5AA7"/>
    <w:rsid w:val="000F64A3"/>
    <w:rsid w:val="00102603"/>
    <w:rsid w:val="00116F18"/>
    <w:rsid w:val="00137B2A"/>
    <w:rsid w:val="00157D9C"/>
    <w:rsid w:val="001618ED"/>
    <w:rsid w:val="00167402"/>
    <w:rsid w:val="0018706E"/>
    <w:rsid w:val="001876D2"/>
    <w:rsid w:val="00197711"/>
    <w:rsid w:val="001B6CAB"/>
    <w:rsid w:val="001C23E3"/>
    <w:rsid w:val="001C6084"/>
    <w:rsid w:val="001D5569"/>
    <w:rsid w:val="001E56D6"/>
    <w:rsid w:val="001E79EE"/>
    <w:rsid w:val="001F37B5"/>
    <w:rsid w:val="001F6539"/>
    <w:rsid w:val="00215F94"/>
    <w:rsid w:val="00217B4C"/>
    <w:rsid w:val="00223864"/>
    <w:rsid w:val="00247612"/>
    <w:rsid w:val="00251838"/>
    <w:rsid w:val="00252E5F"/>
    <w:rsid w:val="002574B8"/>
    <w:rsid w:val="002659B8"/>
    <w:rsid w:val="00273418"/>
    <w:rsid w:val="0029691F"/>
    <w:rsid w:val="00297D07"/>
    <w:rsid w:val="00297EFC"/>
    <w:rsid w:val="002A2C13"/>
    <w:rsid w:val="002B1F7A"/>
    <w:rsid w:val="002C340F"/>
    <w:rsid w:val="002D114F"/>
    <w:rsid w:val="002D3970"/>
    <w:rsid w:val="002E462E"/>
    <w:rsid w:val="002F3AD9"/>
    <w:rsid w:val="002F3D4C"/>
    <w:rsid w:val="00300EC4"/>
    <w:rsid w:val="003019CA"/>
    <w:rsid w:val="00301B78"/>
    <w:rsid w:val="003035BE"/>
    <w:rsid w:val="00306405"/>
    <w:rsid w:val="00327FD6"/>
    <w:rsid w:val="003414B0"/>
    <w:rsid w:val="00372F67"/>
    <w:rsid w:val="0037357C"/>
    <w:rsid w:val="00385201"/>
    <w:rsid w:val="0038651F"/>
    <w:rsid w:val="0038715C"/>
    <w:rsid w:val="0039541F"/>
    <w:rsid w:val="00396DBE"/>
    <w:rsid w:val="003A05F9"/>
    <w:rsid w:val="003B0143"/>
    <w:rsid w:val="003B165A"/>
    <w:rsid w:val="003C0290"/>
    <w:rsid w:val="003C593D"/>
    <w:rsid w:val="003E40FC"/>
    <w:rsid w:val="003E7E93"/>
    <w:rsid w:val="003F01DF"/>
    <w:rsid w:val="004048E3"/>
    <w:rsid w:val="0041081B"/>
    <w:rsid w:val="00427C48"/>
    <w:rsid w:val="004308F8"/>
    <w:rsid w:val="00434118"/>
    <w:rsid w:val="004539B8"/>
    <w:rsid w:val="004565D2"/>
    <w:rsid w:val="004621E1"/>
    <w:rsid w:val="00464EE3"/>
    <w:rsid w:val="004A59C9"/>
    <w:rsid w:val="004A661A"/>
    <w:rsid w:val="004A6A67"/>
    <w:rsid w:val="004C5C40"/>
    <w:rsid w:val="004E4063"/>
    <w:rsid w:val="004E419A"/>
    <w:rsid w:val="004F45B4"/>
    <w:rsid w:val="00507C91"/>
    <w:rsid w:val="00517D0C"/>
    <w:rsid w:val="00537FBE"/>
    <w:rsid w:val="00553038"/>
    <w:rsid w:val="00554BE3"/>
    <w:rsid w:val="00557DC1"/>
    <w:rsid w:val="00563FA9"/>
    <w:rsid w:val="005716A5"/>
    <w:rsid w:val="0059522C"/>
    <w:rsid w:val="005A43F3"/>
    <w:rsid w:val="005A60AF"/>
    <w:rsid w:val="005B6DA7"/>
    <w:rsid w:val="005C2ACD"/>
    <w:rsid w:val="005C7F1A"/>
    <w:rsid w:val="005D11D5"/>
    <w:rsid w:val="005D776B"/>
    <w:rsid w:val="005D77FA"/>
    <w:rsid w:val="005E5A93"/>
    <w:rsid w:val="00601A76"/>
    <w:rsid w:val="00601B7C"/>
    <w:rsid w:val="00605A33"/>
    <w:rsid w:val="00605CF5"/>
    <w:rsid w:val="00607080"/>
    <w:rsid w:val="006139D4"/>
    <w:rsid w:val="00625DF1"/>
    <w:rsid w:val="00625F13"/>
    <w:rsid w:val="00627E70"/>
    <w:rsid w:val="0063139F"/>
    <w:rsid w:val="00632272"/>
    <w:rsid w:val="00636019"/>
    <w:rsid w:val="00641A55"/>
    <w:rsid w:val="00663BCF"/>
    <w:rsid w:val="00664A57"/>
    <w:rsid w:val="00671BA8"/>
    <w:rsid w:val="0067203E"/>
    <w:rsid w:val="00673FA4"/>
    <w:rsid w:val="00677639"/>
    <w:rsid w:val="00684F5B"/>
    <w:rsid w:val="00685C3D"/>
    <w:rsid w:val="006C4B8E"/>
    <w:rsid w:val="006E368D"/>
    <w:rsid w:val="00700D60"/>
    <w:rsid w:val="0070637B"/>
    <w:rsid w:val="00711681"/>
    <w:rsid w:val="00712DE8"/>
    <w:rsid w:val="00715331"/>
    <w:rsid w:val="00717B21"/>
    <w:rsid w:val="00725F6A"/>
    <w:rsid w:val="0072754F"/>
    <w:rsid w:val="00744236"/>
    <w:rsid w:val="00761A4B"/>
    <w:rsid w:val="007821C7"/>
    <w:rsid w:val="0078555F"/>
    <w:rsid w:val="007B1D1E"/>
    <w:rsid w:val="007B3070"/>
    <w:rsid w:val="007B617D"/>
    <w:rsid w:val="007C0F49"/>
    <w:rsid w:val="007C0F7E"/>
    <w:rsid w:val="007C3065"/>
    <w:rsid w:val="007E4087"/>
    <w:rsid w:val="007E6B3E"/>
    <w:rsid w:val="007F419C"/>
    <w:rsid w:val="007F776B"/>
    <w:rsid w:val="00805AFD"/>
    <w:rsid w:val="00817015"/>
    <w:rsid w:val="00824123"/>
    <w:rsid w:val="0085673A"/>
    <w:rsid w:val="0086203C"/>
    <w:rsid w:val="00864FF5"/>
    <w:rsid w:val="00870576"/>
    <w:rsid w:val="00883EE8"/>
    <w:rsid w:val="00885316"/>
    <w:rsid w:val="00885743"/>
    <w:rsid w:val="00893B6B"/>
    <w:rsid w:val="0089593C"/>
    <w:rsid w:val="008A245D"/>
    <w:rsid w:val="008F6A85"/>
    <w:rsid w:val="009136AD"/>
    <w:rsid w:val="00921F54"/>
    <w:rsid w:val="00923854"/>
    <w:rsid w:val="00960E62"/>
    <w:rsid w:val="00967F59"/>
    <w:rsid w:val="00970D78"/>
    <w:rsid w:val="009840B0"/>
    <w:rsid w:val="009A6715"/>
    <w:rsid w:val="009B0478"/>
    <w:rsid w:val="009B2893"/>
    <w:rsid w:val="009B37C9"/>
    <w:rsid w:val="009D7908"/>
    <w:rsid w:val="009E3D10"/>
    <w:rsid w:val="009F7100"/>
    <w:rsid w:val="00A206D6"/>
    <w:rsid w:val="00A20E6E"/>
    <w:rsid w:val="00A215E5"/>
    <w:rsid w:val="00A236D5"/>
    <w:rsid w:val="00A25EE8"/>
    <w:rsid w:val="00A317CD"/>
    <w:rsid w:val="00A35ADB"/>
    <w:rsid w:val="00A3665E"/>
    <w:rsid w:val="00A45E5E"/>
    <w:rsid w:val="00A70131"/>
    <w:rsid w:val="00A812C5"/>
    <w:rsid w:val="00A826CA"/>
    <w:rsid w:val="00A8649A"/>
    <w:rsid w:val="00A86C2A"/>
    <w:rsid w:val="00A876B3"/>
    <w:rsid w:val="00A94C09"/>
    <w:rsid w:val="00A961AF"/>
    <w:rsid w:val="00AA459F"/>
    <w:rsid w:val="00AB7259"/>
    <w:rsid w:val="00AC4226"/>
    <w:rsid w:val="00AD17E8"/>
    <w:rsid w:val="00AD1848"/>
    <w:rsid w:val="00AD1B86"/>
    <w:rsid w:val="00AD708A"/>
    <w:rsid w:val="00AE7E61"/>
    <w:rsid w:val="00AF5657"/>
    <w:rsid w:val="00B03AB2"/>
    <w:rsid w:val="00B052DC"/>
    <w:rsid w:val="00B06E53"/>
    <w:rsid w:val="00B33085"/>
    <w:rsid w:val="00B3745E"/>
    <w:rsid w:val="00B57A09"/>
    <w:rsid w:val="00B60CB8"/>
    <w:rsid w:val="00BA4439"/>
    <w:rsid w:val="00BB34A5"/>
    <w:rsid w:val="00BB7C68"/>
    <w:rsid w:val="00BC2F42"/>
    <w:rsid w:val="00BC4219"/>
    <w:rsid w:val="00BC7DCF"/>
    <w:rsid w:val="00C01EC5"/>
    <w:rsid w:val="00C02414"/>
    <w:rsid w:val="00C043E9"/>
    <w:rsid w:val="00C16FA6"/>
    <w:rsid w:val="00C20FC7"/>
    <w:rsid w:val="00C3041E"/>
    <w:rsid w:val="00C33523"/>
    <w:rsid w:val="00C438FE"/>
    <w:rsid w:val="00C527D4"/>
    <w:rsid w:val="00C54FE0"/>
    <w:rsid w:val="00C6022D"/>
    <w:rsid w:val="00C65511"/>
    <w:rsid w:val="00C80F5D"/>
    <w:rsid w:val="00C85766"/>
    <w:rsid w:val="00C97D44"/>
    <w:rsid w:val="00CA5FDA"/>
    <w:rsid w:val="00CB33A9"/>
    <w:rsid w:val="00CB3778"/>
    <w:rsid w:val="00CD70F8"/>
    <w:rsid w:val="00CF67C0"/>
    <w:rsid w:val="00D02FBE"/>
    <w:rsid w:val="00D048C6"/>
    <w:rsid w:val="00D146EF"/>
    <w:rsid w:val="00D23EC6"/>
    <w:rsid w:val="00D27B84"/>
    <w:rsid w:val="00D354E0"/>
    <w:rsid w:val="00D360A4"/>
    <w:rsid w:val="00D40C85"/>
    <w:rsid w:val="00D7753D"/>
    <w:rsid w:val="00D9284C"/>
    <w:rsid w:val="00D95314"/>
    <w:rsid w:val="00DB6EC2"/>
    <w:rsid w:val="00DC1D26"/>
    <w:rsid w:val="00DC2A34"/>
    <w:rsid w:val="00DC475B"/>
    <w:rsid w:val="00DE17B6"/>
    <w:rsid w:val="00DE693E"/>
    <w:rsid w:val="00DF522D"/>
    <w:rsid w:val="00E002ED"/>
    <w:rsid w:val="00E21F8C"/>
    <w:rsid w:val="00E47179"/>
    <w:rsid w:val="00E52C08"/>
    <w:rsid w:val="00E613F2"/>
    <w:rsid w:val="00E740CC"/>
    <w:rsid w:val="00E87C5C"/>
    <w:rsid w:val="00E965A7"/>
    <w:rsid w:val="00E97758"/>
    <w:rsid w:val="00EA1522"/>
    <w:rsid w:val="00EC7008"/>
    <w:rsid w:val="00ED0C51"/>
    <w:rsid w:val="00ED4A32"/>
    <w:rsid w:val="00ED69AD"/>
    <w:rsid w:val="00EE007F"/>
    <w:rsid w:val="00EE5088"/>
    <w:rsid w:val="00EF3A47"/>
    <w:rsid w:val="00F076B5"/>
    <w:rsid w:val="00F1092A"/>
    <w:rsid w:val="00F219EC"/>
    <w:rsid w:val="00F2332B"/>
    <w:rsid w:val="00F241C0"/>
    <w:rsid w:val="00F24AD0"/>
    <w:rsid w:val="00F272ED"/>
    <w:rsid w:val="00F344F7"/>
    <w:rsid w:val="00F5485D"/>
    <w:rsid w:val="00F64FA4"/>
    <w:rsid w:val="00F72D45"/>
    <w:rsid w:val="00F73511"/>
    <w:rsid w:val="00F83F15"/>
    <w:rsid w:val="00F95F40"/>
    <w:rsid w:val="00FC10A8"/>
    <w:rsid w:val="00FC36C3"/>
    <w:rsid w:val="00FD3AAB"/>
    <w:rsid w:val="00FD61CA"/>
    <w:rsid w:val="00FE29F8"/>
    <w:rsid w:val="00FE4867"/>
    <w:rsid w:val="00FE5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A533F6"/>
  <w15:chartTrackingRefBased/>
  <w15:docId w15:val="{258F12A7-C864-42B5-94D5-E6E1BFA2B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812C5"/>
  </w:style>
  <w:style w:type="paragraph" w:styleId="Heading1">
    <w:name w:val="heading 1"/>
    <w:basedOn w:val="Normal"/>
    <w:next w:val="Normal"/>
    <w:link w:val="Heading1Char"/>
    <w:uiPriority w:val="9"/>
    <w:qFormat/>
    <w:rsid w:val="00A812C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2C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2C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2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2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2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2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2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2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812C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01B7C"/>
  </w:style>
  <w:style w:type="paragraph" w:styleId="Header">
    <w:name w:val="header"/>
    <w:basedOn w:val="Normal"/>
    <w:link w:val="HeaderChar"/>
    <w:uiPriority w:val="99"/>
    <w:unhideWhenUsed/>
    <w:rsid w:val="00373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57C"/>
  </w:style>
  <w:style w:type="paragraph" w:styleId="Footer">
    <w:name w:val="footer"/>
    <w:basedOn w:val="Normal"/>
    <w:link w:val="FooterChar"/>
    <w:uiPriority w:val="99"/>
    <w:unhideWhenUsed/>
    <w:rsid w:val="00373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57C"/>
  </w:style>
  <w:style w:type="character" w:styleId="Hyperlink">
    <w:name w:val="Hyperlink"/>
    <w:basedOn w:val="DefaultParagraphFont"/>
    <w:uiPriority w:val="99"/>
    <w:unhideWhenUsed/>
    <w:rsid w:val="00893B6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F7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F710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812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05CF5"/>
    <w:pPr>
      <w:ind w:left="720"/>
      <w:contextualSpacing/>
    </w:pPr>
  </w:style>
  <w:style w:type="table" w:styleId="TableGrid">
    <w:name w:val="Table Grid"/>
    <w:basedOn w:val="TableNormal"/>
    <w:uiPriority w:val="59"/>
    <w:rsid w:val="004539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yl5">
    <w:name w:val="_5yl5"/>
    <w:basedOn w:val="DefaultParagraphFont"/>
    <w:rsid w:val="007E6B3E"/>
  </w:style>
  <w:style w:type="character" w:customStyle="1" w:styleId="Heading2Char">
    <w:name w:val="Heading 2 Char"/>
    <w:basedOn w:val="DefaultParagraphFont"/>
    <w:link w:val="Heading2"/>
    <w:uiPriority w:val="9"/>
    <w:semiHidden/>
    <w:rsid w:val="00A812C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2C5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2C5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2C5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2C5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2C5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2C5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2C5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12C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A812C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12C5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12C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812C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A812C5"/>
    <w:rPr>
      <w:b/>
      <w:bCs/>
    </w:rPr>
  </w:style>
  <w:style w:type="character" w:styleId="Emphasis">
    <w:name w:val="Emphasis"/>
    <w:basedOn w:val="DefaultParagraphFont"/>
    <w:uiPriority w:val="20"/>
    <w:qFormat/>
    <w:rsid w:val="00A812C5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812C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812C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12C5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12C5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812C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812C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812C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812C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812C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12C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54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49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121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33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761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442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07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9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8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041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61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2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46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34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9797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48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07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33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22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57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24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44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4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6.jpg"/><Relationship Id="rId39" Type="http://schemas.openxmlformats.org/officeDocument/2006/relationships/image" Target="media/image27.png"/><Relationship Id="rId21" Type="http://schemas.openxmlformats.org/officeDocument/2006/relationships/image" Target="media/image13.jpg"/><Relationship Id="rId34" Type="http://schemas.openxmlformats.org/officeDocument/2006/relationships/image" Target="media/image24.png"/><Relationship Id="rId42" Type="http://schemas.openxmlformats.org/officeDocument/2006/relationships/image" Target="media/image30.jpg"/><Relationship Id="rId47" Type="http://schemas.openxmlformats.org/officeDocument/2006/relationships/image" Target="media/image37.jpeg"/><Relationship Id="rId50" Type="http://schemas.openxmlformats.org/officeDocument/2006/relationships/image" Target="media/image40.jpeg"/><Relationship Id="rId55" Type="http://schemas.openxmlformats.org/officeDocument/2006/relationships/image" Target="media/image37.png"/><Relationship Id="rId63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jpg"/><Relationship Id="rId24" Type="http://schemas.openxmlformats.org/officeDocument/2006/relationships/image" Target="media/image16.jpe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jpg"/><Relationship Id="rId45" Type="http://schemas.openxmlformats.org/officeDocument/2006/relationships/image" Target="media/image33.jpg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5" Type="http://schemas.openxmlformats.org/officeDocument/2006/relationships/footnotes" Target="footnotes.xml"/><Relationship Id="rId61" Type="http://schemas.openxmlformats.org/officeDocument/2006/relationships/footer" Target="footer1.xml"/><Relationship Id="rId19" Type="http://schemas.openxmlformats.org/officeDocument/2006/relationships/image" Target="media/image13.png"/><Relationship Id="rId14" Type="http://schemas.openxmlformats.org/officeDocument/2006/relationships/image" Target="media/image8.jpg"/><Relationship Id="rId22" Type="http://schemas.openxmlformats.org/officeDocument/2006/relationships/image" Target="media/image14.jpg"/><Relationship Id="rId27" Type="http://schemas.openxmlformats.org/officeDocument/2006/relationships/image" Target="media/image17.png"/><Relationship Id="rId30" Type="http://schemas.openxmlformats.org/officeDocument/2006/relationships/image" Target="media/image18.jpg"/><Relationship Id="rId35" Type="http://schemas.openxmlformats.org/officeDocument/2006/relationships/image" Target="media/image21.png"/><Relationship Id="rId43" Type="http://schemas.openxmlformats.org/officeDocument/2006/relationships/image" Target="media/image31.jpg"/><Relationship Id="rId48" Type="http://schemas.openxmlformats.org/officeDocument/2006/relationships/image" Target="media/image38.jpeg"/><Relationship Id="rId56" Type="http://schemas.openxmlformats.org/officeDocument/2006/relationships/image" Target="media/image38.png"/><Relationship Id="rId64" Type="http://schemas.openxmlformats.org/officeDocument/2006/relationships/theme" Target="theme/theme1.xml"/><Relationship Id="rId8" Type="http://schemas.openxmlformats.org/officeDocument/2006/relationships/image" Target="media/image2.jpg"/><Relationship Id="rId51" Type="http://schemas.openxmlformats.org/officeDocument/2006/relationships/image" Target="media/image41.jpeg"/><Relationship Id="rId3" Type="http://schemas.openxmlformats.org/officeDocument/2006/relationships/settings" Target="settings.xml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image" Target="media/image15.png"/><Relationship Id="rId33" Type="http://schemas.openxmlformats.org/officeDocument/2006/relationships/image" Target="media/image23.jpeg"/><Relationship Id="rId38" Type="http://schemas.openxmlformats.org/officeDocument/2006/relationships/image" Target="media/image26.png"/><Relationship Id="rId46" Type="http://schemas.openxmlformats.org/officeDocument/2006/relationships/image" Target="media/image36.jpeg"/><Relationship Id="rId59" Type="http://schemas.openxmlformats.org/officeDocument/2006/relationships/image" Target="media/image41.png"/><Relationship Id="rId20" Type="http://schemas.openxmlformats.org/officeDocument/2006/relationships/image" Target="media/image12.jpeg"/><Relationship Id="rId41" Type="http://schemas.openxmlformats.org/officeDocument/2006/relationships/image" Target="media/image29.jpg"/><Relationship Id="rId54" Type="http://schemas.openxmlformats.org/officeDocument/2006/relationships/image" Target="media/image36.png"/><Relationship Id="rId62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5.jpeg"/><Relationship Id="rId28" Type="http://schemas.openxmlformats.org/officeDocument/2006/relationships/image" Target="media/image22.jpeg"/><Relationship Id="rId36" Type="http://schemas.openxmlformats.org/officeDocument/2006/relationships/image" Target="media/image24.jpeg"/><Relationship Id="rId49" Type="http://schemas.openxmlformats.org/officeDocument/2006/relationships/image" Target="media/image39.jpeg"/><Relationship Id="rId57" Type="http://schemas.openxmlformats.org/officeDocument/2006/relationships/image" Target="media/image39.png"/><Relationship Id="rId10" Type="http://schemas.openxmlformats.org/officeDocument/2006/relationships/image" Target="media/image4.jpg"/><Relationship Id="rId31" Type="http://schemas.openxmlformats.org/officeDocument/2006/relationships/image" Target="media/image19.jpg"/><Relationship Id="rId44" Type="http://schemas.openxmlformats.org/officeDocument/2006/relationships/image" Target="media/image32.jpg"/><Relationship Id="rId52" Type="http://schemas.openxmlformats.org/officeDocument/2006/relationships/image" Target="media/image34.png"/><Relationship Id="rId60" Type="http://schemas.openxmlformats.org/officeDocument/2006/relationships/image" Target="media/image42.pn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1324</Words>
  <Characters>755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iel</dc:creator>
  <cp:keywords/>
  <dc:description/>
  <cp:lastModifiedBy>Sakatakon</cp:lastModifiedBy>
  <cp:revision>2</cp:revision>
  <dcterms:created xsi:type="dcterms:W3CDTF">2019-09-27T19:23:00Z</dcterms:created>
  <dcterms:modified xsi:type="dcterms:W3CDTF">2019-09-27T19:23:00Z</dcterms:modified>
</cp:coreProperties>
</file>